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72D7" w14:textId="204A5636" w:rsidR="004F3651" w:rsidRDefault="00A0053B"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6D0CA437" wp14:editId="1904D0E9">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2AF74A32"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6BE61A75"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591E07A"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85DB0C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D53203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9072C01"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F0AAAAE" w14:textId="77777777" w:rsidR="004D7981" w:rsidRDefault="004D7981" w:rsidP="002F4752">
      <w:pPr>
        <w:tabs>
          <w:tab w:val="left" w:pos="720"/>
          <w:tab w:val="left" w:pos="810"/>
          <w:tab w:val="left" w:pos="1440"/>
          <w:tab w:val="left" w:pos="1548"/>
          <w:tab w:val="left" w:pos="1800"/>
          <w:tab w:val="left" w:pos="2132"/>
        </w:tabs>
        <w:jc w:val="both"/>
        <w:rPr>
          <w:b/>
          <w:u w:val="single"/>
        </w:rPr>
      </w:pPr>
    </w:p>
    <w:p w14:paraId="4AC54857" w14:textId="2BBC3A05" w:rsidR="00E70493" w:rsidRPr="001A03A2" w:rsidRDefault="00A0053B" w:rsidP="002F4752">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CENTRAL WASATCH COMMISSION (“CWC”) STAKEHOLDERS COUNCIL MEETING, HELD</w:t>
      </w:r>
      <w:r w:rsidR="00015402">
        <w:rPr>
          <w:b/>
          <w:u w:val="single"/>
        </w:rPr>
        <w:t xml:space="preserve"> MONDAY</w:t>
      </w:r>
      <w:r>
        <w:rPr>
          <w:b/>
          <w:u w:val="single"/>
        </w:rPr>
        <w:t xml:space="preserve">, </w:t>
      </w:r>
      <w:r w:rsidR="00B757FE">
        <w:rPr>
          <w:b/>
          <w:u w:val="single"/>
        </w:rPr>
        <w:t>SEPTEMBER 25</w:t>
      </w:r>
      <w:r w:rsidR="00015402">
        <w:rPr>
          <w:b/>
          <w:u w:val="single"/>
        </w:rPr>
        <w:t>, 2023</w:t>
      </w:r>
      <w:r>
        <w:rPr>
          <w:b/>
          <w:u w:val="single"/>
        </w:rPr>
        <w:t xml:space="preserve">, </w:t>
      </w:r>
      <w:r w:rsidRPr="001A03A2">
        <w:rPr>
          <w:b/>
          <w:u w:val="single"/>
        </w:rPr>
        <w:t>AT</w:t>
      </w:r>
      <w:r>
        <w:rPr>
          <w:b/>
          <w:u w:val="single"/>
        </w:rPr>
        <w:t xml:space="preserve"> 3:</w:t>
      </w:r>
      <w:r w:rsidR="009C63E5">
        <w:rPr>
          <w:b/>
          <w:u w:val="single"/>
        </w:rPr>
        <w:t>3</w:t>
      </w:r>
      <w:r>
        <w:rPr>
          <w:b/>
          <w:u w:val="single"/>
        </w:rPr>
        <w:t xml:space="preserve">0 P.M.  THE MEETING WAS CONDUCTED BOTH IN-PERSON AND VIRTUALLY VIA ZOOM.  THE ANCHOR LOCATION WAS </w:t>
      </w:r>
      <w:r w:rsidR="005818E2">
        <w:rPr>
          <w:b/>
          <w:u w:val="single"/>
        </w:rPr>
        <w:t>MILLCREEK CITY HALL, 3330 SOUTH 1300 EAST, MILLCREEK, UTAH</w:t>
      </w:r>
      <w:r w:rsidR="006633C2">
        <w:rPr>
          <w:b/>
          <w:u w:val="single"/>
        </w:rPr>
        <w:t>.</w:t>
      </w:r>
      <w:r w:rsidR="00362130">
        <w:rPr>
          <w:b/>
          <w:u w:val="single"/>
        </w:rPr>
        <w:t xml:space="preserve"> </w:t>
      </w:r>
    </w:p>
    <w:p w14:paraId="0D75089A" w14:textId="77777777" w:rsidR="00E70493" w:rsidRPr="001A03A2" w:rsidRDefault="00E70493" w:rsidP="002F4752">
      <w:pPr>
        <w:tabs>
          <w:tab w:val="left" w:pos="720"/>
          <w:tab w:val="left" w:pos="810"/>
          <w:tab w:val="left" w:pos="1440"/>
          <w:tab w:val="left" w:pos="1548"/>
          <w:tab w:val="left" w:pos="1800"/>
          <w:tab w:val="left" w:pos="2132"/>
        </w:tabs>
        <w:jc w:val="both"/>
      </w:pPr>
    </w:p>
    <w:p w14:paraId="1B9F9819" w14:textId="77777777" w:rsidR="00F55C03" w:rsidRDefault="00F55C03" w:rsidP="002F4752">
      <w:pPr>
        <w:tabs>
          <w:tab w:val="left" w:pos="1440"/>
          <w:tab w:val="left" w:pos="2160"/>
        </w:tabs>
        <w:ind w:left="2160" w:hanging="2160"/>
        <w:jc w:val="both"/>
        <w:rPr>
          <w:bCs/>
        </w:rPr>
      </w:pPr>
      <w:r w:rsidRPr="00682CE0">
        <w:rPr>
          <w:b/>
        </w:rPr>
        <w:t xml:space="preserve">Present:  </w:t>
      </w:r>
      <w:r w:rsidRPr="00682CE0">
        <w:rPr>
          <w:b/>
        </w:rPr>
        <w:tab/>
      </w:r>
      <w:r w:rsidRPr="003873A4">
        <w:tab/>
      </w:r>
      <w:r>
        <w:rPr>
          <w:bCs/>
        </w:rPr>
        <w:t>John Knoblock, Chair</w:t>
      </w:r>
    </w:p>
    <w:p w14:paraId="1EC81BEA" w14:textId="77777777" w:rsidR="00F55C03" w:rsidRDefault="00F55C03" w:rsidP="002F4752">
      <w:pPr>
        <w:tabs>
          <w:tab w:val="left" w:pos="1440"/>
          <w:tab w:val="left" w:pos="2160"/>
        </w:tabs>
        <w:ind w:left="2160" w:hanging="2160"/>
        <w:jc w:val="both"/>
      </w:pPr>
      <w:r>
        <w:rPr>
          <w:bCs/>
        </w:rPr>
        <w:tab/>
      </w:r>
      <w:r>
        <w:rPr>
          <w:bCs/>
        </w:rPr>
        <w:tab/>
      </w:r>
      <w:r>
        <w:t>Carl Fisher, Co-Chair</w:t>
      </w:r>
    </w:p>
    <w:p w14:paraId="0CBDE247" w14:textId="17D2CCF2" w:rsidR="00485891" w:rsidRDefault="00485891" w:rsidP="002F4752">
      <w:pPr>
        <w:tabs>
          <w:tab w:val="left" w:pos="1440"/>
          <w:tab w:val="left" w:pos="2160"/>
        </w:tabs>
        <w:ind w:left="2160" w:hanging="2160"/>
        <w:jc w:val="both"/>
      </w:pPr>
      <w:r>
        <w:tab/>
      </w:r>
      <w:r>
        <w:tab/>
        <w:t>Barbara Cameron</w:t>
      </w:r>
    </w:p>
    <w:p w14:paraId="31BF1B4A" w14:textId="7EAF2F2D" w:rsidR="009D1518" w:rsidRDefault="00485891" w:rsidP="002F4752">
      <w:pPr>
        <w:tabs>
          <w:tab w:val="left" w:pos="1440"/>
          <w:tab w:val="left" w:pos="2160"/>
        </w:tabs>
        <w:ind w:left="2160" w:hanging="2160"/>
        <w:jc w:val="both"/>
      </w:pPr>
      <w:r>
        <w:tab/>
      </w:r>
      <w:r>
        <w:tab/>
        <w:t>Linda Johnson</w:t>
      </w:r>
    </w:p>
    <w:p w14:paraId="7E2981C9" w14:textId="364B00B5" w:rsidR="00C12A4A" w:rsidRDefault="00C12A4A" w:rsidP="002F4752">
      <w:pPr>
        <w:tabs>
          <w:tab w:val="left" w:pos="1440"/>
          <w:tab w:val="left" w:pos="2160"/>
        </w:tabs>
        <w:ind w:left="2160" w:hanging="2160"/>
        <w:jc w:val="both"/>
      </w:pPr>
      <w:r>
        <w:tab/>
      </w:r>
      <w:r>
        <w:tab/>
        <w:t xml:space="preserve">Amber Broadway </w:t>
      </w:r>
    </w:p>
    <w:p w14:paraId="01974505" w14:textId="157C8808" w:rsidR="00485891" w:rsidRDefault="00485891" w:rsidP="002F4752">
      <w:pPr>
        <w:tabs>
          <w:tab w:val="left" w:pos="1440"/>
          <w:tab w:val="left" w:pos="2160"/>
        </w:tabs>
        <w:ind w:left="2160" w:hanging="2160"/>
        <w:jc w:val="both"/>
      </w:pPr>
      <w:r>
        <w:tab/>
      </w:r>
      <w:r>
        <w:tab/>
      </w:r>
      <w:r w:rsidR="00DC3C5C">
        <w:t>Kurt Hegmann</w:t>
      </w:r>
    </w:p>
    <w:p w14:paraId="5BB09080" w14:textId="05D88552" w:rsidR="002F5486" w:rsidRDefault="002F5486" w:rsidP="002F4752">
      <w:pPr>
        <w:tabs>
          <w:tab w:val="left" w:pos="1440"/>
          <w:tab w:val="left" w:pos="2160"/>
        </w:tabs>
        <w:ind w:left="2160" w:hanging="2160"/>
        <w:jc w:val="both"/>
      </w:pPr>
      <w:r>
        <w:tab/>
      </w:r>
      <w:r>
        <w:tab/>
        <w:t>Ed Marshall</w:t>
      </w:r>
    </w:p>
    <w:p w14:paraId="0D67E814" w14:textId="03698EB5" w:rsidR="00DB47F9" w:rsidRDefault="00DB47F9" w:rsidP="002F4752">
      <w:pPr>
        <w:tabs>
          <w:tab w:val="left" w:pos="1440"/>
          <w:tab w:val="left" w:pos="2160"/>
        </w:tabs>
        <w:ind w:left="2160" w:hanging="2160"/>
        <w:jc w:val="both"/>
      </w:pPr>
      <w:r>
        <w:tab/>
      </w:r>
      <w:r>
        <w:tab/>
        <w:t xml:space="preserve">Tom Diegel </w:t>
      </w:r>
    </w:p>
    <w:p w14:paraId="70C4C3CE" w14:textId="77C80DB0" w:rsidR="00A174F5" w:rsidRDefault="00A174F5" w:rsidP="002F4752">
      <w:pPr>
        <w:tabs>
          <w:tab w:val="left" w:pos="1440"/>
          <w:tab w:val="left" w:pos="2160"/>
        </w:tabs>
        <w:ind w:left="2160" w:hanging="2160"/>
        <w:jc w:val="both"/>
      </w:pPr>
      <w:r>
        <w:tab/>
      </w:r>
      <w:r>
        <w:tab/>
        <w:t xml:space="preserve">Caitlin Curry </w:t>
      </w:r>
    </w:p>
    <w:p w14:paraId="2B6EA041" w14:textId="254F1B68" w:rsidR="00A90466" w:rsidRDefault="00A90466" w:rsidP="002F4752">
      <w:pPr>
        <w:tabs>
          <w:tab w:val="left" w:pos="1440"/>
          <w:tab w:val="left" w:pos="2160"/>
        </w:tabs>
        <w:ind w:left="2160" w:hanging="2160"/>
        <w:jc w:val="both"/>
      </w:pPr>
      <w:r>
        <w:tab/>
      </w:r>
      <w:r>
        <w:tab/>
        <w:t xml:space="preserve">Del Draper </w:t>
      </w:r>
    </w:p>
    <w:p w14:paraId="33BCBCCC" w14:textId="7BED1332" w:rsidR="008F58AC" w:rsidRDefault="008F58AC" w:rsidP="002F4752">
      <w:pPr>
        <w:tabs>
          <w:tab w:val="left" w:pos="1440"/>
          <w:tab w:val="left" w:pos="2160"/>
        </w:tabs>
        <w:ind w:left="2160" w:hanging="2160"/>
        <w:jc w:val="both"/>
      </w:pPr>
      <w:r>
        <w:tab/>
      </w:r>
      <w:r>
        <w:tab/>
        <w:t>Mike Christensen</w:t>
      </w:r>
    </w:p>
    <w:p w14:paraId="07B49EEC" w14:textId="70F33AA9" w:rsidR="00BA3DD3" w:rsidRDefault="00BA3DD3" w:rsidP="002F4752">
      <w:pPr>
        <w:tabs>
          <w:tab w:val="left" w:pos="1440"/>
          <w:tab w:val="left" w:pos="2160"/>
        </w:tabs>
        <w:ind w:left="2160" w:hanging="2160"/>
        <w:jc w:val="both"/>
      </w:pPr>
      <w:r>
        <w:tab/>
      </w:r>
      <w:r>
        <w:tab/>
        <w:t xml:space="preserve">Dave Fields </w:t>
      </w:r>
    </w:p>
    <w:p w14:paraId="528A1E1F" w14:textId="0C9A8231" w:rsidR="002E3571" w:rsidRDefault="002E3571" w:rsidP="002F4752">
      <w:pPr>
        <w:tabs>
          <w:tab w:val="left" w:pos="1440"/>
          <w:tab w:val="left" w:pos="2160"/>
        </w:tabs>
        <w:ind w:left="2160" w:hanging="2160"/>
        <w:jc w:val="both"/>
      </w:pPr>
      <w:r>
        <w:tab/>
      </w:r>
      <w:r>
        <w:tab/>
        <w:t xml:space="preserve">Morgan Mingle </w:t>
      </w:r>
    </w:p>
    <w:p w14:paraId="1FC3CB4B" w14:textId="00DAD3D6" w:rsidR="006F3D2F" w:rsidRDefault="006F3D2F" w:rsidP="002F4752">
      <w:pPr>
        <w:tabs>
          <w:tab w:val="left" w:pos="1440"/>
          <w:tab w:val="left" w:pos="2160"/>
        </w:tabs>
        <w:ind w:left="2160" w:hanging="2160"/>
        <w:jc w:val="both"/>
      </w:pPr>
      <w:r>
        <w:tab/>
      </w:r>
      <w:r>
        <w:tab/>
        <w:t>Maura Hahnenberger</w:t>
      </w:r>
    </w:p>
    <w:p w14:paraId="0864816C" w14:textId="5FB3390D" w:rsidR="006F3D2F" w:rsidRDefault="006F3D2F" w:rsidP="002F4752">
      <w:pPr>
        <w:tabs>
          <w:tab w:val="left" w:pos="1440"/>
          <w:tab w:val="left" w:pos="2160"/>
        </w:tabs>
        <w:ind w:left="2160" w:hanging="2160"/>
        <w:jc w:val="both"/>
      </w:pPr>
      <w:r>
        <w:tab/>
      </w:r>
      <w:r>
        <w:tab/>
        <w:t>Kelly Boardman</w:t>
      </w:r>
    </w:p>
    <w:p w14:paraId="6683602B" w14:textId="79B7ABAB" w:rsidR="008328FF" w:rsidRDefault="00B22959" w:rsidP="002F4752">
      <w:pPr>
        <w:tabs>
          <w:tab w:val="left" w:pos="1440"/>
          <w:tab w:val="left" w:pos="2160"/>
        </w:tabs>
        <w:ind w:left="2160" w:hanging="2160"/>
        <w:jc w:val="both"/>
      </w:pPr>
      <w:r>
        <w:tab/>
      </w:r>
      <w:r>
        <w:tab/>
        <w:t>Dennis Goreham</w:t>
      </w:r>
    </w:p>
    <w:p w14:paraId="52895EB5" w14:textId="119D25DD" w:rsidR="00B12BDD" w:rsidRDefault="00B12BDD" w:rsidP="002F4752">
      <w:pPr>
        <w:tabs>
          <w:tab w:val="left" w:pos="1440"/>
          <w:tab w:val="left" w:pos="2160"/>
        </w:tabs>
        <w:ind w:left="2160" w:hanging="2160"/>
        <w:jc w:val="both"/>
      </w:pPr>
      <w:r>
        <w:tab/>
      </w:r>
      <w:r>
        <w:tab/>
        <w:t xml:space="preserve">Dan Zalles </w:t>
      </w:r>
    </w:p>
    <w:p w14:paraId="27E3C2C3" w14:textId="6A67AD52" w:rsidR="00635C0E" w:rsidRDefault="00635C0E" w:rsidP="002F4752">
      <w:pPr>
        <w:tabs>
          <w:tab w:val="left" w:pos="1440"/>
          <w:tab w:val="left" w:pos="2160"/>
        </w:tabs>
        <w:ind w:left="2160" w:hanging="2160"/>
        <w:jc w:val="both"/>
      </w:pPr>
      <w:r>
        <w:tab/>
      </w:r>
      <w:r>
        <w:tab/>
        <w:t xml:space="preserve">Sarah Bennett </w:t>
      </w:r>
    </w:p>
    <w:p w14:paraId="0C10669E" w14:textId="6FBF6EA4" w:rsidR="005055E0" w:rsidRDefault="005055E0" w:rsidP="002F4752">
      <w:pPr>
        <w:tabs>
          <w:tab w:val="left" w:pos="1440"/>
          <w:tab w:val="left" w:pos="2160"/>
        </w:tabs>
        <w:ind w:left="2160" w:hanging="2160"/>
        <w:jc w:val="both"/>
      </w:pPr>
      <w:r>
        <w:tab/>
      </w:r>
      <w:r>
        <w:tab/>
      </w:r>
      <w:r w:rsidR="005D5679">
        <w:t>Kirk Nichols</w:t>
      </w:r>
    </w:p>
    <w:p w14:paraId="0F426353" w14:textId="1C3F77F7" w:rsidR="00B00FBA" w:rsidRDefault="00B00FBA" w:rsidP="002F4752">
      <w:pPr>
        <w:tabs>
          <w:tab w:val="left" w:pos="1440"/>
          <w:tab w:val="left" w:pos="2160"/>
        </w:tabs>
        <w:ind w:left="2160" w:hanging="2160"/>
        <w:jc w:val="both"/>
      </w:pPr>
      <w:r>
        <w:tab/>
      </w:r>
      <w:r>
        <w:tab/>
        <w:t>Rusty Vetter</w:t>
      </w:r>
    </w:p>
    <w:p w14:paraId="02D8349B" w14:textId="66B8C5F4" w:rsidR="00ED6A03" w:rsidRDefault="00ED6A03" w:rsidP="002F4752">
      <w:pPr>
        <w:tabs>
          <w:tab w:val="left" w:pos="1440"/>
          <w:tab w:val="left" w:pos="2160"/>
        </w:tabs>
        <w:ind w:left="2160" w:hanging="2160"/>
        <w:jc w:val="both"/>
      </w:pPr>
      <w:r>
        <w:tab/>
        <w:t xml:space="preserve"> </w:t>
      </w:r>
      <w:r w:rsidR="0043439C">
        <w:tab/>
        <w:t xml:space="preserve">Roger Borgenicht </w:t>
      </w:r>
    </w:p>
    <w:p w14:paraId="06746868" w14:textId="3B21E16A" w:rsidR="00015895" w:rsidRDefault="00015895" w:rsidP="002F4752">
      <w:pPr>
        <w:tabs>
          <w:tab w:val="left" w:pos="1440"/>
          <w:tab w:val="left" w:pos="2160"/>
        </w:tabs>
        <w:ind w:left="2160" w:hanging="2160"/>
        <w:jc w:val="both"/>
      </w:pPr>
      <w:r>
        <w:tab/>
      </w:r>
      <w:r>
        <w:tab/>
        <w:t xml:space="preserve">Jennifer Eden </w:t>
      </w:r>
    </w:p>
    <w:p w14:paraId="4E1F7976" w14:textId="44AC6209" w:rsidR="00EB503C" w:rsidRDefault="00EB503C" w:rsidP="002F4752">
      <w:pPr>
        <w:tabs>
          <w:tab w:val="left" w:pos="1440"/>
          <w:tab w:val="left" w:pos="2160"/>
        </w:tabs>
        <w:ind w:left="2160" w:hanging="2160"/>
        <w:jc w:val="both"/>
      </w:pPr>
      <w:r>
        <w:tab/>
      </w:r>
      <w:r>
        <w:tab/>
        <w:t xml:space="preserve">Ian Hartley </w:t>
      </w:r>
    </w:p>
    <w:p w14:paraId="650A29B4" w14:textId="1237082C" w:rsidR="003D1609" w:rsidRDefault="003D1609" w:rsidP="002F4752">
      <w:pPr>
        <w:tabs>
          <w:tab w:val="left" w:pos="1440"/>
          <w:tab w:val="left" w:pos="2160"/>
        </w:tabs>
        <w:ind w:left="2160" w:hanging="2160"/>
        <w:jc w:val="both"/>
      </w:pPr>
      <w:r>
        <w:tab/>
      </w:r>
      <w:r>
        <w:tab/>
        <w:t>Hilary Lambert</w:t>
      </w:r>
    </w:p>
    <w:p w14:paraId="55F14B3C" w14:textId="001C8A9E" w:rsidR="008F78CE" w:rsidRDefault="008F78CE" w:rsidP="002F4752">
      <w:pPr>
        <w:tabs>
          <w:tab w:val="left" w:pos="1440"/>
          <w:tab w:val="left" w:pos="2160"/>
        </w:tabs>
        <w:ind w:left="2160" w:hanging="2160"/>
        <w:jc w:val="both"/>
      </w:pPr>
      <w:r>
        <w:tab/>
      </w:r>
      <w:r>
        <w:tab/>
        <w:t>Adam Lenkowski</w:t>
      </w:r>
    </w:p>
    <w:p w14:paraId="10BE5D0D" w14:textId="42F07DB3" w:rsidR="00CD0503" w:rsidRDefault="00CD0503" w:rsidP="002F4752">
      <w:pPr>
        <w:tabs>
          <w:tab w:val="left" w:pos="1440"/>
          <w:tab w:val="left" w:pos="2160"/>
        </w:tabs>
        <w:ind w:left="2160" w:hanging="2160"/>
        <w:jc w:val="both"/>
      </w:pPr>
      <w:r>
        <w:tab/>
      </w:r>
      <w:r>
        <w:tab/>
        <w:t xml:space="preserve">Mike Marker </w:t>
      </w:r>
    </w:p>
    <w:p w14:paraId="36D45F24" w14:textId="6857080F" w:rsidR="00203193" w:rsidRDefault="00203193" w:rsidP="002F4752">
      <w:pPr>
        <w:tabs>
          <w:tab w:val="left" w:pos="1440"/>
          <w:tab w:val="left" w:pos="2160"/>
        </w:tabs>
        <w:ind w:left="2160" w:hanging="2160"/>
        <w:jc w:val="both"/>
      </w:pPr>
      <w:r>
        <w:tab/>
      </w:r>
      <w:r>
        <w:tab/>
      </w:r>
      <w:r w:rsidRPr="0039046B">
        <w:t>Nathan Rafferty</w:t>
      </w:r>
    </w:p>
    <w:p w14:paraId="5D8E6EC9" w14:textId="3FFBD976" w:rsidR="002A5A49" w:rsidRPr="0039046B" w:rsidRDefault="002A5A49" w:rsidP="002F4752">
      <w:pPr>
        <w:tabs>
          <w:tab w:val="left" w:pos="1440"/>
          <w:tab w:val="left" w:pos="2160"/>
        </w:tabs>
        <w:ind w:left="2160" w:hanging="2160"/>
        <w:jc w:val="both"/>
      </w:pPr>
      <w:r>
        <w:tab/>
      </w:r>
      <w:r>
        <w:tab/>
        <w:t>Danny Richardson</w:t>
      </w:r>
    </w:p>
    <w:p w14:paraId="40E1BAD6" w14:textId="3B36A1E0" w:rsidR="00E70493" w:rsidRPr="00040081" w:rsidRDefault="00E87888" w:rsidP="002F4752">
      <w:pPr>
        <w:tabs>
          <w:tab w:val="left" w:pos="1440"/>
          <w:tab w:val="left" w:pos="2160"/>
        </w:tabs>
        <w:jc w:val="both"/>
        <w:rPr>
          <w:bCs/>
        </w:rPr>
      </w:pPr>
      <w:r w:rsidRPr="009A2AB3">
        <w:rPr>
          <w:b/>
          <w:i/>
          <w:iCs/>
        </w:rPr>
        <w:tab/>
      </w:r>
      <w:r w:rsidR="00A0053B" w:rsidRPr="00040081">
        <w:rPr>
          <w:bCs/>
        </w:rPr>
        <w:tab/>
      </w:r>
      <w:r w:rsidR="00A0053B" w:rsidRPr="00040081">
        <w:rPr>
          <w:bCs/>
        </w:rPr>
        <w:tab/>
      </w:r>
    </w:p>
    <w:p w14:paraId="2EC97A49" w14:textId="756E174E" w:rsidR="00E70493" w:rsidRDefault="00A0053B" w:rsidP="002F4752">
      <w:pPr>
        <w:tabs>
          <w:tab w:val="left" w:pos="1440"/>
          <w:tab w:val="left" w:pos="2160"/>
        </w:tabs>
        <w:ind w:left="2160" w:hanging="2160"/>
        <w:jc w:val="both"/>
        <w:rPr>
          <w:b/>
          <w:i/>
          <w:iCs/>
        </w:rPr>
      </w:pPr>
      <w:r w:rsidRPr="00193FE5">
        <w:rPr>
          <w:b/>
        </w:rPr>
        <w:t>Staff:</w:t>
      </w:r>
      <w:r w:rsidRPr="00193FE5">
        <w:rPr>
          <w:b/>
        </w:rPr>
        <w:tab/>
      </w:r>
      <w:r w:rsidRPr="00193FE5">
        <w:rPr>
          <w:b/>
        </w:rPr>
        <w:tab/>
      </w:r>
      <w:r w:rsidR="005C2CC6" w:rsidRPr="00FC6074">
        <w:rPr>
          <w:bCs/>
        </w:rPr>
        <w:t>Lindsey Nielsen, Executive Director</w:t>
      </w:r>
    </w:p>
    <w:p w14:paraId="7CD21FBC" w14:textId="4A5A50DD" w:rsidR="007A1F1C" w:rsidRPr="00EE67AF" w:rsidRDefault="007A1F1C" w:rsidP="002F4752">
      <w:pPr>
        <w:tabs>
          <w:tab w:val="left" w:pos="1440"/>
          <w:tab w:val="left" w:pos="2160"/>
        </w:tabs>
        <w:ind w:left="3600" w:hanging="3600"/>
        <w:jc w:val="both"/>
      </w:pPr>
      <w:r w:rsidRPr="007A1F1C">
        <w:rPr>
          <w:b/>
          <w:bCs/>
          <w:i/>
          <w:iCs/>
        </w:rPr>
        <w:tab/>
      </w:r>
      <w:r w:rsidRPr="007A1F1C">
        <w:rPr>
          <w:b/>
          <w:bCs/>
          <w:i/>
          <w:iCs/>
        </w:rPr>
        <w:tab/>
      </w:r>
      <w:r w:rsidRPr="00EE67AF">
        <w:t>Samantha Kilpack, Director of Operations</w:t>
      </w:r>
    </w:p>
    <w:p w14:paraId="2EB671AF" w14:textId="296AE493" w:rsidR="00507D52" w:rsidRPr="00EE67AF" w:rsidRDefault="00507D52" w:rsidP="002F4752">
      <w:pPr>
        <w:tabs>
          <w:tab w:val="left" w:pos="1440"/>
          <w:tab w:val="left" w:pos="2160"/>
        </w:tabs>
        <w:ind w:left="2160" w:hanging="2160"/>
        <w:jc w:val="both"/>
      </w:pPr>
      <w:r w:rsidRPr="00EE67AF">
        <w:tab/>
      </w:r>
      <w:r w:rsidRPr="00EE67AF">
        <w:tab/>
        <w:t xml:space="preserve">Mia McNeil, Community Engagement </w:t>
      </w:r>
      <w:r w:rsidR="00A34E62">
        <w:t xml:space="preserve">Coordinator </w:t>
      </w:r>
      <w:r w:rsidRPr="00EE67AF">
        <w:t xml:space="preserve"> </w:t>
      </w:r>
    </w:p>
    <w:p w14:paraId="5C7978B2" w14:textId="5D60523E" w:rsidR="00E70493" w:rsidRDefault="00163558" w:rsidP="002F4752">
      <w:pPr>
        <w:tabs>
          <w:tab w:val="left" w:pos="1440"/>
          <w:tab w:val="left" w:pos="2160"/>
        </w:tabs>
        <w:ind w:left="2160" w:hanging="2160"/>
        <w:jc w:val="both"/>
      </w:pPr>
      <w:r>
        <w:lastRenderedPageBreak/>
        <w:tab/>
      </w:r>
    </w:p>
    <w:p w14:paraId="3B181F41" w14:textId="77777777" w:rsidR="00E70493" w:rsidRPr="00663633" w:rsidRDefault="00A0053B" w:rsidP="002F4752">
      <w:pPr>
        <w:tabs>
          <w:tab w:val="left" w:pos="1440"/>
          <w:tab w:val="left" w:pos="2160"/>
        </w:tabs>
        <w:jc w:val="both"/>
        <w:rPr>
          <w:b/>
          <w:bCs/>
          <w:u w:val="single"/>
        </w:rPr>
      </w:pPr>
      <w:r w:rsidRPr="00663633">
        <w:rPr>
          <w:b/>
          <w:bCs/>
          <w:u w:val="single"/>
        </w:rPr>
        <w:t>Opening</w:t>
      </w:r>
    </w:p>
    <w:p w14:paraId="2773CB3E" w14:textId="77777777" w:rsidR="00E70493" w:rsidRDefault="00E70493" w:rsidP="002F4752">
      <w:pPr>
        <w:tabs>
          <w:tab w:val="left" w:pos="1440"/>
          <w:tab w:val="left" w:pos="2160"/>
        </w:tabs>
        <w:jc w:val="both"/>
        <w:rPr>
          <w:b/>
          <w:bCs/>
          <w:u w:val="single"/>
        </w:rPr>
      </w:pPr>
    </w:p>
    <w:p w14:paraId="2048E011" w14:textId="1A83F2F4" w:rsidR="00E70493" w:rsidRPr="00663633" w:rsidRDefault="0067280E" w:rsidP="002F4752">
      <w:pPr>
        <w:pStyle w:val="ListParagraph"/>
        <w:numPr>
          <w:ilvl w:val="0"/>
          <w:numId w:val="2"/>
        </w:numPr>
        <w:tabs>
          <w:tab w:val="left" w:pos="720"/>
          <w:tab w:val="left" w:pos="1440"/>
          <w:tab w:val="left" w:pos="2160"/>
        </w:tabs>
        <w:ind w:hanging="720"/>
        <w:jc w:val="both"/>
        <w:rPr>
          <w:b/>
          <w:bCs/>
          <w:u w:val="single"/>
        </w:rPr>
      </w:pPr>
      <w:r>
        <w:rPr>
          <w:b/>
          <w:bCs/>
          <w:u w:val="single"/>
        </w:rPr>
        <w:t xml:space="preserve">John Knoblock </w:t>
      </w:r>
      <w:r w:rsidR="00A0053B" w:rsidRPr="00663633">
        <w:rPr>
          <w:b/>
          <w:bCs/>
          <w:u w:val="single"/>
        </w:rPr>
        <w:t xml:space="preserve">will </w:t>
      </w:r>
      <w:r w:rsidR="007F484B">
        <w:rPr>
          <w:b/>
          <w:bCs/>
          <w:u w:val="single"/>
        </w:rPr>
        <w:t xml:space="preserve">Open the Stakeholders Council Meeting as </w:t>
      </w:r>
      <w:r w:rsidR="00A0053B" w:rsidRPr="00663633">
        <w:rPr>
          <w:b/>
          <w:bCs/>
          <w:u w:val="single"/>
        </w:rPr>
        <w:t>Chair of the Stakeholders Council</w:t>
      </w:r>
      <w:r w:rsidR="007F484B">
        <w:rPr>
          <w:b/>
          <w:bCs/>
          <w:u w:val="single"/>
        </w:rPr>
        <w:t xml:space="preserve"> of the Central Wasatch Commission</w:t>
      </w:r>
      <w:r w:rsidR="00A0053B" w:rsidRPr="00663633">
        <w:rPr>
          <w:b/>
          <w:bCs/>
          <w:u w:val="single"/>
        </w:rPr>
        <w:t>.</w:t>
      </w:r>
    </w:p>
    <w:p w14:paraId="26C8BE26" w14:textId="77777777" w:rsidR="00E70493" w:rsidRDefault="00E70493" w:rsidP="002F4752">
      <w:pPr>
        <w:tabs>
          <w:tab w:val="left" w:pos="720"/>
          <w:tab w:val="left" w:pos="1440"/>
          <w:tab w:val="left" w:pos="2160"/>
        </w:tabs>
        <w:jc w:val="both"/>
        <w:rPr>
          <w:b/>
          <w:bCs/>
          <w:u w:val="single"/>
        </w:rPr>
      </w:pPr>
    </w:p>
    <w:p w14:paraId="7E3386B3" w14:textId="74CCC936" w:rsidR="00E70493" w:rsidRPr="006B647F" w:rsidRDefault="00A0053B" w:rsidP="002F4752">
      <w:pPr>
        <w:tabs>
          <w:tab w:val="left" w:pos="720"/>
          <w:tab w:val="left" w:pos="1440"/>
          <w:tab w:val="left" w:pos="2160"/>
        </w:tabs>
        <w:jc w:val="both"/>
      </w:pPr>
      <w:r w:rsidRPr="007F484B">
        <w:t xml:space="preserve">Chair </w:t>
      </w:r>
      <w:r w:rsidR="007F484B" w:rsidRPr="007F484B">
        <w:t xml:space="preserve">John Knoblock </w:t>
      </w:r>
      <w:r w:rsidRPr="007F484B">
        <w:t xml:space="preserve">called the </w:t>
      </w:r>
      <w:r w:rsidR="005E1CCA">
        <w:t>Stakeholders Council Meeting</w:t>
      </w:r>
      <w:r w:rsidRPr="007F484B">
        <w:t xml:space="preserve"> to order at </w:t>
      </w:r>
      <w:r w:rsidR="00364F9D">
        <w:t xml:space="preserve">approximately </w:t>
      </w:r>
      <w:r w:rsidRPr="007F484B">
        <w:t>3:</w:t>
      </w:r>
      <w:r w:rsidR="00CD628B" w:rsidRPr="007F484B">
        <w:t>3</w:t>
      </w:r>
      <w:r w:rsidR="00AF5797">
        <w:t>4</w:t>
      </w:r>
      <w:r w:rsidRPr="007F484B">
        <w:t xml:space="preserve"> p.m.  </w:t>
      </w:r>
      <w:r w:rsidR="00B211A7">
        <w:t xml:space="preserve">He noted that it was a hybrid meeting, with participants attending </w:t>
      </w:r>
      <w:r w:rsidR="006C11CF">
        <w:t xml:space="preserve">both </w:t>
      </w:r>
      <w:r w:rsidR="00B211A7">
        <w:t>in person and virtually.</w:t>
      </w:r>
      <w:r w:rsidR="002F3751">
        <w:t xml:space="preserve">  Executive Director, Lindsey Nielsen, apologized for the technical difficulties.  </w:t>
      </w:r>
    </w:p>
    <w:p w14:paraId="19C38B7F" w14:textId="77777777" w:rsidR="00E70493" w:rsidRPr="00524EDD" w:rsidRDefault="00E70493" w:rsidP="002F4752">
      <w:pPr>
        <w:tabs>
          <w:tab w:val="left" w:pos="720"/>
          <w:tab w:val="left" w:pos="1440"/>
          <w:tab w:val="left" w:pos="2160"/>
        </w:tabs>
        <w:jc w:val="both"/>
      </w:pPr>
    </w:p>
    <w:p w14:paraId="526F25E6" w14:textId="0AA716C4" w:rsidR="008B4DBC" w:rsidRDefault="007F484B" w:rsidP="002F4752">
      <w:pPr>
        <w:pStyle w:val="ListParagraph"/>
        <w:numPr>
          <w:ilvl w:val="0"/>
          <w:numId w:val="2"/>
        </w:numPr>
        <w:tabs>
          <w:tab w:val="left" w:pos="720"/>
          <w:tab w:val="left" w:pos="1440"/>
          <w:tab w:val="left" w:pos="2160"/>
        </w:tabs>
        <w:ind w:hanging="720"/>
        <w:jc w:val="both"/>
      </w:pPr>
      <w:r w:rsidRPr="007F484B">
        <w:rPr>
          <w:b/>
          <w:bCs/>
          <w:u w:val="single"/>
        </w:rPr>
        <w:t xml:space="preserve">Chair Knoblock will </w:t>
      </w:r>
      <w:r>
        <w:rPr>
          <w:b/>
          <w:bCs/>
          <w:u w:val="single"/>
        </w:rPr>
        <w:t xml:space="preserve">Call for a Motion to Approve the </w:t>
      </w:r>
      <w:r w:rsidR="00BE1778">
        <w:rPr>
          <w:b/>
          <w:bCs/>
          <w:u w:val="single"/>
        </w:rPr>
        <w:t xml:space="preserve">Meeting </w:t>
      </w:r>
      <w:r>
        <w:rPr>
          <w:b/>
          <w:bCs/>
          <w:u w:val="single"/>
        </w:rPr>
        <w:t>Minutes from the</w:t>
      </w:r>
      <w:r w:rsidR="008E176C">
        <w:rPr>
          <w:b/>
          <w:bCs/>
          <w:u w:val="single"/>
        </w:rPr>
        <w:t xml:space="preserve"> July 31</w:t>
      </w:r>
      <w:r>
        <w:rPr>
          <w:b/>
          <w:bCs/>
          <w:u w:val="single"/>
        </w:rPr>
        <w:t>, 2023, Stakeholders Council Meeting.</w:t>
      </w:r>
    </w:p>
    <w:p w14:paraId="03DD6CE7" w14:textId="77777777" w:rsidR="008B4DBC" w:rsidRDefault="008B4DBC" w:rsidP="002F4752">
      <w:pPr>
        <w:tabs>
          <w:tab w:val="left" w:pos="720"/>
          <w:tab w:val="left" w:pos="1440"/>
          <w:tab w:val="left" w:pos="2160"/>
        </w:tabs>
        <w:jc w:val="both"/>
      </w:pPr>
    </w:p>
    <w:p w14:paraId="2B61CF37" w14:textId="51A76918" w:rsidR="008B4DBC" w:rsidRDefault="00F5616A" w:rsidP="002F4752">
      <w:pPr>
        <w:tabs>
          <w:tab w:val="left" w:pos="720"/>
          <w:tab w:val="left" w:pos="2160"/>
        </w:tabs>
        <w:jc w:val="both"/>
      </w:pPr>
      <w:r>
        <w:rPr>
          <w:b/>
          <w:bCs/>
        </w:rPr>
        <w:t xml:space="preserve">MOTION:  </w:t>
      </w:r>
      <w:r w:rsidR="003F060B">
        <w:t>Linda Johnson</w:t>
      </w:r>
      <w:r>
        <w:t xml:space="preserve"> moved to APPROVE the </w:t>
      </w:r>
      <w:r w:rsidR="00DA5F32">
        <w:t>July 3</w:t>
      </w:r>
      <w:r>
        <w:t xml:space="preserve">1, 2023 Stakeholders Council Meeting Minutes.  </w:t>
      </w:r>
      <w:r w:rsidR="00717D13">
        <w:t>Barbara Cameron</w:t>
      </w:r>
      <w:r>
        <w:t xml:space="preserve"> seconded the motion.  The motion passed unanimously.  </w:t>
      </w:r>
    </w:p>
    <w:p w14:paraId="1613F34E" w14:textId="77777777" w:rsidR="008B4DBC" w:rsidRPr="008B4DBC" w:rsidRDefault="008B4DBC" w:rsidP="002F4752">
      <w:pPr>
        <w:tabs>
          <w:tab w:val="left" w:pos="720"/>
          <w:tab w:val="left" w:pos="1440"/>
          <w:tab w:val="left" w:pos="2160"/>
        </w:tabs>
        <w:jc w:val="both"/>
      </w:pPr>
    </w:p>
    <w:p w14:paraId="68A2CC54" w14:textId="1ECD4B3F" w:rsidR="00EA1C59" w:rsidRDefault="00EA1C59" w:rsidP="002F4752">
      <w:pPr>
        <w:pStyle w:val="ListParagraph"/>
        <w:numPr>
          <w:ilvl w:val="0"/>
          <w:numId w:val="2"/>
        </w:numPr>
        <w:tabs>
          <w:tab w:val="left" w:pos="720"/>
          <w:tab w:val="left" w:pos="1440"/>
          <w:tab w:val="left" w:pos="2160"/>
        </w:tabs>
        <w:ind w:hanging="720"/>
        <w:jc w:val="both"/>
        <w:rPr>
          <w:b/>
          <w:bCs/>
          <w:u w:val="single"/>
        </w:rPr>
      </w:pPr>
      <w:r>
        <w:rPr>
          <w:b/>
          <w:bCs/>
          <w:u w:val="single"/>
        </w:rPr>
        <w:t>Announcements</w:t>
      </w:r>
      <w:r w:rsidR="00C3160F">
        <w:rPr>
          <w:b/>
          <w:bCs/>
          <w:u w:val="single"/>
        </w:rPr>
        <w:t>:</w:t>
      </w:r>
    </w:p>
    <w:p w14:paraId="5AC7BF19" w14:textId="23F56972" w:rsidR="00C3160F" w:rsidRDefault="00C3160F" w:rsidP="002F4752">
      <w:pPr>
        <w:pStyle w:val="ListParagraph"/>
        <w:tabs>
          <w:tab w:val="left" w:pos="720"/>
          <w:tab w:val="left" w:pos="1440"/>
          <w:tab w:val="left" w:pos="2160"/>
        </w:tabs>
        <w:jc w:val="both"/>
        <w:rPr>
          <w:b/>
          <w:bCs/>
          <w:u w:val="single"/>
        </w:rPr>
      </w:pPr>
    </w:p>
    <w:p w14:paraId="1E42BA54" w14:textId="72AF6716" w:rsidR="007F484B" w:rsidRDefault="008E176C" w:rsidP="002F4752">
      <w:pPr>
        <w:pStyle w:val="ListParagraph"/>
        <w:numPr>
          <w:ilvl w:val="1"/>
          <w:numId w:val="2"/>
        </w:numPr>
        <w:tabs>
          <w:tab w:val="left" w:pos="720"/>
          <w:tab w:val="left" w:pos="1440"/>
          <w:tab w:val="left" w:pos="2160"/>
        </w:tabs>
        <w:ind w:hanging="720"/>
        <w:jc w:val="both"/>
        <w:rPr>
          <w:b/>
          <w:bCs/>
          <w:u w:val="single"/>
        </w:rPr>
      </w:pPr>
      <w:r>
        <w:rPr>
          <w:b/>
          <w:bCs/>
          <w:u w:val="single"/>
        </w:rPr>
        <w:t>Youth Council Call for Applications is Open Until September 28.</w:t>
      </w:r>
    </w:p>
    <w:p w14:paraId="11CB71A0" w14:textId="77777777" w:rsidR="007F484B" w:rsidRDefault="007F484B" w:rsidP="002F4752">
      <w:pPr>
        <w:tabs>
          <w:tab w:val="left" w:pos="720"/>
          <w:tab w:val="left" w:pos="1440"/>
          <w:tab w:val="left" w:pos="2160"/>
        </w:tabs>
        <w:jc w:val="both"/>
      </w:pPr>
    </w:p>
    <w:p w14:paraId="50D47AE7" w14:textId="5763FEAB" w:rsidR="007F484B" w:rsidRDefault="008B617A" w:rsidP="002F4752">
      <w:pPr>
        <w:tabs>
          <w:tab w:val="left" w:pos="720"/>
          <w:tab w:val="left" w:pos="1440"/>
          <w:tab w:val="left" w:pos="2160"/>
        </w:tabs>
        <w:jc w:val="both"/>
      </w:pPr>
      <w:r>
        <w:t>Ms.</w:t>
      </w:r>
      <w:r w:rsidR="00057F25">
        <w:t xml:space="preserve"> Nielsen shared information about the Central Wasatch Commission (“CWC”) Youth Council.  She </w:t>
      </w:r>
      <w:r w:rsidR="00167FB7">
        <w:t>informed the</w:t>
      </w:r>
      <w:r w:rsidR="00E456A5">
        <w:t xml:space="preserve"> Stakeholders</w:t>
      </w:r>
      <w:r w:rsidR="00167FB7">
        <w:t xml:space="preserve"> Council that the organization </w:t>
      </w:r>
      <w:r w:rsidR="00516EAE">
        <w:t>i</w:t>
      </w:r>
      <w:r w:rsidR="00167FB7">
        <w:t xml:space="preserve">s creating a Youth Council for </w:t>
      </w:r>
      <w:r w:rsidR="00AE288F">
        <w:t xml:space="preserve">participants </w:t>
      </w:r>
      <w:r w:rsidR="00167FB7">
        <w:t xml:space="preserve">between the ages of 16 </w:t>
      </w:r>
      <w:r w:rsidR="00710321">
        <w:t>and</w:t>
      </w:r>
      <w:r w:rsidR="00167FB7">
        <w:t xml:space="preserve"> 30.  T</w:t>
      </w:r>
      <w:r w:rsidR="00057F25">
        <w:t xml:space="preserve">he call for applications </w:t>
      </w:r>
      <w:r w:rsidR="00516EAE">
        <w:t xml:space="preserve">will remain </w:t>
      </w:r>
      <w:r w:rsidR="00BC5CCE">
        <w:t>open until September 28, 2023.</w:t>
      </w:r>
      <w:r w:rsidR="00671FDF">
        <w:t xml:space="preserve">  Ms. Nielsen explained that the Youth Council would essentially mirror </w:t>
      </w:r>
      <w:r w:rsidR="00607BEB">
        <w:t xml:space="preserve">what </w:t>
      </w:r>
      <w:r w:rsidR="005E4A02">
        <w:t>was done by the</w:t>
      </w:r>
      <w:r w:rsidR="00607BEB">
        <w:t xml:space="preserve"> Stakeholders Council</w:t>
      </w:r>
      <w:r w:rsidR="005F39EB">
        <w:t xml:space="preserve">, </w:t>
      </w:r>
      <w:r w:rsidR="00370943">
        <w:t xml:space="preserve">however, </w:t>
      </w:r>
      <w:r w:rsidR="00F86771">
        <w:t>the intention was to hear from</w:t>
      </w:r>
      <w:r w:rsidR="005F39EB">
        <w:t xml:space="preserve"> younger voices.  </w:t>
      </w:r>
      <w:r w:rsidR="001514F4">
        <w:t xml:space="preserve">The application period had been open for the last three weeks </w:t>
      </w:r>
      <w:r w:rsidR="002641D6">
        <w:t xml:space="preserve">and would close shortly.  </w:t>
      </w:r>
      <w:r w:rsidR="000F6D61">
        <w:t xml:space="preserve">She asked </w:t>
      </w:r>
      <w:r w:rsidR="00F86771">
        <w:t xml:space="preserve">Stakeholders </w:t>
      </w:r>
      <w:r w:rsidR="000F6D61">
        <w:t xml:space="preserve">Council Members to share the Youth Council information </w:t>
      </w:r>
      <w:r w:rsidR="00BA49B8">
        <w:t>where</w:t>
      </w:r>
      <w:r w:rsidR="000F6D61">
        <w:t xml:space="preserve"> possible.  There was a desire to have a strong Youth Council</w:t>
      </w:r>
      <w:r w:rsidR="00D535A0">
        <w:t xml:space="preserve"> with </w:t>
      </w:r>
      <w:r w:rsidR="009423C2">
        <w:t>active</w:t>
      </w:r>
      <w:r w:rsidR="00D535A0">
        <w:t xml:space="preserve"> participants.  All of the application materials </w:t>
      </w:r>
      <w:r w:rsidR="003D2A64">
        <w:t>were on the CWC website.</w:t>
      </w:r>
    </w:p>
    <w:p w14:paraId="2842CB70" w14:textId="77777777" w:rsidR="007F484B" w:rsidRPr="007F484B" w:rsidRDefault="007F484B" w:rsidP="002F4752">
      <w:pPr>
        <w:tabs>
          <w:tab w:val="left" w:pos="720"/>
          <w:tab w:val="left" w:pos="1440"/>
          <w:tab w:val="left" w:pos="2160"/>
        </w:tabs>
        <w:jc w:val="both"/>
      </w:pPr>
    </w:p>
    <w:p w14:paraId="58D20B31" w14:textId="4E544484" w:rsidR="007F484B" w:rsidRDefault="008E176C" w:rsidP="002F4752">
      <w:pPr>
        <w:pStyle w:val="ListParagraph"/>
        <w:numPr>
          <w:ilvl w:val="1"/>
          <w:numId w:val="2"/>
        </w:numPr>
        <w:tabs>
          <w:tab w:val="left" w:pos="720"/>
          <w:tab w:val="left" w:pos="1440"/>
          <w:tab w:val="left" w:pos="2160"/>
        </w:tabs>
        <w:ind w:hanging="720"/>
        <w:jc w:val="both"/>
        <w:rPr>
          <w:b/>
          <w:bCs/>
          <w:u w:val="single"/>
        </w:rPr>
      </w:pPr>
      <w:r>
        <w:rPr>
          <w:b/>
          <w:bCs/>
          <w:u w:val="single"/>
        </w:rPr>
        <w:t>Visitor-Use Study Presentation for Final Data During October 2</w:t>
      </w:r>
      <w:r w:rsidRPr="008E176C">
        <w:rPr>
          <w:b/>
          <w:bCs/>
          <w:u w:val="single"/>
          <w:vertAlign w:val="superscript"/>
        </w:rPr>
        <w:t>nd</w:t>
      </w:r>
      <w:r>
        <w:rPr>
          <w:b/>
          <w:bCs/>
          <w:u w:val="single"/>
        </w:rPr>
        <w:t xml:space="preserve"> </w:t>
      </w:r>
      <w:r w:rsidR="00BE46D6">
        <w:rPr>
          <w:b/>
          <w:bCs/>
          <w:u w:val="single"/>
        </w:rPr>
        <w:t xml:space="preserve">CWC </w:t>
      </w:r>
      <w:r>
        <w:rPr>
          <w:b/>
          <w:bCs/>
          <w:u w:val="single"/>
        </w:rPr>
        <w:t>Board Meeting.</w:t>
      </w:r>
    </w:p>
    <w:p w14:paraId="036CFAF0" w14:textId="77777777" w:rsidR="007F484B" w:rsidRDefault="007F484B" w:rsidP="002F4752">
      <w:pPr>
        <w:tabs>
          <w:tab w:val="left" w:pos="720"/>
          <w:tab w:val="left" w:pos="1440"/>
          <w:tab w:val="left" w:pos="2160"/>
        </w:tabs>
        <w:jc w:val="both"/>
      </w:pPr>
    </w:p>
    <w:p w14:paraId="55F408CE" w14:textId="488EAC84" w:rsidR="007F484B" w:rsidRDefault="0001461F" w:rsidP="002F4752">
      <w:pPr>
        <w:tabs>
          <w:tab w:val="left" w:pos="720"/>
          <w:tab w:val="left" w:pos="1440"/>
          <w:tab w:val="left" w:pos="2160"/>
        </w:tabs>
        <w:jc w:val="both"/>
      </w:pPr>
      <w:r>
        <w:t xml:space="preserve">Ms. Nielsen reported </w:t>
      </w:r>
      <w:r w:rsidR="00B86E7F">
        <w:t xml:space="preserve">that </w:t>
      </w:r>
      <w:r w:rsidR="00370943">
        <w:t xml:space="preserve">at </w:t>
      </w:r>
      <w:r w:rsidR="00B86E7F">
        <w:t xml:space="preserve">the last Stakeholders Council Meeting, she </w:t>
      </w:r>
      <w:r w:rsidR="001F54C7">
        <w:t>announced</w:t>
      </w:r>
      <w:r w:rsidR="00B86E7F">
        <w:t xml:space="preserve"> that the Visitor Use Study would be prese</w:t>
      </w:r>
      <w:r w:rsidR="008E2D35">
        <w:t>nted at the August 2023 CWC Board Meeting</w:t>
      </w:r>
      <w:r w:rsidR="009A1AF3">
        <w:t xml:space="preserve">.  However, the team at Utah State University </w:t>
      </w:r>
      <w:r w:rsidR="005F7D2A">
        <w:t xml:space="preserve">(“USU”) </w:t>
      </w:r>
      <w:r w:rsidR="00187397">
        <w:t>ran into issues with the data.  As a result, the presentation</w:t>
      </w:r>
      <w:r w:rsidR="001F54C7">
        <w:t xml:space="preserve"> was</w:t>
      </w:r>
      <w:r w:rsidR="00187397">
        <w:t xml:space="preserve"> pushed back </w:t>
      </w:r>
      <w:r w:rsidR="001B2EA0">
        <w:t xml:space="preserve">to the October 2, 2023, CWC Board Meeting.  </w:t>
      </w:r>
      <w:r w:rsidR="0015025C">
        <w:t xml:space="preserve">After many years of </w:t>
      </w:r>
      <w:r w:rsidR="00F8155E">
        <w:t>work</w:t>
      </w:r>
      <w:r w:rsidR="0015025C">
        <w:t xml:space="preserve">, the Visitor Use Study was coming to a close.  </w:t>
      </w:r>
      <w:r w:rsidR="00E82431">
        <w:t xml:space="preserve">It </w:t>
      </w:r>
      <w:r w:rsidR="004715C4">
        <w:t>would be</w:t>
      </w:r>
      <w:r w:rsidR="00E82431">
        <w:t xml:space="preserve"> integrated </w:t>
      </w:r>
      <w:r w:rsidR="000C6547">
        <w:t xml:space="preserve">into the Environmental Dashboard as a human element.  </w:t>
      </w:r>
      <w:r w:rsidR="007E27EB">
        <w:t>She noted that the</w:t>
      </w:r>
      <w:r w:rsidR="000C6547">
        <w:t xml:space="preserve"> data would be fully accessible for everyone to see and use.  </w:t>
      </w:r>
    </w:p>
    <w:p w14:paraId="324A2E5F" w14:textId="77777777" w:rsidR="007F484B" w:rsidRPr="007F484B" w:rsidRDefault="007F484B" w:rsidP="002F4752">
      <w:pPr>
        <w:tabs>
          <w:tab w:val="left" w:pos="720"/>
          <w:tab w:val="left" w:pos="1440"/>
          <w:tab w:val="left" w:pos="2160"/>
        </w:tabs>
        <w:jc w:val="both"/>
        <w:rPr>
          <w:b/>
          <w:bCs/>
          <w:u w:val="single"/>
        </w:rPr>
      </w:pPr>
    </w:p>
    <w:p w14:paraId="70114316" w14:textId="136B9AC6" w:rsidR="007F484B" w:rsidRPr="007F484B" w:rsidRDefault="007F484B" w:rsidP="002F4752">
      <w:pPr>
        <w:pStyle w:val="ListParagraph"/>
        <w:numPr>
          <w:ilvl w:val="1"/>
          <w:numId w:val="2"/>
        </w:numPr>
        <w:tabs>
          <w:tab w:val="left" w:pos="720"/>
          <w:tab w:val="left" w:pos="1440"/>
          <w:tab w:val="left" w:pos="2160"/>
        </w:tabs>
        <w:ind w:hanging="720"/>
        <w:jc w:val="both"/>
      </w:pPr>
      <w:r>
        <w:rPr>
          <w:b/>
          <w:bCs/>
          <w:u w:val="single"/>
        </w:rPr>
        <w:t>New Staff</w:t>
      </w:r>
      <w:r w:rsidR="008E176C">
        <w:rPr>
          <w:b/>
          <w:bCs/>
          <w:u w:val="single"/>
        </w:rPr>
        <w:t>ing Introductions</w:t>
      </w:r>
      <w:r>
        <w:rPr>
          <w:b/>
          <w:bCs/>
          <w:u w:val="single"/>
        </w:rPr>
        <w:t>.</w:t>
      </w:r>
    </w:p>
    <w:p w14:paraId="3D68979C" w14:textId="77777777" w:rsidR="007F484B" w:rsidRDefault="007F484B" w:rsidP="002F4752">
      <w:pPr>
        <w:tabs>
          <w:tab w:val="left" w:pos="720"/>
          <w:tab w:val="left" w:pos="1440"/>
          <w:tab w:val="left" w:pos="2160"/>
        </w:tabs>
        <w:jc w:val="both"/>
        <w:rPr>
          <w:b/>
          <w:bCs/>
          <w:u w:val="single"/>
        </w:rPr>
      </w:pPr>
    </w:p>
    <w:p w14:paraId="4578CD11" w14:textId="4DA2CC07" w:rsidR="00EE67AF" w:rsidRDefault="00EE67AF" w:rsidP="002F4752">
      <w:pPr>
        <w:tabs>
          <w:tab w:val="left" w:pos="720"/>
          <w:tab w:val="left" w:pos="1440"/>
          <w:tab w:val="left" w:pos="2160"/>
        </w:tabs>
        <w:jc w:val="both"/>
      </w:pPr>
      <w:r>
        <w:t xml:space="preserve">Ms. Nielsen shared information about new staffing within the CWC.  She was </w:t>
      </w:r>
      <w:r w:rsidR="005F7D2A">
        <w:t xml:space="preserve">now </w:t>
      </w:r>
      <w:r>
        <w:t xml:space="preserve">serving as the Executive Director and was pleased to introduce two permanent members </w:t>
      </w:r>
      <w:r w:rsidR="00BB2562">
        <w:t>to the</w:t>
      </w:r>
      <w:r>
        <w:t xml:space="preserve"> CWC Staff.  </w:t>
      </w:r>
      <w:r w:rsidR="00400D41">
        <w:t xml:space="preserve">Mia McNeil </w:t>
      </w:r>
      <w:r w:rsidR="001A1992">
        <w:t xml:space="preserve">was appointed to serve as </w:t>
      </w:r>
      <w:r w:rsidR="00400D41">
        <w:t xml:space="preserve">the Community Engagement </w:t>
      </w:r>
      <w:r w:rsidR="00FE7C2A">
        <w:t>Coordinator</w:t>
      </w:r>
      <w:r w:rsidR="00400D41">
        <w:t xml:space="preserve"> and Samantha Kilpack </w:t>
      </w:r>
      <w:r w:rsidR="00400D41">
        <w:lastRenderedPageBreak/>
        <w:t>as the Director of Operations.</w:t>
      </w:r>
      <w:r w:rsidR="0087369E">
        <w:t xml:space="preserve">  Ms. Nielsen was excited to have both working </w:t>
      </w:r>
      <w:r w:rsidR="00E45166">
        <w:t>within</w:t>
      </w:r>
      <w:r w:rsidR="0087369E">
        <w:t xml:space="preserve"> the organization.  </w:t>
      </w:r>
    </w:p>
    <w:p w14:paraId="74F6CFF8" w14:textId="77777777" w:rsidR="007F484B" w:rsidRPr="007F484B" w:rsidRDefault="007F484B" w:rsidP="002F4752">
      <w:pPr>
        <w:tabs>
          <w:tab w:val="left" w:pos="720"/>
          <w:tab w:val="left" w:pos="1440"/>
          <w:tab w:val="left" w:pos="2160"/>
        </w:tabs>
        <w:jc w:val="both"/>
        <w:rPr>
          <w:b/>
          <w:bCs/>
          <w:u w:val="single"/>
        </w:rPr>
      </w:pPr>
    </w:p>
    <w:p w14:paraId="44638714" w14:textId="7E1A3337" w:rsidR="007F484B" w:rsidRDefault="007F484B" w:rsidP="001A1992">
      <w:pPr>
        <w:pStyle w:val="ListParagraph"/>
        <w:keepNext/>
        <w:keepLines/>
        <w:numPr>
          <w:ilvl w:val="1"/>
          <w:numId w:val="2"/>
        </w:numPr>
        <w:tabs>
          <w:tab w:val="left" w:pos="720"/>
          <w:tab w:val="left" w:pos="1440"/>
          <w:tab w:val="left" w:pos="2160"/>
        </w:tabs>
        <w:ind w:hanging="720"/>
        <w:jc w:val="both"/>
      </w:pPr>
      <w:r>
        <w:rPr>
          <w:b/>
          <w:bCs/>
          <w:u w:val="single"/>
        </w:rPr>
        <w:t xml:space="preserve">Next Scheduled Stakeholders Council Meeting </w:t>
      </w:r>
      <w:r w:rsidR="001F54C7">
        <w:rPr>
          <w:b/>
          <w:bCs/>
          <w:u w:val="single"/>
        </w:rPr>
        <w:t xml:space="preserve">is </w:t>
      </w:r>
      <w:r w:rsidR="008E176C">
        <w:rPr>
          <w:b/>
          <w:bCs/>
          <w:u w:val="single"/>
        </w:rPr>
        <w:t>on November 27</w:t>
      </w:r>
      <w:r w:rsidR="008E176C" w:rsidRPr="008E176C">
        <w:rPr>
          <w:b/>
          <w:bCs/>
          <w:u w:val="single"/>
          <w:vertAlign w:val="superscript"/>
        </w:rPr>
        <w:t>th</w:t>
      </w:r>
      <w:r w:rsidR="008E176C">
        <w:rPr>
          <w:b/>
          <w:bCs/>
          <w:u w:val="single"/>
        </w:rPr>
        <w:t xml:space="preserve"> and </w:t>
      </w:r>
      <w:r>
        <w:rPr>
          <w:b/>
          <w:bCs/>
          <w:u w:val="single"/>
        </w:rPr>
        <w:t>Thank You to Millcreek for Hosting.</w:t>
      </w:r>
    </w:p>
    <w:p w14:paraId="49A5D877" w14:textId="77777777" w:rsidR="00C3160F" w:rsidRDefault="00C3160F" w:rsidP="001A1992">
      <w:pPr>
        <w:keepNext/>
        <w:keepLines/>
        <w:tabs>
          <w:tab w:val="left" w:pos="720"/>
          <w:tab w:val="left" w:pos="1440"/>
          <w:tab w:val="left" w:pos="2160"/>
        </w:tabs>
        <w:jc w:val="both"/>
      </w:pPr>
    </w:p>
    <w:p w14:paraId="3C372CC1" w14:textId="79E9CDD4" w:rsidR="007F484B" w:rsidRDefault="00540818" w:rsidP="001A1992">
      <w:pPr>
        <w:keepNext/>
        <w:keepLines/>
        <w:tabs>
          <w:tab w:val="left" w:pos="720"/>
          <w:tab w:val="left" w:pos="1440"/>
          <w:tab w:val="left" w:pos="2160"/>
        </w:tabs>
        <w:jc w:val="both"/>
      </w:pPr>
      <w:r>
        <w:t xml:space="preserve">Co-Chair </w:t>
      </w:r>
      <w:r w:rsidR="00EF4ABB">
        <w:t xml:space="preserve">Carl Fisher </w:t>
      </w:r>
      <w:r w:rsidR="00CF52E9">
        <w:t xml:space="preserve">reported that the next Stakeholders Council </w:t>
      </w:r>
      <w:r w:rsidR="00E32482">
        <w:t xml:space="preserve">Meeting </w:t>
      </w:r>
      <w:r w:rsidR="00CF52E9">
        <w:t>would be held on November 27, 2023</w:t>
      </w:r>
      <w:r w:rsidR="00715542">
        <w:t>.  T</w:t>
      </w:r>
      <w:r w:rsidR="003456A6">
        <w:t xml:space="preserve">here would likely need to be another meeting location </w:t>
      </w:r>
      <w:r w:rsidR="00715542">
        <w:t xml:space="preserve">selected </w:t>
      </w:r>
      <w:r w:rsidR="003456A6">
        <w:t xml:space="preserve">for the January meeting.  </w:t>
      </w:r>
      <w:r w:rsidR="0077653C">
        <w:t xml:space="preserve">Ms. Nielsen noted that the </w:t>
      </w:r>
      <w:r w:rsidR="005458F4">
        <w:t>2024 meeting schedule</w:t>
      </w:r>
      <w:r w:rsidR="00373524">
        <w:t xml:space="preserve"> </w:t>
      </w:r>
      <w:r w:rsidR="0077653C">
        <w:t>would be set at the November meeting.</w:t>
      </w:r>
    </w:p>
    <w:p w14:paraId="538844A8" w14:textId="77777777" w:rsidR="00C3160F" w:rsidRPr="00C3160F" w:rsidRDefault="00C3160F" w:rsidP="002F4752">
      <w:pPr>
        <w:tabs>
          <w:tab w:val="left" w:pos="720"/>
          <w:tab w:val="left" w:pos="1440"/>
          <w:tab w:val="left" w:pos="2160"/>
        </w:tabs>
        <w:jc w:val="both"/>
      </w:pPr>
    </w:p>
    <w:p w14:paraId="3B6655B9" w14:textId="7254FB85" w:rsidR="00EA5AC1" w:rsidRPr="00777DEE" w:rsidRDefault="008E176C" w:rsidP="002F4752">
      <w:pPr>
        <w:tabs>
          <w:tab w:val="left" w:pos="720"/>
          <w:tab w:val="left" w:pos="1440"/>
          <w:tab w:val="left" w:pos="2160"/>
        </w:tabs>
        <w:jc w:val="both"/>
        <w:rPr>
          <w:b/>
          <w:bCs/>
          <w:u w:val="single"/>
        </w:rPr>
      </w:pPr>
      <w:r>
        <w:rPr>
          <w:b/>
          <w:bCs/>
          <w:u w:val="single"/>
        </w:rPr>
        <w:t>SYSTEMS COMMITTEES MEMBERSHIP AND LEADERSHIP DISCUSSION AND ACTION</w:t>
      </w:r>
    </w:p>
    <w:p w14:paraId="4B0719E1" w14:textId="77777777" w:rsidR="00EA5AC1" w:rsidRDefault="00EA5AC1" w:rsidP="002F4752">
      <w:pPr>
        <w:tabs>
          <w:tab w:val="left" w:pos="720"/>
          <w:tab w:val="left" w:pos="1440"/>
          <w:tab w:val="left" w:pos="2160"/>
        </w:tabs>
        <w:jc w:val="both"/>
      </w:pPr>
    </w:p>
    <w:p w14:paraId="5E02F119" w14:textId="4F9F37AB" w:rsidR="00EA5AC1" w:rsidRDefault="008E176C" w:rsidP="002F4752">
      <w:pPr>
        <w:pStyle w:val="ListParagraph"/>
        <w:numPr>
          <w:ilvl w:val="0"/>
          <w:numId w:val="24"/>
        </w:numPr>
        <w:tabs>
          <w:tab w:val="left" w:pos="720"/>
          <w:tab w:val="left" w:pos="1440"/>
          <w:tab w:val="left" w:pos="2160"/>
        </w:tabs>
        <w:ind w:hanging="720"/>
        <w:jc w:val="both"/>
        <w:rPr>
          <w:b/>
          <w:bCs/>
          <w:u w:val="single"/>
        </w:rPr>
      </w:pPr>
      <w:r>
        <w:rPr>
          <w:b/>
          <w:bCs/>
          <w:u w:val="single"/>
        </w:rPr>
        <w:t>Summarize Self-Selection of Committees and Takeaways from Survey.</w:t>
      </w:r>
    </w:p>
    <w:p w14:paraId="7B834F67" w14:textId="77777777" w:rsidR="00777DEE" w:rsidRDefault="00777DEE" w:rsidP="002F4752">
      <w:pPr>
        <w:tabs>
          <w:tab w:val="left" w:pos="720"/>
          <w:tab w:val="left" w:pos="1440"/>
          <w:tab w:val="left" w:pos="2160"/>
        </w:tabs>
        <w:jc w:val="both"/>
        <w:rPr>
          <w:b/>
          <w:bCs/>
          <w:u w:val="single"/>
        </w:rPr>
      </w:pPr>
    </w:p>
    <w:p w14:paraId="69C8B3D4" w14:textId="520213E0" w:rsidR="00777DEE" w:rsidRPr="00777DEE" w:rsidRDefault="008E176C" w:rsidP="002F4752">
      <w:pPr>
        <w:pStyle w:val="ListParagraph"/>
        <w:numPr>
          <w:ilvl w:val="0"/>
          <w:numId w:val="25"/>
        </w:numPr>
        <w:tabs>
          <w:tab w:val="left" w:pos="720"/>
          <w:tab w:val="left" w:pos="1440"/>
          <w:tab w:val="left" w:pos="2160"/>
        </w:tabs>
        <w:ind w:left="1440" w:hanging="720"/>
        <w:jc w:val="both"/>
        <w:rPr>
          <w:b/>
          <w:bCs/>
        </w:rPr>
      </w:pPr>
      <w:r>
        <w:rPr>
          <w:b/>
          <w:bCs/>
          <w:u w:val="single"/>
        </w:rPr>
        <w:t>Chair Knoblock will Provide an Overview of the Survey and the New Committee Structure.</w:t>
      </w:r>
    </w:p>
    <w:p w14:paraId="090E0992" w14:textId="77777777" w:rsidR="00777DEE" w:rsidRDefault="00777DEE" w:rsidP="002F4752">
      <w:pPr>
        <w:tabs>
          <w:tab w:val="left" w:pos="720"/>
          <w:tab w:val="left" w:pos="1440"/>
          <w:tab w:val="left" w:pos="2160"/>
        </w:tabs>
        <w:jc w:val="both"/>
      </w:pPr>
    </w:p>
    <w:p w14:paraId="263DCDC9" w14:textId="558CA26D" w:rsidR="00777DEE" w:rsidRDefault="003979F6" w:rsidP="002F4752">
      <w:pPr>
        <w:tabs>
          <w:tab w:val="left" w:pos="720"/>
          <w:tab w:val="left" w:pos="1440"/>
          <w:tab w:val="left" w:pos="2160"/>
        </w:tabs>
        <w:jc w:val="both"/>
      </w:pPr>
      <w:r>
        <w:t xml:space="preserve">Chair Knoblock reported that the Stakeholders Council would </w:t>
      </w:r>
      <w:r w:rsidR="00D43BD1">
        <w:t xml:space="preserve">have a new structure.  </w:t>
      </w:r>
      <w:r w:rsidR="001E1B53">
        <w:t xml:space="preserve">Currently, there were several subcommittees, but a decision had been made to create Systems Committees </w:t>
      </w:r>
      <w:r w:rsidR="00993BBF">
        <w:t xml:space="preserve">that were </w:t>
      </w:r>
      <w:r w:rsidR="001E1B53">
        <w:t xml:space="preserve">focused on the tenants of the Mountain Accord.  </w:t>
      </w:r>
      <w:r w:rsidR="00755C24">
        <w:t xml:space="preserve">There would be a hybrid type of system, where there </w:t>
      </w:r>
      <w:r w:rsidR="00ED3D23">
        <w:t>would</w:t>
      </w:r>
      <w:r w:rsidR="00755C24">
        <w:t xml:space="preserve"> </w:t>
      </w:r>
      <w:r w:rsidR="00931A4A">
        <w:t xml:space="preserve">still </w:t>
      </w:r>
      <w:r w:rsidR="00ED3D23">
        <w:t xml:space="preserve">be </w:t>
      </w:r>
      <w:r w:rsidR="00931A4A">
        <w:t xml:space="preserve">relevant </w:t>
      </w:r>
      <w:r w:rsidR="00755C24">
        <w:t>subcommittees</w:t>
      </w:r>
      <w:r w:rsidR="001B4FA2">
        <w:t xml:space="preserve">, such as the Millcreek Canyon Committee, but there would also be </w:t>
      </w:r>
      <w:r w:rsidR="00755C24">
        <w:t>Systems Committees</w:t>
      </w:r>
      <w:r w:rsidR="00B06CBA">
        <w:t xml:space="preserve"> for Council Members</w:t>
      </w:r>
      <w:r w:rsidR="00755C24">
        <w:t xml:space="preserve">.  </w:t>
      </w:r>
      <w:r w:rsidR="001A28F9">
        <w:t xml:space="preserve">The proposed Systems Committees would focus on </w:t>
      </w:r>
      <w:r w:rsidR="00A60C7C">
        <w:t xml:space="preserve">environment, transportation, recreation, and economy.  </w:t>
      </w:r>
      <w:r w:rsidR="00E21BE9">
        <w:t xml:space="preserve">Chair Knoblock explained that the purpose of the Systems Committees was to increase </w:t>
      </w:r>
      <w:r w:rsidR="004F38F5">
        <w:t xml:space="preserve">active participation and </w:t>
      </w:r>
      <w:r w:rsidR="00770BCD">
        <w:t xml:space="preserve">have </w:t>
      </w:r>
      <w:r w:rsidR="00163C33">
        <w:t xml:space="preserve">more </w:t>
      </w:r>
      <w:r w:rsidR="00770BCD">
        <w:t xml:space="preserve">focused discussions.  </w:t>
      </w:r>
    </w:p>
    <w:p w14:paraId="449D4627" w14:textId="77777777" w:rsidR="00CD2C7F" w:rsidRDefault="00CD2C7F" w:rsidP="002F4752">
      <w:pPr>
        <w:tabs>
          <w:tab w:val="left" w:pos="720"/>
          <w:tab w:val="left" w:pos="1440"/>
          <w:tab w:val="left" w:pos="2160"/>
        </w:tabs>
        <w:jc w:val="both"/>
      </w:pPr>
    </w:p>
    <w:p w14:paraId="6DBAC03D" w14:textId="48387743" w:rsidR="00CD2C7F" w:rsidRDefault="00F70514" w:rsidP="002F4752">
      <w:pPr>
        <w:tabs>
          <w:tab w:val="left" w:pos="720"/>
          <w:tab w:val="left" w:pos="1440"/>
          <w:tab w:val="left" w:pos="2160"/>
        </w:tabs>
        <w:jc w:val="both"/>
      </w:pPr>
      <w:r>
        <w:t xml:space="preserve">During previous discussions, </w:t>
      </w:r>
      <w:r w:rsidR="00070C33">
        <w:t xml:space="preserve">there were concerns that not all areas of focus would fit into the work of the four Systems Committees.  </w:t>
      </w:r>
      <w:r w:rsidR="00523A73">
        <w:t xml:space="preserve">That was the reason that there was a hybrid system proposed.  It would allow subcommittees, </w:t>
      </w:r>
      <w:r w:rsidR="00A956F8">
        <w:t xml:space="preserve">like </w:t>
      </w:r>
      <w:r w:rsidR="00523A73">
        <w:t xml:space="preserve">the Millcreek Canyon Committee, to continue to move forward.  </w:t>
      </w:r>
      <w:r w:rsidR="00C37C90">
        <w:t xml:space="preserve">If there was another issue that did not fit into one of the four Systems Committees, an additional subcommittee </w:t>
      </w:r>
      <w:r w:rsidR="00650715">
        <w:t xml:space="preserve">could be </w:t>
      </w:r>
      <w:r w:rsidR="00C37C90">
        <w:t xml:space="preserve">created to address that need.  </w:t>
      </w:r>
      <w:r w:rsidR="00632AE6">
        <w:t xml:space="preserve">Chair Knoblock reported that Council Members had filled out a survey </w:t>
      </w:r>
      <w:r w:rsidR="003029A8">
        <w:t>related to participation and areas of interest.  There was a draft</w:t>
      </w:r>
      <w:r w:rsidR="004E6E6E">
        <w:t xml:space="preserve"> </w:t>
      </w:r>
      <w:r w:rsidR="00BF4A82">
        <w:t xml:space="preserve">created </w:t>
      </w:r>
      <w:r w:rsidR="00854925">
        <w:t>to outline</w:t>
      </w:r>
      <w:r w:rsidR="004E6E6E">
        <w:t xml:space="preserve"> Stakeholders Council Membership on the Systems Committees </w:t>
      </w:r>
      <w:r w:rsidR="00CB4D88">
        <w:t xml:space="preserve">based on the survey results.  </w:t>
      </w:r>
    </w:p>
    <w:p w14:paraId="67764FC9" w14:textId="77777777" w:rsidR="001E3E76" w:rsidRDefault="001E3E76" w:rsidP="002F4752">
      <w:pPr>
        <w:tabs>
          <w:tab w:val="left" w:pos="720"/>
          <w:tab w:val="left" w:pos="1440"/>
          <w:tab w:val="left" w:pos="2160"/>
        </w:tabs>
        <w:jc w:val="both"/>
      </w:pPr>
    </w:p>
    <w:p w14:paraId="26DABBEF" w14:textId="5113D988" w:rsidR="001E3E76" w:rsidRDefault="00294185" w:rsidP="002F4752">
      <w:pPr>
        <w:tabs>
          <w:tab w:val="left" w:pos="720"/>
          <w:tab w:val="left" w:pos="1440"/>
          <w:tab w:val="left" w:pos="2160"/>
        </w:tabs>
        <w:jc w:val="both"/>
      </w:pPr>
      <w:r>
        <w:t xml:space="preserve">Ms. Nielsen </w:t>
      </w:r>
      <w:r w:rsidR="00273D89">
        <w:t>explained that the motivating force behind the survey was to see how Council Members fel</w:t>
      </w:r>
      <w:r w:rsidR="001F54C7">
        <w:t>t</w:t>
      </w:r>
      <w:r w:rsidR="00273D89">
        <w:t xml:space="preserve"> about the Mountain Accord document and to see where Council Members wanted to focus their efforts when it came to the Systems Committees.  </w:t>
      </w:r>
      <w:r w:rsidR="00A06F78">
        <w:t xml:space="preserve">She thanked everyone who took </w:t>
      </w:r>
      <w:r w:rsidR="001F54C7">
        <w:t xml:space="preserve">the </w:t>
      </w:r>
      <w:r w:rsidR="000D6834">
        <w:t>time to complete the</w:t>
      </w:r>
      <w:r w:rsidR="00A06F78">
        <w:t xml:space="preserve"> survey.  </w:t>
      </w:r>
      <w:r w:rsidR="001D1E60">
        <w:t>Ms. Nielsen apologized again for the technical difficulties</w:t>
      </w:r>
      <w:r w:rsidR="006F2408">
        <w:t xml:space="preserve"> </w:t>
      </w:r>
      <w:r w:rsidR="001F54C7">
        <w:t xml:space="preserve">in </w:t>
      </w:r>
      <w:r w:rsidR="006F2408">
        <w:t xml:space="preserve">presenting the information.  </w:t>
      </w:r>
    </w:p>
    <w:p w14:paraId="70E57E0B" w14:textId="77777777" w:rsidR="008B0CC5" w:rsidRDefault="008B0CC5" w:rsidP="002F4752">
      <w:pPr>
        <w:tabs>
          <w:tab w:val="left" w:pos="720"/>
          <w:tab w:val="left" w:pos="1440"/>
          <w:tab w:val="left" w:pos="2160"/>
        </w:tabs>
        <w:jc w:val="both"/>
      </w:pPr>
    </w:p>
    <w:p w14:paraId="25168B3C" w14:textId="65C85837" w:rsidR="008B0CC5" w:rsidRDefault="008B0CC5" w:rsidP="002F4752">
      <w:pPr>
        <w:tabs>
          <w:tab w:val="left" w:pos="720"/>
          <w:tab w:val="left" w:pos="1440"/>
          <w:tab w:val="left" w:pos="2160"/>
        </w:tabs>
        <w:jc w:val="both"/>
      </w:pPr>
      <w:r>
        <w:t xml:space="preserve">Chair Knoblock </w:t>
      </w:r>
      <w:r w:rsidR="00FD5805">
        <w:t xml:space="preserve">explained that the main goal of the CWC </w:t>
      </w:r>
      <w:r w:rsidR="006B09BE">
        <w:t>i</w:t>
      </w:r>
      <w:r w:rsidR="00FD5805">
        <w:t xml:space="preserve">s to implement the Mountain Accord.  </w:t>
      </w:r>
      <w:r w:rsidR="009A0A8B">
        <w:t>The intention was to have a balance between economic concerns, environmental concerns, transportation concerns, and recreation</w:t>
      </w:r>
      <w:r w:rsidR="003A2AFA">
        <w:t>al</w:t>
      </w:r>
      <w:r w:rsidR="009A0A8B">
        <w:t xml:space="preserve"> concerns.  </w:t>
      </w:r>
      <w:r w:rsidR="00D55B52">
        <w:t xml:space="preserve">It was important for the Stakeholders Council </w:t>
      </w:r>
      <w:r w:rsidR="00D55B52">
        <w:lastRenderedPageBreak/>
        <w:t xml:space="preserve">to continue to push items forward in a balanced way that took the Mountain Accord into account.  He hoped the Systems Committees would </w:t>
      </w:r>
      <w:r w:rsidR="00DD1164">
        <w:t>discuss those</w:t>
      </w:r>
      <w:r w:rsidR="00D55B52">
        <w:t xml:space="preserve"> specific areas of focus</w:t>
      </w:r>
      <w:r w:rsidR="00B25AF9">
        <w:t>.</w:t>
      </w:r>
      <w:r w:rsidR="00FA46B6">
        <w:t xml:space="preserve">  </w:t>
      </w:r>
      <w:r w:rsidR="00712D43">
        <w:t xml:space="preserve">Chair Knoblock read the </w:t>
      </w:r>
      <w:r w:rsidR="00893EDF">
        <w:t xml:space="preserve">2023 Stakeholders Council </w:t>
      </w:r>
      <w:r w:rsidR="008E09B7">
        <w:t>Membership Draft document</w:t>
      </w:r>
      <w:r w:rsidR="00C35534">
        <w:t xml:space="preserve"> information</w:t>
      </w:r>
      <w:r w:rsidR="007A02A6">
        <w:t>, which was as follows:</w:t>
      </w:r>
    </w:p>
    <w:p w14:paraId="48D6B81E" w14:textId="77777777" w:rsidR="001A34CB" w:rsidRDefault="001A34CB" w:rsidP="002F4752">
      <w:pPr>
        <w:tabs>
          <w:tab w:val="left" w:pos="720"/>
          <w:tab w:val="left" w:pos="1440"/>
          <w:tab w:val="left" w:pos="2160"/>
        </w:tabs>
        <w:jc w:val="both"/>
      </w:pPr>
    </w:p>
    <w:p w14:paraId="2FD801B1" w14:textId="4750A10E" w:rsidR="001A34CB" w:rsidRDefault="001A34CB" w:rsidP="002F4752">
      <w:pPr>
        <w:pStyle w:val="ListParagraph"/>
        <w:numPr>
          <w:ilvl w:val="0"/>
          <w:numId w:val="32"/>
        </w:numPr>
        <w:tabs>
          <w:tab w:val="left" w:pos="720"/>
          <w:tab w:val="left" w:pos="1440"/>
          <w:tab w:val="left" w:pos="2160"/>
        </w:tabs>
        <w:jc w:val="both"/>
      </w:pPr>
      <w:r>
        <w:t>Millcreek Canyon Committee:</w:t>
      </w:r>
    </w:p>
    <w:p w14:paraId="0618B628" w14:textId="77777777" w:rsidR="006B09BE" w:rsidRDefault="006B09BE" w:rsidP="006B09BE">
      <w:pPr>
        <w:pStyle w:val="ListParagraph"/>
        <w:tabs>
          <w:tab w:val="left" w:pos="720"/>
          <w:tab w:val="left" w:pos="1440"/>
          <w:tab w:val="left" w:pos="2160"/>
        </w:tabs>
        <w:jc w:val="both"/>
      </w:pPr>
    </w:p>
    <w:p w14:paraId="6B604695" w14:textId="61FA2987" w:rsidR="001A34CB" w:rsidRDefault="00D87802" w:rsidP="002F4752">
      <w:pPr>
        <w:pStyle w:val="ListParagraph"/>
        <w:numPr>
          <w:ilvl w:val="1"/>
          <w:numId w:val="32"/>
        </w:numPr>
        <w:tabs>
          <w:tab w:val="left" w:pos="720"/>
          <w:tab w:val="left" w:pos="1440"/>
          <w:tab w:val="left" w:pos="2160"/>
        </w:tabs>
        <w:jc w:val="both"/>
      </w:pPr>
      <w:r>
        <w:t>Mike Christensen;</w:t>
      </w:r>
    </w:p>
    <w:p w14:paraId="5C3754D0" w14:textId="0359EC29" w:rsidR="00D87802" w:rsidRDefault="00D87802" w:rsidP="002F4752">
      <w:pPr>
        <w:pStyle w:val="ListParagraph"/>
        <w:numPr>
          <w:ilvl w:val="1"/>
          <w:numId w:val="32"/>
        </w:numPr>
        <w:tabs>
          <w:tab w:val="left" w:pos="720"/>
          <w:tab w:val="left" w:pos="1440"/>
          <w:tab w:val="left" w:pos="2160"/>
        </w:tabs>
        <w:jc w:val="both"/>
      </w:pPr>
      <w:r>
        <w:t>Tom Diegel;</w:t>
      </w:r>
    </w:p>
    <w:p w14:paraId="0A8B4F6E" w14:textId="494665CE" w:rsidR="00D87802" w:rsidRDefault="00D87802" w:rsidP="002F4752">
      <w:pPr>
        <w:pStyle w:val="ListParagraph"/>
        <w:numPr>
          <w:ilvl w:val="1"/>
          <w:numId w:val="32"/>
        </w:numPr>
        <w:tabs>
          <w:tab w:val="left" w:pos="720"/>
          <w:tab w:val="left" w:pos="1440"/>
          <w:tab w:val="left" w:pos="2160"/>
        </w:tabs>
        <w:jc w:val="both"/>
      </w:pPr>
      <w:r>
        <w:t>Del Draper;</w:t>
      </w:r>
    </w:p>
    <w:p w14:paraId="2AA7EA8C" w14:textId="7565AFAF" w:rsidR="00D87802" w:rsidRDefault="00D87802" w:rsidP="002F4752">
      <w:pPr>
        <w:pStyle w:val="ListParagraph"/>
        <w:numPr>
          <w:ilvl w:val="1"/>
          <w:numId w:val="32"/>
        </w:numPr>
        <w:tabs>
          <w:tab w:val="left" w:pos="720"/>
          <w:tab w:val="left" w:pos="1440"/>
          <w:tab w:val="left" w:pos="2160"/>
        </w:tabs>
        <w:jc w:val="both"/>
      </w:pPr>
      <w:r>
        <w:t>Maura Hahnenberger;</w:t>
      </w:r>
    </w:p>
    <w:p w14:paraId="552CA7F8" w14:textId="0F1FC30E" w:rsidR="00D87802" w:rsidRDefault="00D87802" w:rsidP="002F4752">
      <w:pPr>
        <w:pStyle w:val="ListParagraph"/>
        <w:numPr>
          <w:ilvl w:val="1"/>
          <w:numId w:val="32"/>
        </w:numPr>
        <w:tabs>
          <w:tab w:val="left" w:pos="720"/>
          <w:tab w:val="left" w:pos="1440"/>
          <w:tab w:val="left" w:pos="2160"/>
        </w:tabs>
        <w:jc w:val="both"/>
      </w:pPr>
      <w:r>
        <w:t>John Knoblock;</w:t>
      </w:r>
    </w:p>
    <w:p w14:paraId="2AFD0301" w14:textId="7C5D5131" w:rsidR="00D87802" w:rsidRDefault="00D87802" w:rsidP="002F4752">
      <w:pPr>
        <w:pStyle w:val="ListParagraph"/>
        <w:numPr>
          <w:ilvl w:val="1"/>
          <w:numId w:val="32"/>
        </w:numPr>
        <w:tabs>
          <w:tab w:val="left" w:pos="720"/>
          <w:tab w:val="left" w:pos="1440"/>
          <w:tab w:val="left" w:pos="2160"/>
        </w:tabs>
        <w:jc w:val="both"/>
      </w:pPr>
      <w:r>
        <w:t>Ed Marshall;</w:t>
      </w:r>
    </w:p>
    <w:p w14:paraId="40773DEC" w14:textId="7350948A" w:rsidR="00D87802" w:rsidRDefault="00D87802" w:rsidP="002F4752">
      <w:pPr>
        <w:pStyle w:val="ListParagraph"/>
        <w:numPr>
          <w:ilvl w:val="1"/>
          <w:numId w:val="32"/>
        </w:numPr>
        <w:tabs>
          <w:tab w:val="left" w:pos="720"/>
          <w:tab w:val="left" w:pos="1440"/>
          <w:tab w:val="left" w:pos="2160"/>
        </w:tabs>
        <w:jc w:val="both"/>
      </w:pPr>
      <w:r>
        <w:t>Rusty Vetter.</w:t>
      </w:r>
    </w:p>
    <w:p w14:paraId="4656DAF6" w14:textId="77777777" w:rsidR="006B09BE" w:rsidRDefault="006B09BE" w:rsidP="006B09BE">
      <w:pPr>
        <w:pStyle w:val="ListParagraph"/>
        <w:tabs>
          <w:tab w:val="left" w:pos="720"/>
          <w:tab w:val="left" w:pos="1440"/>
          <w:tab w:val="left" w:pos="2160"/>
        </w:tabs>
        <w:ind w:left="1440"/>
        <w:jc w:val="both"/>
      </w:pPr>
    </w:p>
    <w:p w14:paraId="569599C8" w14:textId="20B14D1A" w:rsidR="00D87802" w:rsidRDefault="00D87802" w:rsidP="002F4752">
      <w:pPr>
        <w:pStyle w:val="ListParagraph"/>
        <w:numPr>
          <w:ilvl w:val="0"/>
          <w:numId w:val="32"/>
        </w:numPr>
        <w:tabs>
          <w:tab w:val="left" w:pos="720"/>
          <w:tab w:val="left" w:pos="1440"/>
          <w:tab w:val="left" w:pos="2160"/>
        </w:tabs>
        <w:jc w:val="both"/>
      </w:pPr>
      <w:r>
        <w:t xml:space="preserve">Transportation Systems Committee: </w:t>
      </w:r>
    </w:p>
    <w:p w14:paraId="63905F2F" w14:textId="77777777" w:rsidR="006B09BE" w:rsidRDefault="006B09BE" w:rsidP="006B09BE">
      <w:pPr>
        <w:pStyle w:val="ListParagraph"/>
        <w:tabs>
          <w:tab w:val="left" w:pos="720"/>
          <w:tab w:val="left" w:pos="1440"/>
          <w:tab w:val="left" w:pos="2160"/>
        </w:tabs>
        <w:ind w:left="1440"/>
        <w:jc w:val="both"/>
      </w:pPr>
    </w:p>
    <w:p w14:paraId="39417FBE" w14:textId="4A6A1ABB" w:rsidR="00A82D42" w:rsidRDefault="00FD4F14" w:rsidP="002F4752">
      <w:pPr>
        <w:pStyle w:val="ListParagraph"/>
        <w:numPr>
          <w:ilvl w:val="1"/>
          <w:numId w:val="32"/>
        </w:numPr>
        <w:tabs>
          <w:tab w:val="left" w:pos="720"/>
          <w:tab w:val="left" w:pos="1440"/>
          <w:tab w:val="left" w:pos="2160"/>
        </w:tabs>
        <w:jc w:val="both"/>
      </w:pPr>
      <w:r>
        <w:t xml:space="preserve">Roger Borgenicht; </w:t>
      </w:r>
    </w:p>
    <w:p w14:paraId="7FE2170B" w14:textId="1A245E92" w:rsidR="00B56D21" w:rsidRDefault="00B56D21" w:rsidP="002F4752">
      <w:pPr>
        <w:pStyle w:val="ListParagraph"/>
        <w:numPr>
          <w:ilvl w:val="1"/>
          <w:numId w:val="32"/>
        </w:numPr>
        <w:tabs>
          <w:tab w:val="left" w:pos="720"/>
          <w:tab w:val="left" w:pos="1440"/>
          <w:tab w:val="left" w:pos="2160"/>
        </w:tabs>
        <w:jc w:val="both"/>
      </w:pPr>
      <w:r>
        <w:t>Mike Christensen;</w:t>
      </w:r>
    </w:p>
    <w:p w14:paraId="1325E36E" w14:textId="0DF8D532" w:rsidR="00B56D21" w:rsidRDefault="00B56D21" w:rsidP="002F4752">
      <w:pPr>
        <w:pStyle w:val="ListParagraph"/>
        <w:numPr>
          <w:ilvl w:val="1"/>
          <w:numId w:val="32"/>
        </w:numPr>
        <w:tabs>
          <w:tab w:val="left" w:pos="720"/>
          <w:tab w:val="left" w:pos="1440"/>
          <w:tab w:val="left" w:pos="2160"/>
        </w:tabs>
        <w:jc w:val="both"/>
      </w:pPr>
      <w:r>
        <w:t>Linda Johnson;</w:t>
      </w:r>
    </w:p>
    <w:p w14:paraId="568999A3" w14:textId="5E6B7B6A" w:rsidR="00B56D21" w:rsidRDefault="00B56D21" w:rsidP="002F4752">
      <w:pPr>
        <w:pStyle w:val="ListParagraph"/>
        <w:numPr>
          <w:ilvl w:val="1"/>
          <w:numId w:val="32"/>
        </w:numPr>
        <w:tabs>
          <w:tab w:val="left" w:pos="720"/>
          <w:tab w:val="left" w:pos="1440"/>
          <w:tab w:val="left" w:pos="2160"/>
        </w:tabs>
        <w:jc w:val="both"/>
      </w:pPr>
      <w:r>
        <w:t>Michael Marker;</w:t>
      </w:r>
    </w:p>
    <w:p w14:paraId="6E3D4873" w14:textId="2C7771EA" w:rsidR="00B56D21" w:rsidRDefault="00B56D21" w:rsidP="002F4752">
      <w:pPr>
        <w:pStyle w:val="ListParagraph"/>
        <w:numPr>
          <w:ilvl w:val="1"/>
          <w:numId w:val="32"/>
        </w:numPr>
        <w:tabs>
          <w:tab w:val="left" w:pos="720"/>
          <w:tab w:val="left" w:pos="1440"/>
          <w:tab w:val="left" w:pos="2160"/>
        </w:tabs>
        <w:jc w:val="both"/>
      </w:pPr>
      <w:r>
        <w:t>Danny Richardson;</w:t>
      </w:r>
    </w:p>
    <w:p w14:paraId="2435A7A1" w14:textId="34E4551A" w:rsidR="00B56D21" w:rsidRDefault="00B56D21" w:rsidP="002F4752">
      <w:pPr>
        <w:pStyle w:val="ListParagraph"/>
        <w:numPr>
          <w:ilvl w:val="1"/>
          <w:numId w:val="32"/>
        </w:numPr>
        <w:tabs>
          <w:tab w:val="left" w:pos="720"/>
          <w:tab w:val="left" w:pos="1440"/>
          <w:tab w:val="left" w:pos="2160"/>
        </w:tabs>
        <w:jc w:val="both"/>
      </w:pPr>
      <w:r>
        <w:t>Patrick Shea.</w:t>
      </w:r>
    </w:p>
    <w:p w14:paraId="0029A777" w14:textId="77777777" w:rsidR="006B09BE" w:rsidRDefault="006B09BE" w:rsidP="006B09BE">
      <w:pPr>
        <w:pStyle w:val="ListParagraph"/>
        <w:tabs>
          <w:tab w:val="left" w:pos="720"/>
          <w:tab w:val="left" w:pos="1440"/>
          <w:tab w:val="left" w:pos="2160"/>
        </w:tabs>
        <w:jc w:val="both"/>
      </w:pPr>
    </w:p>
    <w:p w14:paraId="2FD9865B" w14:textId="6EF6766A" w:rsidR="00B56D21" w:rsidRDefault="005C543F" w:rsidP="002F4752">
      <w:pPr>
        <w:pStyle w:val="ListParagraph"/>
        <w:numPr>
          <w:ilvl w:val="0"/>
          <w:numId w:val="32"/>
        </w:numPr>
        <w:tabs>
          <w:tab w:val="left" w:pos="720"/>
          <w:tab w:val="left" w:pos="1440"/>
          <w:tab w:val="left" w:pos="2160"/>
        </w:tabs>
        <w:jc w:val="both"/>
      </w:pPr>
      <w:r>
        <w:t>Economy Systems Committee:</w:t>
      </w:r>
    </w:p>
    <w:p w14:paraId="2817539B" w14:textId="77777777" w:rsidR="006B09BE" w:rsidRDefault="006B09BE" w:rsidP="006B09BE">
      <w:pPr>
        <w:pStyle w:val="ListParagraph"/>
        <w:tabs>
          <w:tab w:val="left" w:pos="720"/>
          <w:tab w:val="left" w:pos="1440"/>
          <w:tab w:val="left" w:pos="2160"/>
        </w:tabs>
        <w:ind w:left="1440"/>
        <w:jc w:val="both"/>
      </w:pPr>
    </w:p>
    <w:p w14:paraId="74B9D520" w14:textId="178017A2" w:rsidR="005C543F" w:rsidRDefault="00AC38A8" w:rsidP="002F4752">
      <w:pPr>
        <w:pStyle w:val="ListParagraph"/>
        <w:numPr>
          <w:ilvl w:val="1"/>
          <w:numId w:val="32"/>
        </w:numPr>
        <w:tabs>
          <w:tab w:val="left" w:pos="720"/>
          <w:tab w:val="left" w:pos="1440"/>
          <w:tab w:val="left" w:pos="2160"/>
        </w:tabs>
        <w:jc w:val="both"/>
      </w:pPr>
      <w:r>
        <w:t>Amber Broadaway;</w:t>
      </w:r>
    </w:p>
    <w:p w14:paraId="224A1A35" w14:textId="3CEEC93C" w:rsidR="00AC38A8" w:rsidRDefault="00AC38A8" w:rsidP="002F4752">
      <w:pPr>
        <w:pStyle w:val="ListParagraph"/>
        <w:numPr>
          <w:ilvl w:val="1"/>
          <w:numId w:val="32"/>
        </w:numPr>
        <w:tabs>
          <w:tab w:val="left" w:pos="720"/>
          <w:tab w:val="left" w:pos="1440"/>
          <w:tab w:val="left" w:pos="2160"/>
        </w:tabs>
        <w:jc w:val="both"/>
      </w:pPr>
      <w:r>
        <w:t>Mike Doyle;</w:t>
      </w:r>
    </w:p>
    <w:p w14:paraId="76966DF7" w14:textId="09ED0A21" w:rsidR="00AC38A8" w:rsidRDefault="00AC38A8" w:rsidP="002F4752">
      <w:pPr>
        <w:pStyle w:val="ListParagraph"/>
        <w:numPr>
          <w:ilvl w:val="1"/>
          <w:numId w:val="32"/>
        </w:numPr>
        <w:tabs>
          <w:tab w:val="left" w:pos="720"/>
          <w:tab w:val="left" w:pos="1440"/>
          <w:tab w:val="left" w:pos="2160"/>
        </w:tabs>
        <w:jc w:val="both"/>
      </w:pPr>
      <w:r>
        <w:t>Dave Fields;</w:t>
      </w:r>
    </w:p>
    <w:p w14:paraId="040D003B" w14:textId="4AC2BC19" w:rsidR="00AC38A8" w:rsidRDefault="00AC38A8" w:rsidP="002F4752">
      <w:pPr>
        <w:pStyle w:val="ListParagraph"/>
        <w:numPr>
          <w:ilvl w:val="1"/>
          <w:numId w:val="32"/>
        </w:numPr>
        <w:tabs>
          <w:tab w:val="left" w:pos="720"/>
          <w:tab w:val="left" w:pos="1440"/>
          <w:tab w:val="left" w:pos="2160"/>
        </w:tabs>
        <w:jc w:val="both"/>
      </w:pPr>
      <w:r>
        <w:t>Ed Marshall;</w:t>
      </w:r>
    </w:p>
    <w:p w14:paraId="2FE5DB16" w14:textId="6CFFEF45" w:rsidR="00AC38A8" w:rsidRDefault="00AC38A8" w:rsidP="002F4752">
      <w:pPr>
        <w:pStyle w:val="ListParagraph"/>
        <w:numPr>
          <w:ilvl w:val="1"/>
          <w:numId w:val="32"/>
        </w:numPr>
        <w:tabs>
          <w:tab w:val="left" w:pos="720"/>
          <w:tab w:val="left" w:pos="1440"/>
          <w:tab w:val="left" w:pos="2160"/>
        </w:tabs>
        <w:jc w:val="both"/>
      </w:pPr>
      <w:r>
        <w:t>Nathan Rafferty.</w:t>
      </w:r>
    </w:p>
    <w:p w14:paraId="28EDE88D" w14:textId="77777777" w:rsidR="006B09BE" w:rsidRDefault="006B09BE" w:rsidP="006B09BE">
      <w:pPr>
        <w:pStyle w:val="ListParagraph"/>
        <w:tabs>
          <w:tab w:val="left" w:pos="720"/>
          <w:tab w:val="left" w:pos="1440"/>
          <w:tab w:val="left" w:pos="2160"/>
        </w:tabs>
        <w:jc w:val="both"/>
      </w:pPr>
    </w:p>
    <w:p w14:paraId="061CD69E" w14:textId="44205F1E" w:rsidR="00AC38A8" w:rsidRDefault="00F81F50" w:rsidP="002F4752">
      <w:pPr>
        <w:pStyle w:val="ListParagraph"/>
        <w:numPr>
          <w:ilvl w:val="0"/>
          <w:numId w:val="32"/>
        </w:numPr>
        <w:tabs>
          <w:tab w:val="left" w:pos="720"/>
          <w:tab w:val="left" w:pos="1440"/>
          <w:tab w:val="left" w:pos="2160"/>
        </w:tabs>
        <w:jc w:val="both"/>
      </w:pPr>
      <w:r>
        <w:t>Environment Systems Committee:</w:t>
      </w:r>
    </w:p>
    <w:p w14:paraId="18137C88" w14:textId="77777777" w:rsidR="006B09BE" w:rsidRDefault="006B09BE" w:rsidP="006B09BE">
      <w:pPr>
        <w:pStyle w:val="ListParagraph"/>
        <w:tabs>
          <w:tab w:val="left" w:pos="720"/>
          <w:tab w:val="left" w:pos="1440"/>
          <w:tab w:val="left" w:pos="2160"/>
        </w:tabs>
        <w:ind w:left="1440"/>
        <w:jc w:val="both"/>
      </w:pPr>
    </w:p>
    <w:p w14:paraId="6A9F647C" w14:textId="1130CC1F" w:rsidR="00F81F50" w:rsidRDefault="00F81F50" w:rsidP="002F4752">
      <w:pPr>
        <w:pStyle w:val="ListParagraph"/>
        <w:numPr>
          <w:ilvl w:val="1"/>
          <w:numId w:val="32"/>
        </w:numPr>
        <w:tabs>
          <w:tab w:val="left" w:pos="720"/>
          <w:tab w:val="left" w:pos="1440"/>
          <w:tab w:val="left" w:pos="2160"/>
        </w:tabs>
        <w:jc w:val="both"/>
      </w:pPr>
      <w:r>
        <w:t>Kelly Boardman;</w:t>
      </w:r>
    </w:p>
    <w:p w14:paraId="35B350B6" w14:textId="69393CDD" w:rsidR="00F81F50" w:rsidRDefault="00F81F50" w:rsidP="002F4752">
      <w:pPr>
        <w:pStyle w:val="ListParagraph"/>
        <w:numPr>
          <w:ilvl w:val="1"/>
          <w:numId w:val="32"/>
        </w:numPr>
        <w:tabs>
          <w:tab w:val="left" w:pos="720"/>
          <w:tab w:val="left" w:pos="1440"/>
          <w:tab w:val="left" w:pos="2160"/>
        </w:tabs>
        <w:jc w:val="both"/>
      </w:pPr>
      <w:r>
        <w:t>Caitlin Curry;</w:t>
      </w:r>
    </w:p>
    <w:p w14:paraId="52761E78" w14:textId="2661B3BE" w:rsidR="00F81F50" w:rsidRDefault="00F81F50" w:rsidP="002F4752">
      <w:pPr>
        <w:pStyle w:val="ListParagraph"/>
        <w:numPr>
          <w:ilvl w:val="1"/>
          <w:numId w:val="32"/>
        </w:numPr>
        <w:tabs>
          <w:tab w:val="left" w:pos="720"/>
          <w:tab w:val="left" w:pos="1440"/>
          <w:tab w:val="left" w:pos="2160"/>
        </w:tabs>
        <w:jc w:val="both"/>
      </w:pPr>
      <w:r>
        <w:t>Carl Fisher;</w:t>
      </w:r>
    </w:p>
    <w:p w14:paraId="3DCC72D5" w14:textId="664A6C3A" w:rsidR="00F81F50" w:rsidRDefault="00F81F50" w:rsidP="002F4752">
      <w:pPr>
        <w:pStyle w:val="ListParagraph"/>
        <w:numPr>
          <w:ilvl w:val="1"/>
          <w:numId w:val="32"/>
        </w:numPr>
        <w:tabs>
          <w:tab w:val="left" w:pos="720"/>
          <w:tab w:val="left" w:pos="1440"/>
          <w:tab w:val="left" w:pos="2160"/>
        </w:tabs>
        <w:jc w:val="both"/>
      </w:pPr>
      <w:r>
        <w:t>Maura Hanenberger;</w:t>
      </w:r>
    </w:p>
    <w:p w14:paraId="46FD4358" w14:textId="6BA76409" w:rsidR="00F81F50" w:rsidRDefault="00F81F50" w:rsidP="002F4752">
      <w:pPr>
        <w:pStyle w:val="ListParagraph"/>
        <w:numPr>
          <w:ilvl w:val="1"/>
          <w:numId w:val="32"/>
        </w:numPr>
        <w:tabs>
          <w:tab w:val="left" w:pos="720"/>
          <w:tab w:val="left" w:pos="1440"/>
          <w:tab w:val="left" w:pos="2160"/>
        </w:tabs>
        <w:jc w:val="both"/>
      </w:pPr>
      <w:r>
        <w:t>Kurt Hegmann;</w:t>
      </w:r>
    </w:p>
    <w:p w14:paraId="1A77221D" w14:textId="40ECDDE7" w:rsidR="00F81F50" w:rsidRDefault="00F81F50" w:rsidP="002F4752">
      <w:pPr>
        <w:pStyle w:val="ListParagraph"/>
        <w:numPr>
          <w:ilvl w:val="1"/>
          <w:numId w:val="32"/>
        </w:numPr>
        <w:tabs>
          <w:tab w:val="left" w:pos="720"/>
          <w:tab w:val="left" w:pos="1440"/>
          <w:tab w:val="left" w:pos="2160"/>
        </w:tabs>
        <w:jc w:val="both"/>
      </w:pPr>
      <w:r>
        <w:t>Adam Lenkowski;</w:t>
      </w:r>
    </w:p>
    <w:p w14:paraId="45CB3538" w14:textId="232BEBC4" w:rsidR="00F81F50" w:rsidRDefault="00F81F50" w:rsidP="002F4752">
      <w:pPr>
        <w:pStyle w:val="ListParagraph"/>
        <w:numPr>
          <w:ilvl w:val="1"/>
          <w:numId w:val="32"/>
        </w:numPr>
        <w:tabs>
          <w:tab w:val="left" w:pos="720"/>
          <w:tab w:val="left" w:pos="1440"/>
          <w:tab w:val="left" w:pos="2160"/>
        </w:tabs>
        <w:jc w:val="both"/>
      </w:pPr>
      <w:r>
        <w:t>Megan Nelson;</w:t>
      </w:r>
    </w:p>
    <w:p w14:paraId="790F9FE2" w14:textId="38F2C645" w:rsidR="000031AC" w:rsidRDefault="000031AC" w:rsidP="002F4752">
      <w:pPr>
        <w:pStyle w:val="ListParagraph"/>
        <w:numPr>
          <w:ilvl w:val="1"/>
          <w:numId w:val="32"/>
        </w:numPr>
        <w:tabs>
          <w:tab w:val="left" w:pos="720"/>
          <w:tab w:val="left" w:pos="1440"/>
          <w:tab w:val="left" w:pos="2160"/>
        </w:tabs>
        <w:jc w:val="both"/>
      </w:pPr>
      <w:r>
        <w:t>Rusty Vetter;</w:t>
      </w:r>
    </w:p>
    <w:p w14:paraId="279E2EE3" w14:textId="00884B83" w:rsidR="000031AC" w:rsidRDefault="000031AC" w:rsidP="002F4752">
      <w:pPr>
        <w:pStyle w:val="ListParagraph"/>
        <w:numPr>
          <w:ilvl w:val="1"/>
          <w:numId w:val="32"/>
        </w:numPr>
        <w:tabs>
          <w:tab w:val="left" w:pos="720"/>
          <w:tab w:val="left" w:pos="1440"/>
          <w:tab w:val="left" w:pos="2160"/>
        </w:tabs>
        <w:jc w:val="both"/>
      </w:pPr>
      <w:r>
        <w:t>Dan Zalles;</w:t>
      </w:r>
    </w:p>
    <w:p w14:paraId="0D9AACF1" w14:textId="372B76FA" w:rsidR="000031AC" w:rsidRDefault="000031AC" w:rsidP="002F4752">
      <w:pPr>
        <w:pStyle w:val="ListParagraph"/>
        <w:numPr>
          <w:ilvl w:val="1"/>
          <w:numId w:val="32"/>
        </w:numPr>
        <w:tabs>
          <w:tab w:val="left" w:pos="720"/>
          <w:tab w:val="left" w:pos="1440"/>
          <w:tab w:val="left" w:pos="2160"/>
        </w:tabs>
        <w:jc w:val="both"/>
      </w:pPr>
      <w:r>
        <w:t>Jennifer Eden.</w:t>
      </w:r>
    </w:p>
    <w:p w14:paraId="57A20E70" w14:textId="77777777" w:rsidR="006B09BE" w:rsidRDefault="006B09BE" w:rsidP="006B09BE">
      <w:pPr>
        <w:pStyle w:val="ListParagraph"/>
        <w:tabs>
          <w:tab w:val="left" w:pos="720"/>
          <w:tab w:val="left" w:pos="1440"/>
          <w:tab w:val="left" w:pos="2160"/>
        </w:tabs>
        <w:jc w:val="both"/>
      </w:pPr>
    </w:p>
    <w:p w14:paraId="1FB5560A" w14:textId="71A81106" w:rsidR="000031AC" w:rsidRDefault="00425E05" w:rsidP="0087485B">
      <w:pPr>
        <w:pStyle w:val="ListParagraph"/>
        <w:keepNext/>
        <w:keepLines/>
        <w:numPr>
          <w:ilvl w:val="0"/>
          <w:numId w:val="32"/>
        </w:numPr>
        <w:tabs>
          <w:tab w:val="left" w:pos="720"/>
          <w:tab w:val="left" w:pos="1440"/>
          <w:tab w:val="left" w:pos="2160"/>
        </w:tabs>
        <w:jc w:val="both"/>
      </w:pPr>
      <w:r>
        <w:lastRenderedPageBreak/>
        <w:t>Recreation Systems Committee:</w:t>
      </w:r>
    </w:p>
    <w:p w14:paraId="70A26621" w14:textId="77777777" w:rsidR="006B09BE" w:rsidRDefault="006B09BE" w:rsidP="0087485B">
      <w:pPr>
        <w:pStyle w:val="ListParagraph"/>
        <w:keepNext/>
        <w:keepLines/>
        <w:tabs>
          <w:tab w:val="left" w:pos="720"/>
          <w:tab w:val="left" w:pos="1440"/>
          <w:tab w:val="left" w:pos="2160"/>
        </w:tabs>
        <w:ind w:left="1440"/>
        <w:jc w:val="both"/>
      </w:pPr>
    </w:p>
    <w:p w14:paraId="682457D6" w14:textId="1352F58A" w:rsidR="00425E05" w:rsidRDefault="000E625E" w:rsidP="0087485B">
      <w:pPr>
        <w:pStyle w:val="ListParagraph"/>
        <w:keepNext/>
        <w:keepLines/>
        <w:numPr>
          <w:ilvl w:val="1"/>
          <w:numId w:val="32"/>
        </w:numPr>
        <w:tabs>
          <w:tab w:val="left" w:pos="720"/>
          <w:tab w:val="left" w:pos="1440"/>
          <w:tab w:val="left" w:pos="2160"/>
        </w:tabs>
        <w:jc w:val="both"/>
      </w:pPr>
      <w:r>
        <w:t>Sarah Bennett;</w:t>
      </w:r>
    </w:p>
    <w:p w14:paraId="5D66ED4F" w14:textId="56A9BD60" w:rsidR="000E625E" w:rsidRDefault="000E625E" w:rsidP="002F4752">
      <w:pPr>
        <w:pStyle w:val="ListParagraph"/>
        <w:numPr>
          <w:ilvl w:val="1"/>
          <w:numId w:val="32"/>
        </w:numPr>
        <w:tabs>
          <w:tab w:val="left" w:pos="720"/>
          <w:tab w:val="left" w:pos="1440"/>
          <w:tab w:val="left" w:pos="2160"/>
        </w:tabs>
        <w:jc w:val="both"/>
      </w:pPr>
      <w:r>
        <w:t>Barbara Cameron;</w:t>
      </w:r>
    </w:p>
    <w:p w14:paraId="55C84ECA" w14:textId="731EF5B8" w:rsidR="000E625E" w:rsidRDefault="000E625E" w:rsidP="002F4752">
      <w:pPr>
        <w:pStyle w:val="ListParagraph"/>
        <w:numPr>
          <w:ilvl w:val="1"/>
          <w:numId w:val="32"/>
        </w:numPr>
        <w:tabs>
          <w:tab w:val="left" w:pos="720"/>
          <w:tab w:val="left" w:pos="1440"/>
          <w:tab w:val="left" w:pos="2160"/>
        </w:tabs>
        <w:jc w:val="both"/>
      </w:pPr>
      <w:r>
        <w:t>Stuart Derman;</w:t>
      </w:r>
    </w:p>
    <w:p w14:paraId="684998FE" w14:textId="5D396274" w:rsidR="000E625E" w:rsidRDefault="000E625E" w:rsidP="002F4752">
      <w:pPr>
        <w:pStyle w:val="ListParagraph"/>
        <w:numPr>
          <w:ilvl w:val="1"/>
          <w:numId w:val="32"/>
        </w:numPr>
        <w:tabs>
          <w:tab w:val="left" w:pos="720"/>
          <w:tab w:val="left" w:pos="1440"/>
          <w:tab w:val="left" w:pos="2160"/>
        </w:tabs>
        <w:jc w:val="both"/>
      </w:pPr>
      <w:r>
        <w:t>Tom Diegel;</w:t>
      </w:r>
    </w:p>
    <w:p w14:paraId="74D56240" w14:textId="56FFF197" w:rsidR="000E625E" w:rsidRDefault="000E625E" w:rsidP="002F4752">
      <w:pPr>
        <w:pStyle w:val="ListParagraph"/>
        <w:numPr>
          <w:ilvl w:val="1"/>
          <w:numId w:val="32"/>
        </w:numPr>
        <w:tabs>
          <w:tab w:val="left" w:pos="720"/>
          <w:tab w:val="left" w:pos="1440"/>
          <w:tab w:val="left" w:pos="2160"/>
        </w:tabs>
        <w:jc w:val="both"/>
      </w:pPr>
      <w:r>
        <w:t>Dennis Goreham;</w:t>
      </w:r>
    </w:p>
    <w:p w14:paraId="3FAA669D" w14:textId="7B47B0BA" w:rsidR="000E625E" w:rsidRDefault="000E625E" w:rsidP="002F4752">
      <w:pPr>
        <w:pStyle w:val="ListParagraph"/>
        <w:numPr>
          <w:ilvl w:val="1"/>
          <w:numId w:val="32"/>
        </w:numPr>
        <w:tabs>
          <w:tab w:val="left" w:pos="720"/>
          <w:tab w:val="left" w:pos="1440"/>
          <w:tab w:val="left" w:pos="2160"/>
        </w:tabs>
        <w:jc w:val="both"/>
      </w:pPr>
      <w:r>
        <w:t xml:space="preserve">Ian Hartley; </w:t>
      </w:r>
    </w:p>
    <w:p w14:paraId="6DDAF7E4" w14:textId="528B4CC7" w:rsidR="000E625E" w:rsidRDefault="000E625E" w:rsidP="002F4752">
      <w:pPr>
        <w:pStyle w:val="ListParagraph"/>
        <w:numPr>
          <w:ilvl w:val="1"/>
          <w:numId w:val="32"/>
        </w:numPr>
        <w:tabs>
          <w:tab w:val="left" w:pos="720"/>
          <w:tab w:val="left" w:pos="1440"/>
          <w:tab w:val="left" w:pos="2160"/>
        </w:tabs>
        <w:jc w:val="both"/>
      </w:pPr>
      <w:r>
        <w:t>John Knoblock;</w:t>
      </w:r>
    </w:p>
    <w:p w14:paraId="46FA1A47" w14:textId="124A1CA8" w:rsidR="000E625E" w:rsidRDefault="000E625E" w:rsidP="002F4752">
      <w:pPr>
        <w:pStyle w:val="ListParagraph"/>
        <w:numPr>
          <w:ilvl w:val="1"/>
          <w:numId w:val="32"/>
        </w:numPr>
        <w:tabs>
          <w:tab w:val="left" w:pos="720"/>
          <w:tab w:val="left" w:pos="1440"/>
          <w:tab w:val="left" w:pos="2160"/>
        </w:tabs>
        <w:jc w:val="both"/>
      </w:pPr>
      <w:r>
        <w:t>Hilary Lambert;</w:t>
      </w:r>
    </w:p>
    <w:p w14:paraId="2B7B96C0" w14:textId="73C9752A" w:rsidR="000E625E" w:rsidRDefault="000E625E" w:rsidP="002F4752">
      <w:pPr>
        <w:pStyle w:val="ListParagraph"/>
        <w:numPr>
          <w:ilvl w:val="1"/>
          <w:numId w:val="32"/>
        </w:numPr>
        <w:tabs>
          <w:tab w:val="left" w:pos="720"/>
          <w:tab w:val="left" w:pos="1440"/>
          <w:tab w:val="left" w:pos="2160"/>
        </w:tabs>
        <w:jc w:val="both"/>
      </w:pPr>
      <w:r>
        <w:t>Morgan Mingle;</w:t>
      </w:r>
    </w:p>
    <w:p w14:paraId="7EE78164" w14:textId="11C81A3E" w:rsidR="000E625E" w:rsidRDefault="000E625E" w:rsidP="002F4752">
      <w:pPr>
        <w:pStyle w:val="ListParagraph"/>
        <w:numPr>
          <w:ilvl w:val="1"/>
          <w:numId w:val="32"/>
        </w:numPr>
        <w:tabs>
          <w:tab w:val="left" w:pos="720"/>
          <w:tab w:val="left" w:pos="1440"/>
          <w:tab w:val="left" w:pos="2160"/>
        </w:tabs>
        <w:jc w:val="both"/>
      </w:pPr>
      <w:r>
        <w:t>Kirk Nichols;</w:t>
      </w:r>
    </w:p>
    <w:p w14:paraId="67D6ABD0" w14:textId="2774AE1D" w:rsidR="000E625E" w:rsidRDefault="000E625E" w:rsidP="002F4752">
      <w:pPr>
        <w:pStyle w:val="ListParagraph"/>
        <w:numPr>
          <w:ilvl w:val="1"/>
          <w:numId w:val="32"/>
        </w:numPr>
        <w:tabs>
          <w:tab w:val="left" w:pos="720"/>
          <w:tab w:val="left" w:pos="1440"/>
          <w:tab w:val="left" w:pos="2160"/>
        </w:tabs>
        <w:jc w:val="both"/>
      </w:pPr>
      <w:r>
        <w:t>Joanna Wheelton;</w:t>
      </w:r>
    </w:p>
    <w:p w14:paraId="4174E38D" w14:textId="4C9BDACC" w:rsidR="000E625E" w:rsidRDefault="000E625E" w:rsidP="002F4752">
      <w:pPr>
        <w:pStyle w:val="ListParagraph"/>
        <w:numPr>
          <w:ilvl w:val="1"/>
          <w:numId w:val="32"/>
        </w:numPr>
        <w:tabs>
          <w:tab w:val="left" w:pos="720"/>
          <w:tab w:val="left" w:pos="1440"/>
          <w:tab w:val="left" w:pos="2160"/>
        </w:tabs>
        <w:jc w:val="both"/>
      </w:pPr>
      <w:r>
        <w:t>Serena Yau.</w:t>
      </w:r>
    </w:p>
    <w:p w14:paraId="6AF45929" w14:textId="77777777" w:rsidR="000E625E" w:rsidRDefault="000E625E" w:rsidP="002F4752">
      <w:pPr>
        <w:tabs>
          <w:tab w:val="left" w:pos="720"/>
          <w:tab w:val="left" w:pos="1440"/>
          <w:tab w:val="left" w:pos="2160"/>
        </w:tabs>
        <w:jc w:val="both"/>
      </w:pPr>
    </w:p>
    <w:p w14:paraId="4136C904" w14:textId="7EF204AE" w:rsidR="000E625E" w:rsidRDefault="006B09BE" w:rsidP="002F4752">
      <w:pPr>
        <w:tabs>
          <w:tab w:val="left" w:pos="720"/>
          <w:tab w:val="left" w:pos="1440"/>
          <w:tab w:val="left" w:pos="2160"/>
        </w:tabs>
        <w:jc w:val="both"/>
      </w:pPr>
      <w:r>
        <w:t>There was d</w:t>
      </w:r>
      <w:r w:rsidR="000E625E">
        <w:t xml:space="preserve">iscussion about the draft list that </w:t>
      </w:r>
      <w:r>
        <w:t>was</w:t>
      </w:r>
      <w:r w:rsidR="000E625E">
        <w:t xml:space="preserve"> presented.  </w:t>
      </w:r>
      <w:r w:rsidR="004C2D1E">
        <w:t xml:space="preserve">Amber Broadaway previously stated that she would be fine </w:t>
      </w:r>
      <w:r>
        <w:t xml:space="preserve">serving </w:t>
      </w:r>
      <w:r w:rsidR="004C2D1E">
        <w:t xml:space="preserve">on the Economy Systems Committee as long as </w:t>
      </w:r>
      <w:r w:rsidR="001F54C7">
        <w:t>at least one person is</w:t>
      </w:r>
      <w:r w:rsidR="000E625E">
        <w:t xml:space="preserve"> representing the ski resorts on the Transportation Systems Committee.  </w:t>
      </w:r>
      <w:r w:rsidR="00385826">
        <w:t xml:space="preserve">Ms. Broadaway </w:t>
      </w:r>
      <w:r>
        <w:t xml:space="preserve">agreed to </w:t>
      </w:r>
      <w:r w:rsidR="00385826">
        <w:t xml:space="preserve">go wherever she </w:t>
      </w:r>
      <w:r>
        <w:t xml:space="preserve">would </w:t>
      </w:r>
      <w:r w:rsidR="00385826">
        <w:t xml:space="preserve">be the most useful but she was not certain that she would be able to participate on two Systems Committees.  </w:t>
      </w:r>
      <w:r w:rsidR="004670BB">
        <w:t xml:space="preserve">Chair Knoblock noted that even partial participation </w:t>
      </w:r>
      <w:r>
        <w:t>o</w:t>
      </w:r>
      <w:r w:rsidR="00D6237B">
        <w:t xml:space="preserve">n the two committees </w:t>
      </w:r>
      <w:r w:rsidR="004670BB">
        <w:t xml:space="preserve">would be appreciated.  </w:t>
      </w:r>
      <w:r w:rsidR="000F6C33">
        <w:t xml:space="preserve">Co-Chair Fisher </w:t>
      </w:r>
      <w:r w:rsidR="000326BD">
        <w:t>explained</w:t>
      </w:r>
      <w:r w:rsidR="000F6C33">
        <w:t xml:space="preserve"> that the Systems Committees </w:t>
      </w:r>
      <w:r>
        <w:t xml:space="preserve">will </w:t>
      </w:r>
      <w:r w:rsidR="000F6C33">
        <w:t xml:space="preserve">allow for more focused discussion on </w:t>
      </w:r>
      <w:r w:rsidR="00717ADB">
        <w:t>specific</w:t>
      </w:r>
      <w:r w:rsidR="000F6C33">
        <w:t xml:space="preserve"> issues.  That being said, all of the highlights from the discussions would come back to the full Stakeholders Council for </w:t>
      </w:r>
      <w:r w:rsidR="00BF3CC6">
        <w:t xml:space="preserve">review </w:t>
      </w:r>
      <w:r w:rsidR="000F6C33">
        <w:t xml:space="preserve">and </w:t>
      </w:r>
      <w:r w:rsidR="005F4050">
        <w:t xml:space="preserve">possible </w:t>
      </w:r>
      <w:r w:rsidR="000F6C33">
        <w:t xml:space="preserve">action. </w:t>
      </w:r>
    </w:p>
    <w:p w14:paraId="192F7AF1" w14:textId="77777777" w:rsidR="000F6C33" w:rsidRDefault="000F6C33" w:rsidP="002F4752">
      <w:pPr>
        <w:tabs>
          <w:tab w:val="left" w:pos="720"/>
          <w:tab w:val="left" w:pos="1440"/>
          <w:tab w:val="left" w:pos="2160"/>
        </w:tabs>
        <w:jc w:val="both"/>
      </w:pPr>
    </w:p>
    <w:p w14:paraId="381FF3D5" w14:textId="7BF5ACC3" w:rsidR="000F6C33" w:rsidRDefault="000F6C33" w:rsidP="002F4752">
      <w:pPr>
        <w:tabs>
          <w:tab w:val="left" w:pos="720"/>
          <w:tab w:val="left" w:pos="1440"/>
          <w:tab w:val="left" w:pos="2160"/>
        </w:tabs>
        <w:jc w:val="both"/>
      </w:pPr>
      <w:r>
        <w:t xml:space="preserve">Co-Chair Fisher explained that all of the Systems Committee meetings </w:t>
      </w:r>
      <w:r w:rsidR="006B09BE">
        <w:t xml:space="preserve">will </w:t>
      </w:r>
      <w:r>
        <w:t xml:space="preserve">be publicly noticed and recorded.  It would be possible for Stakeholders Council Members to attend meetings that they </w:t>
      </w:r>
      <w:r w:rsidR="00486BAA">
        <w:t>a</w:t>
      </w:r>
      <w:r>
        <w:t xml:space="preserve">re not </w:t>
      </w:r>
      <w:r w:rsidR="003D73C0">
        <w:t xml:space="preserve">formal members of.  </w:t>
      </w:r>
      <w:r w:rsidR="00486BAA">
        <w:t>I</w:t>
      </w:r>
      <w:r w:rsidR="003D73C0">
        <w:t xml:space="preserve">t would </w:t>
      </w:r>
      <w:r w:rsidR="00486BAA">
        <w:t xml:space="preserve">also </w:t>
      </w:r>
      <w:r w:rsidR="003D73C0">
        <w:t xml:space="preserve">be possible to listen to recordings of </w:t>
      </w:r>
      <w:r w:rsidR="004A23BC">
        <w:t>those</w:t>
      </w:r>
      <w:r w:rsidR="003D73C0">
        <w:t xml:space="preserve"> meetings.  Chair Knoblock </w:t>
      </w:r>
      <w:r w:rsidR="00C83647">
        <w:t xml:space="preserve">noted that </w:t>
      </w:r>
      <w:r w:rsidR="00C23448">
        <w:t xml:space="preserve">the Millcreek Canyon Committee Meetings were conducted via Zoom, which worked well because it made it possible for people to fit the meeting into </w:t>
      </w:r>
      <w:r w:rsidR="00276763">
        <w:t>their</w:t>
      </w:r>
      <w:r w:rsidR="00C23448">
        <w:t xml:space="preserve"> schedule.  </w:t>
      </w:r>
    </w:p>
    <w:p w14:paraId="7AB85F6D" w14:textId="77777777" w:rsidR="003C77C1" w:rsidRDefault="003C77C1" w:rsidP="002F4752">
      <w:pPr>
        <w:tabs>
          <w:tab w:val="left" w:pos="720"/>
          <w:tab w:val="left" w:pos="1440"/>
          <w:tab w:val="left" w:pos="2160"/>
        </w:tabs>
        <w:jc w:val="both"/>
      </w:pPr>
    </w:p>
    <w:p w14:paraId="00508A65" w14:textId="0552BD7A" w:rsidR="00EA5AC1" w:rsidRDefault="00BA1714" w:rsidP="002F4752">
      <w:pPr>
        <w:tabs>
          <w:tab w:val="left" w:pos="720"/>
          <w:tab w:val="left" w:pos="1440"/>
          <w:tab w:val="left" w:pos="2160"/>
        </w:tabs>
        <w:jc w:val="both"/>
      </w:pPr>
      <w:r>
        <w:t xml:space="preserve">Ms. Nielsen informed those present that the </w:t>
      </w:r>
      <w:r w:rsidR="00D44B24">
        <w:t xml:space="preserve">draft list of Systems Committee appointments could change based on preferences and discussion.  That list was simply a rough starting point based on the results of the survey.  </w:t>
      </w:r>
      <w:r w:rsidR="00B37F1E">
        <w:t xml:space="preserve">Co-Chair Fisher </w:t>
      </w:r>
      <w:r w:rsidR="00886B75">
        <w:t xml:space="preserve">confirmed that the list could be changed to ensure that everyone </w:t>
      </w:r>
      <w:r w:rsidR="00486BAA">
        <w:t>i</w:t>
      </w:r>
      <w:r w:rsidR="00886B75">
        <w:t xml:space="preserve">s on a Systems Committee that they want to be on.  In </w:t>
      </w:r>
      <w:r w:rsidR="00486BAA">
        <w:t xml:space="preserve">the </w:t>
      </w:r>
      <w:r w:rsidR="00886B75">
        <w:t xml:space="preserve">future, it </w:t>
      </w:r>
      <w:r w:rsidR="00486BAA">
        <w:t xml:space="preserve">will </w:t>
      </w:r>
      <w:r w:rsidR="00886B75">
        <w:t>also be possible to move to a different Systems Committee if desired</w:t>
      </w:r>
      <w:r w:rsidR="00F503DB">
        <w:t xml:space="preserve">.  It was possible </w:t>
      </w:r>
      <w:r w:rsidR="00A52CBF">
        <w:t>to serve on additional Systems Committees</w:t>
      </w:r>
      <w:r w:rsidR="000256A6">
        <w:t xml:space="preserve"> as well</w:t>
      </w:r>
      <w:r w:rsidR="00A52CBF">
        <w:t xml:space="preserve">.  </w:t>
      </w:r>
      <w:r w:rsidR="00DB1EFE">
        <w:t xml:space="preserve">He explained that </w:t>
      </w:r>
      <w:r w:rsidR="009223CD">
        <w:t>meeting schedules and agendas</w:t>
      </w:r>
      <w:r w:rsidR="00BB7E71">
        <w:t xml:space="preserve"> </w:t>
      </w:r>
      <w:r w:rsidR="00486BAA">
        <w:t xml:space="preserve">will </w:t>
      </w:r>
      <w:r w:rsidR="00BB7E71">
        <w:t>be set</w:t>
      </w:r>
      <w:r w:rsidR="009223CD">
        <w:t xml:space="preserve"> ahead of time.  </w:t>
      </w:r>
    </w:p>
    <w:p w14:paraId="361043B8" w14:textId="77777777" w:rsidR="00693B62" w:rsidRDefault="00693B62" w:rsidP="002F4752">
      <w:pPr>
        <w:tabs>
          <w:tab w:val="left" w:pos="720"/>
          <w:tab w:val="left" w:pos="1440"/>
          <w:tab w:val="left" w:pos="2160"/>
        </w:tabs>
        <w:jc w:val="both"/>
      </w:pPr>
    </w:p>
    <w:p w14:paraId="12EEB81B" w14:textId="1D737C66" w:rsidR="00693B62" w:rsidRDefault="00232987" w:rsidP="002F4752">
      <w:pPr>
        <w:tabs>
          <w:tab w:val="left" w:pos="720"/>
          <w:tab w:val="left" w:pos="1440"/>
          <w:tab w:val="left" w:pos="2160"/>
        </w:tabs>
        <w:jc w:val="both"/>
      </w:pPr>
      <w:r>
        <w:t xml:space="preserve">Chair Knoblock asked about the draft of the Mountain Accord Scorecard.  </w:t>
      </w:r>
      <w:r w:rsidR="006903BC">
        <w:t>He explained that the scorecard outline</w:t>
      </w:r>
      <w:r w:rsidR="00486BAA">
        <w:t>s</w:t>
      </w:r>
      <w:r w:rsidR="006903BC">
        <w:t xml:space="preserve"> how the organization </w:t>
      </w:r>
      <w:r w:rsidR="00486BAA">
        <w:t>i</w:t>
      </w:r>
      <w:r w:rsidR="006903BC">
        <w:t xml:space="preserve">s doing </w:t>
      </w:r>
      <w:r w:rsidR="00486BAA">
        <w:t xml:space="preserve">in terms of </w:t>
      </w:r>
      <w:r w:rsidR="006903BC">
        <w:t xml:space="preserve">implementing the Mountain Accord.  </w:t>
      </w:r>
      <w:r w:rsidR="0057539F">
        <w:t xml:space="preserve">He hoped that would be presented to the CWC Board because he felt it should be one of the guiding documents for each of the </w:t>
      </w:r>
      <w:r w:rsidR="00DB4DCD">
        <w:t xml:space="preserve">Systems Committees.  Ms. Nielsen </w:t>
      </w:r>
      <w:r w:rsidR="00FC60F6">
        <w:t xml:space="preserve">explained that it was the foundation of the work that the CWC Board did during the 2022 CWC Board Retreat.  </w:t>
      </w:r>
      <w:r w:rsidR="00C5340A">
        <w:t>CWC Staff w</w:t>
      </w:r>
      <w:r w:rsidR="001F54C7">
        <w:t>ill</w:t>
      </w:r>
      <w:r w:rsidR="00C5340A">
        <w:t xml:space="preserve"> add </w:t>
      </w:r>
      <w:r w:rsidR="00234C42">
        <w:t>the</w:t>
      </w:r>
      <w:r w:rsidR="00C5340A">
        <w:t xml:space="preserve"> </w:t>
      </w:r>
      <w:r w:rsidR="00F9342D">
        <w:t xml:space="preserve">scorecard </w:t>
      </w:r>
      <w:r w:rsidR="00C5340A">
        <w:t xml:space="preserve">to the CWC website in the next week or two </w:t>
      </w:r>
      <w:r w:rsidR="00131E4B">
        <w:t>so it c</w:t>
      </w:r>
      <w:r w:rsidR="001F54C7">
        <w:t>an</w:t>
      </w:r>
      <w:r w:rsidR="00131E4B">
        <w:t xml:space="preserve"> be reviewed.</w:t>
      </w:r>
    </w:p>
    <w:p w14:paraId="779643F9" w14:textId="77777777" w:rsidR="00C5340A" w:rsidRDefault="00C5340A" w:rsidP="002F4752">
      <w:pPr>
        <w:tabs>
          <w:tab w:val="left" w:pos="720"/>
          <w:tab w:val="left" w:pos="1440"/>
          <w:tab w:val="left" w:pos="2160"/>
        </w:tabs>
        <w:jc w:val="both"/>
      </w:pPr>
    </w:p>
    <w:p w14:paraId="497C902F" w14:textId="2B369C0F" w:rsidR="00FC4234" w:rsidRDefault="00C5340A" w:rsidP="002F4752">
      <w:pPr>
        <w:tabs>
          <w:tab w:val="left" w:pos="720"/>
          <w:tab w:val="left" w:pos="1440"/>
          <w:tab w:val="left" w:pos="2160"/>
        </w:tabs>
        <w:jc w:val="both"/>
      </w:pPr>
      <w:r>
        <w:lastRenderedPageBreak/>
        <w:t xml:space="preserve">Co-Chair Fisher </w:t>
      </w:r>
      <w:r w:rsidR="00C87DAE">
        <w:t>noted that some adjustments had been made to the draft membership list, which includ</w:t>
      </w:r>
      <w:r w:rsidR="001F54C7">
        <w:t>ed</w:t>
      </w:r>
      <w:r w:rsidR="00C87DAE">
        <w:t xml:space="preserve"> moving Kurt Hegmann </w:t>
      </w:r>
      <w:r w:rsidR="002F5486">
        <w:t xml:space="preserve">to the Transportation Systems Committee.  He wondered </w:t>
      </w:r>
      <w:r w:rsidR="00486BAA">
        <w:t xml:space="preserve">if </w:t>
      </w:r>
      <w:r w:rsidR="002F5486">
        <w:t xml:space="preserve">any other modifications were requested.  </w:t>
      </w:r>
      <w:r w:rsidR="00DB47F9">
        <w:t xml:space="preserve">It was noted that Morgan Mingle had asked to be moved to the Economy Systems Committee.  </w:t>
      </w:r>
      <w:r w:rsidR="00A174F5">
        <w:t xml:space="preserve">Tom Diegel wanted to participate in the Transportation Systems Committee.  </w:t>
      </w:r>
      <w:r w:rsidR="00C97C06">
        <w:t>It was reiterated that Ms. Broadaway also wanted to be part of the Transportation Systems Committee.  There were no additional changes requested to be made to the draft document.</w:t>
      </w:r>
    </w:p>
    <w:p w14:paraId="415BFAEC" w14:textId="77777777" w:rsidR="00FC4234" w:rsidRDefault="00FC4234" w:rsidP="002F4752">
      <w:pPr>
        <w:tabs>
          <w:tab w:val="left" w:pos="720"/>
          <w:tab w:val="left" w:pos="1440"/>
          <w:tab w:val="left" w:pos="2160"/>
        </w:tabs>
        <w:jc w:val="both"/>
      </w:pPr>
    </w:p>
    <w:p w14:paraId="2E715B5C" w14:textId="2A075F30" w:rsidR="00777DEE" w:rsidRDefault="00777DEE" w:rsidP="002F4752">
      <w:pPr>
        <w:pStyle w:val="ListParagraph"/>
        <w:numPr>
          <w:ilvl w:val="0"/>
          <w:numId w:val="24"/>
        </w:numPr>
        <w:tabs>
          <w:tab w:val="left" w:pos="720"/>
          <w:tab w:val="left" w:pos="1440"/>
          <w:tab w:val="left" w:pos="2160"/>
        </w:tabs>
        <w:ind w:hanging="720"/>
        <w:jc w:val="both"/>
        <w:rPr>
          <w:b/>
          <w:bCs/>
          <w:u w:val="single"/>
        </w:rPr>
      </w:pPr>
      <w:r>
        <w:rPr>
          <w:b/>
          <w:bCs/>
          <w:u w:val="single"/>
        </w:rPr>
        <w:t>Committee Membership and Leadership Vote.</w:t>
      </w:r>
    </w:p>
    <w:p w14:paraId="19F24E66" w14:textId="77777777" w:rsidR="00EA5AC1" w:rsidRDefault="00EA5AC1" w:rsidP="002F4752">
      <w:pPr>
        <w:tabs>
          <w:tab w:val="left" w:pos="720"/>
          <w:tab w:val="left" w:pos="1440"/>
          <w:tab w:val="left" w:pos="2160"/>
        </w:tabs>
        <w:jc w:val="both"/>
      </w:pPr>
    </w:p>
    <w:p w14:paraId="0EF5009A" w14:textId="33722212" w:rsidR="00EA5AC1" w:rsidRPr="00777DEE" w:rsidRDefault="00FE58A9" w:rsidP="002F4752">
      <w:pPr>
        <w:pStyle w:val="ListParagraph"/>
        <w:numPr>
          <w:ilvl w:val="0"/>
          <w:numId w:val="26"/>
        </w:numPr>
        <w:tabs>
          <w:tab w:val="left" w:pos="720"/>
          <w:tab w:val="left" w:pos="1440"/>
          <w:tab w:val="left" w:pos="2160"/>
        </w:tabs>
        <w:ind w:hanging="720"/>
        <w:jc w:val="both"/>
        <w:rPr>
          <w:b/>
          <w:bCs/>
        </w:rPr>
      </w:pPr>
      <w:r>
        <w:rPr>
          <w:b/>
          <w:bCs/>
          <w:u w:val="single"/>
        </w:rPr>
        <w:t>Co-Chair Fisher will Review Stakeholders Council Survey Responses and Assign Committee Membership.</w:t>
      </w:r>
    </w:p>
    <w:p w14:paraId="5A835E01" w14:textId="77777777" w:rsidR="00EA5AC1" w:rsidRDefault="00EA5AC1" w:rsidP="002F4752">
      <w:pPr>
        <w:tabs>
          <w:tab w:val="left" w:pos="720"/>
          <w:tab w:val="left" w:pos="1440"/>
          <w:tab w:val="left" w:pos="2160"/>
        </w:tabs>
        <w:jc w:val="both"/>
      </w:pPr>
    </w:p>
    <w:p w14:paraId="1B4615BD" w14:textId="33074EF5" w:rsidR="00FE58A9" w:rsidRDefault="00C018E8" w:rsidP="002F4752">
      <w:pPr>
        <w:tabs>
          <w:tab w:val="left" w:pos="720"/>
          <w:tab w:val="left" w:pos="2160"/>
        </w:tabs>
        <w:jc w:val="both"/>
      </w:pPr>
      <w:r>
        <w:rPr>
          <w:b/>
          <w:bCs/>
        </w:rPr>
        <w:t xml:space="preserve">MOTION:  </w:t>
      </w:r>
      <w:r>
        <w:t xml:space="preserve">Mike Christensen moved to APPROVE the </w:t>
      </w:r>
      <w:r w:rsidR="00BB0C53">
        <w:t>Systems Committee Structure, as discussed</w:t>
      </w:r>
      <w:r>
        <w:t xml:space="preserve">.  </w:t>
      </w:r>
      <w:r w:rsidR="00BB0C53">
        <w:t>Kurt Hegmann</w:t>
      </w:r>
      <w:r>
        <w:t xml:space="preserve"> seconded the motion.  The motion passed </w:t>
      </w:r>
      <w:r w:rsidR="00486BAA">
        <w:t xml:space="preserve">with the </w:t>
      </w:r>
      <w:r>
        <w:t>unanimous</w:t>
      </w:r>
      <w:r w:rsidR="00486BAA">
        <w:t xml:space="preserve"> consent of the Council</w:t>
      </w:r>
      <w:r>
        <w:t xml:space="preserve">.  </w:t>
      </w:r>
    </w:p>
    <w:p w14:paraId="6BE6A257" w14:textId="77777777" w:rsidR="00FE58A9" w:rsidRDefault="00FE58A9" w:rsidP="002F4752">
      <w:pPr>
        <w:tabs>
          <w:tab w:val="left" w:pos="720"/>
          <w:tab w:val="left" w:pos="1440"/>
          <w:tab w:val="left" w:pos="2160"/>
        </w:tabs>
        <w:jc w:val="both"/>
      </w:pPr>
    </w:p>
    <w:p w14:paraId="42C67803" w14:textId="24D8B950" w:rsidR="00FE58A9" w:rsidRDefault="00FE58A9" w:rsidP="002F4752">
      <w:pPr>
        <w:pStyle w:val="ListParagraph"/>
        <w:numPr>
          <w:ilvl w:val="0"/>
          <w:numId w:val="24"/>
        </w:numPr>
        <w:tabs>
          <w:tab w:val="left" w:pos="720"/>
          <w:tab w:val="left" w:pos="1440"/>
          <w:tab w:val="left" w:pos="2160"/>
        </w:tabs>
        <w:ind w:hanging="720"/>
        <w:jc w:val="both"/>
        <w:rPr>
          <w:b/>
          <w:bCs/>
          <w:u w:val="single"/>
        </w:rPr>
      </w:pPr>
      <w:r>
        <w:rPr>
          <w:b/>
          <w:bCs/>
          <w:u w:val="single"/>
        </w:rPr>
        <w:t>Nomination and Election of Committee Leadership.</w:t>
      </w:r>
    </w:p>
    <w:p w14:paraId="52F6EC1F" w14:textId="77777777" w:rsidR="00FE58A9" w:rsidRDefault="00FE58A9" w:rsidP="002F4752">
      <w:pPr>
        <w:tabs>
          <w:tab w:val="left" w:pos="720"/>
          <w:tab w:val="left" w:pos="1440"/>
          <w:tab w:val="left" w:pos="2160"/>
        </w:tabs>
        <w:jc w:val="both"/>
      </w:pPr>
    </w:p>
    <w:p w14:paraId="65CD43B7" w14:textId="6D5E6AA5" w:rsidR="00FE58A9" w:rsidRPr="00777DEE" w:rsidRDefault="00FE58A9" w:rsidP="002F4752">
      <w:pPr>
        <w:pStyle w:val="ListParagraph"/>
        <w:numPr>
          <w:ilvl w:val="0"/>
          <w:numId w:val="28"/>
        </w:numPr>
        <w:tabs>
          <w:tab w:val="left" w:pos="720"/>
          <w:tab w:val="left" w:pos="1440"/>
          <w:tab w:val="left" w:pos="2160"/>
        </w:tabs>
        <w:ind w:hanging="720"/>
        <w:jc w:val="both"/>
        <w:rPr>
          <w:b/>
          <w:bCs/>
        </w:rPr>
      </w:pPr>
      <w:r>
        <w:rPr>
          <w:b/>
          <w:bCs/>
          <w:u w:val="single"/>
        </w:rPr>
        <w:t>Stakeholders will Nominate and Vote for a Chair and Co-Chair for Each of the Four Systems.</w:t>
      </w:r>
    </w:p>
    <w:p w14:paraId="39981142" w14:textId="77777777" w:rsidR="00FE58A9" w:rsidRDefault="00FE58A9" w:rsidP="002F4752">
      <w:pPr>
        <w:tabs>
          <w:tab w:val="left" w:pos="720"/>
          <w:tab w:val="left" w:pos="1440"/>
          <w:tab w:val="left" w:pos="2160"/>
        </w:tabs>
        <w:jc w:val="both"/>
      </w:pPr>
    </w:p>
    <w:p w14:paraId="4CC5557B" w14:textId="1B5A5A20" w:rsidR="00FE58A9" w:rsidRDefault="00A90466" w:rsidP="002F4752">
      <w:pPr>
        <w:tabs>
          <w:tab w:val="left" w:pos="720"/>
          <w:tab w:val="left" w:pos="1440"/>
          <w:tab w:val="left" w:pos="2160"/>
        </w:tabs>
        <w:jc w:val="both"/>
      </w:pPr>
      <w:r>
        <w:t xml:space="preserve">Co-Chair Fisher </w:t>
      </w:r>
      <w:r w:rsidR="00486BAA">
        <w:t xml:space="preserve">reported </w:t>
      </w:r>
      <w:r>
        <w:t xml:space="preserve">that the next matter to discuss </w:t>
      </w:r>
      <w:r w:rsidR="00486BAA">
        <w:t xml:space="preserve">pertained to the </w:t>
      </w:r>
      <w:r>
        <w:t xml:space="preserve">Systems Committee leadership.  It was noted that Tom Diegel </w:t>
      </w:r>
      <w:r w:rsidR="00486BAA">
        <w:t>i</w:t>
      </w:r>
      <w:r>
        <w:t xml:space="preserve">s the current Chair of the Millcreek Canyon Committee and Del Draper </w:t>
      </w:r>
      <w:r w:rsidR="00486BAA">
        <w:t>i</w:t>
      </w:r>
      <w:r>
        <w:t xml:space="preserve">s the </w:t>
      </w:r>
      <w:r w:rsidR="00673818">
        <w:t>Co</w:t>
      </w:r>
      <w:r>
        <w:t xml:space="preserve">-Chair.  </w:t>
      </w:r>
      <w:r w:rsidR="00A96393">
        <w:t xml:space="preserve">Both were willing to continue in those positions.  Mr. Diegel explained that there </w:t>
      </w:r>
      <w:r w:rsidR="00486BAA">
        <w:t>a</w:t>
      </w:r>
      <w:r w:rsidR="00A96393">
        <w:t xml:space="preserve">re two-year terms.  In the spring, it would be possible to </w:t>
      </w:r>
      <w:r w:rsidR="00010E90">
        <w:t xml:space="preserve">rediscuss the matter.  </w:t>
      </w:r>
    </w:p>
    <w:p w14:paraId="7A636111" w14:textId="77777777" w:rsidR="00FE58A9" w:rsidRDefault="00FE58A9" w:rsidP="002F4752">
      <w:pPr>
        <w:tabs>
          <w:tab w:val="left" w:pos="720"/>
          <w:tab w:val="left" w:pos="1440"/>
          <w:tab w:val="left" w:pos="2160"/>
        </w:tabs>
        <w:jc w:val="both"/>
      </w:pPr>
    </w:p>
    <w:p w14:paraId="7487D7C7" w14:textId="77777777" w:rsidR="00486BAA" w:rsidRDefault="00B46F5C" w:rsidP="00486BAA">
      <w:pPr>
        <w:tabs>
          <w:tab w:val="left" w:pos="720"/>
          <w:tab w:val="left" w:pos="2160"/>
        </w:tabs>
        <w:jc w:val="both"/>
      </w:pPr>
      <w:r>
        <w:rPr>
          <w:b/>
          <w:bCs/>
        </w:rPr>
        <w:t xml:space="preserve">MOTION:  </w:t>
      </w:r>
      <w:r>
        <w:t xml:space="preserve">Ed Marshall moved to APPROVE the </w:t>
      </w:r>
      <w:r w:rsidR="00AD7518">
        <w:t>Millcreek Canyon Committee Leadership, with Tom Diegel as Chair and Del Draper as Co-Chair</w:t>
      </w:r>
      <w:r>
        <w:t xml:space="preserve">.  </w:t>
      </w:r>
      <w:r w:rsidR="006E53A0">
        <w:t>John Knoblock</w:t>
      </w:r>
      <w:r>
        <w:t xml:space="preserve"> seconded the motion.  </w:t>
      </w:r>
    </w:p>
    <w:p w14:paraId="1A6DE0FC" w14:textId="77777777" w:rsidR="00486BAA" w:rsidRDefault="00486BAA" w:rsidP="00486BAA">
      <w:pPr>
        <w:tabs>
          <w:tab w:val="left" w:pos="720"/>
          <w:tab w:val="left" w:pos="2160"/>
        </w:tabs>
        <w:jc w:val="both"/>
      </w:pPr>
      <w:r>
        <w:t xml:space="preserve">The motion passed with the unanimous consent of the Council.  </w:t>
      </w:r>
    </w:p>
    <w:p w14:paraId="14F0E909" w14:textId="2C3E7E81" w:rsidR="00B46F5C" w:rsidRDefault="00B46F5C" w:rsidP="00486BAA">
      <w:pPr>
        <w:tabs>
          <w:tab w:val="left" w:pos="720"/>
          <w:tab w:val="left" w:pos="2160"/>
        </w:tabs>
        <w:jc w:val="both"/>
      </w:pPr>
    </w:p>
    <w:p w14:paraId="54865507" w14:textId="28E79B83" w:rsidR="00FC724C" w:rsidRDefault="00486BAA" w:rsidP="002F4752">
      <w:pPr>
        <w:tabs>
          <w:tab w:val="left" w:pos="720"/>
          <w:tab w:val="left" w:pos="1440"/>
          <w:tab w:val="left" w:pos="2160"/>
        </w:tabs>
        <w:jc w:val="both"/>
      </w:pPr>
      <w:r>
        <w:t>There was d</w:t>
      </w:r>
      <w:r w:rsidR="004D6922">
        <w:t xml:space="preserve">iscussion </w:t>
      </w:r>
      <w:r>
        <w:t xml:space="preserve">regarding </w:t>
      </w:r>
      <w:r w:rsidR="004D6922">
        <w:t xml:space="preserve">the Economy Systems Committee.  Co-Chair Fisher asked for possibilities for a Chair and Co-Chair.  </w:t>
      </w:r>
      <w:r w:rsidR="00B63507">
        <w:t xml:space="preserve">Dave Fields and Morgan Mingle were nominated.  </w:t>
      </w:r>
    </w:p>
    <w:p w14:paraId="35C3C836" w14:textId="77777777" w:rsidR="00684A18" w:rsidRDefault="00684A18" w:rsidP="002F4752">
      <w:pPr>
        <w:tabs>
          <w:tab w:val="left" w:pos="720"/>
          <w:tab w:val="left" w:pos="1440"/>
          <w:tab w:val="left" w:pos="2160"/>
        </w:tabs>
        <w:jc w:val="both"/>
      </w:pPr>
    </w:p>
    <w:p w14:paraId="1F96EF5E" w14:textId="77777777" w:rsidR="00493EC2" w:rsidRDefault="00684A18" w:rsidP="00493EC2">
      <w:pPr>
        <w:tabs>
          <w:tab w:val="left" w:pos="720"/>
          <w:tab w:val="left" w:pos="2160"/>
        </w:tabs>
        <w:jc w:val="both"/>
      </w:pPr>
      <w:r>
        <w:rPr>
          <w:b/>
          <w:bCs/>
        </w:rPr>
        <w:t xml:space="preserve">MOTION:  </w:t>
      </w:r>
      <w:r w:rsidRPr="00493EC2">
        <w:rPr>
          <w:highlight w:val="yellow"/>
        </w:rPr>
        <w:t>______</w:t>
      </w:r>
      <w:r>
        <w:t xml:space="preserve"> moved to APPROVE the Economy Systems Committee Leadership, with </w:t>
      </w:r>
      <w:r w:rsidR="00BC7A30">
        <w:t xml:space="preserve">Dave Fields </w:t>
      </w:r>
      <w:r>
        <w:t xml:space="preserve">as Chair and </w:t>
      </w:r>
      <w:r w:rsidR="006F4BF0">
        <w:t>Morgan Mingle</w:t>
      </w:r>
      <w:r>
        <w:t xml:space="preserve"> as Co-Chair.  </w:t>
      </w:r>
      <w:r w:rsidR="00A57469">
        <w:t>Ed Marshall</w:t>
      </w:r>
      <w:r>
        <w:t xml:space="preserve"> seconded the motion.  </w:t>
      </w:r>
    </w:p>
    <w:p w14:paraId="7C69B80B" w14:textId="77777777" w:rsidR="00493EC2" w:rsidRDefault="00493EC2" w:rsidP="00493EC2">
      <w:pPr>
        <w:tabs>
          <w:tab w:val="left" w:pos="720"/>
          <w:tab w:val="left" w:pos="2160"/>
        </w:tabs>
        <w:jc w:val="both"/>
      </w:pPr>
      <w:r>
        <w:t xml:space="preserve">The motion passed with the unanimous consent of the Council.  </w:t>
      </w:r>
    </w:p>
    <w:p w14:paraId="746AEDD9" w14:textId="285352A9" w:rsidR="00684A18" w:rsidRDefault="00684A18" w:rsidP="00493EC2">
      <w:pPr>
        <w:tabs>
          <w:tab w:val="left" w:pos="720"/>
          <w:tab w:val="left" w:pos="2160"/>
        </w:tabs>
        <w:jc w:val="both"/>
      </w:pPr>
    </w:p>
    <w:p w14:paraId="34F8198A" w14:textId="1B585762" w:rsidR="00377ABD" w:rsidRDefault="00493EC2" w:rsidP="002F4752">
      <w:pPr>
        <w:tabs>
          <w:tab w:val="left" w:pos="720"/>
          <w:tab w:val="left" w:pos="1440"/>
          <w:tab w:val="left" w:pos="2160"/>
        </w:tabs>
        <w:jc w:val="both"/>
      </w:pPr>
      <w:r>
        <w:t>There was d</w:t>
      </w:r>
      <w:r w:rsidR="00377ABD">
        <w:t xml:space="preserve">iscussion </w:t>
      </w:r>
      <w:r>
        <w:t xml:space="preserve">regarding </w:t>
      </w:r>
      <w:r w:rsidR="00377ABD">
        <w:t xml:space="preserve">the Environment Systems Committee.  Co-Chair Fisher asked </w:t>
      </w:r>
      <w:r w:rsidR="00A62D16">
        <w:t>about</w:t>
      </w:r>
      <w:r w:rsidR="00377ABD">
        <w:t xml:space="preserve"> possibilities for a Chair and Co-Chair.  </w:t>
      </w:r>
      <w:r w:rsidR="00D3279C">
        <w:t xml:space="preserve">Kelly Boardman offered as did </w:t>
      </w:r>
      <w:r w:rsidR="006B11C9">
        <w:t>Dan Zalles.</w:t>
      </w:r>
      <w:r w:rsidR="00342147">
        <w:t xml:space="preserve"> </w:t>
      </w:r>
    </w:p>
    <w:p w14:paraId="21D1E6A9" w14:textId="77777777" w:rsidR="00B92EEA" w:rsidRDefault="00B92EEA" w:rsidP="002F4752">
      <w:pPr>
        <w:tabs>
          <w:tab w:val="left" w:pos="720"/>
          <w:tab w:val="left" w:pos="1440"/>
          <w:tab w:val="left" w:pos="2160"/>
        </w:tabs>
        <w:jc w:val="both"/>
      </w:pPr>
    </w:p>
    <w:p w14:paraId="76506C2B" w14:textId="2510A895" w:rsidR="00493EC2" w:rsidRDefault="00342147" w:rsidP="00493EC2">
      <w:pPr>
        <w:tabs>
          <w:tab w:val="left" w:pos="720"/>
          <w:tab w:val="left" w:pos="2160"/>
        </w:tabs>
        <w:jc w:val="both"/>
      </w:pPr>
      <w:r>
        <w:rPr>
          <w:b/>
          <w:bCs/>
        </w:rPr>
        <w:t xml:space="preserve">MOTION:  </w:t>
      </w:r>
      <w:r w:rsidR="001926B1">
        <w:t>Dennis Goreham</w:t>
      </w:r>
      <w:r>
        <w:t xml:space="preserve"> moved to APPROVE the </w:t>
      </w:r>
      <w:r w:rsidR="00EE44F7">
        <w:t>Environment</w:t>
      </w:r>
      <w:r>
        <w:t xml:space="preserve"> Systems Committee Leadership, with </w:t>
      </w:r>
      <w:r w:rsidR="002C5F90">
        <w:t>Kelly Boardman</w:t>
      </w:r>
      <w:r>
        <w:t xml:space="preserve"> as Chair and </w:t>
      </w:r>
      <w:r w:rsidR="002D4896">
        <w:t xml:space="preserve">Dan Zalles </w:t>
      </w:r>
      <w:r>
        <w:t xml:space="preserve">as Co-Chair.  </w:t>
      </w:r>
      <w:r w:rsidR="005E2A55">
        <w:t>Carl Fisher</w:t>
      </w:r>
      <w:r>
        <w:t xml:space="preserve"> seconded the motion.  </w:t>
      </w:r>
      <w:r w:rsidR="00493EC2">
        <w:t xml:space="preserve">The motion passed with the unanimous consent of the Council.  </w:t>
      </w:r>
    </w:p>
    <w:p w14:paraId="4C89FC5D" w14:textId="501DDB4F" w:rsidR="00FE58A9" w:rsidRDefault="00FE58A9" w:rsidP="00493EC2">
      <w:pPr>
        <w:tabs>
          <w:tab w:val="left" w:pos="720"/>
          <w:tab w:val="left" w:pos="2160"/>
        </w:tabs>
        <w:jc w:val="both"/>
      </w:pPr>
    </w:p>
    <w:p w14:paraId="787AD514" w14:textId="642CCD31" w:rsidR="005E2A55" w:rsidRDefault="00493EC2" w:rsidP="002F4752">
      <w:pPr>
        <w:tabs>
          <w:tab w:val="left" w:pos="720"/>
          <w:tab w:val="left" w:pos="1440"/>
          <w:tab w:val="left" w:pos="2160"/>
        </w:tabs>
        <w:jc w:val="both"/>
      </w:pPr>
      <w:r>
        <w:lastRenderedPageBreak/>
        <w:t>There was d</w:t>
      </w:r>
      <w:r w:rsidR="005E2A55">
        <w:t xml:space="preserve">iscussion </w:t>
      </w:r>
      <w:r>
        <w:t xml:space="preserve">regarding </w:t>
      </w:r>
      <w:r w:rsidR="005E2A55">
        <w:t xml:space="preserve">the </w:t>
      </w:r>
      <w:r w:rsidR="00404369">
        <w:t>Recreation</w:t>
      </w:r>
      <w:r w:rsidR="005E2A55">
        <w:t xml:space="preserve"> Systems Committee.  Co-Chair Fisher asked for possibilities for a Chair and Co-Chair.  </w:t>
      </w:r>
      <w:r w:rsidR="00F26F9E">
        <w:t>Sarah Bennett</w:t>
      </w:r>
      <w:r w:rsidR="005E2A55">
        <w:t xml:space="preserve"> offered as did </w:t>
      </w:r>
      <w:r w:rsidR="000D14FC">
        <w:t>Barbara Cameron</w:t>
      </w:r>
      <w:r w:rsidR="005E2A55">
        <w:t xml:space="preserve">. </w:t>
      </w:r>
    </w:p>
    <w:p w14:paraId="7FEE0F48" w14:textId="77777777" w:rsidR="008C27AE" w:rsidRDefault="008C27AE" w:rsidP="002F4752">
      <w:pPr>
        <w:tabs>
          <w:tab w:val="left" w:pos="720"/>
          <w:tab w:val="left" w:pos="1440"/>
          <w:tab w:val="left" w:pos="2160"/>
        </w:tabs>
        <w:jc w:val="both"/>
      </w:pPr>
    </w:p>
    <w:p w14:paraId="76AC3C53" w14:textId="79E47488" w:rsidR="00493EC2" w:rsidRDefault="008C27AE" w:rsidP="00493EC2">
      <w:pPr>
        <w:tabs>
          <w:tab w:val="left" w:pos="720"/>
          <w:tab w:val="left" w:pos="2160"/>
        </w:tabs>
        <w:jc w:val="both"/>
      </w:pPr>
      <w:r>
        <w:rPr>
          <w:b/>
          <w:bCs/>
        </w:rPr>
        <w:t xml:space="preserve">MOTION:  </w:t>
      </w:r>
      <w:r>
        <w:t xml:space="preserve">Maura Hahnenberger moved to APPROVE the Recreation Systems Committee Leadership, with </w:t>
      </w:r>
      <w:r w:rsidR="00A455B6">
        <w:t>Sarah Bennett</w:t>
      </w:r>
      <w:r>
        <w:t xml:space="preserve"> as Chair and </w:t>
      </w:r>
      <w:r w:rsidR="00B6060F">
        <w:t>Barbara Cameron</w:t>
      </w:r>
      <w:r>
        <w:t xml:space="preserve"> as Co-Chair.  </w:t>
      </w:r>
      <w:r w:rsidR="00B04975" w:rsidRPr="00493EC2">
        <w:rPr>
          <w:highlight w:val="yellow"/>
        </w:rPr>
        <w:t>_____</w:t>
      </w:r>
      <w:r>
        <w:t xml:space="preserve"> seconded the motion.  </w:t>
      </w:r>
      <w:r w:rsidR="00493EC2">
        <w:t xml:space="preserve">The motion passed with the unanimous consent of the Council.  </w:t>
      </w:r>
    </w:p>
    <w:p w14:paraId="504385CE" w14:textId="77777777" w:rsidR="008C27AE" w:rsidRDefault="008C27AE" w:rsidP="002F4752">
      <w:pPr>
        <w:tabs>
          <w:tab w:val="left" w:pos="720"/>
          <w:tab w:val="left" w:pos="1440"/>
          <w:tab w:val="left" w:pos="2160"/>
        </w:tabs>
        <w:jc w:val="both"/>
      </w:pPr>
    </w:p>
    <w:p w14:paraId="625634CA" w14:textId="49B138D6" w:rsidR="00923783" w:rsidRDefault="00493EC2" w:rsidP="002F4752">
      <w:pPr>
        <w:tabs>
          <w:tab w:val="left" w:pos="720"/>
          <w:tab w:val="left" w:pos="1440"/>
          <w:tab w:val="left" w:pos="2160"/>
        </w:tabs>
        <w:jc w:val="both"/>
      </w:pPr>
      <w:r>
        <w:t>There was d</w:t>
      </w:r>
      <w:r w:rsidR="00923783">
        <w:t>iscussion</w:t>
      </w:r>
      <w:r>
        <w:t xml:space="preserve"> regarding </w:t>
      </w:r>
      <w:r w:rsidR="00923783">
        <w:t xml:space="preserve">the Transportation Systems Committee.  Co-Chair Fisher asked </w:t>
      </w:r>
      <w:r w:rsidR="001D2D64">
        <w:t>about</w:t>
      </w:r>
      <w:r w:rsidR="00923783">
        <w:t xml:space="preserve"> possibilities for a Chair and Co-Chair.  </w:t>
      </w:r>
      <w:r w:rsidR="003F2A14">
        <w:t>Mike Christensen</w:t>
      </w:r>
      <w:r w:rsidR="00923783">
        <w:t xml:space="preserve"> offered as did</w:t>
      </w:r>
      <w:r w:rsidR="00F143E8">
        <w:t xml:space="preserve"> </w:t>
      </w:r>
      <w:r w:rsidR="00CB2AF6">
        <w:t>Amber Broadaway</w:t>
      </w:r>
      <w:r w:rsidR="00923783">
        <w:t xml:space="preserve">. </w:t>
      </w:r>
    </w:p>
    <w:p w14:paraId="20340ADE" w14:textId="77777777" w:rsidR="00923783" w:rsidRDefault="00923783" w:rsidP="002F4752">
      <w:pPr>
        <w:tabs>
          <w:tab w:val="left" w:pos="720"/>
          <w:tab w:val="left" w:pos="1440"/>
          <w:tab w:val="left" w:pos="2160"/>
        </w:tabs>
        <w:jc w:val="both"/>
      </w:pPr>
    </w:p>
    <w:p w14:paraId="4FFD2C70" w14:textId="34724C94" w:rsidR="00493EC2" w:rsidRDefault="00923783" w:rsidP="00493EC2">
      <w:pPr>
        <w:tabs>
          <w:tab w:val="left" w:pos="720"/>
          <w:tab w:val="left" w:pos="2160"/>
        </w:tabs>
        <w:jc w:val="both"/>
      </w:pPr>
      <w:r>
        <w:rPr>
          <w:b/>
          <w:bCs/>
        </w:rPr>
        <w:t xml:space="preserve">MOTION:  </w:t>
      </w:r>
      <w:r w:rsidR="00887819">
        <w:t>Del Dra</w:t>
      </w:r>
      <w:r w:rsidR="00310A7C">
        <w:t>per</w:t>
      </w:r>
      <w:r>
        <w:t xml:space="preserve"> moved to APPROVE the </w:t>
      </w:r>
      <w:r w:rsidR="00E33A5D">
        <w:t>Transportation</w:t>
      </w:r>
      <w:r>
        <w:t xml:space="preserve"> Systems Committee Leadership, with </w:t>
      </w:r>
      <w:r w:rsidR="00991C47">
        <w:t>Mike Christensen</w:t>
      </w:r>
      <w:r>
        <w:t xml:space="preserve"> as Chair and </w:t>
      </w:r>
      <w:r w:rsidR="00DE1D45">
        <w:t>Amber Broadaway</w:t>
      </w:r>
      <w:r>
        <w:t xml:space="preserve"> as Co-Chair.  </w:t>
      </w:r>
      <w:r w:rsidR="00636FD4">
        <w:t>Linda Johnson</w:t>
      </w:r>
      <w:r>
        <w:t xml:space="preserve"> seconded the motion.  </w:t>
      </w:r>
      <w:r w:rsidR="00493EC2">
        <w:t>T</w:t>
      </w:r>
      <w:r w:rsidR="00493EC2">
        <w:t xml:space="preserve">he motion passed with the unanimous consent of the Council.  </w:t>
      </w:r>
    </w:p>
    <w:p w14:paraId="24047D2D" w14:textId="5EA3B321" w:rsidR="006E53AE" w:rsidRDefault="006E53AE" w:rsidP="002F4752">
      <w:pPr>
        <w:tabs>
          <w:tab w:val="left" w:pos="720"/>
          <w:tab w:val="left" w:pos="2160"/>
        </w:tabs>
        <w:jc w:val="both"/>
      </w:pPr>
    </w:p>
    <w:p w14:paraId="3EAA307D" w14:textId="6E464D76" w:rsidR="006E53AE" w:rsidRDefault="006E53AE" w:rsidP="002F4752">
      <w:pPr>
        <w:tabs>
          <w:tab w:val="left" w:pos="720"/>
          <w:tab w:val="left" w:pos="2160"/>
        </w:tabs>
        <w:jc w:val="both"/>
      </w:pPr>
      <w:r>
        <w:t xml:space="preserve">Co-Chair Fisher believed that in addition to the Systems </w:t>
      </w:r>
      <w:r w:rsidR="00F020F1">
        <w:t>Committee</w:t>
      </w:r>
      <w:r w:rsidR="00DF1EA3">
        <w:t xml:space="preserve"> Meetings</w:t>
      </w:r>
      <w:r>
        <w:t>, there should be a leadership check</w:t>
      </w:r>
      <w:r w:rsidR="001F54C7">
        <w:t>-</w:t>
      </w:r>
      <w:r>
        <w:t xml:space="preserve">in </w:t>
      </w:r>
      <w:r w:rsidR="00493EC2">
        <w:t xml:space="preserve">occasionally </w:t>
      </w:r>
      <w:r>
        <w:t>with the Systems Committee Chairs and Co-Chairs.  He believed a 30</w:t>
      </w:r>
      <w:r w:rsidR="00493EC2">
        <w:t>-</w:t>
      </w:r>
      <w:r>
        <w:t xml:space="preserve">minute call once a month or so would make the most sense.  </w:t>
      </w:r>
      <w:r w:rsidR="00F020F1">
        <w:t xml:space="preserve">There would be discussions </w:t>
      </w:r>
      <w:r w:rsidR="00934584">
        <w:t xml:space="preserve">in </w:t>
      </w:r>
      <w:r w:rsidR="00493EC2">
        <w:t xml:space="preserve">the </w:t>
      </w:r>
      <w:r w:rsidR="00934584">
        <w:t xml:space="preserve">future </w:t>
      </w:r>
      <w:r w:rsidR="00F020F1">
        <w:t xml:space="preserve">with those who had been selected for </w:t>
      </w:r>
      <w:r w:rsidR="00805730">
        <w:t>the different</w:t>
      </w:r>
      <w:r w:rsidR="00F020F1">
        <w:t xml:space="preserve"> Systems </w:t>
      </w:r>
      <w:r w:rsidR="000F7252">
        <w:t>Committee leadership</w:t>
      </w:r>
      <w:r w:rsidR="00F604A5">
        <w:t xml:space="preserve"> </w:t>
      </w:r>
      <w:r w:rsidR="005F7DFC">
        <w:t>roles</w:t>
      </w:r>
      <w:r w:rsidR="006E1EFF">
        <w:t>.</w:t>
      </w:r>
    </w:p>
    <w:p w14:paraId="7B1E3C83" w14:textId="77777777" w:rsidR="000349D5" w:rsidRDefault="000349D5" w:rsidP="002F4752">
      <w:pPr>
        <w:tabs>
          <w:tab w:val="left" w:pos="720"/>
          <w:tab w:val="left" w:pos="2160"/>
        </w:tabs>
        <w:jc w:val="both"/>
      </w:pPr>
    </w:p>
    <w:p w14:paraId="60E4B8EB" w14:textId="32801F3B" w:rsidR="0014443F" w:rsidRDefault="000349D5" w:rsidP="002F4752">
      <w:pPr>
        <w:tabs>
          <w:tab w:val="left" w:pos="720"/>
          <w:tab w:val="left" w:pos="2160"/>
        </w:tabs>
        <w:jc w:val="both"/>
      </w:pPr>
      <w:r>
        <w:t xml:space="preserve">Rusty Vetter had a question related to voting.  </w:t>
      </w:r>
      <w:r w:rsidR="00DB29E9">
        <w:t>It was his view that the different Systems</w:t>
      </w:r>
      <w:r w:rsidR="001F54C7">
        <w:t xml:space="preserve"> and c</w:t>
      </w:r>
      <w:r w:rsidR="00DB29E9">
        <w:t xml:space="preserve">ommittees </w:t>
      </w:r>
      <w:r w:rsidR="00493EC2">
        <w:t>w</w:t>
      </w:r>
      <w:r w:rsidR="001F54C7">
        <w:t>ould</w:t>
      </w:r>
      <w:r w:rsidR="00493EC2">
        <w:t xml:space="preserve"> </w:t>
      </w:r>
      <w:r w:rsidR="00DB29E9">
        <w:t xml:space="preserve">provide </w:t>
      </w:r>
      <w:r w:rsidR="00876945">
        <w:t>recommendations</w:t>
      </w:r>
      <w:r w:rsidR="00DB29E9">
        <w:t xml:space="preserve"> to the Stakeholders Council.  If </w:t>
      </w:r>
      <w:r w:rsidR="001060DB">
        <w:t>a Council Member want</w:t>
      </w:r>
      <w:r w:rsidR="001F54C7">
        <w:t>ed</w:t>
      </w:r>
      <w:r w:rsidR="001060DB">
        <w:t xml:space="preserve"> to participate in a Systems Committee that they were not officially part of, he thought that was fine, and he also thought it was acceptable for </w:t>
      </w:r>
      <w:r w:rsidR="00D2483F">
        <w:t xml:space="preserve">that </w:t>
      </w:r>
      <w:r w:rsidR="001060DB">
        <w:t xml:space="preserve">Council Member to vote.  However, he wondered </w:t>
      </w:r>
      <w:r w:rsidR="006D4CE9">
        <w:t>if others felt the same</w:t>
      </w:r>
      <w:r w:rsidR="00D5226D">
        <w:t>.  Co-Chair Fisher</w:t>
      </w:r>
      <w:r w:rsidR="00694BC3">
        <w:t xml:space="preserve"> explained that the Systems Committees </w:t>
      </w:r>
      <w:r w:rsidR="00493EC2">
        <w:t xml:space="preserve">will </w:t>
      </w:r>
      <w:r w:rsidR="00694BC3">
        <w:t xml:space="preserve">not necessarily vote but </w:t>
      </w:r>
      <w:r w:rsidR="00493EC2">
        <w:t xml:space="preserve">will </w:t>
      </w:r>
      <w:r w:rsidR="00A965D8">
        <w:t xml:space="preserve">forward an opinion to the Stakeholders Council.  Committees </w:t>
      </w:r>
      <w:r w:rsidR="00493EC2">
        <w:t xml:space="preserve">will </w:t>
      </w:r>
      <w:r w:rsidR="00A965D8">
        <w:t xml:space="preserve">advance recommendations that </w:t>
      </w:r>
      <w:r w:rsidR="00493EC2">
        <w:t xml:space="preserve">will </w:t>
      </w:r>
      <w:r w:rsidR="00A965D8">
        <w:t xml:space="preserve">then be </w:t>
      </w:r>
      <w:r w:rsidR="000C3422">
        <w:t xml:space="preserve">considered further by the Stakeholders Council and voted on.  </w:t>
      </w:r>
      <w:r w:rsidR="00493EC2">
        <w:t>M</w:t>
      </w:r>
      <w:r w:rsidR="003A6CE2">
        <w:t xml:space="preserve">embers of the public could also engage during Systems Committee </w:t>
      </w:r>
      <w:r w:rsidR="001C05D5">
        <w:t xml:space="preserve">discussions.  </w:t>
      </w:r>
    </w:p>
    <w:p w14:paraId="53D7C2E7" w14:textId="77777777" w:rsidR="0014443F" w:rsidRDefault="0014443F" w:rsidP="002F4752">
      <w:pPr>
        <w:tabs>
          <w:tab w:val="left" w:pos="720"/>
          <w:tab w:val="left" w:pos="2160"/>
        </w:tabs>
        <w:jc w:val="both"/>
      </w:pPr>
    </w:p>
    <w:p w14:paraId="5E61C1E9" w14:textId="5EA101BA" w:rsidR="000349D5" w:rsidRDefault="0014443F" w:rsidP="002F4752">
      <w:pPr>
        <w:tabs>
          <w:tab w:val="left" w:pos="720"/>
          <w:tab w:val="left" w:pos="2160"/>
        </w:tabs>
        <w:jc w:val="both"/>
      </w:pPr>
      <w:r>
        <w:t xml:space="preserve">Mr. Draper asked about </w:t>
      </w:r>
      <w:r w:rsidR="00BB2806">
        <w:t>quorum</w:t>
      </w:r>
      <w:r>
        <w:t xml:space="preserve"> requirements for the Systems Committee.</w:t>
      </w:r>
      <w:r w:rsidR="00BB2806">
        <w:t xml:space="preserve">  Membership had been set, but he wondered </w:t>
      </w:r>
      <w:r w:rsidR="00493EC2">
        <w:t xml:space="preserve">if </w:t>
      </w:r>
      <w:r w:rsidR="00BB2806">
        <w:t xml:space="preserve">Stakeholders Council Members not on that particular Systems Committee could count towards </w:t>
      </w:r>
      <w:r w:rsidR="0081263C">
        <w:t xml:space="preserve">meeting the quorum.  </w:t>
      </w:r>
      <w:r w:rsidR="00CB0A44">
        <w:t xml:space="preserve">Ms. Nielsen </w:t>
      </w:r>
      <w:r w:rsidR="00432111">
        <w:t>stated that the technical reading of the Rules and Procedures document state</w:t>
      </w:r>
      <w:r w:rsidR="001F54C7">
        <w:t>s</w:t>
      </w:r>
      <w:r w:rsidR="00432111">
        <w:t xml:space="preserve"> that members of committees needed to be officially approved during a larger Stakeholders Council Meeting.  </w:t>
      </w:r>
      <w:r w:rsidR="00925B3F">
        <w:t xml:space="preserve">Stakeholders Council Members who want to join additional Systems Committees could </w:t>
      </w:r>
      <w:r w:rsidR="003A51EF">
        <w:t xml:space="preserve">make a request.  </w:t>
      </w:r>
      <w:r w:rsidR="00AA6096">
        <w:t xml:space="preserve">That could </w:t>
      </w:r>
      <w:r w:rsidR="004422B1">
        <w:t xml:space="preserve">be voted on </w:t>
      </w:r>
      <w:r w:rsidR="0050221C">
        <w:t>at</w:t>
      </w:r>
      <w:r w:rsidR="004422B1">
        <w:t xml:space="preserve"> the next Stakeholders Council Meeting.  </w:t>
      </w:r>
      <w:r w:rsidR="00F71DA1">
        <w:t xml:space="preserve">The Chair or Co-Chair of that specific </w:t>
      </w:r>
      <w:r w:rsidR="006205EC">
        <w:t xml:space="preserve">Systems Committee could </w:t>
      </w:r>
      <w:r w:rsidR="000B189F">
        <w:t xml:space="preserve">make the request during the Open Comment period of the </w:t>
      </w:r>
      <w:r w:rsidR="002216BC">
        <w:t>Council Meeting</w:t>
      </w:r>
      <w:r w:rsidR="000B189F">
        <w:t xml:space="preserve">.  </w:t>
      </w:r>
      <w:r w:rsidR="00713653">
        <w:t>This was only needed for Stakeholders Council Members</w:t>
      </w:r>
      <w:r w:rsidR="00DA75CF">
        <w:t xml:space="preserve"> and not members of the public.  She </w:t>
      </w:r>
      <w:r w:rsidR="005F75FA">
        <w:t>explained</w:t>
      </w:r>
      <w:r w:rsidR="00DA75CF">
        <w:t xml:space="preserve"> that members of the public </w:t>
      </w:r>
      <w:r w:rsidR="00493EC2">
        <w:t>can</w:t>
      </w:r>
      <w:r w:rsidR="00DA75CF">
        <w:t>not vote.</w:t>
      </w:r>
    </w:p>
    <w:p w14:paraId="04872D2B" w14:textId="77777777" w:rsidR="005C2518" w:rsidRDefault="005C2518" w:rsidP="002F4752">
      <w:pPr>
        <w:tabs>
          <w:tab w:val="left" w:pos="720"/>
          <w:tab w:val="left" w:pos="2160"/>
        </w:tabs>
        <w:jc w:val="both"/>
      </w:pPr>
    </w:p>
    <w:p w14:paraId="2C8EE896" w14:textId="6E9C3063" w:rsidR="006E3235" w:rsidRDefault="005C2518" w:rsidP="002F4752">
      <w:pPr>
        <w:tabs>
          <w:tab w:val="left" w:pos="720"/>
          <w:tab w:val="left" w:pos="2160"/>
        </w:tabs>
        <w:jc w:val="both"/>
      </w:pPr>
      <w:r>
        <w:t xml:space="preserve">Chair Knoblock </w:t>
      </w:r>
      <w:r w:rsidR="00493EC2">
        <w:t xml:space="preserve">questioned whether </w:t>
      </w:r>
      <w:r>
        <w:t>each Systems Committee need</w:t>
      </w:r>
      <w:r w:rsidR="00493EC2">
        <w:t>s</w:t>
      </w:r>
      <w:r>
        <w:t xml:space="preserve"> to have a quorum to proceed with the meeting.  Ms. Nielsen confirmed this.  </w:t>
      </w:r>
      <w:r w:rsidR="009E7FD8">
        <w:t xml:space="preserve">According to the Rules and Procedures document, a quorum </w:t>
      </w:r>
      <w:r w:rsidR="00493EC2">
        <w:t>i</w:t>
      </w:r>
      <w:r w:rsidR="009E7FD8">
        <w:t>s half of the Committee Members</w:t>
      </w:r>
      <w:r w:rsidR="00047511">
        <w:t>, plus</w:t>
      </w:r>
      <w:r w:rsidR="00E3768F">
        <w:t xml:space="preserve"> one</w:t>
      </w:r>
      <w:r w:rsidR="00626BBB">
        <w:t xml:space="preserve">.  </w:t>
      </w:r>
      <w:r w:rsidR="005413CF">
        <w:t xml:space="preserve">The appointments made to the Systems Committees constituted the full Committee.  </w:t>
      </w:r>
      <w:r w:rsidR="00A76947">
        <w:t>A</w:t>
      </w:r>
      <w:r w:rsidR="005413CF">
        <w:t xml:space="preserve"> quorum would be half of that membership, plus one.  </w:t>
      </w:r>
      <w:r w:rsidR="003C4036">
        <w:t xml:space="preserve">Now that there </w:t>
      </w:r>
      <w:r w:rsidR="00493EC2">
        <w:t>a</w:t>
      </w:r>
      <w:r w:rsidR="003C4036">
        <w:t xml:space="preserve">re Chairs and Co-Chairs for each of the Systems Committees, CWC Staff would </w:t>
      </w:r>
      <w:r w:rsidR="002903B3">
        <w:t>reach out to leadership following the</w:t>
      </w:r>
      <w:r w:rsidR="00493446">
        <w:t xml:space="preserve"> current</w:t>
      </w:r>
      <w:r w:rsidR="002903B3">
        <w:t xml:space="preserve"> Stakeholders Council Meeting.  There would be coordination with calendars and meeting schedules to select </w:t>
      </w:r>
      <w:r w:rsidR="00E304E3">
        <w:t xml:space="preserve">appropriate meeting times and </w:t>
      </w:r>
      <w:r w:rsidR="00E304E3">
        <w:lastRenderedPageBreak/>
        <w:t>dates.</w:t>
      </w:r>
      <w:r w:rsidR="003F41B9">
        <w:t xml:space="preserve">  Mr. Zalles was having difficulty hearing portions of the meeting.  He asked Chair Knoblock to repeat some of the information that </w:t>
      </w:r>
      <w:r w:rsidR="00493EC2">
        <w:t>was</w:t>
      </w:r>
      <w:r w:rsidR="003F41B9">
        <w:t xml:space="preserve"> shared</w:t>
      </w:r>
      <w:r w:rsidR="00223169">
        <w:t xml:space="preserve">.  </w:t>
      </w:r>
      <w:r w:rsidR="00CC2AAD">
        <w:t xml:space="preserve">Chair Knoblock noted that the goal was </w:t>
      </w:r>
      <w:r w:rsidR="009A19CF">
        <w:t>for each of</w:t>
      </w:r>
      <w:r w:rsidR="00CC2AAD">
        <w:t xml:space="preserve"> the Systems Committees </w:t>
      </w:r>
      <w:r w:rsidR="00102957">
        <w:t>to</w:t>
      </w:r>
      <w:r w:rsidR="00CC2AAD">
        <w:t xml:space="preserve"> meet every other month.  </w:t>
      </w:r>
      <w:r w:rsidR="00505EFC">
        <w:t xml:space="preserve">Those meetings would occur during months that the full Stakeholders Council </w:t>
      </w:r>
      <w:r w:rsidR="00D60CBC">
        <w:t xml:space="preserve">did not meet.  However, he acknowledged that </w:t>
      </w:r>
      <w:r w:rsidR="00CC2AAD">
        <w:t xml:space="preserve">those details </w:t>
      </w:r>
      <w:r w:rsidR="00753177">
        <w:t xml:space="preserve">still needed to be finalized.  He </w:t>
      </w:r>
      <w:r w:rsidR="00D60CBC">
        <w:t>pointed out</w:t>
      </w:r>
      <w:r w:rsidR="00753177">
        <w:t xml:space="preserve"> that adjustments could be made depending on how things went. </w:t>
      </w:r>
    </w:p>
    <w:p w14:paraId="5F2ACF32" w14:textId="77777777" w:rsidR="00730877" w:rsidRDefault="00730877" w:rsidP="002F4752">
      <w:pPr>
        <w:tabs>
          <w:tab w:val="left" w:pos="720"/>
          <w:tab w:val="left" w:pos="1440"/>
          <w:tab w:val="left" w:pos="2160"/>
        </w:tabs>
        <w:jc w:val="both"/>
      </w:pPr>
    </w:p>
    <w:p w14:paraId="2F4DB390" w14:textId="1A71563A" w:rsidR="00730877" w:rsidRPr="00730877" w:rsidRDefault="00FE58A9" w:rsidP="002F4752">
      <w:pPr>
        <w:tabs>
          <w:tab w:val="left" w:pos="720"/>
          <w:tab w:val="left" w:pos="1440"/>
          <w:tab w:val="left" w:pos="2160"/>
        </w:tabs>
        <w:jc w:val="both"/>
        <w:rPr>
          <w:b/>
          <w:bCs/>
          <w:u w:val="single"/>
        </w:rPr>
      </w:pPr>
      <w:r>
        <w:rPr>
          <w:b/>
          <w:bCs/>
          <w:u w:val="single"/>
        </w:rPr>
        <w:t>COMMITTEE UPDATES</w:t>
      </w:r>
    </w:p>
    <w:p w14:paraId="10B77D91" w14:textId="77777777" w:rsidR="00730877" w:rsidRDefault="00730877" w:rsidP="002F4752">
      <w:pPr>
        <w:tabs>
          <w:tab w:val="left" w:pos="720"/>
          <w:tab w:val="left" w:pos="1440"/>
          <w:tab w:val="left" w:pos="2160"/>
        </w:tabs>
        <w:jc w:val="both"/>
      </w:pPr>
    </w:p>
    <w:p w14:paraId="0B5B9F62" w14:textId="0F6D69A4" w:rsidR="00730877" w:rsidRDefault="00FE58A9" w:rsidP="002F4752">
      <w:pPr>
        <w:pStyle w:val="ListParagraph"/>
        <w:numPr>
          <w:ilvl w:val="0"/>
          <w:numId w:val="27"/>
        </w:numPr>
        <w:tabs>
          <w:tab w:val="left" w:pos="720"/>
          <w:tab w:val="left" w:pos="1440"/>
          <w:tab w:val="left" w:pos="2160"/>
        </w:tabs>
        <w:ind w:hanging="720"/>
        <w:jc w:val="both"/>
      </w:pPr>
      <w:r>
        <w:rPr>
          <w:b/>
          <w:bCs/>
          <w:u w:val="single"/>
        </w:rPr>
        <w:t>Millcreek Canyon Committee Update</w:t>
      </w:r>
      <w:r w:rsidR="00593EAF">
        <w:rPr>
          <w:b/>
          <w:bCs/>
          <w:u w:val="single"/>
        </w:rPr>
        <w:t>.</w:t>
      </w:r>
    </w:p>
    <w:p w14:paraId="74E187C2" w14:textId="77777777" w:rsidR="00730877" w:rsidRDefault="00730877" w:rsidP="002F4752">
      <w:pPr>
        <w:tabs>
          <w:tab w:val="left" w:pos="720"/>
          <w:tab w:val="left" w:pos="1440"/>
          <w:tab w:val="left" w:pos="2160"/>
        </w:tabs>
        <w:jc w:val="both"/>
      </w:pPr>
    </w:p>
    <w:p w14:paraId="56E80FDA" w14:textId="5F1074E3" w:rsidR="00593EAF" w:rsidRPr="00593EAF" w:rsidRDefault="00593EAF" w:rsidP="002F4752">
      <w:pPr>
        <w:pStyle w:val="ListParagraph"/>
        <w:numPr>
          <w:ilvl w:val="0"/>
          <w:numId w:val="29"/>
        </w:numPr>
        <w:tabs>
          <w:tab w:val="left" w:pos="720"/>
          <w:tab w:val="left" w:pos="1440"/>
          <w:tab w:val="left" w:pos="2160"/>
        </w:tabs>
        <w:ind w:hanging="720"/>
        <w:jc w:val="both"/>
        <w:rPr>
          <w:b/>
          <w:bCs/>
        </w:rPr>
      </w:pPr>
      <w:r>
        <w:rPr>
          <w:b/>
          <w:bCs/>
          <w:u w:val="single"/>
        </w:rPr>
        <w:t>Committee Chair Tom Diegel will Provide an Overview of Recent Millcreek Canyon Committee Activities.</w:t>
      </w:r>
    </w:p>
    <w:p w14:paraId="72B62DFC" w14:textId="77777777" w:rsidR="00730877" w:rsidRPr="00593EAF" w:rsidRDefault="00730877" w:rsidP="002F4752">
      <w:pPr>
        <w:tabs>
          <w:tab w:val="left" w:pos="720"/>
          <w:tab w:val="left" w:pos="1440"/>
          <w:tab w:val="left" w:pos="2160"/>
        </w:tabs>
        <w:jc w:val="both"/>
        <w:rPr>
          <w:b/>
          <w:bCs/>
        </w:rPr>
      </w:pPr>
    </w:p>
    <w:p w14:paraId="27881AB5" w14:textId="4CFCF728" w:rsidR="00730877" w:rsidRDefault="004F0BA6" w:rsidP="002F4752">
      <w:pPr>
        <w:tabs>
          <w:tab w:val="left" w:pos="720"/>
          <w:tab w:val="left" w:pos="1440"/>
          <w:tab w:val="left" w:pos="2160"/>
        </w:tabs>
        <w:jc w:val="both"/>
      </w:pPr>
      <w:r>
        <w:t xml:space="preserve">Mr. Diegel </w:t>
      </w:r>
      <w:r w:rsidR="00F967C4">
        <w:t xml:space="preserve">reported that </w:t>
      </w:r>
      <w:r w:rsidR="00A07725">
        <w:t xml:space="preserve">the Millcreek Canyon Committee met recently.  There had been discussions about </w:t>
      </w:r>
      <w:r w:rsidR="00A52055">
        <w:t xml:space="preserve">the Federal Lands Access Program (“FLAP”) grant project.  </w:t>
      </w:r>
      <w:r w:rsidR="005B29D2">
        <w:t xml:space="preserve">The Committee had been trying to understand what the plans were.  There was a desire to confirm that the consultants, County, U.S. Forest Service, and Federal Highway Administration (“FHWA”) </w:t>
      </w:r>
      <w:r w:rsidR="001E2F5B">
        <w:t>were</w:t>
      </w:r>
      <w:r w:rsidR="005B29D2">
        <w:t xml:space="preserve"> working towards the desires of the public.  </w:t>
      </w:r>
      <w:r w:rsidR="002D153D">
        <w:t xml:space="preserve">There was </w:t>
      </w:r>
      <w:r w:rsidR="00D45AD7">
        <w:t>a</w:t>
      </w:r>
      <w:r w:rsidR="002D153D">
        <w:t xml:space="preserve"> public comment period and open house </w:t>
      </w:r>
      <w:r w:rsidR="00F12B2A">
        <w:t xml:space="preserve">held </w:t>
      </w:r>
      <w:r w:rsidR="005427B3">
        <w:t xml:space="preserve">in June.  Mr. Diegel had done a </w:t>
      </w:r>
      <w:r w:rsidR="00493EC2">
        <w:t>Government Records Access and Management Act (“</w:t>
      </w:r>
      <w:r w:rsidR="005427B3">
        <w:t>GRAMA</w:t>
      </w:r>
      <w:r w:rsidR="00493EC2">
        <w:t>”)</w:t>
      </w:r>
      <w:r w:rsidR="005427B3">
        <w:t xml:space="preserve"> request </w:t>
      </w:r>
      <w:r w:rsidR="008556B4">
        <w:t xml:space="preserve">for comments and many of them stressed the importance of maintaining the intimate nature of the canyon.  </w:t>
      </w:r>
      <w:r w:rsidR="00F82883">
        <w:t xml:space="preserve">However, the design was to widen the road, improve some sightlines, and put in some infrastructure for a shuttle.  </w:t>
      </w:r>
      <w:r w:rsidR="002037A4">
        <w:t xml:space="preserve">There was a desire to better understand the proposal.  </w:t>
      </w:r>
    </w:p>
    <w:p w14:paraId="6EEA576D" w14:textId="2B12FDAE" w:rsidR="002037A4" w:rsidRDefault="002037A4" w:rsidP="002F4752">
      <w:pPr>
        <w:tabs>
          <w:tab w:val="left" w:pos="720"/>
          <w:tab w:val="left" w:pos="1440"/>
          <w:tab w:val="left" w:pos="2160"/>
        </w:tabs>
        <w:jc w:val="both"/>
      </w:pPr>
    </w:p>
    <w:p w14:paraId="180AA8D0" w14:textId="2A17877F" w:rsidR="003D2416" w:rsidRDefault="00906107" w:rsidP="002F4752">
      <w:pPr>
        <w:tabs>
          <w:tab w:val="left" w:pos="720"/>
          <w:tab w:val="left" w:pos="1440"/>
          <w:tab w:val="left" w:pos="2160"/>
        </w:tabs>
        <w:jc w:val="both"/>
      </w:pPr>
      <w:r>
        <w:t>At</w:t>
      </w:r>
      <w:r w:rsidR="003D2416">
        <w:t xml:space="preserve"> the last Stakeholders Council Meeting, information was shared about a Feasibility Proposal </w:t>
      </w:r>
      <w:r w:rsidR="00B52976">
        <w:t xml:space="preserve">for shuttle service in Millcreek Canyon.  </w:t>
      </w:r>
      <w:r w:rsidR="00B572D6">
        <w:t>Ms. Nielsen shared information about th</w:t>
      </w:r>
      <w:r w:rsidR="00A45F12">
        <w:t xml:space="preserve">at proposal.  </w:t>
      </w:r>
      <w:r w:rsidR="00DA5005">
        <w:t>The FLAP grant illustrated the need to look seriously into the implementation of a shuttle in Millcreek Canyon.  The Forest Service approached the CWC at the beginning of the summer to see whether some background research could be done</w:t>
      </w:r>
      <w:r w:rsidR="006272DD">
        <w:t xml:space="preserve">.  For instance, potential funding sources, estimated costs, and </w:t>
      </w:r>
      <w:r w:rsidR="001F7E1E">
        <w:t>possible</w:t>
      </w:r>
      <w:r w:rsidR="006272DD">
        <w:t xml:space="preserve"> parking areas.  CWC Staff </w:t>
      </w:r>
      <w:r>
        <w:t xml:space="preserve">did the </w:t>
      </w:r>
      <w:r w:rsidR="006272DD">
        <w:t>research and delivered it to the CWC Board</w:t>
      </w:r>
      <w:r w:rsidR="00D77B39">
        <w:t xml:space="preserve"> for review.  From there, it went on to the Forest Service for review.  The Forest Service determined that the shuttle was not feasible from their perspective due to the lack of parking.  As a result, there was no additional work being done with the CWC at the moment for a potential shuttle service.  </w:t>
      </w:r>
    </w:p>
    <w:p w14:paraId="3DC7FC22" w14:textId="77777777" w:rsidR="00D77B39" w:rsidRDefault="00D77B39" w:rsidP="002F4752">
      <w:pPr>
        <w:tabs>
          <w:tab w:val="left" w:pos="720"/>
          <w:tab w:val="left" w:pos="1440"/>
          <w:tab w:val="left" w:pos="2160"/>
        </w:tabs>
        <w:jc w:val="both"/>
      </w:pPr>
    </w:p>
    <w:p w14:paraId="56D1C3A8" w14:textId="61C7C395" w:rsidR="00D77B39" w:rsidRDefault="00D77B39" w:rsidP="002F4752">
      <w:pPr>
        <w:tabs>
          <w:tab w:val="left" w:pos="720"/>
          <w:tab w:val="left" w:pos="1440"/>
          <w:tab w:val="left" w:pos="2160"/>
        </w:tabs>
        <w:jc w:val="both"/>
      </w:pPr>
      <w:r>
        <w:t xml:space="preserve">Mr. Diegel </w:t>
      </w:r>
      <w:r w:rsidR="00090378">
        <w:t xml:space="preserve">pointed out that there might be some other opportunities for parking areas.  One was the frontage road to the west of the freeway and another option was on the east side of the freeway.  The Millcreek Canyon Committee was moving forward to determine whether those </w:t>
      </w:r>
      <w:r w:rsidR="00CE0CE6">
        <w:t xml:space="preserve">areas might be </w:t>
      </w:r>
      <w:r w:rsidR="00956AF3">
        <w:t>feasible</w:t>
      </w:r>
      <w:r w:rsidR="00CE0CE6">
        <w:t xml:space="preserve"> for shuttle parking.  </w:t>
      </w:r>
      <w:r w:rsidR="005F23B0">
        <w:t xml:space="preserve">An email had been sent to Mayor Jeff Silvestrini in Millcreek.  </w:t>
      </w:r>
      <w:r w:rsidR="005277FB">
        <w:t>Mr.</w:t>
      </w:r>
      <w:r w:rsidR="00906107">
        <w:t> </w:t>
      </w:r>
      <w:r w:rsidR="005277FB">
        <w:t xml:space="preserve">Diegel noted that there </w:t>
      </w:r>
      <w:r w:rsidR="00906107">
        <w:t>a</w:t>
      </w:r>
      <w:r w:rsidR="005277FB">
        <w:t xml:space="preserve">re </w:t>
      </w:r>
      <w:r w:rsidR="000375D7">
        <w:t xml:space="preserve">currently </w:t>
      </w:r>
      <w:r w:rsidR="005277FB">
        <w:t xml:space="preserve">less than 400 parking spots in the entire canyon.  </w:t>
      </w:r>
      <w:r w:rsidR="00382997">
        <w:t xml:space="preserve">If there were 150 parking spots at the mouth of the canyon, that would be more than enough to start with.  </w:t>
      </w:r>
    </w:p>
    <w:p w14:paraId="75450FE7" w14:textId="77777777" w:rsidR="004B799A" w:rsidRDefault="004B799A" w:rsidP="002F4752">
      <w:pPr>
        <w:tabs>
          <w:tab w:val="left" w:pos="720"/>
          <w:tab w:val="left" w:pos="1440"/>
          <w:tab w:val="left" w:pos="2160"/>
        </w:tabs>
        <w:jc w:val="both"/>
      </w:pPr>
    </w:p>
    <w:p w14:paraId="69BF29B1" w14:textId="4B3F8198" w:rsidR="00593EAF" w:rsidRDefault="004B799A" w:rsidP="002F4752">
      <w:pPr>
        <w:tabs>
          <w:tab w:val="left" w:pos="720"/>
          <w:tab w:val="left" w:pos="1440"/>
          <w:tab w:val="left" w:pos="2160"/>
        </w:tabs>
        <w:jc w:val="both"/>
      </w:pPr>
      <w:r>
        <w:t xml:space="preserve">Mr. Diegel </w:t>
      </w:r>
      <w:r w:rsidR="00983615">
        <w:t xml:space="preserve">stated that there had been a lot of excellent participation on the Millcreek Canyon Committee.  If there were other Stakeholders Council Members </w:t>
      </w:r>
      <w:r w:rsidR="0028531B">
        <w:t>interested in</w:t>
      </w:r>
      <w:r w:rsidR="00983615">
        <w:t xml:space="preserve"> join</w:t>
      </w:r>
      <w:r w:rsidR="0028531B">
        <w:t>ing</w:t>
      </w:r>
      <w:r w:rsidR="00983615">
        <w:t xml:space="preserve">, he </w:t>
      </w:r>
      <w:r w:rsidR="00A46409">
        <w:t xml:space="preserve">asked </w:t>
      </w:r>
      <w:r w:rsidR="00906107">
        <w:t xml:space="preserve">that they </w:t>
      </w:r>
      <w:r w:rsidR="00A46409">
        <w:t>reach</w:t>
      </w:r>
      <w:r w:rsidR="00906107">
        <w:t xml:space="preserve"> out</w:t>
      </w:r>
      <w:r w:rsidR="00A46409">
        <w:t xml:space="preserve">.  There was a desire to </w:t>
      </w:r>
      <w:r w:rsidR="00147C20">
        <w:t xml:space="preserve">hear different perspectives. </w:t>
      </w:r>
    </w:p>
    <w:p w14:paraId="2CC28CBF" w14:textId="77777777" w:rsidR="00593EAF" w:rsidRDefault="00593EAF" w:rsidP="002F4752">
      <w:pPr>
        <w:tabs>
          <w:tab w:val="left" w:pos="720"/>
          <w:tab w:val="left" w:pos="1440"/>
          <w:tab w:val="left" w:pos="2160"/>
        </w:tabs>
        <w:jc w:val="both"/>
      </w:pPr>
    </w:p>
    <w:p w14:paraId="206297E2" w14:textId="4BAF7CE3" w:rsidR="00593EAF" w:rsidRDefault="006258D7" w:rsidP="002F4752">
      <w:pPr>
        <w:pStyle w:val="ListParagraph"/>
        <w:numPr>
          <w:ilvl w:val="0"/>
          <w:numId w:val="27"/>
        </w:numPr>
        <w:tabs>
          <w:tab w:val="left" w:pos="720"/>
          <w:tab w:val="left" w:pos="1440"/>
          <w:tab w:val="left" w:pos="2160"/>
        </w:tabs>
        <w:ind w:hanging="720"/>
        <w:jc w:val="both"/>
      </w:pPr>
      <w:r>
        <w:rPr>
          <w:b/>
          <w:bCs/>
          <w:u w:val="single"/>
        </w:rPr>
        <w:lastRenderedPageBreak/>
        <w:t xml:space="preserve">Co-Chair Fisher will Give an Update Concerning Stakeholders’ Recommendation Letter to the Board Concerning UDOT’s LCC EIS and UDOT’s Subsequent Email Response.  </w:t>
      </w:r>
    </w:p>
    <w:p w14:paraId="016970ED" w14:textId="6FEB8065" w:rsidR="00593EAF" w:rsidRDefault="00593EAF" w:rsidP="002F4752">
      <w:pPr>
        <w:tabs>
          <w:tab w:val="left" w:pos="720"/>
          <w:tab w:val="left" w:pos="1440"/>
          <w:tab w:val="left" w:pos="2160"/>
        </w:tabs>
        <w:jc w:val="both"/>
      </w:pPr>
    </w:p>
    <w:p w14:paraId="70F1D16F" w14:textId="371D73F0" w:rsidR="006258D7" w:rsidRPr="00FD61F3" w:rsidRDefault="006258D7" w:rsidP="002F4752">
      <w:pPr>
        <w:pStyle w:val="ListParagraph"/>
        <w:numPr>
          <w:ilvl w:val="0"/>
          <w:numId w:val="30"/>
        </w:numPr>
        <w:tabs>
          <w:tab w:val="left" w:pos="720"/>
          <w:tab w:val="left" w:pos="1440"/>
          <w:tab w:val="left" w:pos="2160"/>
        </w:tabs>
        <w:ind w:hanging="720"/>
        <w:jc w:val="both"/>
        <w:rPr>
          <w:b/>
          <w:bCs/>
        </w:rPr>
      </w:pPr>
      <w:r>
        <w:rPr>
          <w:b/>
          <w:bCs/>
          <w:u w:val="single"/>
        </w:rPr>
        <w:t>With Discussion and Possible Action from the Stakeholders Council.</w:t>
      </w:r>
    </w:p>
    <w:p w14:paraId="03ECE84E" w14:textId="77777777" w:rsidR="006258D7" w:rsidRPr="006258D7" w:rsidRDefault="006258D7" w:rsidP="002F4752">
      <w:pPr>
        <w:tabs>
          <w:tab w:val="left" w:pos="720"/>
          <w:tab w:val="left" w:pos="1440"/>
          <w:tab w:val="left" w:pos="2160"/>
        </w:tabs>
        <w:jc w:val="both"/>
      </w:pPr>
    </w:p>
    <w:p w14:paraId="4381925E" w14:textId="23C72E90" w:rsidR="006258D7" w:rsidRPr="00593EAF" w:rsidRDefault="006258D7" w:rsidP="002F4752">
      <w:pPr>
        <w:pStyle w:val="ListParagraph"/>
        <w:numPr>
          <w:ilvl w:val="0"/>
          <w:numId w:val="30"/>
        </w:numPr>
        <w:tabs>
          <w:tab w:val="left" w:pos="720"/>
          <w:tab w:val="left" w:pos="1440"/>
          <w:tab w:val="left" w:pos="2160"/>
        </w:tabs>
        <w:ind w:hanging="720"/>
        <w:jc w:val="both"/>
        <w:rPr>
          <w:b/>
          <w:bCs/>
        </w:rPr>
      </w:pPr>
      <w:r>
        <w:rPr>
          <w:b/>
          <w:bCs/>
          <w:u w:val="single"/>
        </w:rPr>
        <w:t>UDOT’s Response Email is Included in the Attachments.</w:t>
      </w:r>
    </w:p>
    <w:p w14:paraId="29240EBD" w14:textId="77777777" w:rsidR="00593EAF" w:rsidRPr="00593EAF" w:rsidRDefault="00593EAF" w:rsidP="002F4752">
      <w:pPr>
        <w:tabs>
          <w:tab w:val="left" w:pos="720"/>
          <w:tab w:val="left" w:pos="1440"/>
          <w:tab w:val="left" w:pos="2160"/>
        </w:tabs>
        <w:jc w:val="both"/>
        <w:rPr>
          <w:b/>
          <w:bCs/>
        </w:rPr>
      </w:pPr>
    </w:p>
    <w:p w14:paraId="0F88EF4B" w14:textId="75FAED99" w:rsidR="00F554E7" w:rsidRDefault="00FD61F3" w:rsidP="002F4752">
      <w:pPr>
        <w:tabs>
          <w:tab w:val="left" w:pos="720"/>
          <w:tab w:val="left" w:pos="1440"/>
          <w:tab w:val="left" w:pos="2160"/>
        </w:tabs>
        <w:jc w:val="both"/>
      </w:pPr>
      <w:r>
        <w:t xml:space="preserve">Co-Chair Fisher reported that last month, a letter from the Stakeholders Council </w:t>
      </w:r>
      <w:r w:rsidR="00906107">
        <w:t>was</w:t>
      </w:r>
      <w:r>
        <w:t xml:space="preserve"> formalize</w:t>
      </w:r>
      <w:r w:rsidR="00B079A7">
        <w:t>d.  It related to</w:t>
      </w:r>
      <w:r>
        <w:t xml:space="preserve"> the Utah Department of Transportation (“UDOT”) Little Cottonwood Canyon Environmental Impact Statement (“EIS”).  He presented th</w:t>
      </w:r>
      <w:r w:rsidR="00906107">
        <w:t>e</w:t>
      </w:r>
      <w:r>
        <w:t xml:space="preserve"> letter to the CWC Board at </w:t>
      </w:r>
      <w:r w:rsidR="00137A5E">
        <w:t>the</w:t>
      </w:r>
      <w:r>
        <w:t xml:space="preserve"> CWC Board Meeting in August.  At that meeting, UDOT </w:t>
      </w:r>
      <w:r w:rsidR="006831C7">
        <w:t>presented</w:t>
      </w:r>
      <w:r>
        <w:t xml:space="preserve"> the UDOT Little Cottonwood Canyon EIS</w:t>
      </w:r>
      <w:r w:rsidR="000E4A1A">
        <w:t xml:space="preserve"> and there </w:t>
      </w:r>
      <w:r w:rsidR="008B3C9C">
        <w:t>was</w:t>
      </w:r>
      <w:r w:rsidR="00364C26">
        <w:t xml:space="preserve"> a request that UDOT respond to the Stakeholders Council letter.  </w:t>
      </w:r>
      <w:r w:rsidR="008B3C9C">
        <w:t xml:space="preserve">EIS </w:t>
      </w:r>
      <w:r w:rsidR="00364C26">
        <w:t>Project Manager</w:t>
      </w:r>
      <w:r w:rsidR="008B3C9C">
        <w:t xml:space="preserve">, </w:t>
      </w:r>
      <w:r w:rsidR="008B3C9C">
        <w:t xml:space="preserve">Josh Van Jura, </w:t>
      </w:r>
      <w:r w:rsidR="00364C26">
        <w:t xml:space="preserve"> </w:t>
      </w:r>
      <w:r w:rsidR="007128C4">
        <w:t>sent an email response to the letter</w:t>
      </w:r>
      <w:r w:rsidR="008B3C9C">
        <w:t xml:space="preserve"> that </w:t>
      </w:r>
      <w:r w:rsidR="00FA3CB2">
        <w:t xml:space="preserve">was included in the </w:t>
      </w:r>
      <w:r w:rsidR="008B3C9C">
        <w:t xml:space="preserve">Meeting Materials </w:t>
      </w:r>
      <w:r w:rsidR="00FA3CB2">
        <w:t>Packet</w:t>
      </w:r>
      <w:r w:rsidR="003C7375">
        <w:t xml:space="preserve">.  </w:t>
      </w:r>
      <w:r w:rsidR="008627E4">
        <w:t>It was</w:t>
      </w:r>
      <w:r w:rsidR="0040743D">
        <w:t xml:space="preserve"> </w:t>
      </w:r>
      <w:r w:rsidR="004E4352">
        <w:t xml:space="preserve">suggested that there be </w:t>
      </w:r>
      <w:r w:rsidR="00781DDC">
        <w:t xml:space="preserve">a </w:t>
      </w:r>
      <w:r w:rsidR="004E4352">
        <w:t>discussion</w:t>
      </w:r>
      <w:r w:rsidR="00B446C1">
        <w:t xml:space="preserve"> about the response.  </w:t>
      </w:r>
    </w:p>
    <w:p w14:paraId="369C6E68" w14:textId="77777777" w:rsidR="00AF3274" w:rsidRDefault="00AF3274" w:rsidP="002F4752">
      <w:pPr>
        <w:tabs>
          <w:tab w:val="left" w:pos="720"/>
          <w:tab w:val="left" w:pos="1440"/>
          <w:tab w:val="left" w:pos="2160"/>
        </w:tabs>
        <w:jc w:val="both"/>
      </w:pPr>
    </w:p>
    <w:p w14:paraId="5B5293DD" w14:textId="3C957FE4" w:rsidR="00FC38E9" w:rsidRDefault="00AF3274" w:rsidP="002F4752">
      <w:pPr>
        <w:tabs>
          <w:tab w:val="left" w:pos="720"/>
          <w:tab w:val="left" w:pos="1440"/>
          <w:tab w:val="left" w:pos="2160"/>
        </w:tabs>
        <w:jc w:val="both"/>
      </w:pPr>
      <w:r>
        <w:t xml:space="preserve">Mr. Hegmann </w:t>
      </w:r>
      <w:r w:rsidR="00DF2A47">
        <w:t>did not believe UDOT was interested in answering the questions posed in the initial letter from the Stakeholders Council.  He felt it was the responsibility of the CWC to call out UDOT on the non-answers that were received.</w:t>
      </w:r>
      <w:r w:rsidR="000502F1">
        <w:t xml:space="preserve">  Mr. Zalles </w:t>
      </w:r>
      <w:r w:rsidR="00AB475B">
        <w:t xml:space="preserve">wondered if there was anything that could still be done at this point.  Chair Knoblock </w:t>
      </w:r>
      <w:r w:rsidR="00283892">
        <w:t>pointed out</w:t>
      </w:r>
      <w:r w:rsidR="00CC6EDF">
        <w:t xml:space="preserve"> that the CWC Board </w:t>
      </w:r>
      <w:r w:rsidR="00BA5807">
        <w:t xml:space="preserve">purposely decided </w:t>
      </w:r>
      <w:r w:rsidR="00F85A4A">
        <w:t xml:space="preserve">not to </w:t>
      </w:r>
      <w:r w:rsidR="00BA5807">
        <w:t>submit</w:t>
      </w:r>
      <w:r w:rsidR="00F85A4A">
        <w:t xml:space="preserve"> an opinion on the UDOT Little Cottonwood Canyon EIS.  Instead, the pillars </w:t>
      </w:r>
      <w:r w:rsidR="00461356">
        <w:t>document was</w:t>
      </w:r>
      <w:r w:rsidR="00F85A4A">
        <w:t xml:space="preserve"> </w:t>
      </w:r>
      <w:r w:rsidR="00F823D9">
        <w:t>created</w:t>
      </w:r>
      <w:r w:rsidR="00F85A4A">
        <w:t xml:space="preserve">.  </w:t>
      </w:r>
      <w:r w:rsidR="00ED1F5A">
        <w:t xml:space="preserve">He suspected that if the Stakeholders Council tried to move something forward to the CWC Board, </w:t>
      </w:r>
      <w:r w:rsidR="0064037E">
        <w:t>there would not be further action</w:t>
      </w:r>
      <w:r w:rsidR="00E31B32">
        <w:t xml:space="preserve"> taken</w:t>
      </w:r>
      <w:r w:rsidR="0064037E">
        <w:t>.  As a result, he</w:t>
      </w:r>
      <w:r w:rsidR="00FC38E9">
        <w:t xml:space="preserve"> did not see </w:t>
      </w:r>
      <w:r w:rsidR="00203DE5">
        <w:t xml:space="preserve">what else </w:t>
      </w:r>
      <w:r w:rsidR="00FC38E9">
        <w:t xml:space="preserve">the Stakeholders Council </w:t>
      </w:r>
      <w:r w:rsidR="00E847AE">
        <w:t>could do.  That being said,</w:t>
      </w:r>
      <w:r w:rsidR="00FC38E9">
        <w:t xml:space="preserve"> individuals could pursue </w:t>
      </w:r>
      <w:r w:rsidR="00E847AE">
        <w:t>the matter</w:t>
      </w:r>
      <w:r w:rsidR="00FC38E9">
        <w:t xml:space="preserve"> further</w:t>
      </w:r>
      <w:r w:rsidR="005523AB">
        <w:t xml:space="preserve"> with UDOT</w:t>
      </w:r>
      <w:r w:rsidR="00FC38E9">
        <w:t xml:space="preserve">.  </w:t>
      </w:r>
      <w:r w:rsidR="001D0892">
        <w:t xml:space="preserve">He reminded </w:t>
      </w:r>
      <w:r w:rsidR="00803F60">
        <w:t xml:space="preserve">the Council </w:t>
      </w:r>
      <w:r w:rsidR="001D0892">
        <w:t xml:space="preserve">that the Stakeholders Council could only pass things </w:t>
      </w:r>
      <w:r w:rsidR="009645A9">
        <w:t>onto</w:t>
      </w:r>
      <w:r w:rsidR="001D0892">
        <w:t xml:space="preserve"> the CWC Board.  </w:t>
      </w:r>
    </w:p>
    <w:p w14:paraId="3BA13554" w14:textId="77777777" w:rsidR="00522EAC" w:rsidRDefault="00522EAC" w:rsidP="002F4752">
      <w:pPr>
        <w:tabs>
          <w:tab w:val="left" w:pos="720"/>
          <w:tab w:val="left" w:pos="1440"/>
          <w:tab w:val="left" w:pos="2160"/>
        </w:tabs>
        <w:jc w:val="both"/>
      </w:pPr>
    </w:p>
    <w:p w14:paraId="6F9789F6" w14:textId="18AB12A8" w:rsidR="00522EAC" w:rsidRDefault="00A95022" w:rsidP="002F4752">
      <w:pPr>
        <w:tabs>
          <w:tab w:val="left" w:pos="720"/>
          <w:tab w:val="left" w:pos="1440"/>
          <w:tab w:val="left" w:pos="2160"/>
        </w:tabs>
        <w:jc w:val="both"/>
      </w:pPr>
      <w:r>
        <w:t xml:space="preserve">Ms. Johnson </w:t>
      </w:r>
      <w:r w:rsidR="0036190E">
        <w:t xml:space="preserve">asked </w:t>
      </w:r>
      <w:r w:rsidR="008668E7">
        <w:t xml:space="preserve">if the </w:t>
      </w:r>
      <w:r w:rsidR="00F1115D">
        <w:t xml:space="preserve">CWC Board Members had received the </w:t>
      </w:r>
      <w:r w:rsidR="003B3763">
        <w:t xml:space="preserve">UDOT </w:t>
      </w:r>
      <w:r w:rsidR="00F1115D">
        <w:t xml:space="preserve">letter.  This was confirmed.  She felt it was important to find out whether the CWC Board wanted the Stakeholders Council to pursue the matter further.  </w:t>
      </w:r>
      <w:r w:rsidR="007A7D3B">
        <w:t>It might also be worthwhile for the Transportation Systems Committee to discuss the UDOT Little Cottonwood Canyon EIS.  Co-Chair Fisher noted that when he presented</w:t>
      </w:r>
      <w:r w:rsidR="00594244">
        <w:t xml:space="preserve"> the initial</w:t>
      </w:r>
      <w:r w:rsidR="005C1E60">
        <w:t xml:space="preserve"> letter</w:t>
      </w:r>
      <w:r w:rsidR="007A7D3B">
        <w:t xml:space="preserve"> to the CWC Board, </w:t>
      </w:r>
      <w:r w:rsidR="005C1E60">
        <w:t>there was a desire to</w:t>
      </w:r>
      <w:r w:rsidR="006126CF">
        <w:t xml:space="preserve"> understand what success would look like for</w:t>
      </w:r>
      <w:r w:rsidR="00F87FD7">
        <w:t xml:space="preserve"> the phased approach.  </w:t>
      </w:r>
      <w:r w:rsidR="00B93394">
        <w:t>That was a request from Mayor Monica Zoltanski</w:t>
      </w:r>
      <w:r w:rsidR="009559CF">
        <w:t xml:space="preserve"> and </w:t>
      </w:r>
      <w:r w:rsidR="00813175">
        <w:t xml:space="preserve">was </w:t>
      </w:r>
      <w:r w:rsidR="00DD2E4C">
        <w:t>an</w:t>
      </w:r>
      <w:r w:rsidR="00813175">
        <w:t xml:space="preserve"> actionable item the Transportation Systems Committee could discuss and share recommendations on.  </w:t>
      </w:r>
    </w:p>
    <w:p w14:paraId="578C12E0" w14:textId="77777777" w:rsidR="00673A7D" w:rsidRDefault="00673A7D" w:rsidP="002F4752">
      <w:pPr>
        <w:tabs>
          <w:tab w:val="left" w:pos="720"/>
          <w:tab w:val="left" w:pos="1440"/>
          <w:tab w:val="left" w:pos="2160"/>
        </w:tabs>
        <w:jc w:val="both"/>
      </w:pPr>
    </w:p>
    <w:p w14:paraId="40DAA2CE" w14:textId="736444F0" w:rsidR="00673A7D" w:rsidRDefault="00F07260" w:rsidP="002F4752">
      <w:pPr>
        <w:tabs>
          <w:tab w:val="left" w:pos="720"/>
          <w:tab w:val="left" w:pos="1440"/>
          <w:tab w:val="left" w:pos="2160"/>
        </w:tabs>
        <w:jc w:val="both"/>
      </w:pPr>
      <w:r>
        <w:t>Based on the letter received from UDOT,</w:t>
      </w:r>
      <w:r w:rsidR="00607E91">
        <w:t xml:space="preserve"> Co-Chair Fisher did not believe UDOT was interested in engaging with anyone outside of a legal challenge.</w:t>
      </w:r>
      <w:r w:rsidR="00F95C5E">
        <w:t xml:space="preserve">  </w:t>
      </w:r>
      <w:r w:rsidR="00775777">
        <w:t xml:space="preserve">If UDOT was unwilling to engage with anyone on phasing or </w:t>
      </w:r>
      <w:r>
        <w:t>any</w:t>
      </w:r>
      <w:r w:rsidR="00775777">
        <w:t xml:space="preserve"> other aspect of the Little Cottonwood Canyon work, he </w:t>
      </w:r>
      <w:r w:rsidR="001D19D1">
        <w:t>was concerned about</w:t>
      </w:r>
      <w:r w:rsidR="00140AEB">
        <w:t xml:space="preserve"> the process moving forward</w:t>
      </w:r>
      <w:r w:rsidR="008B2982">
        <w:t xml:space="preserve">.  </w:t>
      </w:r>
      <w:r w:rsidR="00DF6F6F">
        <w:t xml:space="preserve">He thought the CWC Board might need to challenge the UDOT Little Cottonwood Canyon EIS if there was a true desire to engage with UDOT.  </w:t>
      </w:r>
      <w:r w:rsidR="002531E3">
        <w:t>Ms.</w:t>
      </w:r>
      <w:r w:rsidR="00132701">
        <w:t> </w:t>
      </w:r>
      <w:r w:rsidR="002531E3">
        <w:t xml:space="preserve">Johnson asked that the Transportation Systems Committee discuss </w:t>
      </w:r>
      <w:r w:rsidR="005F332D">
        <w:t>the</w:t>
      </w:r>
      <w:r w:rsidR="002531E3">
        <w:t xml:space="preserve"> matter further and share a recommendation.  </w:t>
      </w:r>
      <w:r w:rsidR="001E5F19">
        <w:t>Co-Chair Fisher pointed out that the</w:t>
      </w:r>
      <w:r w:rsidR="00B96B9D">
        <w:t xml:space="preserve">re were limitations </w:t>
      </w:r>
      <w:r w:rsidR="00B66DBF">
        <w:t>due to</w:t>
      </w:r>
      <w:r w:rsidR="00B96B9D">
        <w:t xml:space="preserve"> the </w:t>
      </w:r>
      <w:r w:rsidR="0090626D">
        <w:t xml:space="preserve">deadline of the </w:t>
      </w:r>
      <w:r w:rsidR="00B96B9D">
        <w:t xml:space="preserve">UDOT </w:t>
      </w:r>
      <w:r w:rsidR="00045A7D">
        <w:t>response</w:t>
      </w:r>
      <w:r w:rsidR="00B96B9D">
        <w:t xml:space="preserve"> period.  </w:t>
      </w:r>
    </w:p>
    <w:p w14:paraId="7E7FF3FC" w14:textId="77777777" w:rsidR="00305F4A" w:rsidRDefault="00305F4A" w:rsidP="002F4752">
      <w:pPr>
        <w:tabs>
          <w:tab w:val="left" w:pos="720"/>
          <w:tab w:val="left" w:pos="1440"/>
          <w:tab w:val="left" w:pos="2160"/>
        </w:tabs>
        <w:jc w:val="both"/>
      </w:pPr>
    </w:p>
    <w:p w14:paraId="1C281F41" w14:textId="0912EE69" w:rsidR="0056798A" w:rsidRDefault="00305F4A" w:rsidP="002F4752">
      <w:pPr>
        <w:tabs>
          <w:tab w:val="left" w:pos="720"/>
          <w:tab w:val="left" w:pos="1440"/>
          <w:tab w:val="left" w:pos="2160"/>
        </w:tabs>
        <w:jc w:val="both"/>
      </w:pPr>
      <w:r>
        <w:lastRenderedPageBreak/>
        <w:t xml:space="preserve">Chair Knoblock </w:t>
      </w:r>
      <w:r w:rsidR="009628BB">
        <w:t xml:space="preserve">suggested that the Transportation Systems Committee invite Mr. Van Jura to attend </w:t>
      </w:r>
      <w:r w:rsidR="007B6FE6">
        <w:t>a</w:t>
      </w:r>
      <w:r w:rsidR="009628BB">
        <w:t xml:space="preserve"> meeting.  There could be a discussion about how </w:t>
      </w:r>
      <w:r w:rsidR="009B41C2">
        <w:t xml:space="preserve">the organization could assist with the Phase 1 implementation.  Additionally, there could be a brainstorming session about how to solve problems.  </w:t>
      </w:r>
      <w:r w:rsidR="00605734">
        <w:t xml:space="preserve">Mr. Diegel </w:t>
      </w:r>
      <w:r w:rsidR="00F56F97">
        <w:t xml:space="preserve">noted that the CWC was established </w:t>
      </w:r>
      <w:r w:rsidR="00304429">
        <w:t xml:space="preserve">to execute the Mountain Accord.  </w:t>
      </w:r>
      <w:r w:rsidR="00503AF2">
        <w:t>The CWC Board</w:t>
      </w:r>
      <w:r w:rsidR="001346A7">
        <w:t xml:space="preserve">, with </w:t>
      </w:r>
      <w:r w:rsidR="001F54C7">
        <w:t xml:space="preserve">the </w:t>
      </w:r>
      <w:r w:rsidR="001346A7">
        <w:t xml:space="preserve">exception of </w:t>
      </w:r>
      <w:r w:rsidR="000C4FEB">
        <w:t xml:space="preserve">the </w:t>
      </w:r>
      <w:r w:rsidR="001346A7">
        <w:t xml:space="preserve">Ex Officio Members, </w:t>
      </w:r>
      <w:r w:rsidR="00132701">
        <w:t>i</w:t>
      </w:r>
      <w:r w:rsidR="004339EB">
        <w:t xml:space="preserve">s </w:t>
      </w:r>
      <w:r w:rsidR="00132701">
        <w:t xml:space="preserve">comprised </w:t>
      </w:r>
      <w:r w:rsidR="001F54C7">
        <w:t xml:space="preserve">of </w:t>
      </w:r>
      <w:r w:rsidR="001346A7">
        <w:t xml:space="preserve">elected officials.  </w:t>
      </w:r>
      <w:r w:rsidR="0056798A">
        <w:t xml:space="preserve">Not responding to the UDOT email did not necessarily make sense as </w:t>
      </w:r>
      <w:r w:rsidR="00D44D89">
        <w:t xml:space="preserve">he felt </w:t>
      </w:r>
      <w:r w:rsidR="0056798A">
        <w:t>the dialogue needed to continue.</w:t>
      </w:r>
    </w:p>
    <w:p w14:paraId="12E23907" w14:textId="77777777" w:rsidR="0056798A" w:rsidRDefault="0056798A" w:rsidP="002F4752">
      <w:pPr>
        <w:tabs>
          <w:tab w:val="left" w:pos="720"/>
          <w:tab w:val="left" w:pos="1440"/>
          <w:tab w:val="left" w:pos="2160"/>
        </w:tabs>
        <w:jc w:val="both"/>
      </w:pPr>
    </w:p>
    <w:p w14:paraId="7A805E76" w14:textId="4F075626" w:rsidR="00B876F4" w:rsidRDefault="0056798A" w:rsidP="002F4752">
      <w:pPr>
        <w:tabs>
          <w:tab w:val="left" w:pos="720"/>
          <w:tab w:val="left" w:pos="1440"/>
          <w:tab w:val="left" w:pos="2160"/>
        </w:tabs>
        <w:jc w:val="both"/>
      </w:pPr>
      <w:r>
        <w:t xml:space="preserve">Mr. Hegmann </w:t>
      </w:r>
      <w:r w:rsidR="00E46E93">
        <w:t xml:space="preserve">reported that at the Big Cottonwood Community Council Meeting, he asked about phasing.  According to Mr. Van Jura, it </w:t>
      </w:r>
      <w:r w:rsidR="00132701">
        <w:t>i</w:t>
      </w:r>
      <w:r w:rsidR="00E46E93">
        <w:t xml:space="preserve">s technically possible to skip right to the gondola.  It was important to remember that the numbers listed </w:t>
      </w:r>
      <w:r w:rsidR="00132701">
        <w:t>a</w:t>
      </w:r>
      <w:r w:rsidR="00E46E93">
        <w:t xml:space="preserve">re not necessarily sequential.  Whatever </w:t>
      </w:r>
      <w:r w:rsidR="00132701">
        <w:t>i</w:t>
      </w:r>
      <w:r w:rsidR="00E46E93">
        <w:t xml:space="preserve">s funded </w:t>
      </w:r>
      <w:r w:rsidR="00132701">
        <w:t>i</w:t>
      </w:r>
      <w:r w:rsidR="00AA429D">
        <w:t xml:space="preserve">s what </w:t>
      </w:r>
      <w:r w:rsidR="00E46E93">
        <w:t>w</w:t>
      </w:r>
      <w:r w:rsidR="000A22B6">
        <w:t>ill</w:t>
      </w:r>
      <w:r w:rsidR="00E46E93">
        <w:t xml:space="preserve"> be built.  </w:t>
      </w:r>
      <w:r w:rsidR="007B45B3">
        <w:t>If</w:t>
      </w:r>
      <w:r w:rsidR="00E46E93">
        <w:t xml:space="preserve"> the Legislature wanted the gondola to be built, </w:t>
      </w:r>
      <w:r w:rsidR="008A2B4C">
        <w:t>that</w:t>
      </w:r>
      <w:r w:rsidR="00E46E93">
        <w:t xml:space="preserve"> </w:t>
      </w:r>
      <w:r w:rsidR="007B45B3">
        <w:t xml:space="preserve">could be done first. </w:t>
      </w:r>
      <w:r w:rsidR="00E46E93">
        <w:t xml:space="preserve">  </w:t>
      </w:r>
    </w:p>
    <w:p w14:paraId="52FDD542" w14:textId="77777777" w:rsidR="00B876F4" w:rsidRDefault="00B876F4" w:rsidP="002F4752">
      <w:pPr>
        <w:tabs>
          <w:tab w:val="left" w:pos="720"/>
          <w:tab w:val="left" w:pos="1440"/>
          <w:tab w:val="left" w:pos="2160"/>
        </w:tabs>
        <w:jc w:val="both"/>
      </w:pPr>
    </w:p>
    <w:p w14:paraId="42108E6E" w14:textId="5ECD81CD" w:rsidR="00305F4A" w:rsidRDefault="0089305C" w:rsidP="002F4752">
      <w:pPr>
        <w:tabs>
          <w:tab w:val="left" w:pos="720"/>
          <w:tab w:val="left" w:pos="1440"/>
          <w:tab w:val="left" w:pos="2160"/>
        </w:tabs>
        <w:jc w:val="both"/>
      </w:pPr>
      <w:r>
        <w:t xml:space="preserve">Chair Knoblock wondered </w:t>
      </w:r>
      <w:r w:rsidR="00132701">
        <w:t xml:space="preserve">if </w:t>
      </w:r>
      <w:r>
        <w:t xml:space="preserve">the CWC Board would discuss the UDOT response email at the CWC Board Meeting in October.  Ms. Nielsen </w:t>
      </w:r>
      <w:r w:rsidR="00CA0084">
        <w:t xml:space="preserve">reported that she would speak to Chair Robinson </w:t>
      </w:r>
      <w:r w:rsidR="00BD3E85">
        <w:t xml:space="preserve">to determine whether it would be included on the meeting agenda or not.  It was a potential discussion item.  </w:t>
      </w:r>
      <w:r w:rsidR="00DB4447">
        <w:t xml:space="preserve">She pointed out that Stakeholders Council leadership would make a presentation at the CWC Board Meeting.  It would be possible to mention the response email during </w:t>
      </w:r>
      <w:r w:rsidR="00974A1A">
        <w:t>that</w:t>
      </w:r>
      <w:r w:rsidR="00DB4447">
        <w:t xml:space="preserve"> presentation.  </w:t>
      </w:r>
      <w:r w:rsidR="00D86E91">
        <w:t xml:space="preserve">There was also </w:t>
      </w:r>
      <w:r w:rsidR="008A1BFC">
        <w:t>a</w:t>
      </w:r>
      <w:r w:rsidR="00D86E91">
        <w:t xml:space="preserve"> Public Comment period at the end of each CWC Board Meeting.</w:t>
      </w:r>
      <w:r w:rsidR="003B3A86">
        <w:t xml:space="preserve">  Any individuals </w:t>
      </w:r>
      <w:r w:rsidR="000A22B6">
        <w:t>who</w:t>
      </w:r>
      <w:r w:rsidR="003B3A86">
        <w:t xml:space="preserve"> wanted to make a comment and share personal opinions could do so at that time.  </w:t>
      </w:r>
    </w:p>
    <w:p w14:paraId="43579438" w14:textId="77777777" w:rsidR="007B2B85" w:rsidRDefault="007B2B85" w:rsidP="002F4752">
      <w:pPr>
        <w:tabs>
          <w:tab w:val="left" w:pos="720"/>
          <w:tab w:val="left" w:pos="1440"/>
          <w:tab w:val="left" w:pos="2160"/>
        </w:tabs>
        <w:jc w:val="both"/>
      </w:pPr>
    </w:p>
    <w:p w14:paraId="00DC1560" w14:textId="521AD092" w:rsidR="007B2B85" w:rsidRDefault="00132701" w:rsidP="002F4752">
      <w:pPr>
        <w:tabs>
          <w:tab w:val="left" w:pos="720"/>
          <w:tab w:val="left" w:pos="1440"/>
          <w:tab w:val="left" w:pos="2160"/>
        </w:tabs>
        <w:jc w:val="both"/>
      </w:pPr>
      <w:r>
        <w:t>There was d</w:t>
      </w:r>
      <w:r w:rsidR="00775034">
        <w:t xml:space="preserve">iscussion </w:t>
      </w:r>
      <w:r>
        <w:t xml:space="preserve">about </w:t>
      </w:r>
      <w:r w:rsidR="00775034">
        <w:t>the role of the Stakeholders Council and how the Council interact</w:t>
      </w:r>
      <w:r>
        <w:t>s</w:t>
      </w:r>
      <w:r w:rsidR="00775034">
        <w:t xml:space="preserve"> with the CWC Board.  </w:t>
      </w:r>
      <w:r w:rsidR="00DA0ECD">
        <w:t>It was noted that the letter from the Stakeholders Council was well received by several CWC Board Members</w:t>
      </w:r>
      <w:r w:rsidR="0079219D">
        <w:t xml:space="preserve">, which </w:t>
      </w:r>
      <w:r w:rsidR="003C72D2">
        <w:t>implied that there was a desire to have additional discussion</w:t>
      </w:r>
      <w:r w:rsidR="00262D5A">
        <w:t xml:space="preserve">.  </w:t>
      </w:r>
      <w:r w:rsidR="007D7201">
        <w:t xml:space="preserve">Co-Chair Fisher </w:t>
      </w:r>
      <w:r w:rsidR="007B0725">
        <w:t xml:space="preserve">offered to speak about the UDOT response email </w:t>
      </w:r>
      <w:r>
        <w:t>at</w:t>
      </w:r>
      <w:r w:rsidR="007B0725">
        <w:t xml:space="preserve"> the next CWC Board Meeting.  </w:t>
      </w:r>
      <w:r w:rsidR="00B41548">
        <w:t xml:space="preserve">There could be a discussion about next steps.  </w:t>
      </w:r>
      <w:r w:rsidR="005A01B9">
        <w:t>The Stakeholders Council communicated with the CWC Board through th</w:t>
      </w:r>
      <w:r w:rsidR="005A4A29">
        <w:t xml:space="preserve">ose </w:t>
      </w:r>
      <w:r w:rsidR="002A6991">
        <w:t xml:space="preserve">meeting </w:t>
      </w:r>
      <w:r w:rsidR="005A01B9">
        <w:t xml:space="preserve">updates as well as through recommendations.  </w:t>
      </w:r>
      <w:r w:rsidR="0053799E">
        <w:t xml:space="preserve">If there was a strong desire for the UDOT letter to be on the CWC Board Meeting agenda, a motion could be made and the Stakeholders Council </w:t>
      </w:r>
      <w:r w:rsidR="00712093">
        <w:t xml:space="preserve">could forward </w:t>
      </w:r>
      <w:r w:rsidR="00457E54">
        <w:t>a specific</w:t>
      </w:r>
      <w:r w:rsidR="00712093">
        <w:t xml:space="preserve"> recommendation.  </w:t>
      </w:r>
      <w:r w:rsidR="00244BDA">
        <w:t>That</w:t>
      </w:r>
      <w:r w:rsidR="00712093">
        <w:t xml:space="preserve"> would make it clear that the Council felt it was important </w:t>
      </w:r>
      <w:r w:rsidR="0084541C">
        <w:t>for</w:t>
      </w:r>
      <w:r w:rsidR="00712093">
        <w:t xml:space="preserve"> the response letter </w:t>
      </w:r>
      <w:r w:rsidR="00B8409E">
        <w:t xml:space="preserve">to </w:t>
      </w:r>
      <w:r w:rsidR="00712093">
        <w:t>be discussed by the full CWC Board.</w:t>
      </w:r>
      <w:r w:rsidR="00222B1B">
        <w:t xml:space="preserve">  Otherwise, it would be part of the Stakeholders Council leadership update.  </w:t>
      </w:r>
    </w:p>
    <w:p w14:paraId="717E3394" w14:textId="77777777" w:rsidR="009A4593" w:rsidRDefault="009A4593" w:rsidP="002F4752">
      <w:pPr>
        <w:tabs>
          <w:tab w:val="left" w:pos="720"/>
          <w:tab w:val="left" w:pos="1440"/>
          <w:tab w:val="left" w:pos="2160"/>
        </w:tabs>
        <w:jc w:val="both"/>
      </w:pPr>
    </w:p>
    <w:p w14:paraId="1D78B8D2" w14:textId="4458824A" w:rsidR="00AE1D16" w:rsidRDefault="0028085B" w:rsidP="002F4752">
      <w:pPr>
        <w:tabs>
          <w:tab w:val="left" w:pos="720"/>
          <w:tab w:val="left" w:pos="1440"/>
          <w:tab w:val="left" w:pos="2160"/>
        </w:tabs>
        <w:jc w:val="both"/>
      </w:pPr>
      <w:r>
        <w:t>There was d</w:t>
      </w:r>
      <w:r w:rsidR="009A4593">
        <w:t xml:space="preserve">iscussion </w:t>
      </w:r>
      <w:r>
        <w:t xml:space="preserve">regarding </w:t>
      </w:r>
      <w:r w:rsidR="009A4593">
        <w:t xml:space="preserve">a potential motion.  Co-Chair Fisher suggested asking the CWC Board to </w:t>
      </w:r>
      <w:r w:rsidR="00853EC0">
        <w:t xml:space="preserve">explore challenging the UDOT Little Cottonwood Canyon EIS.  The Stakeholders Council letter clearly outlined five deficiencies and UDOT </w:t>
      </w:r>
      <w:r w:rsidR="00913DF8">
        <w:t xml:space="preserve">essentially stated that in order to speak to them about those deficiencies, there needed to be a legal challenge.  </w:t>
      </w:r>
      <w:r w:rsidR="007F14F7">
        <w:t xml:space="preserve">Some </w:t>
      </w:r>
      <w:r w:rsidR="00E7059A">
        <w:t xml:space="preserve">Council Members were uncertain that the CWC Board would </w:t>
      </w:r>
      <w:r w:rsidR="00466BE7">
        <w:t xml:space="preserve">be willing to pursue a legal challenge to the UDOT Little Cottonwood Canyon EIS.  </w:t>
      </w:r>
      <w:r w:rsidR="00682E50">
        <w:t xml:space="preserve">Others felt the legal challenge was appropriate, given the response from UDOT.  </w:t>
      </w:r>
      <w:r w:rsidR="001834F9">
        <w:t>There was a</w:t>
      </w:r>
      <w:r w:rsidR="005805E8">
        <w:t xml:space="preserve">dditional discussion </w:t>
      </w:r>
      <w:r w:rsidR="001834F9">
        <w:t xml:space="preserve">regarding </w:t>
      </w:r>
      <w:r w:rsidR="005805E8">
        <w:t xml:space="preserve">how to move forward and what to recommend to the CWC Board.  </w:t>
      </w:r>
    </w:p>
    <w:p w14:paraId="5FB6850D" w14:textId="77777777" w:rsidR="00A00477" w:rsidRDefault="00A00477" w:rsidP="002F4752">
      <w:pPr>
        <w:tabs>
          <w:tab w:val="left" w:pos="720"/>
          <w:tab w:val="left" w:pos="1440"/>
          <w:tab w:val="left" w:pos="2160"/>
        </w:tabs>
        <w:jc w:val="both"/>
      </w:pPr>
    </w:p>
    <w:p w14:paraId="23054D23" w14:textId="5D7FEB3A" w:rsidR="00BB4568" w:rsidRDefault="00A00477" w:rsidP="002F4752">
      <w:pPr>
        <w:tabs>
          <w:tab w:val="left" w:pos="720"/>
          <w:tab w:val="left" w:pos="1440"/>
          <w:tab w:val="left" w:pos="2160"/>
        </w:tabs>
        <w:jc w:val="both"/>
      </w:pPr>
      <w:r>
        <w:rPr>
          <w:b/>
        </w:rPr>
        <w:t xml:space="preserve">MOTION:  </w:t>
      </w:r>
      <w:r>
        <w:t xml:space="preserve">Maura Hahnenberger moved to REQUEST that the Chair of the CWC Board </w:t>
      </w:r>
      <w:r w:rsidR="00870F0F">
        <w:t>add</w:t>
      </w:r>
      <w:r>
        <w:t xml:space="preserve"> the Stakeholders Council letter</w:t>
      </w:r>
      <w:r w:rsidR="00F47C6A">
        <w:t xml:space="preserve"> </w:t>
      </w:r>
      <w:r>
        <w:t xml:space="preserve">and the UDOT response to that letter </w:t>
      </w:r>
      <w:r w:rsidR="000822F0">
        <w:t>to</w:t>
      </w:r>
      <w:r>
        <w:t xml:space="preserve"> the CWC Board Meeting </w:t>
      </w:r>
      <w:r w:rsidR="007A46B6">
        <w:t>a</w:t>
      </w:r>
      <w:r>
        <w:t>genda and consider a</w:t>
      </w:r>
      <w:r w:rsidR="00341141">
        <w:t xml:space="preserve"> meaningful </w:t>
      </w:r>
      <w:r>
        <w:t>response</w:t>
      </w:r>
      <w:r w:rsidR="009F4EB9">
        <w:t>, up to and including potential legal action,</w:t>
      </w:r>
      <w:r>
        <w:t xml:space="preserve"> to </w:t>
      </w:r>
      <w:r w:rsidR="00414DA6">
        <w:t xml:space="preserve">the </w:t>
      </w:r>
      <w:r>
        <w:t>UDOT</w:t>
      </w:r>
      <w:r w:rsidR="00414DA6">
        <w:t xml:space="preserve"> Little Cottonwood Canyon EIS</w:t>
      </w:r>
      <w:r w:rsidR="00A76AEA">
        <w:t xml:space="preserve"> by the December 1</w:t>
      </w:r>
      <w:r w:rsidR="00FD2B7F">
        <w:t>0</w:t>
      </w:r>
      <w:r w:rsidR="00A76AEA">
        <w:t>, 2023, deadline</w:t>
      </w:r>
      <w:r w:rsidR="00414DA6">
        <w:t xml:space="preserve">.  </w:t>
      </w:r>
      <w:r w:rsidR="009F4EB9" w:rsidRPr="001834F9">
        <w:rPr>
          <w:highlight w:val="yellow"/>
        </w:rPr>
        <w:t>_____</w:t>
      </w:r>
      <w:r w:rsidR="009F4EB9">
        <w:t xml:space="preserve"> </w:t>
      </w:r>
      <w:r w:rsidR="00F2795E">
        <w:t xml:space="preserve">seconded the </w:t>
      </w:r>
      <w:r w:rsidR="00F2795E">
        <w:lastRenderedPageBreak/>
        <w:t xml:space="preserve">motion.  </w:t>
      </w:r>
      <w:r w:rsidR="00BB4568">
        <w:t xml:space="preserve">Vote on Motion: </w:t>
      </w:r>
      <w:r w:rsidR="00E90671">
        <w:t xml:space="preserve">John Knoblock-Nay; </w:t>
      </w:r>
      <w:r w:rsidR="006C0AE9">
        <w:t xml:space="preserve">Carl Fisher-Aye; </w:t>
      </w:r>
      <w:r w:rsidR="006B5CD2">
        <w:t>Sarah Bennett-</w:t>
      </w:r>
      <w:r w:rsidR="0054557C">
        <w:t>Nay;</w:t>
      </w:r>
      <w:r w:rsidR="0043439C">
        <w:t xml:space="preserve"> </w:t>
      </w:r>
      <w:r w:rsidR="009E550B">
        <w:t xml:space="preserve">Roger Borgenicht-Aye; </w:t>
      </w:r>
      <w:r w:rsidR="004C1AB8">
        <w:t xml:space="preserve">Amber Broadaway-Nay; Barbara Cameron-Nay; </w:t>
      </w:r>
      <w:r w:rsidR="007B5C7D">
        <w:t xml:space="preserve">Mike Christensen-Aye; </w:t>
      </w:r>
      <w:r w:rsidR="00E75536">
        <w:t xml:space="preserve">Caitlin Curry-Aye; </w:t>
      </w:r>
      <w:r w:rsidR="00B41E92">
        <w:t xml:space="preserve">Tom Diegel-Aye; </w:t>
      </w:r>
      <w:r w:rsidR="00FA79F7">
        <w:t xml:space="preserve">Del Draper-Aye; </w:t>
      </w:r>
      <w:r w:rsidR="00773F94">
        <w:t xml:space="preserve">Jennifer Eden-Aye; </w:t>
      </w:r>
      <w:r w:rsidR="00015895">
        <w:t xml:space="preserve">Dave Fields-Nay; </w:t>
      </w:r>
      <w:r w:rsidR="000A5DBF">
        <w:t xml:space="preserve">Dennis Goreham-Aye; </w:t>
      </w:r>
      <w:r w:rsidR="001B5CD1">
        <w:t>Ian Hartley-Aye;</w:t>
      </w:r>
      <w:r w:rsidR="008E5211" w:rsidRPr="008E5211">
        <w:t xml:space="preserve"> </w:t>
      </w:r>
      <w:r w:rsidR="008E5211">
        <w:t xml:space="preserve">Maura Hahnenberger-Aye; </w:t>
      </w:r>
      <w:r w:rsidR="000256B4">
        <w:t>Kurt Hegmann-</w:t>
      </w:r>
      <w:r w:rsidR="00255689">
        <w:t xml:space="preserve">Aye; </w:t>
      </w:r>
      <w:r w:rsidR="00814A6A">
        <w:t xml:space="preserve">Linda Johnson-Nay; </w:t>
      </w:r>
      <w:r w:rsidR="00DD5CCF">
        <w:t>Hilary Lambert-</w:t>
      </w:r>
      <w:r w:rsidR="00861502">
        <w:t>Aye</w:t>
      </w:r>
      <w:r w:rsidR="00DD5CCF">
        <w:t>;</w:t>
      </w:r>
      <w:r w:rsidR="00AF604A" w:rsidRPr="00AF604A">
        <w:t xml:space="preserve"> </w:t>
      </w:r>
      <w:r w:rsidR="00AF604A">
        <w:t xml:space="preserve">Adam Lenkowski-Aye; </w:t>
      </w:r>
      <w:r w:rsidR="00B01F83">
        <w:t xml:space="preserve">Mike Marker-Aye; </w:t>
      </w:r>
      <w:r w:rsidR="0084673B">
        <w:t xml:space="preserve">Ed Marshall-Aye; </w:t>
      </w:r>
      <w:r w:rsidR="0055552E">
        <w:t xml:space="preserve">Morgan Mingle-Nay; </w:t>
      </w:r>
      <w:r w:rsidR="00D35BE2">
        <w:t xml:space="preserve">Kirk Nichols-Aye; </w:t>
      </w:r>
      <w:r w:rsidR="0039046B">
        <w:t xml:space="preserve">Nathan Rafferty-Nay; </w:t>
      </w:r>
      <w:r w:rsidR="009D29DC">
        <w:t xml:space="preserve">Danny Richardson-Aye; </w:t>
      </w:r>
      <w:r w:rsidR="00867D46">
        <w:t xml:space="preserve">Rusty Vetter-Aye; </w:t>
      </w:r>
      <w:r w:rsidR="00835BAE">
        <w:t>Dan Zalles-Aye</w:t>
      </w:r>
      <w:r w:rsidR="001E2AC8">
        <w:t xml:space="preserve">.  </w:t>
      </w:r>
      <w:r w:rsidR="00F076CD">
        <w:t xml:space="preserve">The motion passed </w:t>
      </w:r>
      <w:r w:rsidR="001834F9">
        <w:t>19</w:t>
      </w:r>
      <w:r w:rsidR="00F076CD">
        <w:t xml:space="preserve">-to-8.  </w:t>
      </w:r>
    </w:p>
    <w:p w14:paraId="3601ACAE" w14:textId="77777777" w:rsidR="00730877" w:rsidRPr="00EA5AC1" w:rsidRDefault="00730877" w:rsidP="002F4752">
      <w:pPr>
        <w:tabs>
          <w:tab w:val="left" w:pos="720"/>
          <w:tab w:val="left" w:pos="1440"/>
          <w:tab w:val="left" w:pos="2160"/>
        </w:tabs>
        <w:jc w:val="both"/>
      </w:pPr>
    </w:p>
    <w:p w14:paraId="0CF9876E" w14:textId="723624DB" w:rsidR="00730877" w:rsidRDefault="006258D7" w:rsidP="002F4752">
      <w:pPr>
        <w:tabs>
          <w:tab w:val="left" w:pos="720"/>
          <w:tab w:val="left" w:pos="1440"/>
          <w:tab w:val="left" w:pos="2160"/>
        </w:tabs>
        <w:jc w:val="both"/>
        <w:rPr>
          <w:b/>
          <w:bCs/>
          <w:u w:val="single"/>
        </w:rPr>
      </w:pPr>
      <w:r>
        <w:rPr>
          <w:b/>
          <w:bCs/>
          <w:u w:val="single"/>
        </w:rPr>
        <w:t>WASATCH WIDLFIRE CRISIS LANDSCAPE PRESENTATION</w:t>
      </w:r>
    </w:p>
    <w:p w14:paraId="7EC2E9B4" w14:textId="77777777" w:rsidR="00730877" w:rsidRDefault="00730877" w:rsidP="002F4752">
      <w:pPr>
        <w:tabs>
          <w:tab w:val="left" w:pos="720"/>
          <w:tab w:val="left" w:pos="1440"/>
          <w:tab w:val="left" w:pos="2160"/>
        </w:tabs>
        <w:jc w:val="both"/>
      </w:pPr>
    </w:p>
    <w:p w14:paraId="58E054D3" w14:textId="57466037" w:rsidR="006258D7" w:rsidRDefault="008E51AC" w:rsidP="002F4752">
      <w:pPr>
        <w:pStyle w:val="ListParagraph"/>
        <w:numPr>
          <w:ilvl w:val="0"/>
          <w:numId w:val="31"/>
        </w:numPr>
        <w:tabs>
          <w:tab w:val="left" w:pos="720"/>
          <w:tab w:val="left" w:pos="1440"/>
          <w:tab w:val="left" w:pos="2160"/>
        </w:tabs>
        <w:ind w:hanging="720"/>
        <w:jc w:val="both"/>
      </w:pPr>
      <w:r>
        <w:rPr>
          <w:b/>
          <w:bCs/>
          <w:u w:val="single"/>
        </w:rPr>
        <w:t xml:space="preserve">Deputy District Ranger, Scott Frost, will Provide an Overview of the Wasatch Wildfire Crisis Landscape Program with </w:t>
      </w:r>
      <w:r w:rsidR="00422EE4">
        <w:rPr>
          <w:b/>
          <w:bCs/>
          <w:u w:val="single"/>
        </w:rPr>
        <w:t>Discussion from Stakeholders.</w:t>
      </w:r>
    </w:p>
    <w:p w14:paraId="312310CC" w14:textId="77777777" w:rsidR="006258D7" w:rsidRDefault="006258D7" w:rsidP="002F4752">
      <w:pPr>
        <w:tabs>
          <w:tab w:val="left" w:pos="720"/>
          <w:tab w:val="left" w:pos="1440"/>
          <w:tab w:val="left" w:pos="2160"/>
        </w:tabs>
        <w:jc w:val="both"/>
      </w:pPr>
    </w:p>
    <w:p w14:paraId="01B7EBDD" w14:textId="55794737" w:rsidR="006258D7" w:rsidRDefault="00905892" w:rsidP="002F4752">
      <w:pPr>
        <w:tabs>
          <w:tab w:val="left" w:pos="720"/>
          <w:tab w:val="left" w:pos="1440"/>
          <w:tab w:val="left" w:pos="2160"/>
        </w:tabs>
        <w:jc w:val="both"/>
      </w:pPr>
      <w:r>
        <w:t xml:space="preserve">Deputy District Ranger, Scott Frost, was present </w:t>
      </w:r>
      <w:r w:rsidR="00F343F0">
        <w:t xml:space="preserve">to share information about the Wasatch Wildfire Crisis Landscape Program.  </w:t>
      </w:r>
      <w:r w:rsidR="008B2CF2">
        <w:t xml:space="preserve">Mr. Frost </w:t>
      </w:r>
      <w:r w:rsidR="008A0DCA">
        <w:t xml:space="preserve">reported </w:t>
      </w:r>
      <w:r w:rsidR="008B2CF2">
        <w:t xml:space="preserve">that he was hired in May to assist the District Ranger.  </w:t>
      </w:r>
      <w:r w:rsidR="00F47C6A">
        <w:t>The</w:t>
      </w:r>
      <w:r w:rsidR="009C31B5">
        <w:t xml:space="preserve"> </w:t>
      </w:r>
      <w:r w:rsidR="000202AD">
        <w:t xml:space="preserve">Wildfire Crisis Strategy (“WCS”) </w:t>
      </w:r>
      <w:r w:rsidR="006660D0">
        <w:t xml:space="preserve">focused on </w:t>
      </w:r>
      <w:r w:rsidR="00070407">
        <w:t>shifting</w:t>
      </w:r>
      <w:r w:rsidR="006660D0">
        <w:t xml:space="preserve"> from reactive to proactive management.  He explained that </w:t>
      </w:r>
      <w:r w:rsidR="00C5345B">
        <w:t>this</w:t>
      </w:r>
      <w:r w:rsidR="006660D0">
        <w:t xml:space="preserve"> was a 10-year program</w:t>
      </w:r>
      <w:r w:rsidR="008B34B4">
        <w:t xml:space="preserve"> that would identify priority areas, especially as it pertained to communities and urban areas that were </w:t>
      </w:r>
      <w:r w:rsidR="0015649A">
        <w:t xml:space="preserve">considered </w:t>
      </w:r>
      <w:r w:rsidR="008B34B4">
        <w:t xml:space="preserve">high-risk.  </w:t>
      </w:r>
      <w:r w:rsidR="00326F7A">
        <w:t>He shared a map to illustrate some of the high-risk fire</w:t>
      </w:r>
      <w:r w:rsidR="008A0DCA">
        <w:t xml:space="preserve"> </w:t>
      </w:r>
      <w:r w:rsidR="00326F7A">
        <w:t xml:space="preserve">shed areas.  </w:t>
      </w:r>
      <w:r w:rsidR="00A43C64">
        <w:t xml:space="preserve">In addition to the 10-year program, money had been invested into the </w:t>
      </w:r>
      <w:r w:rsidR="002B1AD7">
        <w:t>up</w:t>
      </w:r>
      <w:r w:rsidR="00622201">
        <w:t xml:space="preserve">front costs of a more proactive approach.  For instance, </w:t>
      </w:r>
      <w:r w:rsidR="005403A4">
        <w:t xml:space="preserve">increasing the </w:t>
      </w:r>
      <w:r w:rsidR="007B2CDC">
        <w:t>number</w:t>
      </w:r>
      <w:r w:rsidR="005403A4">
        <w:t xml:space="preserve"> of treatments that were done</w:t>
      </w:r>
      <w:r w:rsidR="002356DF">
        <w:t xml:space="preserve"> and focusing on a maintenance plan.  </w:t>
      </w:r>
      <w:r w:rsidR="00791762">
        <w:t xml:space="preserve">Ms. Johnson </w:t>
      </w:r>
      <w:r w:rsidR="007B2CDC">
        <w:t xml:space="preserve">wondered </w:t>
      </w:r>
      <w:r w:rsidR="008A0DCA">
        <w:t xml:space="preserve">if </w:t>
      </w:r>
      <w:r w:rsidR="007B2CDC">
        <w:t xml:space="preserve">enough funding had been provided to do this work.  Mr. Frost stated that upfront investment was there, but there were questions as to where the money would come from </w:t>
      </w:r>
      <w:r w:rsidR="00DC3469">
        <w:t xml:space="preserve">moving forward.  </w:t>
      </w:r>
      <w:r w:rsidR="00807B9C">
        <w:t xml:space="preserve">That being said, there was a lot of momentum as well as partners who could assist with the program work.  </w:t>
      </w:r>
    </w:p>
    <w:p w14:paraId="50007A04" w14:textId="77777777" w:rsidR="0064436B" w:rsidRDefault="0064436B" w:rsidP="002F4752">
      <w:pPr>
        <w:tabs>
          <w:tab w:val="left" w:pos="720"/>
          <w:tab w:val="left" w:pos="1440"/>
          <w:tab w:val="left" w:pos="2160"/>
        </w:tabs>
        <w:jc w:val="both"/>
      </w:pPr>
    </w:p>
    <w:p w14:paraId="0094DD1E" w14:textId="67DD3318" w:rsidR="0064436B" w:rsidRDefault="0064436B" w:rsidP="002F4752">
      <w:pPr>
        <w:tabs>
          <w:tab w:val="left" w:pos="720"/>
          <w:tab w:val="left" w:pos="1440"/>
          <w:tab w:val="left" w:pos="2160"/>
        </w:tabs>
        <w:jc w:val="both"/>
      </w:pPr>
      <w:r>
        <w:t>Mr. Frost shared a milestone timeline with the Council</w:t>
      </w:r>
      <w:r w:rsidR="008A0DCA">
        <w:t xml:space="preserve"> and </w:t>
      </w:r>
      <w:r>
        <w:t xml:space="preserve">explained that </w:t>
      </w:r>
      <w:r w:rsidR="009816EB">
        <w:t>from</w:t>
      </w:r>
      <w:r>
        <w:t xml:space="preserve"> 2000</w:t>
      </w:r>
      <w:r w:rsidR="00D94EEB">
        <w:t xml:space="preserve"> onward</w:t>
      </w:r>
      <w:r w:rsidR="008750C7">
        <w:t xml:space="preserve">, a lot of work had been done </w:t>
      </w:r>
      <w:r w:rsidR="000A22B6">
        <w:t>to be</w:t>
      </w:r>
      <w:r w:rsidR="008750C7">
        <w:t xml:space="preserve"> proactive instead of reactive.  </w:t>
      </w:r>
      <w:r w:rsidR="001E38EC">
        <w:t>The biggest pieces of Legislation came in 2014 during the Obama Administration</w:t>
      </w:r>
      <w:r w:rsidR="00BB17BC">
        <w:t xml:space="preserve">.  The national strategy </w:t>
      </w:r>
      <w:r w:rsidR="003F05BC">
        <w:t>focused on collaboration</w:t>
      </w:r>
      <w:r w:rsidR="00A054D7">
        <w:t xml:space="preserve"> and pooling resources.  </w:t>
      </w:r>
      <w:r w:rsidR="00163D65">
        <w:t xml:space="preserve">Mr. Frost reported that there </w:t>
      </w:r>
      <w:r w:rsidR="00913393">
        <w:t>was</w:t>
      </w:r>
      <w:r w:rsidR="00163D65">
        <w:t xml:space="preserve"> a history of fire suppression dating back to the early 1900s.  </w:t>
      </w:r>
      <w:r w:rsidR="00BE60E2">
        <w:t>It was important to remove what was not useful and make sure that what remained was healthy</w:t>
      </w:r>
      <w:r w:rsidR="00AE3916">
        <w:t xml:space="preserve"> and vibrant.  He shared additional items on the </w:t>
      </w:r>
      <w:r w:rsidR="00A72525">
        <w:t xml:space="preserve">milestone </w:t>
      </w:r>
      <w:r w:rsidR="00AE3916">
        <w:t>timeline</w:t>
      </w:r>
      <w:r w:rsidR="006D7582">
        <w:t xml:space="preserve"> and talked about the associated risks.  There were a lot of parallel efforts to reduce risks.  </w:t>
      </w:r>
    </w:p>
    <w:p w14:paraId="13326A05" w14:textId="77777777" w:rsidR="00250E8C" w:rsidRDefault="00250E8C" w:rsidP="002F4752">
      <w:pPr>
        <w:tabs>
          <w:tab w:val="left" w:pos="720"/>
          <w:tab w:val="left" w:pos="1440"/>
          <w:tab w:val="left" w:pos="2160"/>
        </w:tabs>
        <w:jc w:val="both"/>
      </w:pPr>
    </w:p>
    <w:p w14:paraId="45754BCC" w14:textId="2741811D" w:rsidR="00250E8C" w:rsidRDefault="00695E57" w:rsidP="002F4752">
      <w:pPr>
        <w:tabs>
          <w:tab w:val="left" w:pos="720"/>
          <w:tab w:val="left" w:pos="1440"/>
          <w:tab w:val="left" w:pos="2160"/>
        </w:tabs>
        <w:jc w:val="both"/>
      </w:pPr>
      <w:r>
        <w:t xml:space="preserve">The Shared Stewardship </w:t>
      </w:r>
      <w:r w:rsidR="00350E6F">
        <w:t xml:space="preserve">Priority Map was reviewed.  </w:t>
      </w:r>
      <w:r w:rsidR="00AA5FB1">
        <w:t xml:space="preserve">Mr. Frost explained that a composite score was used to determine the risk to water, infrastructure, and </w:t>
      </w:r>
      <w:r w:rsidR="00EF3324">
        <w:t>people</w:t>
      </w:r>
      <w:r w:rsidR="00AA5FB1">
        <w:t xml:space="preserve">.  </w:t>
      </w:r>
      <w:r w:rsidR="00465727">
        <w:t xml:space="preserve">Co-Chair Fisher reported that Parleys Creek </w:t>
      </w:r>
      <w:r w:rsidR="008A0DCA">
        <w:t>i</w:t>
      </w:r>
      <w:r w:rsidR="00465727">
        <w:t xml:space="preserve">s one of the most significant contributors to the Salt Lake City watershed.  It </w:t>
      </w:r>
      <w:r w:rsidR="004916BB">
        <w:t>had a</w:t>
      </w:r>
      <w:r w:rsidR="00465727">
        <w:t xml:space="preserve"> higher score because if a fire took that offline, </w:t>
      </w:r>
      <w:r w:rsidR="00B23137">
        <w:t>there</w:t>
      </w:r>
      <w:r w:rsidR="00465727">
        <w:t xml:space="preserve"> would </w:t>
      </w:r>
      <w:r w:rsidR="0023059C">
        <w:t>be a much</w:t>
      </w:r>
      <w:r w:rsidR="00465727">
        <w:t xml:space="preserve"> larger impact on the water supply.  </w:t>
      </w:r>
      <w:r w:rsidR="002D0AD9">
        <w:t xml:space="preserve">Mr. Frost explained that there were resources out there that made it possible to understand the risks.  </w:t>
      </w:r>
    </w:p>
    <w:p w14:paraId="1F39BD1E" w14:textId="77777777" w:rsidR="00AA7E98" w:rsidRDefault="00AA7E98" w:rsidP="002F4752">
      <w:pPr>
        <w:tabs>
          <w:tab w:val="left" w:pos="720"/>
          <w:tab w:val="left" w:pos="1440"/>
          <w:tab w:val="left" w:pos="2160"/>
        </w:tabs>
        <w:jc w:val="both"/>
      </w:pPr>
    </w:p>
    <w:p w14:paraId="03EF2B18" w14:textId="165B959D" w:rsidR="00730877" w:rsidRDefault="00955A50" w:rsidP="002F4752">
      <w:pPr>
        <w:tabs>
          <w:tab w:val="left" w:pos="720"/>
          <w:tab w:val="left" w:pos="1440"/>
          <w:tab w:val="left" w:pos="2160"/>
        </w:tabs>
        <w:jc w:val="both"/>
      </w:pPr>
      <w:r>
        <w:t>W</w:t>
      </w:r>
      <w:r w:rsidR="00D5407B">
        <w:t>CS</w:t>
      </w:r>
      <w:r>
        <w:t xml:space="preserve"> started in 2022</w:t>
      </w:r>
      <w:r w:rsidR="00F24751">
        <w:t>.  T</w:t>
      </w:r>
      <w:r>
        <w:t>he U</w:t>
      </w:r>
      <w:r w:rsidR="00AB3CE6">
        <w:t>in</w:t>
      </w:r>
      <w:r>
        <w:t xml:space="preserve">ta-Wasatch-Cache National Forest </w:t>
      </w:r>
      <w:r w:rsidR="00F24751">
        <w:t xml:space="preserve">was designated as a priority area that received additional funding at the beginning of the current year.  </w:t>
      </w:r>
      <w:r w:rsidR="00DB0CC7">
        <w:t xml:space="preserve">Mr. Frost shared </w:t>
      </w:r>
      <w:r w:rsidR="00236A87">
        <w:t>some example</w:t>
      </w:r>
      <w:r w:rsidR="00787B56">
        <w:t xml:space="preserve"> images </w:t>
      </w:r>
      <w:r w:rsidR="00236A87">
        <w:t xml:space="preserve">of what proactive work looked like.  </w:t>
      </w:r>
      <w:r w:rsidR="00222AD6">
        <w:t xml:space="preserve">He noted that aspen was a wonderful natural fuel break.  </w:t>
      </w:r>
      <w:r w:rsidR="00800A99">
        <w:t xml:space="preserve">It </w:t>
      </w:r>
      <w:r w:rsidR="008A0DCA">
        <w:t>i</w:t>
      </w:r>
      <w:r w:rsidR="00800A99">
        <w:t xml:space="preserve">s resistant to fire because it </w:t>
      </w:r>
      <w:r w:rsidR="008A0DCA">
        <w:t xml:space="preserve">holds </w:t>
      </w:r>
      <w:r w:rsidR="00800A99">
        <w:t xml:space="preserve">so much moisture.  </w:t>
      </w:r>
      <w:r w:rsidR="00811A0E">
        <w:t xml:space="preserve">The intention was to reduce the amount of fuels in general and try to promote species like aspen, </w:t>
      </w:r>
      <w:r w:rsidR="00083327">
        <w:t>which</w:t>
      </w:r>
      <w:r w:rsidR="00811A0E">
        <w:t xml:space="preserve"> were more fire resistant </w:t>
      </w:r>
      <w:r w:rsidR="00811A0E">
        <w:lastRenderedPageBreak/>
        <w:t xml:space="preserve">and fire resilient.  </w:t>
      </w:r>
      <w:r w:rsidR="00EB04C4">
        <w:t>A crew would come through, cut small trees</w:t>
      </w:r>
      <w:r w:rsidR="000A22B6">
        <w:t>,</w:t>
      </w:r>
      <w:r w:rsidR="00EB04C4">
        <w:t xml:space="preserve"> and create piles, and </w:t>
      </w:r>
      <w:r w:rsidR="00D40C22">
        <w:t xml:space="preserve">after one year of those piles sitting there, the piles would be burned.  That was one method of fuel suppression.  </w:t>
      </w:r>
      <w:r w:rsidR="00045A46">
        <w:t xml:space="preserve">Mr. Frost shared an example image from </w:t>
      </w:r>
      <w:r w:rsidR="00FE3E3B">
        <w:t xml:space="preserve">Stansbury, where there would be mastication of </w:t>
      </w:r>
      <w:r w:rsidR="00415354">
        <w:t xml:space="preserve">junipers.  </w:t>
      </w:r>
      <w:r w:rsidR="007F383F">
        <w:t>Additional example images were shared to illustrate treatment after rainfall or snowfall.</w:t>
      </w:r>
      <w:r w:rsidR="006127C3">
        <w:t xml:space="preserve">  There was a lower risk when treatment was done in those circumstances.  </w:t>
      </w:r>
      <w:r w:rsidR="0093384E">
        <w:t>There was a lot of</w:t>
      </w:r>
      <w:r w:rsidR="0008041D">
        <w:t xml:space="preserve"> different</w:t>
      </w:r>
      <w:r w:rsidR="0093384E">
        <w:t xml:space="preserve"> work that could be done. </w:t>
      </w:r>
    </w:p>
    <w:p w14:paraId="5CBF4941" w14:textId="77777777" w:rsidR="00AF5F03" w:rsidRDefault="00AF5F03" w:rsidP="002F4752">
      <w:pPr>
        <w:tabs>
          <w:tab w:val="left" w:pos="720"/>
          <w:tab w:val="left" w:pos="1440"/>
          <w:tab w:val="left" w:pos="2160"/>
        </w:tabs>
        <w:jc w:val="both"/>
      </w:pPr>
    </w:p>
    <w:p w14:paraId="298404D5" w14:textId="62FF356C" w:rsidR="00AF5F03" w:rsidRDefault="007C304C" w:rsidP="002F4752">
      <w:pPr>
        <w:tabs>
          <w:tab w:val="left" w:pos="720"/>
          <w:tab w:val="left" w:pos="1440"/>
          <w:tab w:val="left" w:pos="2160"/>
        </w:tabs>
        <w:jc w:val="both"/>
      </w:pPr>
      <w:r>
        <w:t xml:space="preserve">Mr. Frost shared </w:t>
      </w:r>
      <w:r w:rsidR="0030034B">
        <w:t xml:space="preserve">Utah’s Watershed </w:t>
      </w:r>
      <w:r w:rsidR="00A14632">
        <w:t xml:space="preserve">Restoration </w:t>
      </w:r>
      <w:r w:rsidR="00C55BEC">
        <w:t>Initiative</w:t>
      </w:r>
      <w:r w:rsidR="00DA6993">
        <w:t xml:space="preserve"> website.  </w:t>
      </w:r>
      <w:r w:rsidR="00F44FC5">
        <w:t xml:space="preserve">He explained that it </w:t>
      </w:r>
      <w:r w:rsidR="00C55BEC">
        <w:t>was</w:t>
      </w:r>
      <w:r w:rsidR="00F44FC5">
        <w:t xml:space="preserve"> possible to </w:t>
      </w:r>
      <w:r w:rsidR="00093F7D">
        <w:t xml:space="preserve">look through the information </w:t>
      </w:r>
      <w:r w:rsidR="002F5509">
        <w:t xml:space="preserve">shared </w:t>
      </w:r>
      <w:r w:rsidR="00093F7D">
        <w:t xml:space="preserve">there.  </w:t>
      </w:r>
      <w:r w:rsidR="00FF7694">
        <w:t>He reiterated that there was</w:t>
      </w:r>
      <w:r w:rsidR="00ED3909">
        <w:t xml:space="preserve"> a lot of work being done to be proactive about protecting watersheds and communities.</w:t>
      </w:r>
      <w:r w:rsidR="000E575D">
        <w:t xml:space="preserve">  Mr. Frost presented the </w:t>
      </w:r>
      <w:r w:rsidR="003A45DA">
        <w:t xml:space="preserve">Central Wasatch </w:t>
      </w:r>
      <w:r w:rsidR="002F3AD9">
        <w:t xml:space="preserve">WCS </w:t>
      </w:r>
      <w:r w:rsidR="00B344D6">
        <w:t xml:space="preserve">timeline.  </w:t>
      </w:r>
      <w:r w:rsidR="00D8516E">
        <w:t xml:space="preserve">There was a </w:t>
      </w:r>
      <w:r w:rsidR="00AA4BD9">
        <w:t xml:space="preserve">clear </w:t>
      </w:r>
      <w:r w:rsidR="00D8516E">
        <w:t xml:space="preserve">plan to move forward with the work.  </w:t>
      </w:r>
      <w:r w:rsidR="00DD30D0">
        <w:t>Essentially, the work would move from north to south</w:t>
      </w:r>
      <w:r w:rsidR="00B54EE0">
        <w:t xml:space="preserve">.  Currently, the focus was </w:t>
      </w:r>
      <w:r w:rsidR="00946DA1">
        <w:t xml:space="preserve">Millcreek </w:t>
      </w:r>
      <w:r w:rsidR="00ED69DA">
        <w:t xml:space="preserve">and that work would continue to move further south to Big Cottonwood Canyon and Little Cottonwood Canyon over time.  </w:t>
      </w:r>
      <w:r w:rsidR="00992600">
        <w:t>Mr. Frost shared links to additional information and shared his contact information for those interested</w:t>
      </w:r>
      <w:r w:rsidR="00FC087A">
        <w:t>.</w:t>
      </w:r>
    </w:p>
    <w:p w14:paraId="32C49DC0" w14:textId="77777777" w:rsidR="00884F7F" w:rsidRDefault="00884F7F" w:rsidP="002F4752">
      <w:pPr>
        <w:tabs>
          <w:tab w:val="left" w:pos="720"/>
          <w:tab w:val="left" w:pos="1440"/>
          <w:tab w:val="left" w:pos="2160"/>
        </w:tabs>
        <w:jc w:val="both"/>
      </w:pPr>
    </w:p>
    <w:p w14:paraId="5468822A" w14:textId="641B1B73" w:rsidR="00884F7F" w:rsidRDefault="00577029" w:rsidP="002F4752">
      <w:pPr>
        <w:tabs>
          <w:tab w:val="left" w:pos="720"/>
          <w:tab w:val="left" w:pos="1440"/>
          <w:tab w:val="left" w:pos="2160"/>
        </w:tabs>
        <w:jc w:val="both"/>
      </w:pPr>
      <w:r>
        <w:t xml:space="preserve">Mr. Draper </w:t>
      </w:r>
      <w:r w:rsidR="003858BA">
        <w:t>noted that Rocky Mountain Power recently buried some power</w:t>
      </w:r>
      <w:r w:rsidR="00317FAB">
        <w:t xml:space="preserve"> </w:t>
      </w:r>
      <w:r w:rsidR="003858BA">
        <w:t xml:space="preserve">lines in Millcreek to reduce risks.  </w:t>
      </w:r>
      <w:r w:rsidR="00B50A36">
        <w:t xml:space="preserve">He wondered whether Rocky Mountain Power had received money from the program </w:t>
      </w:r>
      <w:r w:rsidR="00872BBE">
        <w:t>for</w:t>
      </w:r>
      <w:r w:rsidR="00B50A36">
        <w:t xml:space="preserve"> that work.  </w:t>
      </w:r>
      <w:r w:rsidR="004212D3">
        <w:t xml:space="preserve">Mr. Frost believed those funds had largely come from Rocky Mountain Power.  </w:t>
      </w:r>
      <w:r w:rsidR="003A401B">
        <w:t xml:space="preserve">Chair Knoblock referenced the work along Big Cottonwood Canyon Road, where </w:t>
      </w:r>
      <w:r w:rsidR="00B171BE">
        <w:t xml:space="preserve">a corridor was cleared parallel to the road.  </w:t>
      </w:r>
      <w:r w:rsidR="00427EC3">
        <w:t>He wondered whether that was Rocky Mountain Power, UDOT, or the Forest Service</w:t>
      </w:r>
      <w:r w:rsidR="000F7173">
        <w:t xml:space="preserve">.  Mr. Frost believed that was </w:t>
      </w:r>
      <w:r w:rsidR="000A22B6">
        <w:t xml:space="preserve">the </w:t>
      </w:r>
      <w:r w:rsidR="000F7173">
        <w:t xml:space="preserve">Unified Fire Authority (“UFA”).  </w:t>
      </w:r>
      <w:r w:rsidR="0037257B">
        <w:t>There w</w:t>
      </w:r>
      <w:r w:rsidR="000A22B6">
        <w:t>as</w:t>
      </w:r>
      <w:r w:rsidR="0037257B">
        <w:t xml:space="preserve"> a lot involved in the work and risk</w:t>
      </w:r>
      <w:r w:rsidR="00112B52">
        <w:t xml:space="preserve"> reduction</w:t>
      </w:r>
      <w:r w:rsidR="0037257B">
        <w:t xml:space="preserve">.  </w:t>
      </w:r>
      <w:r w:rsidR="00AE32A4">
        <w:t>In Big Cottonwood, there had been a lot of work</w:t>
      </w:r>
      <w:r w:rsidR="007D2215">
        <w:t xml:space="preserve"> done</w:t>
      </w:r>
      <w:r w:rsidR="00AE32A4">
        <w:t xml:space="preserve"> around Donut Falls and Spruces Campground.  </w:t>
      </w:r>
      <w:r w:rsidR="006A2C52">
        <w:t xml:space="preserve">In Millcreek, </w:t>
      </w:r>
      <w:r w:rsidR="00440DE0">
        <w:t>there had been initial work at the</w:t>
      </w:r>
      <w:r w:rsidR="006A2C52">
        <w:t xml:space="preserve"> Elbow Fork Trail</w:t>
      </w:r>
      <w:r w:rsidR="00440DE0">
        <w:t>.</w:t>
      </w:r>
      <w:r w:rsidR="00DB5EEF">
        <w:t xml:space="preserve"> </w:t>
      </w:r>
    </w:p>
    <w:p w14:paraId="44293023" w14:textId="77777777" w:rsidR="00DB5EEF" w:rsidRDefault="00DB5EEF" w:rsidP="002F4752">
      <w:pPr>
        <w:tabs>
          <w:tab w:val="left" w:pos="720"/>
          <w:tab w:val="left" w:pos="1440"/>
          <w:tab w:val="left" w:pos="2160"/>
        </w:tabs>
        <w:jc w:val="both"/>
      </w:pPr>
    </w:p>
    <w:p w14:paraId="357BAE18" w14:textId="5EDA8BCF" w:rsidR="007D290F" w:rsidRDefault="00DB5EEF" w:rsidP="002F4752">
      <w:pPr>
        <w:tabs>
          <w:tab w:val="left" w:pos="720"/>
          <w:tab w:val="left" w:pos="1440"/>
          <w:tab w:val="left" w:pos="2160"/>
        </w:tabs>
        <w:jc w:val="both"/>
      </w:pPr>
      <w:r>
        <w:t>Discussions were had about medium-term and long-term plans.  Mr. Frost explained that the hope was to use prescribed fire</w:t>
      </w:r>
      <w:r w:rsidR="009D5BAF">
        <w:t xml:space="preserve"> as </w:t>
      </w:r>
      <w:r w:rsidR="004D0860">
        <w:t>maintenance</w:t>
      </w:r>
      <w:r w:rsidR="009D5BAF">
        <w:t>.</w:t>
      </w:r>
      <w:r w:rsidR="004D0860">
        <w:t xml:space="preserve">  </w:t>
      </w:r>
      <w:r w:rsidR="00DD76F3">
        <w:t xml:space="preserve">He </w:t>
      </w:r>
      <w:r w:rsidR="00D1483E">
        <w:t>explained</w:t>
      </w:r>
      <w:r w:rsidR="00DD76F3">
        <w:t xml:space="preserve"> that once the large stuff was removed, </w:t>
      </w:r>
      <w:r w:rsidR="001213D9">
        <w:t>it was cheaper and easier to come in on a five to seven</w:t>
      </w:r>
      <w:r w:rsidR="000A22B6">
        <w:t>-</w:t>
      </w:r>
      <w:r w:rsidR="001213D9">
        <w:t xml:space="preserve">year frequency </w:t>
      </w:r>
      <w:r w:rsidR="00C811DF">
        <w:t>and</w:t>
      </w:r>
      <w:r w:rsidR="001213D9">
        <w:t xml:space="preserve"> cut down </w:t>
      </w:r>
      <w:r w:rsidR="000A22B6">
        <w:t xml:space="preserve">on </w:t>
      </w:r>
      <w:r w:rsidR="001213D9">
        <w:t xml:space="preserve">small items.  </w:t>
      </w:r>
      <w:r w:rsidR="00BA1E6C">
        <w:t xml:space="preserve">Mr. Draper asked about the </w:t>
      </w:r>
      <w:r w:rsidR="00DA66D7">
        <w:t>Forest Service</w:t>
      </w:r>
      <w:r w:rsidR="000A22B6">
        <w:t>'s</w:t>
      </w:r>
      <w:r w:rsidR="00DA66D7">
        <w:t xml:space="preserve"> </w:t>
      </w:r>
      <w:r w:rsidR="00BA1E6C">
        <w:t xml:space="preserve">relationship with UFA. Mr. Frost reported that the Forest Service indirectly partnered with them, but their primary focus was </w:t>
      </w:r>
      <w:r w:rsidR="00825FBB">
        <w:t xml:space="preserve">around cabins and roadways.  </w:t>
      </w:r>
    </w:p>
    <w:p w14:paraId="482B0EF3" w14:textId="77777777" w:rsidR="007D290F" w:rsidRDefault="007D290F" w:rsidP="002F4752">
      <w:pPr>
        <w:tabs>
          <w:tab w:val="left" w:pos="720"/>
          <w:tab w:val="left" w:pos="1440"/>
          <w:tab w:val="left" w:pos="2160"/>
        </w:tabs>
        <w:jc w:val="both"/>
      </w:pPr>
    </w:p>
    <w:p w14:paraId="1C442CD5" w14:textId="3F920E60" w:rsidR="007D290F" w:rsidRDefault="00825FBB" w:rsidP="002F4752">
      <w:pPr>
        <w:tabs>
          <w:tab w:val="left" w:pos="720"/>
          <w:tab w:val="left" w:pos="1440"/>
          <w:tab w:val="left" w:pos="2160"/>
        </w:tabs>
        <w:jc w:val="both"/>
      </w:pPr>
      <w:r>
        <w:t xml:space="preserve">Mr. Zalles </w:t>
      </w:r>
      <w:r w:rsidR="004C3435">
        <w:t xml:space="preserve">noted that Forest Service </w:t>
      </w:r>
      <w:r w:rsidR="007A68CD">
        <w:t xml:space="preserve">projects normally had </w:t>
      </w:r>
      <w:r w:rsidR="001A2FA7">
        <w:t xml:space="preserve">environmental impact assessments done, where the details of the work were made clear to members of the public.  </w:t>
      </w:r>
      <w:r w:rsidR="00E56FBF">
        <w:t>He wondered whether the projects in the Central Wasatch had those environmental impact assessments</w:t>
      </w:r>
      <w:r w:rsidR="004E5377">
        <w:t xml:space="preserve">.  </w:t>
      </w:r>
      <w:r w:rsidR="00F92552">
        <w:t xml:space="preserve">Additionally, he asked about infrared </w:t>
      </w:r>
      <w:r w:rsidR="00E909BD">
        <w:t xml:space="preserve">detection implementation.  </w:t>
      </w:r>
      <w:r w:rsidR="000904D6">
        <w:t xml:space="preserve">Mr. Frost </w:t>
      </w:r>
      <w:r w:rsidR="00FB6B42">
        <w:t>explained</w:t>
      </w:r>
      <w:r w:rsidR="0006317A">
        <w:t xml:space="preserve"> that the Forest Service had to have an environmental review to take action.  </w:t>
      </w:r>
      <w:r w:rsidR="00484E06">
        <w:t xml:space="preserve">The Forest Service website </w:t>
      </w:r>
      <w:r w:rsidR="008A0DCA">
        <w:t xml:space="preserve">contains </w:t>
      </w:r>
      <w:r w:rsidR="00484E06">
        <w:t xml:space="preserve">information about the different projects.  </w:t>
      </w:r>
      <w:r w:rsidR="00822A4A">
        <w:t xml:space="preserve">The intention was to be transparent and communicate as much as possible.  </w:t>
      </w:r>
      <w:r w:rsidR="00B677EB">
        <w:t xml:space="preserve">As for the infrared detection implementation, he knew that was being done in California.  </w:t>
      </w:r>
      <w:r w:rsidR="00C76817">
        <w:t xml:space="preserve">In this area, drones were being deployed more often, but that was more in the context of fire.  If there was going to be prescribed fire, the drones could scout territory </w:t>
      </w:r>
      <w:r w:rsidR="00241B98">
        <w:t xml:space="preserve">and so on.  Infrared was a capability of drones and could be used </w:t>
      </w:r>
      <w:r w:rsidR="007B5E77">
        <w:t xml:space="preserve">to monitor fires.  Those </w:t>
      </w:r>
      <w:r w:rsidR="00125F3B">
        <w:t>a</w:t>
      </w:r>
      <w:r w:rsidR="007B5E77">
        <w:t xml:space="preserve">re resources </w:t>
      </w:r>
      <w:r w:rsidR="006337E6">
        <w:t>that had been made available to the organization</w:t>
      </w:r>
      <w:r w:rsidR="00DE4A2C">
        <w:t xml:space="preserve">.  </w:t>
      </w:r>
    </w:p>
    <w:p w14:paraId="4CD61DCD" w14:textId="77777777" w:rsidR="007D290F" w:rsidRDefault="007D290F" w:rsidP="002F4752">
      <w:pPr>
        <w:tabs>
          <w:tab w:val="left" w:pos="720"/>
          <w:tab w:val="left" w:pos="1440"/>
          <w:tab w:val="left" w:pos="2160"/>
        </w:tabs>
        <w:jc w:val="both"/>
      </w:pPr>
    </w:p>
    <w:p w14:paraId="0CDE4624" w14:textId="25481554" w:rsidR="00BC5E77" w:rsidRDefault="00BC5E77" w:rsidP="002F4752">
      <w:pPr>
        <w:tabs>
          <w:tab w:val="left" w:pos="720"/>
          <w:tab w:val="left" w:pos="1440"/>
          <w:tab w:val="left" w:pos="2160"/>
        </w:tabs>
        <w:jc w:val="both"/>
      </w:pPr>
      <w:r>
        <w:lastRenderedPageBreak/>
        <w:t xml:space="preserve">Ms. Cameron wondered </w:t>
      </w:r>
      <w:r w:rsidR="00125F3B">
        <w:t xml:space="preserve">if </w:t>
      </w:r>
      <w:r w:rsidR="004A40FC">
        <w:t>high</w:t>
      </w:r>
      <w:r w:rsidR="000A22B6">
        <w:t>-</w:t>
      </w:r>
      <w:r w:rsidR="004A40FC">
        <w:t xml:space="preserve">pressure fire suppression was used.  </w:t>
      </w:r>
      <w:r w:rsidR="008932C7">
        <w:t>Mr. Frost confirmed this</w:t>
      </w:r>
      <w:r w:rsidR="00DE4A2C">
        <w:t xml:space="preserve"> and shared information about the different ways water could be brought to certain locations.  </w:t>
      </w:r>
      <w:r w:rsidR="008C6A86">
        <w:t>Mr.</w:t>
      </w:r>
      <w:r w:rsidR="00125F3B">
        <w:t> </w:t>
      </w:r>
      <w:r w:rsidR="008C6A86">
        <w:t xml:space="preserve">Diegel </w:t>
      </w:r>
      <w:r w:rsidR="00B42A6A">
        <w:t xml:space="preserve">asked if there was anything the Stakeholders Council could do to assist with the fire-related work.  </w:t>
      </w:r>
      <w:r w:rsidR="003E3D01">
        <w:t xml:space="preserve">Mr. Frost </w:t>
      </w:r>
      <w:r w:rsidR="00527437">
        <w:t>stated</w:t>
      </w:r>
      <w:r w:rsidR="00794A1F">
        <w:t xml:space="preserve"> that advocacy was key </w:t>
      </w:r>
      <w:r w:rsidR="00AF6C27">
        <w:t>as it would ensure</w:t>
      </w:r>
      <w:r w:rsidR="00E817DF">
        <w:t xml:space="preserve"> residents </w:t>
      </w:r>
      <w:r w:rsidR="00794A1F">
        <w:t xml:space="preserve">better understood the </w:t>
      </w:r>
      <w:r w:rsidR="00E64AB5">
        <w:t xml:space="preserve">proactive </w:t>
      </w:r>
      <w:r w:rsidR="007940FD">
        <w:t>techniques</w:t>
      </w:r>
      <w:r w:rsidR="00E64AB5">
        <w:t>.</w:t>
      </w:r>
      <w:r w:rsidR="008E0DC3">
        <w:t xml:space="preserve">  It would be worthwhile to coordinate </w:t>
      </w:r>
      <w:r w:rsidR="00EC519F">
        <w:t xml:space="preserve">public outreach and education.  </w:t>
      </w:r>
      <w:r w:rsidR="008E0DC3">
        <w:t xml:space="preserve">  </w:t>
      </w:r>
    </w:p>
    <w:p w14:paraId="22CF9599" w14:textId="77777777" w:rsidR="00694CDF" w:rsidRDefault="00694CDF" w:rsidP="002F4752">
      <w:pPr>
        <w:tabs>
          <w:tab w:val="left" w:pos="720"/>
          <w:tab w:val="left" w:pos="1440"/>
          <w:tab w:val="left" w:pos="2160"/>
        </w:tabs>
        <w:jc w:val="both"/>
      </w:pPr>
    </w:p>
    <w:p w14:paraId="5DBF21CC" w14:textId="166C8B7C" w:rsidR="00694CDF" w:rsidRDefault="00694CDF" w:rsidP="002F4752">
      <w:pPr>
        <w:tabs>
          <w:tab w:val="left" w:pos="720"/>
          <w:tab w:val="left" w:pos="1440"/>
          <w:tab w:val="left" w:pos="2160"/>
        </w:tabs>
        <w:jc w:val="both"/>
      </w:pPr>
      <w:r>
        <w:t>Co-Chair Fisher encouraged Council Members to reach out to Mr. Frost with additional quest</w:t>
      </w:r>
      <w:r w:rsidR="00096E11">
        <w:t xml:space="preserve">ions.  </w:t>
      </w:r>
    </w:p>
    <w:p w14:paraId="2A31A78E" w14:textId="77777777" w:rsidR="00730877" w:rsidRPr="00730877" w:rsidRDefault="00730877" w:rsidP="002F4752">
      <w:pPr>
        <w:tabs>
          <w:tab w:val="left" w:pos="720"/>
          <w:tab w:val="left" w:pos="1440"/>
          <w:tab w:val="left" w:pos="2160"/>
        </w:tabs>
        <w:jc w:val="both"/>
      </w:pPr>
    </w:p>
    <w:p w14:paraId="45722F15" w14:textId="4D057A0F" w:rsidR="00C3160F" w:rsidRDefault="00422EE4" w:rsidP="002F4752">
      <w:pPr>
        <w:tabs>
          <w:tab w:val="left" w:pos="720"/>
          <w:tab w:val="left" w:pos="1440"/>
          <w:tab w:val="left" w:pos="2160"/>
        </w:tabs>
        <w:jc w:val="both"/>
        <w:rPr>
          <w:b/>
          <w:bCs/>
          <w:u w:val="single"/>
        </w:rPr>
      </w:pPr>
      <w:r>
        <w:rPr>
          <w:b/>
          <w:bCs/>
          <w:u w:val="single"/>
        </w:rPr>
        <w:t xml:space="preserve">PUBLIC </w:t>
      </w:r>
      <w:r w:rsidR="00730877">
        <w:rPr>
          <w:b/>
          <w:bCs/>
          <w:u w:val="single"/>
        </w:rPr>
        <w:t>COMMENT</w:t>
      </w:r>
    </w:p>
    <w:p w14:paraId="2605AD59" w14:textId="77777777" w:rsidR="00422EE4" w:rsidRPr="00422EE4" w:rsidRDefault="00422EE4" w:rsidP="002F4752">
      <w:pPr>
        <w:tabs>
          <w:tab w:val="left" w:pos="720"/>
          <w:tab w:val="left" w:pos="1440"/>
          <w:tab w:val="left" w:pos="2160"/>
        </w:tabs>
        <w:jc w:val="both"/>
      </w:pPr>
    </w:p>
    <w:p w14:paraId="0D27AD51" w14:textId="535384F9" w:rsidR="00C3160F" w:rsidRPr="00422EE4" w:rsidRDefault="00B86117" w:rsidP="002F4752">
      <w:pPr>
        <w:tabs>
          <w:tab w:val="left" w:pos="720"/>
          <w:tab w:val="left" w:pos="1440"/>
          <w:tab w:val="left" w:pos="2160"/>
        </w:tabs>
        <w:jc w:val="both"/>
      </w:pPr>
      <w:r>
        <w:t xml:space="preserve">There were no comments. </w:t>
      </w:r>
    </w:p>
    <w:p w14:paraId="4A900889" w14:textId="77777777" w:rsidR="00730877" w:rsidRPr="00422EE4" w:rsidRDefault="00730877" w:rsidP="002F4752">
      <w:pPr>
        <w:tabs>
          <w:tab w:val="left" w:pos="1440"/>
        </w:tabs>
        <w:jc w:val="both"/>
      </w:pPr>
    </w:p>
    <w:p w14:paraId="2B2E4993" w14:textId="42DE55EE" w:rsidR="00730877" w:rsidRPr="00422EE4" w:rsidRDefault="00422EE4" w:rsidP="002F4752">
      <w:pPr>
        <w:tabs>
          <w:tab w:val="left" w:pos="1440"/>
        </w:tabs>
        <w:jc w:val="both"/>
        <w:rPr>
          <w:b/>
          <w:bCs/>
          <w:u w:val="single"/>
        </w:rPr>
      </w:pPr>
      <w:r>
        <w:rPr>
          <w:b/>
          <w:bCs/>
          <w:u w:val="single"/>
        </w:rPr>
        <w:t>STAKEHOLDERS OPEN COMMENT</w:t>
      </w:r>
    </w:p>
    <w:p w14:paraId="5F778A85" w14:textId="77777777" w:rsidR="00730877" w:rsidRDefault="00730877" w:rsidP="002F4752">
      <w:pPr>
        <w:tabs>
          <w:tab w:val="left" w:pos="1440"/>
        </w:tabs>
        <w:jc w:val="both"/>
      </w:pPr>
    </w:p>
    <w:p w14:paraId="54C67C3A" w14:textId="6D8A5F83" w:rsidR="0073453B" w:rsidRDefault="0073453B" w:rsidP="002F4752">
      <w:pPr>
        <w:tabs>
          <w:tab w:val="left" w:pos="1440"/>
        </w:tabs>
        <w:jc w:val="both"/>
      </w:pPr>
      <w:r>
        <w:t xml:space="preserve">Chair Knoblock reported that </w:t>
      </w:r>
      <w:r w:rsidR="00A90540">
        <w:t xml:space="preserve">the Bonneville Shoreline Trail </w:t>
      </w:r>
      <w:r w:rsidR="007E499F">
        <w:t>across Grandeur Peak</w:t>
      </w:r>
      <w:r w:rsidR="00125F3B">
        <w:t xml:space="preserve"> will</w:t>
      </w:r>
      <w:r w:rsidR="007E499F">
        <w:t xml:space="preserve"> be completed.  Last week, the Forest Service completed the section of the Bonneville Shoreline Trail between Ferguson Canyon to Big Cottonwood Canyon.  </w:t>
      </w:r>
      <w:r w:rsidR="00837601">
        <w:t xml:space="preserve">Approximately one month ago, Salt Lake County finished the new boardwalk interconnect trail from Cardiff to Donut Falls Trail.  </w:t>
      </w:r>
      <w:r w:rsidR="00D71C78">
        <w:t xml:space="preserve">Solitude </w:t>
      </w:r>
      <w:r w:rsidR="008F3B7B">
        <w:t xml:space="preserve">had </w:t>
      </w:r>
      <w:r w:rsidR="00D71C78">
        <w:t>opened up new mountain bike trails and Brighton was a few weeks out from finishing their new 3.5</w:t>
      </w:r>
      <w:r w:rsidR="000A22B6">
        <w:t>-</w:t>
      </w:r>
      <w:r w:rsidR="00D71C78">
        <w:t xml:space="preserve">mile trail.  </w:t>
      </w:r>
      <w:r w:rsidR="002C4F95">
        <w:t xml:space="preserve">He </w:t>
      </w:r>
      <w:r w:rsidR="00CA66C5">
        <w:t>stated</w:t>
      </w:r>
      <w:r w:rsidR="002C4F95">
        <w:t xml:space="preserve"> that there</w:t>
      </w:r>
      <w:r w:rsidR="006D20BE">
        <w:t xml:space="preserve"> were a lot of trail projects moving forward in the </w:t>
      </w:r>
      <w:r w:rsidR="004651B2">
        <w:t xml:space="preserve">area.  </w:t>
      </w:r>
    </w:p>
    <w:p w14:paraId="62FE254C" w14:textId="77777777" w:rsidR="00CF356F" w:rsidRDefault="00CF356F" w:rsidP="002F4752">
      <w:pPr>
        <w:tabs>
          <w:tab w:val="left" w:pos="1440"/>
        </w:tabs>
        <w:jc w:val="both"/>
      </w:pPr>
    </w:p>
    <w:p w14:paraId="7C43EAF9" w14:textId="5D776663" w:rsidR="00CF356F" w:rsidRDefault="005B2289" w:rsidP="002F4752">
      <w:pPr>
        <w:tabs>
          <w:tab w:val="left" w:pos="1440"/>
        </w:tabs>
        <w:jc w:val="both"/>
      </w:pPr>
      <w:r>
        <w:t xml:space="preserve">Ms. </w:t>
      </w:r>
      <w:r w:rsidR="00CF356F">
        <w:t xml:space="preserve">McNeil shared information about the Stakeholder Spotlight series </w:t>
      </w:r>
      <w:r w:rsidR="009708BC">
        <w:t xml:space="preserve">featured </w:t>
      </w:r>
      <w:r w:rsidR="00CF356F">
        <w:t xml:space="preserve">on the CWC social media pages.  It was a wonderful way for followers of the organization to learn more about who was on the Stakeholders Council and </w:t>
      </w:r>
      <w:r w:rsidR="001D49D1">
        <w:t xml:space="preserve">who served on the </w:t>
      </w:r>
      <w:r w:rsidR="00CF356F">
        <w:t xml:space="preserve">CWC Board.  </w:t>
      </w:r>
      <w:r w:rsidR="0046548A">
        <w:t>Those posts</w:t>
      </w:r>
      <w:r w:rsidR="00CF356F">
        <w:t xml:space="preserve"> would continue to be </w:t>
      </w:r>
      <w:r w:rsidR="00F57FC4">
        <w:t>shared</w:t>
      </w:r>
      <w:r w:rsidR="00CF356F">
        <w:t xml:space="preserve"> once a week.  She encouraged Council Members to follow the </w:t>
      </w:r>
      <w:r w:rsidR="00063C8E">
        <w:t xml:space="preserve">CWC </w:t>
      </w:r>
      <w:r w:rsidR="00CF356F">
        <w:t xml:space="preserve">social media pages.  </w:t>
      </w:r>
    </w:p>
    <w:p w14:paraId="69D0B774" w14:textId="77777777" w:rsidR="0073453B" w:rsidRDefault="0073453B" w:rsidP="002F4752">
      <w:pPr>
        <w:tabs>
          <w:tab w:val="left" w:pos="1440"/>
        </w:tabs>
        <w:jc w:val="both"/>
      </w:pPr>
    </w:p>
    <w:p w14:paraId="6E41B837" w14:textId="5731F1FD" w:rsidR="00E70493" w:rsidRPr="00721DC8" w:rsidRDefault="00730877" w:rsidP="002F4752">
      <w:pPr>
        <w:keepNext/>
        <w:keepLines/>
        <w:tabs>
          <w:tab w:val="left" w:pos="1440"/>
          <w:tab w:val="left" w:pos="2160"/>
        </w:tabs>
        <w:jc w:val="both"/>
        <w:rPr>
          <w:b/>
          <w:bCs/>
          <w:u w:val="single"/>
        </w:rPr>
      </w:pPr>
      <w:r>
        <w:rPr>
          <w:b/>
          <w:bCs/>
          <w:u w:val="single"/>
        </w:rPr>
        <w:t>CLOSING</w:t>
      </w:r>
    </w:p>
    <w:p w14:paraId="6A450818" w14:textId="77777777" w:rsidR="00E70493" w:rsidRDefault="00E70493" w:rsidP="002F4752">
      <w:pPr>
        <w:keepNext/>
        <w:keepLines/>
        <w:jc w:val="both"/>
        <w:rPr>
          <w:iCs/>
        </w:rPr>
      </w:pPr>
    </w:p>
    <w:p w14:paraId="75547322" w14:textId="263C7FFB" w:rsidR="00E70493" w:rsidRPr="00721DC8" w:rsidRDefault="00730877" w:rsidP="002F4752">
      <w:pPr>
        <w:pStyle w:val="ListParagraph"/>
        <w:keepNext/>
        <w:keepLines/>
        <w:numPr>
          <w:ilvl w:val="0"/>
          <w:numId w:val="3"/>
        </w:numPr>
        <w:ind w:hanging="720"/>
        <w:jc w:val="both"/>
        <w:rPr>
          <w:b/>
          <w:bCs/>
          <w:iCs/>
        </w:rPr>
      </w:pPr>
      <w:r>
        <w:rPr>
          <w:b/>
          <w:bCs/>
          <w:iCs/>
          <w:u w:val="single"/>
        </w:rPr>
        <w:t xml:space="preserve">Chair Knoblock will Call for a Motion to Adjourn </w:t>
      </w:r>
      <w:r w:rsidR="00A0053B" w:rsidRPr="00721DC8">
        <w:rPr>
          <w:b/>
          <w:bCs/>
          <w:iCs/>
          <w:u w:val="single"/>
        </w:rPr>
        <w:t xml:space="preserve">the </w:t>
      </w:r>
      <w:r>
        <w:rPr>
          <w:b/>
          <w:bCs/>
          <w:iCs/>
          <w:u w:val="single"/>
        </w:rPr>
        <w:t>Stakeholders</w:t>
      </w:r>
      <w:r w:rsidR="000A22B6">
        <w:rPr>
          <w:b/>
          <w:bCs/>
          <w:iCs/>
          <w:u w:val="single"/>
        </w:rPr>
        <w:t>'</w:t>
      </w:r>
      <w:r>
        <w:rPr>
          <w:b/>
          <w:bCs/>
          <w:iCs/>
          <w:u w:val="single"/>
        </w:rPr>
        <w:t xml:space="preserve"> Council </w:t>
      </w:r>
      <w:r w:rsidR="00A0053B" w:rsidRPr="00721DC8">
        <w:rPr>
          <w:b/>
          <w:bCs/>
          <w:iCs/>
          <w:u w:val="single"/>
        </w:rPr>
        <w:t>Meeting.</w:t>
      </w:r>
    </w:p>
    <w:p w14:paraId="43D1C734" w14:textId="77777777" w:rsidR="00E70493" w:rsidRDefault="00E70493" w:rsidP="002F4752">
      <w:pPr>
        <w:keepNext/>
        <w:keepLines/>
        <w:tabs>
          <w:tab w:val="left" w:pos="1440"/>
          <w:tab w:val="left" w:pos="2160"/>
        </w:tabs>
        <w:jc w:val="both"/>
        <w:rPr>
          <w:bCs/>
        </w:rPr>
      </w:pPr>
    </w:p>
    <w:p w14:paraId="61D3E670" w14:textId="057E6FB3" w:rsidR="00E70493" w:rsidRPr="00C00EFD" w:rsidRDefault="00A0053B" w:rsidP="002F4752">
      <w:pPr>
        <w:keepNext/>
        <w:keepLines/>
        <w:tabs>
          <w:tab w:val="left" w:pos="1440"/>
          <w:tab w:val="left" w:pos="2160"/>
        </w:tabs>
        <w:jc w:val="both"/>
        <w:rPr>
          <w:bCs/>
        </w:rPr>
      </w:pPr>
      <w:r w:rsidRPr="007B788E">
        <w:rPr>
          <w:b/>
        </w:rPr>
        <w:t xml:space="preserve">MOTION:  </w:t>
      </w:r>
      <w:r w:rsidR="00F434AB">
        <w:rPr>
          <w:bCs/>
        </w:rPr>
        <w:t>John Knoblock</w:t>
      </w:r>
      <w:r w:rsidRPr="007B788E">
        <w:rPr>
          <w:bCs/>
        </w:rPr>
        <w:t xml:space="preserve"> </w:t>
      </w:r>
      <w:r>
        <w:rPr>
          <w:bCs/>
        </w:rPr>
        <w:t xml:space="preserve">moved </w:t>
      </w:r>
      <w:r w:rsidRPr="007B788E">
        <w:rPr>
          <w:bCs/>
        </w:rPr>
        <w:t xml:space="preserve">to </w:t>
      </w:r>
      <w:r>
        <w:rPr>
          <w:bCs/>
        </w:rPr>
        <w:t>ADJOURN the Stakeholders Council Meeting</w:t>
      </w:r>
      <w:r w:rsidR="00DC5E1D">
        <w:rPr>
          <w:bCs/>
        </w:rPr>
        <w:t xml:space="preserve">.  </w:t>
      </w:r>
      <w:r w:rsidR="00C213E3" w:rsidRPr="00125F3B">
        <w:rPr>
          <w:bCs/>
          <w:highlight w:val="yellow"/>
        </w:rPr>
        <w:t>_____</w:t>
      </w:r>
      <w:r w:rsidR="00C213E3">
        <w:rPr>
          <w:bCs/>
        </w:rPr>
        <w:t xml:space="preserve"> seconded the motion.  </w:t>
      </w:r>
      <w:r w:rsidR="00DC5E1D">
        <w:rPr>
          <w:bCs/>
        </w:rPr>
        <w:t>The</w:t>
      </w:r>
      <w:r w:rsidRPr="007B788E">
        <w:rPr>
          <w:bCs/>
        </w:rPr>
        <w:t xml:space="preserve"> motion passed with the unanimous consent of the Council.</w:t>
      </w:r>
      <w:r>
        <w:rPr>
          <w:bCs/>
        </w:rPr>
        <w:t xml:space="preserve">  </w:t>
      </w:r>
    </w:p>
    <w:p w14:paraId="193C3AA5" w14:textId="77777777" w:rsidR="00E70493" w:rsidRDefault="00E70493" w:rsidP="002F4752">
      <w:pPr>
        <w:tabs>
          <w:tab w:val="left" w:pos="1440"/>
          <w:tab w:val="left" w:pos="2160"/>
        </w:tabs>
        <w:jc w:val="both"/>
      </w:pPr>
    </w:p>
    <w:p w14:paraId="36A28B42" w14:textId="5C8FAD41" w:rsidR="00E70493" w:rsidRPr="003959F5" w:rsidRDefault="00A0053B" w:rsidP="002F4752">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757B71">
        <w:rPr>
          <w:bCs/>
        </w:rPr>
        <w:t>5:3</w:t>
      </w:r>
      <w:r w:rsidR="00F34E41">
        <w:rPr>
          <w:bCs/>
        </w:rPr>
        <w:t>4</w:t>
      </w:r>
      <w:r w:rsidR="00757B71">
        <w:rPr>
          <w:bCs/>
        </w:rPr>
        <w:t xml:space="preserve"> </w:t>
      </w:r>
      <w:r>
        <w:rPr>
          <w:bCs/>
        </w:rPr>
        <w:t>p.m.</w:t>
      </w:r>
      <w:r>
        <w:rPr>
          <w:b/>
          <w:i/>
          <w:iCs/>
        </w:rPr>
        <w:t xml:space="preserve"> </w:t>
      </w:r>
      <w:r>
        <w:rPr>
          <w:b/>
          <w:i/>
          <w:iCs/>
        </w:rPr>
        <w:br w:type="page"/>
      </w:r>
    </w:p>
    <w:p w14:paraId="14C5291D" w14:textId="57ED48EE" w:rsidR="00E70493" w:rsidRPr="00AD3212" w:rsidRDefault="00A0053B" w:rsidP="002F4752">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Central Wasatch Commission</w:t>
      </w:r>
      <w:r w:rsidR="008946A2">
        <w:rPr>
          <w:b/>
          <w:i/>
          <w:iCs/>
        </w:rPr>
        <w:t xml:space="preserve"> </w:t>
      </w:r>
      <w:r>
        <w:rPr>
          <w:b/>
          <w:i/>
          <w:iCs/>
        </w:rPr>
        <w:t xml:space="preserve">Stakeholders Council </w:t>
      </w:r>
      <w:r w:rsidRPr="00AD3212">
        <w:rPr>
          <w:b/>
          <w:i/>
          <w:iCs/>
        </w:rPr>
        <w:t>Meeting</w:t>
      </w:r>
      <w:r>
        <w:rPr>
          <w:b/>
          <w:i/>
          <w:iCs/>
        </w:rPr>
        <w:t xml:space="preserve"> held </w:t>
      </w:r>
      <w:r w:rsidR="000A22B6">
        <w:rPr>
          <w:b/>
          <w:i/>
          <w:iCs/>
        </w:rPr>
        <w:t xml:space="preserve">on </w:t>
      </w:r>
      <w:r w:rsidR="00C3160F">
        <w:rPr>
          <w:b/>
          <w:i/>
          <w:iCs/>
        </w:rPr>
        <w:t xml:space="preserve">Monday, </w:t>
      </w:r>
      <w:r w:rsidR="00422EE4">
        <w:rPr>
          <w:b/>
          <w:i/>
          <w:iCs/>
        </w:rPr>
        <w:t>September 25</w:t>
      </w:r>
      <w:r w:rsidR="00730877">
        <w:rPr>
          <w:b/>
          <w:i/>
          <w:iCs/>
        </w:rPr>
        <w:t>, 2023</w:t>
      </w:r>
      <w:r>
        <w:rPr>
          <w:b/>
          <w:i/>
          <w:iCs/>
        </w:rPr>
        <w:t xml:space="preserve">. </w:t>
      </w:r>
    </w:p>
    <w:p w14:paraId="6AC6F19C" w14:textId="77777777" w:rsidR="00E70493" w:rsidRPr="00AD3212" w:rsidRDefault="00E70493" w:rsidP="002F475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D2FD0BA" w14:textId="77777777" w:rsidR="00E70493" w:rsidRDefault="00A0053B" w:rsidP="002F4752">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E674E81" w14:textId="77777777" w:rsidR="00E70493" w:rsidRPr="004C1767" w:rsidRDefault="00A0053B" w:rsidP="002F4752">
      <w:pPr>
        <w:autoSpaceDE w:val="0"/>
        <w:autoSpaceDN w:val="0"/>
        <w:adjustRightInd w:val="0"/>
        <w:jc w:val="both"/>
        <w:rPr>
          <w:rFonts w:eastAsiaTheme="minorHAnsi"/>
          <w:color w:val="000000"/>
        </w:rPr>
      </w:pPr>
      <w:r w:rsidRPr="004C1767">
        <w:rPr>
          <w:rFonts w:eastAsiaTheme="minorHAnsi"/>
          <w:color w:val="000000"/>
        </w:rPr>
        <w:t xml:space="preserve">Teri Forbes </w:t>
      </w:r>
    </w:p>
    <w:p w14:paraId="3C3B8A19" w14:textId="77777777" w:rsidR="00E70493" w:rsidRPr="004C1767" w:rsidRDefault="00A0053B" w:rsidP="002F4752">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32DB5C0" w14:textId="77777777" w:rsidR="00E70493" w:rsidRPr="004C1767" w:rsidRDefault="00A0053B" w:rsidP="002F4752">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BA26A55" w14:textId="77777777" w:rsidR="00E70493" w:rsidRPr="004C1767" w:rsidRDefault="00E70493" w:rsidP="002F4752">
      <w:pPr>
        <w:autoSpaceDE w:val="0"/>
        <w:autoSpaceDN w:val="0"/>
        <w:adjustRightInd w:val="0"/>
        <w:jc w:val="both"/>
        <w:rPr>
          <w:rFonts w:eastAsiaTheme="minorHAnsi"/>
          <w:color w:val="000000"/>
        </w:rPr>
      </w:pPr>
    </w:p>
    <w:p w14:paraId="40D601B7" w14:textId="77777777" w:rsidR="009A161F" w:rsidRPr="00CF4E0C" w:rsidRDefault="00A0053B" w:rsidP="002F4752">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1A1992">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79F2A" w14:textId="77777777" w:rsidR="00A026CE" w:rsidRDefault="00A026CE">
      <w:r>
        <w:separator/>
      </w:r>
    </w:p>
  </w:endnote>
  <w:endnote w:type="continuationSeparator" w:id="0">
    <w:p w14:paraId="09F9541A" w14:textId="77777777" w:rsidR="00A026CE" w:rsidRDefault="00A02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1638B"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4224B53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76C17"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96A7B28" w14:textId="2362D3DD" w:rsidR="008D74B0" w:rsidRPr="0009013B" w:rsidRDefault="00A0053B"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Meeting –</w:t>
    </w:r>
    <w:r w:rsidR="00EA1C59">
      <w:rPr>
        <w:i/>
        <w:sz w:val="18"/>
        <w:szCs w:val="18"/>
        <w:lang w:val="en-CA"/>
      </w:rPr>
      <w:t xml:space="preserve"> 0</w:t>
    </w:r>
    <w:r w:rsidR="00F369A1">
      <w:rPr>
        <w:i/>
        <w:sz w:val="18"/>
        <w:szCs w:val="18"/>
        <w:lang w:val="en-CA"/>
      </w:rPr>
      <w:t>9</w:t>
    </w:r>
    <w:r>
      <w:rPr>
        <w:i/>
        <w:sz w:val="18"/>
        <w:szCs w:val="18"/>
        <w:lang w:val="en-CA"/>
      </w:rPr>
      <w:t>/</w:t>
    </w:r>
    <w:r w:rsidR="00F369A1">
      <w:rPr>
        <w:i/>
        <w:sz w:val="18"/>
        <w:szCs w:val="18"/>
        <w:lang w:val="en-CA"/>
      </w:rPr>
      <w:t>25</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CFC52" w14:textId="77777777" w:rsidR="00A026CE" w:rsidRDefault="00A026CE">
      <w:r>
        <w:separator/>
      </w:r>
    </w:p>
  </w:footnote>
  <w:footnote w:type="continuationSeparator" w:id="0">
    <w:p w14:paraId="157A6832" w14:textId="77777777" w:rsidR="00A026CE" w:rsidRDefault="00A026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6A6AD63E">
      <w:start w:val="1"/>
      <w:numFmt w:val="bullet"/>
      <w:lvlText w:val=""/>
      <w:lvlJc w:val="left"/>
      <w:pPr>
        <w:ind w:left="720" w:hanging="360"/>
      </w:pPr>
      <w:rPr>
        <w:rFonts w:ascii="Symbol" w:hAnsi="Symbol" w:hint="default"/>
      </w:rPr>
    </w:lvl>
    <w:lvl w:ilvl="1" w:tplc="819CD07E" w:tentative="1">
      <w:start w:val="1"/>
      <w:numFmt w:val="bullet"/>
      <w:lvlText w:val="o"/>
      <w:lvlJc w:val="left"/>
      <w:pPr>
        <w:ind w:left="1440" w:hanging="360"/>
      </w:pPr>
      <w:rPr>
        <w:rFonts w:ascii="Courier New" w:hAnsi="Courier New" w:cs="Courier New" w:hint="default"/>
      </w:rPr>
    </w:lvl>
    <w:lvl w:ilvl="2" w:tplc="221E5BC0" w:tentative="1">
      <w:start w:val="1"/>
      <w:numFmt w:val="bullet"/>
      <w:lvlText w:val=""/>
      <w:lvlJc w:val="left"/>
      <w:pPr>
        <w:ind w:left="2160" w:hanging="360"/>
      </w:pPr>
      <w:rPr>
        <w:rFonts w:ascii="Wingdings" w:hAnsi="Wingdings" w:hint="default"/>
      </w:rPr>
    </w:lvl>
    <w:lvl w:ilvl="3" w:tplc="6034087C" w:tentative="1">
      <w:start w:val="1"/>
      <w:numFmt w:val="bullet"/>
      <w:lvlText w:val=""/>
      <w:lvlJc w:val="left"/>
      <w:pPr>
        <w:ind w:left="2880" w:hanging="360"/>
      </w:pPr>
      <w:rPr>
        <w:rFonts w:ascii="Symbol" w:hAnsi="Symbol" w:hint="default"/>
      </w:rPr>
    </w:lvl>
    <w:lvl w:ilvl="4" w:tplc="F4666F00" w:tentative="1">
      <w:start w:val="1"/>
      <w:numFmt w:val="bullet"/>
      <w:lvlText w:val="o"/>
      <w:lvlJc w:val="left"/>
      <w:pPr>
        <w:ind w:left="3600" w:hanging="360"/>
      </w:pPr>
      <w:rPr>
        <w:rFonts w:ascii="Courier New" w:hAnsi="Courier New" w:cs="Courier New" w:hint="default"/>
      </w:rPr>
    </w:lvl>
    <w:lvl w:ilvl="5" w:tplc="C414A890" w:tentative="1">
      <w:start w:val="1"/>
      <w:numFmt w:val="bullet"/>
      <w:lvlText w:val=""/>
      <w:lvlJc w:val="left"/>
      <w:pPr>
        <w:ind w:left="4320" w:hanging="360"/>
      </w:pPr>
      <w:rPr>
        <w:rFonts w:ascii="Wingdings" w:hAnsi="Wingdings" w:hint="default"/>
      </w:rPr>
    </w:lvl>
    <w:lvl w:ilvl="6" w:tplc="513012AC" w:tentative="1">
      <w:start w:val="1"/>
      <w:numFmt w:val="bullet"/>
      <w:lvlText w:val=""/>
      <w:lvlJc w:val="left"/>
      <w:pPr>
        <w:ind w:left="5040" w:hanging="360"/>
      </w:pPr>
      <w:rPr>
        <w:rFonts w:ascii="Symbol" w:hAnsi="Symbol" w:hint="default"/>
      </w:rPr>
    </w:lvl>
    <w:lvl w:ilvl="7" w:tplc="98EE50E6" w:tentative="1">
      <w:start w:val="1"/>
      <w:numFmt w:val="bullet"/>
      <w:lvlText w:val="o"/>
      <w:lvlJc w:val="left"/>
      <w:pPr>
        <w:ind w:left="5760" w:hanging="360"/>
      </w:pPr>
      <w:rPr>
        <w:rFonts w:ascii="Courier New" w:hAnsi="Courier New" w:cs="Courier New" w:hint="default"/>
      </w:rPr>
    </w:lvl>
    <w:lvl w:ilvl="8" w:tplc="1A5EE49A"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253A9306">
      <w:start w:val="1"/>
      <w:numFmt w:val="decimal"/>
      <w:lvlText w:val="%1."/>
      <w:lvlJc w:val="left"/>
      <w:pPr>
        <w:ind w:left="720" w:hanging="360"/>
      </w:pPr>
      <w:rPr>
        <w:rFonts w:hint="default"/>
      </w:rPr>
    </w:lvl>
    <w:lvl w:ilvl="1" w:tplc="F664F80A" w:tentative="1">
      <w:start w:val="1"/>
      <w:numFmt w:val="lowerLetter"/>
      <w:lvlText w:val="%2."/>
      <w:lvlJc w:val="left"/>
      <w:pPr>
        <w:ind w:left="1440" w:hanging="360"/>
      </w:pPr>
    </w:lvl>
    <w:lvl w:ilvl="2" w:tplc="34B0D20C" w:tentative="1">
      <w:start w:val="1"/>
      <w:numFmt w:val="lowerRoman"/>
      <w:lvlText w:val="%3."/>
      <w:lvlJc w:val="right"/>
      <w:pPr>
        <w:ind w:left="2160" w:hanging="180"/>
      </w:pPr>
    </w:lvl>
    <w:lvl w:ilvl="3" w:tplc="96A6C2F2" w:tentative="1">
      <w:start w:val="1"/>
      <w:numFmt w:val="decimal"/>
      <w:lvlText w:val="%4."/>
      <w:lvlJc w:val="left"/>
      <w:pPr>
        <w:ind w:left="2880" w:hanging="360"/>
      </w:pPr>
    </w:lvl>
    <w:lvl w:ilvl="4" w:tplc="4B6CD59E" w:tentative="1">
      <w:start w:val="1"/>
      <w:numFmt w:val="lowerLetter"/>
      <w:lvlText w:val="%5."/>
      <w:lvlJc w:val="left"/>
      <w:pPr>
        <w:ind w:left="3600" w:hanging="360"/>
      </w:pPr>
    </w:lvl>
    <w:lvl w:ilvl="5" w:tplc="B33ED7A6" w:tentative="1">
      <w:start w:val="1"/>
      <w:numFmt w:val="lowerRoman"/>
      <w:lvlText w:val="%6."/>
      <w:lvlJc w:val="right"/>
      <w:pPr>
        <w:ind w:left="4320" w:hanging="180"/>
      </w:pPr>
    </w:lvl>
    <w:lvl w:ilvl="6" w:tplc="7AA4495A" w:tentative="1">
      <w:start w:val="1"/>
      <w:numFmt w:val="decimal"/>
      <w:lvlText w:val="%7."/>
      <w:lvlJc w:val="left"/>
      <w:pPr>
        <w:ind w:left="5040" w:hanging="360"/>
      </w:pPr>
    </w:lvl>
    <w:lvl w:ilvl="7" w:tplc="6FDE0224" w:tentative="1">
      <w:start w:val="1"/>
      <w:numFmt w:val="lowerLetter"/>
      <w:lvlText w:val="%8."/>
      <w:lvlJc w:val="left"/>
      <w:pPr>
        <w:ind w:left="5760" w:hanging="360"/>
      </w:pPr>
    </w:lvl>
    <w:lvl w:ilvl="8" w:tplc="5C26AE8A"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4F14470E">
      <w:start w:val="1"/>
      <w:numFmt w:val="decimal"/>
      <w:lvlText w:val="%1."/>
      <w:lvlJc w:val="left"/>
      <w:pPr>
        <w:ind w:left="720" w:hanging="360"/>
      </w:pPr>
      <w:rPr>
        <w:rFonts w:hint="default"/>
        <w:b/>
        <w:bCs/>
        <w:u w:val="none"/>
      </w:rPr>
    </w:lvl>
    <w:lvl w:ilvl="1" w:tplc="6BBC6EAC" w:tentative="1">
      <w:start w:val="1"/>
      <w:numFmt w:val="lowerLetter"/>
      <w:lvlText w:val="%2."/>
      <w:lvlJc w:val="left"/>
      <w:pPr>
        <w:ind w:left="1440" w:hanging="360"/>
      </w:pPr>
    </w:lvl>
    <w:lvl w:ilvl="2" w:tplc="24DA3F44" w:tentative="1">
      <w:start w:val="1"/>
      <w:numFmt w:val="lowerRoman"/>
      <w:lvlText w:val="%3."/>
      <w:lvlJc w:val="right"/>
      <w:pPr>
        <w:ind w:left="2160" w:hanging="180"/>
      </w:pPr>
    </w:lvl>
    <w:lvl w:ilvl="3" w:tplc="7B480792" w:tentative="1">
      <w:start w:val="1"/>
      <w:numFmt w:val="decimal"/>
      <w:lvlText w:val="%4."/>
      <w:lvlJc w:val="left"/>
      <w:pPr>
        <w:ind w:left="2880" w:hanging="360"/>
      </w:pPr>
    </w:lvl>
    <w:lvl w:ilvl="4" w:tplc="C0A88E8E" w:tentative="1">
      <w:start w:val="1"/>
      <w:numFmt w:val="lowerLetter"/>
      <w:lvlText w:val="%5."/>
      <w:lvlJc w:val="left"/>
      <w:pPr>
        <w:ind w:left="3600" w:hanging="360"/>
      </w:pPr>
    </w:lvl>
    <w:lvl w:ilvl="5" w:tplc="4A0C2416" w:tentative="1">
      <w:start w:val="1"/>
      <w:numFmt w:val="lowerRoman"/>
      <w:lvlText w:val="%6."/>
      <w:lvlJc w:val="right"/>
      <w:pPr>
        <w:ind w:left="4320" w:hanging="180"/>
      </w:pPr>
    </w:lvl>
    <w:lvl w:ilvl="6" w:tplc="CC42AA2E" w:tentative="1">
      <w:start w:val="1"/>
      <w:numFmt w:val="decimal"/>
      <w:lvlText w:val="%7."/>
      <w:lvlJc w:val="left"/>
      <w:pPr>
        <w:ind w:left="5040" w:hanging="360"/>
      </w:pPr>
    </w:lvl>
    <w:lvl w:ilvl="7" w:tplc="4A2CD74E" w:tentative="1">
      <w:start w:val="1"/>
      <w:numFmt w:val="lowerLetter"/>
      <w:lvlText w:val="%8."/>
      <w:lvlJc w:val="left"/>
      <w:pPr>
        <w:ind w:left="5760" w:hanging="360"/>
      </w:pPr>
    </w:lvl>
    <w:lvl w:ilvl="8" w:tplc="878A4D2E"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42785218">
      <w:start w:val="1"/>
      <w:numFmt w:val="bullet"/>
      <w:lvlText w:val=""/>
      <w:lvlJc w:val="left"/>
      <w:pPr>
        <w:ind w:left="720" w:hanging="360"/>
      </w:pPr>
      <w:rPr>
        <w:rFonts w:ascii="Symbol" w:hAnsi="Symbol" w:hint="default"/>
      </w:rPr>
    </w:lvl>
    <w:lvl w:ilvl="1" w:tplc="FA18F99E" w:tentative="1">
      <w:start w:val="1"/>
      <w:numFmt w:val="bullet"/>
      <w:lvlText w:val="o"/>
      <w:lvlJc w:val="left"/>
      <w:pPr>
        <w:ind w:left="1440" w:hanging="360"/>
      </w:pPr>
      <w:rPr>
        <w:rFonts w:ascii="Courier New" w:hAnsi="Courier New" w:cs="Courier New" w:hint="default"/>
      </w:rPr>
    </w:lvl>
    <w:lvl w:ilvl="2" w:tplc="E826A096" w:tentative="1">
      <w:start w:val="1"/>
      <w:numFmt w:val="bullet"/>
      <w:lvlText w:val=""/>
      <w:lvlJc w:val="left"/>
      <w:pPr>
        <w:ind w:left="2160" w:hanging="360"/>
      </w:pPr>
      <w:rPr>
        <w:rFonts w:ascii="Wingdings" w:hAnsi="Wingdings" w:hint="default"/>
      </w:rPr>
    </w:lvl>
    <w:lvl w:ilvl="3" w:tplc="40044EEE" w:tentative="1">
      <w:start w:val="1"/>
      <w:numFmt w:val="bullet"/>
      <w:lvlText w:val=""/>
      <w:lvlJc w:val="left"/>
      <w:pPr>
        <w:ind w:left="2880" w:hanging="360"/>
      </w:pPr>
      <w:rPr>
        <w:rFonts w:ascii="Symbol" w:hAnsi="Symbol" w:hint="default"/>
      </w:rPr>
    </w:lvl>
    <w:lvl w:ilvl="4" w:tplc="99ACDD18" w:tentative="1">
      <w:start w:val="1"/>
      <w:numFmt w:val="bullet"/>
      <w:lvlText w:val="o"/>
      <w:lvlJc w:val="left"/>
      <w:pPr>
        <w:ind w:left="3600" w:hanging="360"/>
      </w:pPr>
      <w:rPr>
        <w:rFonts w:ascii="Courier New" w:hAnsi="Courier New" w:cs="Courier New" w:hint="default"/>
      </w:rPr>
    </w:lvl>
    <w:lvl w:ilvl="5" w:tplc="5FC0C1F8" w:tentative="1">
      <w:start w:val="1"/>
      <w:numFmt w:val="bullet"/>
      <w:lvlText w:val=""/>
      <w:lvlJc w:val="left"/>
      <w:pPr>
        <w:ind w:left="4320" w:hanging="360"/>
      </w:pPr>
      <w:rPr>
        <w:rFonts w:ascii="Wingdings" w:hAnsi="Wingdings" w:hint="default"/>
      </w:rPr>
    </w:lvl>
    <w:lvl w:ilvl="6" w:tplc="F90A7B5E" w:tentative="1">
      <w:start w:val="1"/>
      <w:numFmt w:val="bullet"/>
      <w:lvlText w:val=""/>
      <w:lvlJc w:val="left"/>
      <w:pPr>
        <w:ind w:left="5040" w:hanging="360"/>
      </w:pPr>
      <w:rPr>
        <w:rFonts w:ascii="Symbol" w:hAnsi="Symbol" w:hint="default"/>
      </w:rPr>
    </w:lvl>
    <w:lvl w:ilvl="7" w:tplc="570494D6" w:tentative="1">
      <w:start w:val="1"/>
      <w:numFmt w:val="bullet"/>
      <w:lvlText w:val="o"/>
      <w:lvlJc w:val="left"/>
      <w:pPr>
        <w:ind w:left="5760" w:hanging="360"/>
      </w:pPr>
      <w:rPr>
        <w:rFonts w:ascii="Courier New" w:hAnsi="Courier New" w:cs="Courier New" w:hint="default"/>
      </w:rPr>
    </w:lvl>
    <w:lvl w:ilvl="8" w:tplc="3B768076" w:tentative="1">
      <w:start w:val="1"/>
      <w:numFmt w:val="bullet"/>
      <w:lvlText w:val=""/>
      <w:lvlJc w:val="left"/>
      <w:pPr>
        <w:ind w:left="6480" w:hanging="360"/>
      </w:pPr>
      <w:rPr>
        <w:rFonts w:ascii="Wingdings" w:hAnsi="Wingdings" w:hint="default"/>
      </w:rPr>
    </w:lvl>
  </w:abstractNum>
  <w:abstractNum w:abstractNumId="4" w15:restartNumberingAfterBreak="0">
    <w:nsid w:val="0D8E2DBE"/>
    <w:multiLevelType w:val="hybridMultilevel"/>
    <w:tmpl w:val="2A00B7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B324C3"/>
    <w:multiLevelType w:val="hybridMultilevel"/>
    <w:tmpl w:val="063A30CE"/>
    <w:lvl w:ilvl="0" w:tplc="9FBEC65C">
      <w:start w:val="1"/>
      <w:numFmt w:val="bullet"/>
      <w:lvlText w:val=""/>
      <w:lvlJc w:val="left"/>
      <w:pPr>
        <w:ind w:left="720" w:hanging="360"/>
      </w:pPr>
      <w:rPr>
        <w:rFonts w:ascii="Symbol" w:hAnsi="Symbol" w:hint="default"/>
      </w:rPr>
    </w:lvl>
    <w:lvl w:ilvl="1" w:tplc="32D6AB28">
      <w:start w:val="1"/>
      <w:numFmt w:val="bullet"/>
      <w:lvlText w:val="o"/>
      <w:lvlJc w:val="left"/>
      <w:pPr>
        <w:ind w:left="1440" w:hanging="360"/>
      </w:pPr>
      <w:rPr>
        <w:rFonts w:ascii="Courier New" w:hAnsi="Courier New" w:cs="Courier New" w:hint="default"/>
      </w:rPr>
    </w:lvl>
    <w:lvl w:ilvl="2" w:tplc="9078F248">
      <w:start w:val="1"/>
      <w:numFmt w:val="bullet"/>
      <w:lvlText w:val=""/>
      <w:lvlJc w:val="left"/>
      <w:pPr>
        <w:ind w:left="2160" w:hanging="360"/>
      </w:pPr>
      <w:rPr>
        <w:rFonts w:ascii="Wingdings" w:hAnsi="Wingdings" w:hint="default"/>
      </w:rPr>
    </w:lvl>
    <w:lvl w:ilvl="3" w:tplc="3754E908" w:tentative="1">
      <w:start w:val="1"/>
      <w:numFmt w:val="bullet"/>
      <w:lvlText w:val=""/>
      <w:lvlJc w:val="left"/>
      <w:pPr>
        <w:ind w:left="2880" w:hanging="360"/>
      </w:pPr>
      <w:rPr>
        <w:rFonts w:ascii="Symbol" w:hAnsi="Symbol" w:hint="default"/>
      </w:rPr>
    </w:lvl>
    <w:lvl w:ilvl="4" w:tplc="54687230" w:tentative="1">
      <w:start w:val="1"/>
      <w:numFmt w:val="bullet"/>
      <w:lvlText w:val="o"/>
      <w:lvlJc w:val="left"/>
      <w:pPr>
        <w:ind w:left="3600" w:hanging="360"/>
      </w:pPr>
      <w:rPr>
        <w:rFonts w:ascii="Courier New" w:hAnsi="Courier New" w:cs="Courier New" w:hint="default"/>
      </w:rPr>
    </w:lvl>
    <w:lvl w:ilvl="5" w:tplc="20026FB6" w:tentative="1">
      <w:start w:val="1"/>
      <w:numFmt w:val="bullet"/>
      <w:lvlText w:val=""/>
      <w:lvlJc w:val="left"/>
      <w:pPr>
        <w:ind w:left="4320" w:hanging="360"/>
      </w:pPr>
      <w:rPr>
        <w:rFonts w:ascii="Wingdings" w:hAnsi="Wingdings" w:hint="default"/>
      </w:rPr>
    </w:lvl>
    <w:lvl w:ilvl="6" w:tplc="FE1C3772" w:tentative="1">
      <w:start w:val="1"/>
      <w:numFmt w:val="bullet"/>
      <w:lvlText w:val=""/>
      <w:lvlJc w:val="left"/>
      <w:pPr>
        <w:ind w:left="5040" w:hanging="360"/>
      </w:pPr>
      <w:rPr>
        <w:rFonts w:ascii="Symbol" w:hAnsi="Symbol" w:hint="default"/>
      </w:rPr>
    </w:lvl>
    <w:lvl w:ilvl="7" w:tplc="6B32F416" w:tentative="1">
      <w:start w:val="1"/>
      <w:numFmt w:val="bullet"/>
      <w:lvlText w:val="o"/>
      <w:lvlJc w:val="left"/>
      <w:pPr>
        <w:ind w:left="5760" w:hanging="360"/>
      </w:pPr>
      <w:rPr>
        <w:rFonts w:ascii="Courier New" w:hAnsi="Courier New" w:cs="Courier New" w:hint="default"/>
      </w:rPr>
    </w:lvl>
    <w:lvl w:ilvl="8" w:tplc="B6D69D36" w:tentative="1">
      <w:start w:val="1"/>
      <w:numFmt w:val="bullet"/>
      <w:lvlText w:val=""/>
      <w:lvlJc w:val="left"/>
      <w:pPr>
        <w:ind w:left="6480" w:hanging="360"/>
      </w:pPr>
      <w:rPr>
        <w:rFonts w:ascii="Wingdings" w:hAnsi="Wingdings" w:hint="default"/>
      </w:rPr>
    </w:lvl>
  </w:abstractNum>
  <w:abstractNum w:abstractNumId="6" w15:restartNumberingAfterBreak="0">
    <w:nsid w:val="0F346E3E"/>
    <w:multiLevelType w:val="hybridMultilevel"/>
    <w:tmpl w:val="05EEC514"/>
    <w:lvl w:ilvl="0" w:tplc="0A68A1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43634"/>
    <w:multiLevelType w:val="hybridMultilevel"/>
    <w:tmpl w:val="A96623DC"/>
    <w:lvl w:ilvl="0" w:tplc="04090015">
      <w:start w:val="1"/>
      <w:numFmt w:val="upp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553A"/>
    <w:multiLevelType w:val="hybridMultilevel"/>
    <w:tmpl w:val="1FBA85B6"/>
    <w:lvl w:ilvl="0" w:tplc="57AE3B66">
      <w:start w:val="1"/>
      <w:numFmt w:val="decimal"/>
      <w:lvlText w:val="%1."/>
      <w:lvlJc w:val="left"/>
      <w:pPr>
        <w:ind w:left="720" w:hanging="360"/>
      </w:pPr>
      <w:rPr>
        <w:rFonts w:hint="default"/>
      </w:rPr>
    </w:lvl>
    <w:lvl w:ilvl="1" w:tplc="2A60EB58" w:tentative="1">
      <w:start w:val="1"/>
      <w:numFmt w:val="lowerLetter"/>
      <w:lvlText w:val="%2."/>
      <w:lvlJc w:val="left"/>
      <w:pPr>
        <w:ind w:left="1440" w:hanging="360"/>
      </w:pPr>
    </w:lvl>
    <w:lvl w:ilvl="2" w:tplc="138892A6" w:tentative="1">
      <w:start w:val="1"/>
      <w:numFmt w:val="lowerRoman"/>
      <w:lvlText w:val="%3."/>
      <w:lvlJc w:val="right"/>
      <w:pPr>
        <w:ind w:left="2160" w:hanging="180"/>
      </w:pPr>
    </w:lvl>
    <w:lvl w:ilvl="3" w:tplc="92A2F472" w:tentative="1">
      <w:start w:val="1"/>
      <w:numFmt w:val="decimal"/>
      <w:lvlText w:val="%4."/>
      <w:lvlJc w:val="left"/>
      <w:pPr>
        <w:ind w:left="2880" w:hanging="360"/>
      </w:pPr>
    </w:lvl>
    <w:lvl w:ilvl="4" w:tplc="3C04DA44" w:tentative="1">
      <w:start w:val="1"/>
      <w:numFmt w:val="lowerLetter"/>
      <w:lvlText w:val="%5."/>
      <w:lvlJc w:val="left"/>
      <w:pPr>
        <w:ind w:left="3600" w:hanging="360"/>
      </w:pPr>
    </w:lvl>
    <w:lvl w:ilvl="5" w:tplc="15EC6D22" w:tentative="1">
      <w:start w:val="1"/>
      <w:numFmt w:val="lowerRoman"/>
      <w:lvlText w:val="%6."/>
      <w:lvlJc w:val="right"/>
      <w:pPr>
        <w:ind w:left="4320" w:hanging="180"/>
      </w:pPr>
    </w:lvl>
    <w:lvl w:ilvl="6" w:tplc="19DA3FB2" w:tentative="1">
      <w:start w:val="1"/>
      <w:numFmt w:val="decimal"/>
      <w:lvlText w:val="%7."/>
      <w:lvlJc w:val="left"/>
      <w:pPr>
        <w:ind w:left="5040" w:hanging="360"/>
      </w:pPr>
    </w:lvl>
    <w:lvl w:ilvl="7" w:tplc="21202B5A" w:tentative="1">
      <w:start w:val="1"/>
      <w:numFmt w:val="lowerLetter"/>
      <w:lvlText w:val="%8."/>
      <w:lvlJc w:val="left"/>
      <w:pPr>
        <w:ind w:left="5760" w:hanging="360"/>
      </w:pPr>
    </w:lvl>
    <w:lvl w:ilvl="8" w:tplc="60BC86CA" w:tentative="1">
      <w:start w:val="1"/>
      <w:numFmt w:val="lowerRoman"/>
      <w:lvlText w:val="%9."/>
      <w:lvlJc w:val="right"/>
      <w:pPr>
        <w:ind w:left="6480" w:hanging="180"/>
      </w:pPr>
    </w:lvl>
  </w:abstractNum>
  <w:abstractNum w:abstractNumId="9" w15:restartNumberingAfterBreak="0">
    <w:nsid w:val="1E5440FB"/>
    <w:multiLevelType w:val="hybridMultilevel"/>
    <w:tmpl w:val="34EC9C24"/>
    <w:lvl w:ilvl="0" w:tplc="1A440D9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361DB5"/>
    <w:multiLevelType w:val="hybridMultilevel"/>
    <w:tmpl w:val="05EEC51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08101B"/>
    <w:multiLevelType w:val="hybridMultilevel"/>
    <w:tmpl w:val="41C49032"/>
    <w:lvl w:ilvl="0" w:tplc="AB02DDE6">
      <w:start w:val="1"/>
      <w:numFmt w:val="bullet"/>
      <w:lvlText w:val=""/>
      <w:lvlJc w:val="left"/>
      <w:pPr>
        <w:ind w:left="720" w:hanging="360"/>
      </w:pPr>
      <w:rPr>
        <w:rFonts w:ascii="Symbol" w:hAnsi="Symbol" w:hint="default"/>
      </w:rPr>
    </w:lvl>
    <w:lvl w:ilvl="1" w:tplc="6D5E463E">
      <w:start w:val="1"/>
      <w:numFmt w:val="bullet"/>
      <w:lvlText w:val="o"/>
      <w:lvlJc w:val="left"/>
      <w:pPr>
        <w:ind w:left="1440" w:hanging="360"/>
      </w:pPr>
      <w:rPr>
        <w:rFonts w:ascii="Courier New" w:hAnsi="Courier New" w:cs="Courier New" w:hint="default"/>
      </w:rPr>
    </w:lvl>
    <w:lvl w:ilvl="2" w:tplc="3FC4A2EE" w:tentative="1">
      <w:start w:val="1"/>
      <w:numFmt w:val="bullet"/>
      <w:lvlText w:val=""/>
      <w:lvlJc w:val="left"/>
      <w:pPr>
        <w:ind w:left="2160" w:hanging="360"/>
      </w:pPr>
      <w:rPr>
        <w:rFonts w:ascii="Wingdings" w:hAnsi="Wingdings" w:hint="default"/>
      </w:rPr>
    </w:lvl>
    <w:lvl w:ilvl="3" w:tplc="0E4E1EDA" w:tentative="1">
      <w:start w:val="1"/>
      <w:numFmt w:val="bullet"/>
      <w:lvlText w:val=""/>
      <w:lvlJc w:val="left"/>
      <w:pPr>
        <w:ind w:left="2880" w:hanging="360"/>
      </w:pPr>
      <w:rPr>
        <w:rFonts w:ascii="Symbol" w:hAnsi="Symbol" w:hint="default"/>
      </w:rPr>
    </w:lvl>
    <w:lvl w:ilvl="4" w:tplc="DBFE5306" w:tentative="1">
      <w:start w:val="1"/>
      <w:numFmt w:val="bullet"/>
      <w:lvlText w:val="o"/>
      <w:lvlJc w:val="left"/>
      <w:pPr>
        <w:ind w:left="3600" w:hanging="360"/>
      </w:pPr>
      <w:rPr>
        <w:rFonts w:ascii="Courier New" w:hAnsi="Courier New" w:cs="Courier New" w:hint="default"/>
      </w:rPr>
    </w:lvl>
    <w:lvl w:ilvl="5" w:tplc="7CCAF1DC" w:tentative="1">
      <w:start w:val="1"/>
      <w:numFmt w:val="bullet"/>
      <w:lvlText w:val=""/>
      <w:lvlJc w:val="left"/>
      <w:pPr>
        <w:ind w:left="4320" w:hanging="360"/>
      </w:pPr>
      <w:rPr>
        <w:rFonts w:ascii="Wingdings" w:hAnsi="Wingdings" w:hint="default"/>
      </w:rPr>
    </w:lvl>
    <w:lvl w:ilvl="6" w:tplc="4E30E5D0" w:tentative="1">
      <w:start w:val="1"/>
      <w:numFmt w:val="bullet"/>
      <w:lvlText w:val=""/>
      <w:lvlJc w:val="left"/>
      <w:pPr>
        <w:ind w:left="5040" w:hanging="360"/>
      </w:pPr>
      <w:rPr>
        <w:rFonts w:ascii="Symbol" w:hAnsi="Symbol" w:hint="default"/>
      </w:rPr>
    </w:lvl>
    <w:lvl w:ilvl="7" w:tplc="0FF8E94C" w:tentative="1">
      <w:start w:val="1"/>
      <w:numFmt w:val="bullet"/>
      <w:lvlText w:val="o"/>
      <w:lvlJc w:val="left"/>
      <w:pPr>
        <w:ind w:left="5760" w:hanging="360"/>
      </w:pPr>
      <w:rPr>
        <w:rFonts w:ascii="Courier New" w:hAnsi="Courier New" w:cs="Courier New" w:hint="default"/>
      </w:rPr>
    </w:lvl>
    <w:lvl w:ilvl="8" w:tplc="B1F49498" w:tentative="1">
      <w:start w:val="1"/>
      <w:numFmt w:val="bullet"/>
      <w:lvlText w:val=""/>
      <w:lvlJc w:val="left"/>
      <w:pPr>
        <w:ind w:left="6480" w:hanging="360"/>
      </w:pPr>
      <w:rPr>
        <w:rFonts w:ascii="Wingdings" w:hAnsi="Wingdings" w:hint="default"/>
      </w:rPr>
    </w:lvl>
  </w:abstractNum>
  <w:abstractNum w:abstractNumId="12" w15:restartNumberingAfterBreak="0">
    <w:nsid w:val="29416916"/>
    <w:multiLevelType w:val="hybridMultilevel"/>
    <w:tmpl w:val="C0645790"/>
    <w:lvl w:ilvl="0" w:tplc="A594D326">
      <w:start w:val="1"/>
      <w:numFmt w:val="decimal"/>
      <w:lvlText w:val="%1."/>
      <w:lvlJc w:val="left"/>
      <w:pPr>
        <w:ind w:left="720" w:hanging="360"/>
      </w:pPr>
      <w:rPr>
        <w:rFonts w:hint="default"/>
      </w:rPr>
    </w:lvl>
    <w:lvl w:ilvl="1" w:tplc="0F7C598A" w:tentative="1">
      <w:start w:val="1"/>
      <w:numFmt w:val="lowerLetter"/>
      <w:lvlText w:val="%2."/>
      <w:lvlJc w:val="left"/>
      <w:pPr>
        <w:ind w:left="1440" w:hanging="360"/>
      </w:pPr>
    </w:lvl>
    <w:lvl w:ilvl="2" w:tplc="9E2A510E" w:tentative="1">
      <w:start w:val="1"/>
      <w:numFmt w:val="lowerRoman"/>
      <w:lvlText w:val="%3."/>
      <w:lvlJc w:val="right"/>
      <w:pPr>
        <w:ind w:left="2160" w:hanging="180"/>
      </w:pPr>
    </w:lvl>
    <w:lvl w:ilvl="3" w:tplc="EA569E72" w:tentative="1">
      <w:start w:val="1"/>
      <w:numFmt w:val="decimal"/>
      <w:lvlText w:val="%4."/>
      <w:lvlJc w:val="left"/>
      <w:pPr>
        <w:ind w:left="2880" w:hanging="360"/>
      </w:pPr>
    </w:lvl>
    <w:lvl w:ilvl="4" w:tplc="217631EA" w:tentative="1">
      <w:start w:val="1"/>
      <w:numFmt w:val="lowerLetter"/>
      <w:lvlText w:val="%5."/>
      <w:lvlJc w:val="left"/>
      <w:pPr>
        <w:ind w:left="3600" w:hanging="360"/>
      </w:pPr>
    </w:lvl>
    <w:lvl w:ilvl="5" w:tplc="62EEE27A" w:tentative="1">
      <w:start w:val="1"/>
      <w:numFmt w:val="lowerRoman"/>
      <w:lvlText w:val="%6."/>
      <w:lvlJc w:val="right"/>
      <w:pPr>
        <w:ind w:left="4320" w:hanging="180"/>
      </w:pPr>
    </w:lvl>
    <w:lvl w:ilvl="6" w:tplc="084E1BB6" w:tentative="1">
      <w:start w:val="1"/>
      <w:numFmt w:val="decimal"/>
      <w:lvlText w:val="%7."/>
      <w:lvlJc w:val="left"/>
      <w:pPr>
        <w:ind w:left="5040" w:hanging="360"/>
      </w:pPr>
    </w:lvl>
    <w:lvl w:ilvl="7" w:tplc="69962AC0" w:tentative="1">
      <w:start w:val="1"/>
      <w:numFmt w:val="lowerLetter"/>
      <w:lvlText w:val="%8."/>
      <w:lvlJc w:val="left"/>
      <w:pPr>
        <w:ind w:left="5760" w:hanging="360"/>
      </w:pPr>
    </w:lvl>
    <w:lvl w:ilvl="8" w:tplc="5AE2E1E0" w:tentative="1">
      <w:start w:val="1"/>
      <w:numFmt w:val="lowerRoman"/>
      <w:lvlText w:val="%9."/>
      <w:lvlJc w:val="right"/>
      <w:pPr>
        <w:ind w:left="6480" w:hanging="180"/>
      </w:pPr>
    </w:lvl>
  </w:abstractNum>
  <w:abstractNum w:abstractNumId="13" w15:restartNumberingAfterBreak="0">
    <w:nsid w:val="2AB75FCE"/>
    <w:multiLevelType w:val="hybridMultilevel"/>
    <w:tmpl w:val="31B2E4E0"/>
    <w:lvl w:ilvl="0" w:tplc="3E025508">
      <w:start w:val="1"/>
      <w:numFmt w:val="bullet"/>
      <w:lvlText w:val=""/>
      <w:lvlJc w:val="left"/>
      <w:pPr>
        <w:ind w:left="780" w:hanging="360"/>
      </w:pPr>
      <w:rPr>
        <w:rFonts w:ascii="Symbol" w:hAnsi="Symbol" w:hint="default"/>
      </w:rPr>
    </w:lvl>
    <w:lvl w:ilvl="1" w:tplc="96CCB1C4">
      <w:start w:val="1"/>
      <w:numFmt w:val="bullet"/>
      <w:lvlText w:val="o"/>
      <w:lvlJc w:val="left"/>
      <w:pPr>
        <w:ind w:left="1500" w:hanging="360"/>
      </w:pPr>
      <w:rPr>
        <w:rFonts w:ascii="Courier New" w:hAnsi="Courier New" w:cs="Courier New" w:hint="default"/>
      </w:rPr>
    </w:lvl>
    <w:lvl w:ilvl="2" w:tplc="4C9451EC" w:tentative="1">
      <w:start w:val="1"/>
      <w:numFmt w:val="bullet"/>
      <w:lvlText w:val=""/>
      <w:lvlJc w:val="left"/>
      <w:pPr>
        <w:ind w:left="2220" w:hanging="360"/>
      </w:pPr>
      <w:rPr>
        <w:rFonts w:ascii="Wingdings" w:hAnsi="Wingdings" w:hint="default"/>
      </w:rPr>
    </w:lvl>
    <w:lvl w:ilvl="3" w:tplc="3E6AC2F4" w:tentative="1">
      <w:start w:val="1"/>
      <w:numFmt w:val="bullet"/>
      <w:lvlText w:val=""/>
      <w:lvlJc w:val="left"/>
      <w:pPr>
        <w:ind w:left="2940" w:hanging="360"/>
      </w:pPr>
      <w:rPr>
        <w:rFonts w:ascii="Symbol" w:hAnsi="Symbol" w:hint="default"/>
      </w:rPr>
    </w:lvl>
    <w:lvl w:ilvl="4" w:tplc="8D789EFC" w:tentative="1">
      <w:start w:val="1"/>
      <w:numFmt w:val="bullet"/>
      <w:lvlText w:val="o"/>
      <w:lvlJc w:val="left"/>
      <w:pPr>
        <w:ind w:left="3660" w:hanging="360"/>
      </w:pPr>
      <w:rPr>
        <w:rFonts w:ascii="Courier New" w:hAnsi="Courier New" w:cs="Courier New" w:hint="default"/>
      </w:rPr>
    </w:lvl>
    <w:lvl w:ilvl="5" w:tplc="9450547C" w:tentative="1">
      <w:start w:val="1"/>
      <w:numFmt w:val="bullet"/>
      <w:lvlText w:val=""/>
      <w:lvlJc w:val="left"/>
      <w:pPr>
        <w:ind w:left="4380" w:hanging="360"/>
      </w:pPr>
      <w:rPr>
        <w:rFonts w:ascii="Wingdings" w:hAnsi="Wingdings" w:hint="default"/>
      </w:rPr>
    </w:lvl>
    <w:lvl w:ilvl="6" w:tplc="7B922414" w:tentative="1">
      <w:start w:val="1"/>
      <w:numFmt w:val="bullet"/>
      <w:lvlText w:val=""/>
      <w:lvlJc w:val="left"/>
      <w:pPr>
        <w:ind w:left="5100" w:hanging="360"/>
      </w:pPr>
      <w:rPr>
        <w:rFonts w:ascii="Symbol" w:hAnsi="Symbol" w:hint="default"/>
      </w:rPr>
    </w:lvl>
    <w:lvl w:ilvl="7" w:tplc="5BCC33B2" w:tentative="1">
      <w:start w:val="1"/>
      <w:numFmt w:val="bullet"/>
      <w:lvlText w:val="o"/>
      <w:lvlJc w:val="left"/>
      <w:pPr>
        <w:ind w:left="5820" w:hanging="360"/>
      </w:pPr>
      <w:rPr>
        <w:rFonts w:ascii="Courier New" w:hAnsi="Courier New" w:cs="Courier New" w:hint="default"/>
      </w:rPr>
    </w:lvl>
    <w:lvl w:ilvl="8" w:tplc="892CC8B0" w:tentative="1">
      <w:start w:val="1"/>
      <w:numFmt w:val="bullet"/>
      <w:lvlText w:val=""/>
      <w:lvlJc w:val="left"/>
      <w:pPr>
        <w:ind w:left="6540" w:hanging="360"/>
      </w:pPr>
      <w:rPr>
        <w:rFonts w:ascii="Wingdings" w:hAnsi="Wingdings" w:hint="default"/>
      </w:rPr>
    </w:lvl>
  </w:abstractNum>
  <w:abstractNum w:abstractNumId="14" w15:restartNumberingAfterBreak="0">
    <w:nsid w:val="2B284E9D"/>
    <w:multiLevelType w:val="hybridMultilevel"/>
    <w:tmpl w:val="BE24DA3A"/>
    <w:lvl w:ilvl="0" w:tplc="FA82D506">
      <w:start w:val="1"/>
      <w:numFmt w:val="decimal"/>
      <w:lvlText w:val="%1."/>
      <w:lvlJc w:val="left"/>
      <w:pPr>
        <w:ind w:left="720" w:hanging="360"/>
      </w:pPr>
      <w:rPr>
        <w:rFonts w:hint="default"/>
      </w:rPr>
    </w:lvl>
    <w:lvl w:ilvl="1" w:tplc="FF12DEEC" w:tentative="1">
      <w:start w:val="1"/>
      <w:numFmt w:val="lowerLetter"/>
      <w:lvlText w:val="%2."/>
      <w:lvlJc w:val="left"/>
      <w:pPr>
        <w:ind w:left="1440" w:hanging="360"/>
      </w:pPr>
    </w:lvl>
    <w:lvl w:ilvl="2" w:tplc="C2524B0E" w:tentative="1">
      <w:start w:val="1"/>
      <w:numFmt w:val="lowerRoman"/>
      <w:lvlText w:val="%3."/>
      <w:lvlJc w:val="right"/>
      <w:pPr>
        <w:ind w:left="2160" w:hanging="180"/>
      </w:pPr>
    </w:lvl>
    <w:lvl w:ilvl="3" w:tplc="E656085A" w:tentative="1">
      <w:start w:val="1"/>
      <w:numFmt w:val="decimal"/>
      <w:lvlText w:val="%4."/>
      <w:lvlJc w:val="left"/>
      <w:pPr>
        <w:ind w:left="2880" w:hanging="360"/>
      </w:pPr>
    </w:lvl>
    <w:lvl w:ilvl="4" w:tplc="CCB0297A" w:tentative="1">
      <w:start w:val="1"/>
      <w:numFmt w:val="lowerLetter"/>
      <w:lvlText w:val="%5."/>
      <w:lvlJc w:val="left"/>
      <w:pPr>
        <w:ind w:left="3600" w:hanging="360"/>
      </w:pPr>
    </w:lvl>
    <w:lvl w:ilvl="5" w:tplc="ADD4114E" w:tentative="1">
      <w:start w:val="1"/>
      <w:numFmt w:val="lowerRoman"/>
      <w:lvlText w:val="%6."/>
      <w:lvlJc w:val="right"/>
      <w:pPr>
        <w:ind w:left="4320" w:hanging="180"/>
      </w:pPr>
    </w:lvl>
    <w:lvl w:ilvl="6" w:tplc="552E3664" w:tentative="1">
      <w:start w:val="1"/>
      <w:numFmt w:val="decimal"/>
      <w:lvlText w:val="%7."/>
      <w:lvlJc w:val="left"/>
      <w:pPr>
        <w:ind w:left="5040" w:hanging="360"/>
      </w:pPr>
    </w:lvl>
    <w:lvl w:ilvl="7" w:tplc="0D62A6AA" w:tentative="1">
      <w:start w:val="1"/>
      <w:numFmt w:val="lowerLetter"/>
      <w:lvlText w:val="%8."/>
      <w:lvlJc w:val="left"/>
      <w:pPr>
        <w:ind w:left="5760" w:hanging="360"/>
      </w:pPr>
    </w:lvl>
    <w:lvl w:ilvl="8" w:tplc="34F62DDE" w:tentative="1">
      <w:start w:val="1"/>
      <w:numFmt w:val="lowerRoman"/>
      <w:lvlText w:val="%9."/>
      <w:lvlJc w:val="right"/>
      <w:pPr>
        <w:ind w:left="6480" w:hanging="180"/>
      </w:pPr>
    </w:lvl>
  </w:abstractNum>
  <w:abstractNum w:abstractNumId="15" w15:restartNumberingAfterBreak="0">
    <w:nsid w:val="300A2C8E"/>
    <w:multiLevelType w:val="hybridMultilevel"/>
    <w:tmpl w:val="281E6AF6"/>
    <w:lvl w:ilvl="0" w:tplc="D2442AC2">
      <w:start w:val="1"/>
      <w:numFmt w:val="decimal"/>
      <w:lvlText w:val="%1."/>
      <w:lvlJc w:val="left"/>
      <w:pPr>
        <w:ind w:left="720" w:hanging="360"/>
      </w:pPr>
      <w:rPr>
        <w:rFonts w:hint="default"/>
        <w:b/>
        <w:bCs/>
        <w:u w:val="none"/>
      </w:rPr>
    </w:lvl>
    <w:lvl w:ilvl="1" w:tplc="0772D9D0" w:tentative="1">
      <w:start w:val="1"/>
      <w:numFmt w:val="lowerLetter"/>
      <w:lvlText w:val="%2."/>
      <w:lvlJc w:val="left"/>
      <w:pPr>
        <w:ind w:left="1440" w:hanging="360"/>
      </w:pPr>
    </w:lvl>
    <w:lvl w:ilvl="2" w:tplc="8F702B00" w:tentative="1">
      <w:start w:val="1"/>
      <w:numFmt w:val="lowerRoman"/>
      <w:lvlText w:val="%3."/>
      <w:lvlJc w:val="right"/>
      <w:pPr>
        <w:ind w:left="2160" w:hanging="180"/>
      </w:pPr>
    </w:lvl>
    <w:lvl w:ilvl="3" w:tplc="1F4281F8" w:tentative="1">
      <w:start w:val="1"/>
      <w:numFmt w:val="decimal"/>
      <w:lvlText w:val="%4."/>
      <w:lvlJc w:val="left"/>
      <w:pPr>
        <w:ind w:left="2880" w:hanging="360"/>
      </w:pPr>
    </w:lvl>
    <w:lvl w:ilvl="4" w:tplc="9DE26CD2" w:tentative="1">
      <w:start w:val="1"/>
      <w:numFmt w:val="lowerLetter"/>
      <w:lvlText w:val="%5."/>
      <w:lvlJc w:val="left"/>
      <w:pPr>
        <w:ind w:left="3600" w:hanging="360"/>
      </w:pPr>
    </w:lvl>
    <w:lvl w:ilvl="5" w:tplc="4C7CC9F2" w:tentative="1">
      <w:start w:val="1"/>
      <w:numFmt w:val="lowerRoman"/>
      <w:lvlText w:val="%6."/>
      <w:lvlJc w:val="right"/>
      <w:pPr>
        <w:ind w:left="4320" w:hanging="180"/>
      </w:pPr>
    </w:lvl>
    <w:lvl w:ilvl="6" w:tplc="C5724372" w:tentative="1">
      <w:start w:val="1"/>
      <w:numFmt w:val="decimal"/>
      <w:lvlText w:val="%7."/>
      <w:lvlJc w:val="left"/>
      <w:pPr>
        <w:ind w:left="5040" w:hanging="360"/>
      </w:pPr>
    </w:lvl>
    <w:lvl w:ilvl="7" w:tplc="BB6A5944" w:tentative="1">
      <w:start w:val="1"/>
      <w:numFmt w:val="lowerLetter"/>
      <w:lvlText w:val="%8."/>
      <w:lvlJc w:val="left"/>
      <w:pPr>
        <w:ind w:left="5760" w:hanging="360"/>
      </w:pPr>
    </w:lvl>
    <w:lvl w:ilvl="8" w:tplc="EDF68344" w:tentative="1">
      <w:start w:val="1"/>
      <w:numFmt w:val="lowerRoman"/>
      <w:lvlText w:val="%9."/>
      <w:lvlJc w:val="right"/>
      <w:pPr>
        <w:ind w:left="6480" w:hanging="180"/>
      </w:pPr>
    </w:lvl>
  </w:abstractNum>
  <w:abstractNum w:abstractNumId="16" w15:restartNumberingAfterBreak="0">
    <w:nsid w:val="31152DE2"/>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B71B44"/>
    <w:multiLevelType w:val="hybridMultilevel"/>
    <w:tmpl w:val="BB125750"/>
    <w:lvl w:ilvl="0" w:tplc="9C4CAC50">
      <w:start w:val="1"/>
      <w:numFmt w:val="decimal"/>
      <w:lvlText w:val="%1."/>
      <w:lvlJc w:val="left"/>
      <w:pPr>
        <w:ind w:left="720" w:hanging="360"/>
      </w:pPr>
      <w:rPr>
        <w:rFonts w:hint="default"/>
        <w:b/>
        <w:bCs/>
        <w:u w:val="none"/>
      </w:rPr>
    </w:lvl>
    <w:lvl w:ilvl="1" w:tplc="1CD8F0B2">
      <w:start w:val="1"/>
      <w:numFmt w:val="upperLetter"/>
      <w:lvlText w:val="%2."/>
      <w:lvlJc w:val="left"/>
      <w:pPr>
        <w:ind w:left="1440" w:hanging="360"/>
      </w:pPr>
      <w:rPr>
        <w:b/>
        <w:bCs/>
      </w:rPr>
    </w:lvl>
    <w:lvl w:ilvl="2" w:tplc="D6BC69A0" w:tentative="1">
      <w:start w:val="1"/>
      <w:numFmt w:val="lowerRoman"/>
      <w:lvlText w:val="%3."/>
      <w:lvlJc w:val="right"/>
      <w:pPr>
        <w:ind w:left="2160" w:hanging="180"/>
      </w:pPr>
    </w:lvl>
    <w:lvl w:ilvl="3" w:tplc="92901F8A" w:tentative="1">
      <w:start w:val="1"/>
      <w:numFmt w:val="decimal"/>
      <w:lvlText w:val="%4."/>
      <w:lvlJc w:val="left"/>
      <w:pPr>
        <w:ind w:left="2880" w:hanging="360"/>
      </w:pPr>
    </w:lvl>
    <w:lvl w:ilvl="4" w:tplc="317CD84C" w:tentative="1">
      <w:start w:val="1"/>
      <w:numFmt w:val="lowerLetter"/>
      <w:lvlText w:val="%5."/>
      <w:lvlJc w:val="left"/>
      <w:pPr>
        <w:ind w:left="3600" w:hanging="360"/>
      </w:pPr>
    </w:lvl>
    <w:lvl w:ilvl="5" w:tplc="7E2CFF82" w:tentative="1">
      <w:start w:val="1"/>
      <w:numFmt w:val="lowerRoman"/>
      <w:lvlText w:val="%6."/>
      <w:lvlJc w:val="right"/>
      <w:pPr>
        <w:ind w:left="4320" w:hanging="180"/>
      </w:pPr>
    </w:lvl>
    <w:lvl w:ilvl="6" w:tplc="D704497A" w:tentative="1">
      <w:start w:val="1"/>
      <w:numFmt w:val="decimal"/>
      <w:lvlText w:val="%7."/>
      <w:lvlJc w:val="left"/>
      <w:pPr>
        <w:ind w:left="5040" w:hanging="360"/>
      </w:pPr>
    </w:lvl>
    <w:lvl w:ilvl="7" w:tplc="358CC998" w:tentative="1">
      <w:start w:val="1"/>
      <w:numFmt w:val="lowerLetter"/>
      <w:lvlText w:val="%8."/>
      <w:lvlJc w:val="left"/>
      <w:pPr>
        <w:ind w:left="5760" w:hanging="360"/>
      </w:pPr>
    </w:lvl>
    <w:lvl w:ilvl="8" w:tplc="8152A146" w:tentative="1">
      <w:start w:val="1"/>
      <w:numFmt w:val="lowerRoman"/>
      <w:lvlText w:val="%9."/>
      <w:lvlJc w:val="right"/>
      <w:pPr>
        <w:ind w:left="6480" w:hanging="180"/>
      </w:pPr>
    </w:lvl>
  </w:abstractNum>
  <w:abstractNum w:abstractNumId="18" w15:restartNumberingAfterBreak="0">
    <w:nsid w:val="3F7A5BBF"/>
    <w:multiLevelType w:val="hybridMultilevel"/>
    <w:tmpl w:val="E3FCFAB0"/>
    <w:lvl w:ilvl="0" w:tplc="7326E7BA">
      <w:start w:val="1"/>
      <w:numFmt w:val="decimal"/>
      <w:lvlText w:val="%1."/>
      <w:lvlJc w:val="left"/>
      <w:pPr>
        <w:ind w:left="720" w:hanging="360"/>
      </w:pPr>
      <w:rPr>
        <w:rFonts w:hint="default"/>
      </w:rPr>
    </w:lvl>
    <w:lvl w:ilvl="1" w:tplc="7DB05FD2" w:tentative="1">
      <w:start w:val="1"/>
      <w:numFmt w:val="lowerLetter"/>
      <w:lvlText w:val="%2."/>
      <w:lvlJc w:val="left"/>
      <w:pPr>
        <w:ind w:left="1440" w:hanging="360"/>
      </w:pPr>
    </w:lvl>
    <w:lvl w:ilvl="2" w:tplc="6F72DEB6" w:tentative="1">
      <w:start w:val="1"/>
      <w:numFmt w:val="lowerRoman"/>
      <w:lvlText w:val="%3."/>
      <w:lvlJc w:val="right"/>
      <w:pPr>
        <w:ind w:left="2160" w:hanging="180"/>
      </w:pPr>
    </w:lvl>
    <w:lvl w:ilvl="3" w:tplc="9272825E" w:tentative="1">
      <w:start w:val="1"/>
      <w:numFmt w:val="decimal"/>
      <w:lvlText w:val="%4."/>
      <w:lvlJc w:val="left"/>
      <w:pPr>
        <w:ind w:left="2880" w:hanging="360"/>
      </w:pPr>
    </w:lvl>
    <w:lvl w:ilvl="4" w:tplc="EA7E605A" w:tentative="1">
      <w:start w:val="1"/>
      <w:numFmt w:val="lowerLetter"/>
      <w:lvlText w:val="%5."/>
      <w:lvlJc w:val="left"/>
      <w:pPr>
        <w:ind w:left="3600" w:hanging="360"/>
      </w:pPr>
    </w:lvl>
    <w:lvl w:ilvl="5" w:tplc="D856E558" w:tentative="1">
      <w:start w:val="1"/>
      <w:numFmt w:val="lowerRoman"/>
      <w:lvlText w:val="%6."/>
      <w:lvlJc w:val="right"/>
      <w:pPr>
        <w:ind w:left="4320" w:hanging="180"/>
      </w:pPr>
    </w:lvl>
    <w:lvl w:ilvl="6" w:tplc="019E7562" w:tentative="1">
      <w:start w:val="1"/>
      <w:numFmt w:val="decimal"/>
      <w:lvlText w:val="%7."/>
      <w:lvlJc w:val="left"/>
      <w:pPr>
        <w:ind w:left="5040" w:hanging="360"/>
      </w:pPr>
    </w:lvl>
    <w:lvl w:ilvl="7" w:tplc="A406FAC6" w:tentative="1">
      <w:start w:val="1"/>
      <w:numFmt w:val="lowerLetter"/>
      <w:lvlText w:val="%8."/>
      <w:lvlJc w:val="left"/>
      <w:pPr>
        <w:ind w:left="5760" w:hanging="360"/>
      </w:pPr>
    </w:lvl>
    <w:lvl w:ilvl="8" w:tplc="156E8756" w:tentative="1">
      <w:start w:val="1"/>
      <w:numFmt w:val="lowerRoman"/>
      <w:lvlText w:val="%9."/>
      <w:lvlJc w:val="right"/>
      <w:pPr>
        <w:ind w:left="6480" w:hanging="180"/>
      </w:pPr>
    </w:lvl>
  </w:abstractNum>
  <w:abstractNum w:abstractNumId="19" w15:restartNumberingAfterBreak="0">
    <w:nsid w:val="444F43E1"/>
    <w:multiLevelType w:val="hybridMultilevel"/>
    <w:tmpl w:val="A96623DC"/>
    <w:lvl w:ilvl="0" w:tplc="FFFFFFFF">
      <w:start w:val="1"/>
      <w:numFmt w:val="upperLetter"/>
      <w:lvlText w:val="%1."/>
      <w:lvlJc w:val="left"/>
      <w:pPr>
        <w:ind w:left="144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021510C"/>
    <w:multiLevelType w:val="hybridMultilevel"/>
    <w:tmpl w:val="EE2EDCB8"/>
    <w:lvl w:ilvl="0" w:tplc="82B6FD74">
      <w:start w:val="1"/>
      <w:numFmt w:val="decimal"/>
      <w:lvlText w:val="%1."/>
      <w:lvlJc w:val="left"/>
      <w:pPr>
        <w:ind w:left="720" w:hanging="360"/>
      </w:pPr>
      <w:rPr>
        <w:rFonts w:hint="default"/>
      </w:rPr>
    </w:lvl>
    <w:lvl w:ilvl="1" w:tplc="18E8D4F6" w:tentative="1">
      <w:start w:val="1"/>
      <w:numFmt w:val="lowerLetter"/>
      <w:lvlText w:val="%2."/>
      <w:lvlJc w:val="left"/>
      <w:pPr>
        <w:ind w:left="1440" w:hanging="360"/>
      </w:pPr>
    </w:lvl>
    <w:lvl w:ilvl="2" w:tplc="6AF2472C" w:tentative="1">
      <w:start w:val="1"/>
      <w:numFmt w:val="lowerRoman"/>
      <w:lvlText w:val="%3."/>
      <w:lvlJc w:val="right"/>
      <w:pPr>
        <w:ind w:left="2160" w:hanging="180"/>
      </w:pPr>
    </w:lvl>
    <w:lvl w:ilvl="3" w:tplc="D578005C" w:tentative="1">
      <w:start w:val="1"/>
      <w:numFmt w:val="decimal"/>
      <w:lvlText w:val="%4."/>
      <w:lvlJc w:val="left"/>
      <w:pPr>
        <w:ind w:left="2880" w:hanging="360"/>
      </w:pPr>
    </w:lvl>
    <w:lvl w:ilvl="4" w:tplc="3D22987C" w:tentative="1">
      <w:start w:val="1"/>
      <w:numFmt w:val="lowerLetter"/>
      <w:lvlText w:val="%5."/>
      <w:lvlJc w:val="left"/>
      <w:pPr>
        <w:ind w:left="3600" w:hanging="360"/>
      </w:pPr>
    </w:lvl>
    <w:lvl w:ilvl="5" w:tplc="668C72BA" w:tentative="1">
      <w:start w:val="1"/>
      <w:numFmt w:val="lowerRoman"/>
      <w:lvlText w:val="%6."/>
      <w:lvlJc w:val="right"/>
      <w:pPr>
        <w:ind w:left="4320" w:hanging="180"/>
      </w:pPr>
    </w:lvl>
    <w:lvl w:ilvl="6" w:tplc="CB3AF072" w:tentative="1">
      <w:start w:val="1"/>
      <w:numFmt w:val="decimal"/>
      <w:lvlText w:val="%7."/>
      <w:lvlJc w:val="left"/>
      <w:pPr>
        <w:ind w:left="5040" w:hanging="360"/>
      </w:pPr>
    </w:lvl>
    <w:lvl w:ilvl="7" w:tplc="C5A4B380" w:tentative="1">
      <w:start w:val="1"/>
      <w:numFmt w:val="lowerLetter"/>
      <w:lvlText w:val="%8."/>
      <w:lvlJc w:val="left"/>
      <w:pPr>
        <w:ind w:left="5760" w:hanging="360"/>
      </w:pPr>
    </w:lvl>
    <w:lvl w:ilvl="8" w:tplc="CB32EFAA" w:tentative="1">
      <w:start w:val="1"/>
      <w:numFmt w:val="lowerRoman"/>
      <w:lvlText w:val="%9."/>
      <w:lvlJc w:val="right"/>
      <w:pPr>
        <w:ind w:left="6480" w:hanging="180"/>
      </w:pPr>
    </w:lvl>
  </w:abstractNum>
  <w:abstractNum w:abstractNumId="21" w15:restartNumberingAfterBreak="0">
    <w:nsid w:val="50604970"/>
    <w:multiLevelType w:val="hybridMultilevel"/>
    <w:tmpl w:val="5D085D66"/>
    <w:lvl w:ilvl="0" w:tplc="A050CCC8">
      <w:start w:val="1"/>
      <w:numFmt w:val="decimal"/>
      <w:lvlText w:val="%1."/>
      <w:lvlJc w:val="left"/>
      <w:pPr>
        <w:ind w:left="720" w:hanging="360"/>
      </w:pPr>
      <w:rPr>
        <w:rFonts w:hint="default"/>
      </w:rPr>
    </w:lvl>
    <w:lvl w:ilvl="1" w:tplc="A3FEE9A4" w:tentative="1">
      <w:start w:val="1"/>
      <w:numFmt w:val="lowerLetter"/>
      <w:lvlText w:val="%2."/>
      <w:lvlJc w:val="left"/>
      <w:pPr>
        <w:ind w:left="1440" w:hanging="360"/>
      </w:pPr>
    </w:lvl>
    <w:lvl w:ilvl="2" w:tplc="D6EA7C02" w:tentative="1">
      <w:start w:val="1"/>
      <w:numFmt w:val="lowerRoman"/>
      <w:lvlText w:val="%3."/>
      <w:lvlJc w:val="right"/>
      <w:pPr>
        <w:ind w:left="2160" w:hanging="180"/>
      </w:pPr>
    </w:lvl>
    <w:lvl w:ilvl="3" w:tplc="D862E6B0" w:tentative="1">
      <w:start w:val="1"/>
      <w:numFmt w:val="decimal"/>
      <w:lvlText w:val="%4."/>
      <w:lvlJc w:val="left"/>
      <w:pPr>
        <w:ind w:left="2880" w:hanging="360"/>
      </w:pPr>
    </w:lvl>
    <w:lvl w:ilvl="4" w:tplc="99D2A23C" w:tentative="1">
      <w:start w:val="1"/>
      <w:numFmt w:val="lowerLetter"/>
      <w:lvlText w:val="%5."/>
      <w:lvlJc w:val="left"/>
      <w:pPr>
        <w:ind w:left="3600" w:hanging="360"/>
      </w:pPr>
    </w:lvl>
    <w:lvl w:ilvl="5" w:tplc="7750C706" w:tentative="1">
      <w:start w:val="1"/>
      <w:numFmt w:val="lowerRoman"/>
      <w:lvlText w:val="%6."/>
      <w:lvlJc w:val="right"/>
      <w:pPr>
        <w:ind w:left="4320" w:hanging="180"/>
      </w:pPr>
    </w:lvl>
    <w:lvl w:ilvl="6" w:tplc="AB1A7D04" w:tentative="1">
      <w:start w:val="1"/>
      <w:numFmt w:val="decimal"/>
      <w:lvlText w:val="%7."/>
      <w:lvlJc w:val="left"/>
      <w:pPr>
        <w:ind w:left="5040" w:hanging="360"/>
      </w:pPr>
    </w:lvl>
    <w:lvl w:ilvl="7" w:tplc="68ACFF0E" w:tentative="1">
      <w:start w:val="1"/>
      <w:numFmt w:val="lowerLetter"/>
      <w:lvlText w:val="%8."/>
      <w:lvlJc w:val="left"/>
      <w:pPr>
        <w:ind w:left="5760" w:hanging="360"/>
      </w:pPr>
    </w:lvl>
    <w:lvl w:ilvl="8" w:tplc="669629A4" w:tentative="1">
      <w:start w:val="1"/>
      <w:numFmt w:val="lowerRoman"/>
      <w:lvlText w:val="%9."/>
      <w:lvlJc w:val="right"/>
      <w:pPr>
        <w:ind w:left="6480" w:hanging="180"/>
      </w:pPr>
    </w:lvl>
  </w:abstractNum>
  <w:abstractNum w:abstractNumId="22" w15:restartNumberingAfterBreak="0">
    <w:nsid w:val="5C3D5E8B"/>
    <w:multiLevelType w:val="hybridMultilevel"/>
    <w:tmpl w:val="31BED41E"/>
    <w:lvl w:ilvl="0" w:tplc="FFFFFFFF">
      <w:start w:val="1"/>
      <w:numFmt w:val="upperLetter"/>
      <w:lvlText w:val="%1."/>
      <w:lvlJc w:val="left"/>
      <w:pPr>
        <w:ind w:left="144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4E3FA3"/>
    <w:multiLevelType w:val="hybridMultilevel"/>
    <w:tmpl w:val="A96623DC"/>
    <w:lvl w:ilvl="0" w:tplc="FFFFFFFF">
      <w:start w:val="1"/>
      <w:numFmt w:val="upperLetter"/>
      <w:lvlText w:val="%1."/>
      <w:lvlJc w:val="left"/>
      <w:pPr>
        <w:ind w:left="144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E1806BC"/>
    <w:multiLevelType w:val="hybridMultilevel"/>
    <w:tmpl w:val="AFA0220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80153C"/>
    <w:multiLevelType w:val="hybridMultilevel"/>
    <w:tmpl w:val="611853E8"/>
    <w:lvl w:ilvl="0" w:tplc="779C280E">
      <w:start w:val="1"/>
      <w:numFmt w:val="decimal"/>
      <w:lvlText w:val="%1."/>
      <w:lvlJc w:val="left"/>
      <w:pPr>
        <w:ind w:left="1080" w:hanging="720"/>
      </w:pPr>
      <w:rPr>
        <w:rFonts w:hint="default"/>
        <w:u w:val="none"/>
      </w:rPr>
    </w:lvl>
    <w:lvl w:ilvl="1" w:tplc="1D5A46B4" w:tentative="1">
      <w:start w:val="1"/>
      <w:numFmt w:val="lowerLetter"/>
      <w:lvlText w:val="%2."/>
      <w:lvlJc w:val="left"/>
      <w:pPr>
        <w:ind w:left="1440" w:hanging="360"/>
      </w:pPr>
    </w:lvl>
    <w:lvl w:ilvl="2" w:tplc="DD0CBA34" w:tentative="1">
      <w:start w:val="1"/>
      <w:numFmt w:val="lowerRoman"/>
      <w:lvlText w:val="%3."/>
      <w:lvlJc w:val="right"/>
      <w:pPr>
        <w:ind w:left="2160" w:hanging="180"/>
      </w:pPr>
    </w:lvl>
    <w:lvl w:ilvl="3" w:tplc="07F6C4B0" w:tentative="1">
      <w:start w:val="1"/>
      <w:numFmt w:val="decimal"/>
      <w:lvlText w:val="%4."/>
      <w:lvlJc w:val="left"/>
      <w:pPr>
        <w:ind w:left="2880" w:hanging="360"/>
      </w:pPr>
    </w:lvl>
    <w:lvl w:ilvl="4" w:tplc="225A4120" w:tentative="1">
      <w:start w:val="1"/>
      <w:numFmt w:val="lowerLetter"/>
      <w:lvlText w:val="%5."/>
      <w:lvlJc w:val="left"/>
      <w:pPr>
        <w:ind w:left="3600" w:hanging="360"/>
      </w:pPr>
    </w:lvl>
    <w:lvl w:ilvl="5" w:tplc="C7BC14DC" w:tentative="1">
      <w:start w:val="1"/>
      <w:numFmt w:val="lowerRoman"/>
      <w:lvlText w:val="%6."/>
      <w:lvlJc w:val="right"/>
      <w:pPr>
        <w:ind w:left="4320" w:hanging="180"/>
      </w:pPr>
    </w:lvl>
    <w:lvl w:ilvl="6" w:tplc="C17EAF2A" w:tentative="1">
      <w:start w:val="1"/>
      <w:numFmt w:val="decimal"/>
      <w:lvlText w:val="%7."/>
      <w:lvlJc w:val="left"/>
      <w:pPr>
        <w:ind w:left="5040" w:hanging="360"/>
      </w:pPr>
    </w:lvl>
    <w:lvl w:ilvl="7" w:tplc="77209D7C" w:tentative="1">
      <w:start w:val="1"/>
      <w:numFmt w:val="lowerLetter"/>
      <w:lvlText w:val="%8."/>
      <w:lvlJc w:val="left"/>
      <w:pPr>
        <w:ind w:left="5760" w:hanging="360"/>
      </w:pPr>
    </w:lvl>
    <w:lvl w:ilvl="8" w:tplc="3FD06094" w:tentative="1">
      <w:start w:val="1"/>
      <w:numFmt w:val="lowerRoman"/>
      <w:lvlText w:val="%9."/>
      <w:lvlJc w:val="right"/>
      <w:pPr>
        <w:ind w:left="6480" w:hanging="180"/>
      </w:pPr>
    </w:lvl>
  </w:abstractNum>
  <w:abstractNum w:abstractNumId="26" w15:restartNumberingAfterBreak="0">
    <w:nsid w:val="609C0FF2"/>
    <w:multiLevelType w:val="hybridMultilevel"/>
    <w:tmpl w:val="FD0E9CCA"/>
    <w:lvl w:ilvl="0" w:tplc="6A0CB974">
      <w:start w:val="1"/>
      <w:numFmt w:val="decimal"/>
      <w:lvlText w:val="%1."/>
      <w:lvlJc w:val="left"/>
      <w:pPr>
        <w:ind w:left="360" w:hanging="360"/>
      </w:pPr>
      <w:rPr>
        <w:rFonts w:hint="default"/>
      </w:rPr>
    </w:lvl>
    <w:lvl w:ilvl="1" w:tplc="1EECC490" w:tentative="1">
      <w:start w:val="1"/>
      <w:numFmt w:val="lowerLetter"/>
      <w:lvlText w:val="%2."/>
      <w:lvlJc w:val="left"/>
      <w:pPr>
        <w:ind w:left="1080" w:hanging="360"/>
      </w:pPr>
    </w:lvl>
    <w:lvl w:ilvl="2" w:tplc="69E00D1A" w:tentative="1">
      <w:start w:val="1"/>
      <w:numFmt w:val="lowerRoman"/>
      <w:lvlText w:val="%3."/>
      <w:lvlJc w:val="right"/>
      <w:pPr>
        <w:ind w:left="1800" w:hanging="180"/>
      </w:pPr>
    </w:lvl>
    <w:lvl w:ilvl="3" w:tplc="EC948E64" w:tentative="1">
      <w:start w:val="1"/>
      <w:numFmt w:val="decimal"/>
      <w:lvlText w:val="%4."/>
      <w:lvlJc w:val="left"/>
      <w:pPr>
        <w:ind w:left="2520" w:hanging="360"/>
      </w:pPr>
    </w:lvl>
    <w:lvl w:ilvl="4" w:tplc="25A22660" w:tentative="1">
      <w:start w:val="1"/>
      <w:numFmt w:val="lowerLetter"/>
      <w:lvlText w:val="%5."/>
      <w:lvlJc w:val="left"/>
      <w:pPr>
        <w:ind w:left="3240" w:hanging="360"/>
      </w:pPr>
    </w:lvl>
    <w:lvl w:ilvl="5" w:tplc="77D0D3F6" w:tentative="1">
      <w:start w:val="1"/>
      <w:numFmt w:val="lowerRoman"/>
      <w:lvlText w:val="%6."/>
      <w:lvlJc w:val="right"/>
      <w:pPr>
        <w:ind w:left="3960" w:hanging="180"/>
      </w:pPr>
    </w:lvl>
    <w:lvl w:ilvl="6" w:tplc="3522C00E" w:tentative="1">
      <w:start w:val="1"/>
      <w:numFmt w:val="decimal"/>
      <w:lvlText w:val="%7."/>
      <w:lvlJc w:val="left"/>
      <w:pPr>
        <w:ind w:left="4680" w:hanging="360"/>
      </w:pPr>
    </w:lvl>
    <w:lvl w:ilvl="7" w:tplc="68B6A87C" w:tentative="1">
      <w:start w:val="1"/>
      <w:numFmt w:val="lowerLetter"/>
      <w:lvlText w:val="%8."/>
      <w:lvlJc w:val="left"/>
      <w:pPr>
        <w:ind w:left="5400" w:hanging="360"/>
      </w:pPr>
    </w:lvl>
    <w:lvl w:ilvl="8" w:tplc="409E51A2" w:tentative="1">
      <w:start w:val="1"/>
      <w:numFmt w:val="lowerRoman"/>
      <w:lvlText w:val="%9."/>
      <w:lvlJc w:val="right"/>
      <w:pPr>
        <w:ind w:left="6120" w:hanging="180"/>
      </w:pPr>
    </w:lvl>
  </w:abstractNum>
  <w:abstractNum w:abstractNumId="27" w15:restartNumberingAfterBreak="0">
    <w:nsid w:val="67100E22"/>
    <w:multiLevelType w:val="hybridMultilevel"/>
    <w:tmpl w:val="2F681216"/>
    <w:lvl w:ilvl="0" w:tplc="72A2293E">
      <w:start w:val="1"/>
      <w:numFmt w:val="decimal"/>
      <w:lvlText w:val="%1."/>
      <w:lvlJc w:val="left"/>
      <w:pPr>
        <w:ind w:left="720" w:hanging="360"/>
      </w:pPr>
      <w:rPr>
        <w:rFonts w:hint="default"/>
      </w:rPr>
    </w:lvl>
    <w:lvl w:ilvl="1" w:tplc="A114F20C" w:tentative="1">
      <w:start w:val="1"/>
      <w:numFmt w:val="lowerLetter"/>
      <w:lvlText w:val="%2."/>
      <w:lvlJc w:val="left"/>
      <w:pPr>
        <w:ind w:left="1440" w:hanging="360"/>
      </w:pPr>
    </w:lvl>
    <w:lvl w:ilvl="2" w:tplc="414EA922" w:tentative="1">
      <w:start w:val="1"/>
      <w:numFmt w:val="lowerRoman"/>
      <w:lvlText w:val="%3."/>
      <w:lvlJc w:val="right"/>
      <w:pPr>
        <w:ind w:left="2160" w:hanging="180"/>
      </w:pPr>
    </w:lvl>
    <w:lvl w:ilvl="3" w:tplc="FCCA56F0" w:tentative="1">
      <w:start w:val="1"/>
      <w:numFmt w:val="decimal"/>
      <w:lvlText w:val="%4."/>
      <w:lvlJc w:val="left"/>
      <w:pPr>
        <w:ind w:left="2880" w:hanging="360"/>
      </w:pPr>
    </w:lvl>
    <w:lvl w:ilvl="4" w:tplc="942264B0" w:tentative="1">
      <w:start w:val="1"/>
      <w:numFmt w:val="lowerLetter"/>
      <w:lvlText w:val="%5."/>
      <w:lvlJc w:val="left"/>
      <w:pPr>
        <w:ind w:left="3600" w:hanging="360"/>
      </w:pPr>
    </w:lvl>
    <w:lvl w:ilvl="5" w:tplc="111E1DFE" w:tentative="1">
      <w:start w:val="1"/>
      <w:numFmt w:val="lowerRoman"/>
      <w:lvlText w:val="%6."/>
      <w:lvlJc w:val="right"/>
      <w:pPr>
        <w:ind w:left="4320" w:hanging="180"/>
      </w:pPr>
    </w:lvl>
    <w:lvl w:ilvl="6" w:tplc="0F688258" w:tentative="1">
      <w:start w:val="1"/>
      <w:numFmt w:val="decimal"/>
      <w:lvlText w:val="%7."/>
      <w:lvlJc w:val="left"/>
      <w:pPr>
        <w:ind w:left="5040" w:hanging="360"/>
      </w:pPr>
    </w:lvl>
    <w:lvl w:ilvl="7" w:tplc="CD26ADF0" w:tentative="1">
      <w:start w:val="1"/>
      <w:numFmt w:val="lowerLetter"/>
      <w:lvlText w:val="%8."/>
      <w:lvlJc w:val="left"/>
      <w:pPr>
        <w:ind w:left="5760" w:hanging="360"/>
      </w:pPr>
    </w:lvl>
    <w:lvl w:ilvl="8" w:tplc="70B09518" w:tentative="1">
      <w:start w:val="1"/>
      <w:numFmt w:val="lowerRoman"/>
      <w:lvlText w:val="%9."/>
      <w:lvlJc w:val="right"/>
      <w:pPr>
        <w:ind w:left="6480" w:hanging="180"/>
      </w:pPr>
    </w:lvl>
  </w:abstractNum>
  <w:abstractNum w:abstractNumId="28" w15:restartNumberingAfterBreak="0">
    <w:nsid w:val="69BA6030"/>
    <w:multiLevelType w:val="hybridMultilevel"/>
    <w:tmpl w:val="08B2EBB6"/>
    <w:lvl w:ilvl="0" w:tplc="38547A66">
      <w:start w:val="1"/>
      <w:numFmt w:val="decimal"/>
      <w:lvlText w:val="%1."/>
      <w:lvlJc w:val="left"/>
      <w:pPr>
        <w:ind w:left="720" w:hanging="360"/>
      </w:pPr>
      <w:rPr>
        <w:rFonts w:hint="default"/>
      </w:rPr>
    </w:lvl>
    <w:lvl w:ilvl="1" w:tplc="165C3740" w:tentative="1">
      <w:start w:val="1"/>
      <w:numFmt w:val="lowerLetter"/>
      <w:lvlText w:val="%2."/>
      <w:lvlJc w:val="left"/>
      <w:pPr>
        <w:ind w:left="1440" w:hanging="360"/>
      </w:pPr>
    </w:lvl>
    <w:lvl w:ilvl="2" w:tplc="FDDEF5DA" w:tentative="1">
      <w:start w:val="1"/>
      <w:numFmt w:val="lowerRoman"/>
      <w:lvlText w:val="%3."/>
      <w:lvlJc w:val="right"/>
      <w:pPr>
        <w:ind w:left="2160" w:hanging="180"/>
      </w:pPr>
    </w:lvl>
    <w:lvl w:ilvl="3" w:tplc="42D206A6" w:tentative="1">
      <w:start w:val="1"/>
      <w:numFmt w:val="decimal"/>
      <w:lvlText w:val="%4."/>
      <w:lvlJc w:val="left"/>
      <w:pPr>
        <w:ind w:left="2880" w:hanging="360"/>
      </w:pPr>
    </w:lvl>
    <w:lvl w:ilvl="4" w:tplc="5D004624" w:tentative="1">
      <w:start w:val="1"/>
      <w:numFmt w:val="lowerLetter"/>
      <w:lvlText w:val="%5."/>
      <w:lvlJc w:val="left"/>
      <w:pPr>
        <w:ind w:left="3600" w:hanging="360"/>
      </w:pPr>
    </w:lvl>
    <w:lvl w:ilvl="5" w:tplc="65BC5812" w:tentative="1">
      <w:start w:val="1"/>
      <w:numFmt w:val="lowerRoman"/>
      <w:lvlText w:val="%6."/>
      <w:lvlJc w:val="right"/>
      <w:pPr>
        <w:ind w:left="4320" w:hanging="180"/>
      </w:pPr>
    </w:lvl>
    <w:lvl w:ilvl="6" w:tplc="3CD060B8" w:tentative="1">
      <w:start w:val="1"/>
      <w:numFmt w:val="decimal"/>
      <w:lvlText w:val="%7."/>
      <w:lvlJc w:val="left"/>
      <w:pPr>
        <w:ind w:left="5040" w:hanging="360"/>
      </w:pPr>
    </w:lvl>
    <w:lvl w:ilvl="7" w:tplc="EFA4EAC6" w:tentative="1">
      <w:start w:val="1"/>
      <w:numFmt w:val="lowerLetter"/>
      <w:lvlText w:val="%8."/>
      <w:lvlJc w:val="left"/>
      <w:pPr>
        <w:ind w:left="5760" w:hanging="360"/>
      </w:pPr>
    </w:lvl>
    <w:lvl w:ilvl="8" w:tplc="6FFEC2DA" w:tentative="1">
      <w:start w:val="1"/>
      <w:numFmt w:val="lowerRoman"/>
      <w:lvlText w:val="%9."/>
      <w:lvlJc w:val="right"/>
      <w:pPr>
        <w:ind w:left="6480" w:hanging="180"/>
      </w:pPr>
    </w:lvl>
  </w:abstractNum>
  <w:abstractNum w:abstractNumId="29" w15:restartNumberingAfterBreak="0">
    <w:nsid w:val="6CBA5DBE"/>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3A1B09"/>
    <w:multiLevelType w:val="hybridMultilevel"/>
    <w:tmpl w:val="A7B4352A"/>
    <w:lvl w:ilvl="0" w:tplc="9C4CAC5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DE4D34"/>
    <w:multiLevelType w:val="hybridMultilevel"/>
    <w:tmpl w:val="BB427D0C"/>
    <w:lvl w:ilvl="0" w:tplc="A5DA5024">
      <w:start w:val="1"/>
      <w:numFmt w:val="decimal"/>
      <w:lvlText w:val="%1."/>
      <w:lvlJc w:val="left"/>
      <w:pPr>
        <w:ind w:left="1080" w:hanging="720"/>
      </w:pPr>
      <w:rPr>
        <w:rFonts w:hint="default"/>
        <w:u w:val="none"/>
      </w:rPr>
    </w:lvl>
    <w:lvl w:ilvl="1" w:tplc="0F62943E" w:tentative="1">
      <w:start w:val="1"/>
      <w:numFmt w:val="lowerLetter"/>
      <w:lvlText w:val="%2."/>
      <w:lvlJc w:val="left"/>
      <w:pPr>
        <w:ind w:left="1440" w:hanging="360"/>
      </w:pPr>
    </w:lvl>
    <w:lvl w:ilvl="2" w:tplc="93D4D6C8" w:tentative="1">
      <w:start w:val="1"/>
      <w:numFmt w:val="lowerRoman"/>
      <w:lvlText w:val="%3."/>
      <w:lvlJc w:val="right"/>
      <w:pPr>
        <w:ind w:left="2160" w:hanging="180"/>
      </w:pPr>
    </w:lvl>
    <w:lvl w:ilvl="3" w:tplc="37647228" w:tentative="1">
      <w:start w:val="1"/>
      <w:numFmt w:val="decimal"/>
      <w:lvlText w:val="%4."/>
      <w:lvlJc w:val="left"/>
      <w:pPr>
        <w:ind w:left="2880" w:hanging="360"/>
      </w:pPr>
    </w:lvl>
    <w:lvl w:ilvl="4" w:tplc="C5A4B33E" w:tentative="1">
      <w:start w:val="1"/>
      <w:numFmt w:val="lowerLetter"/>
      <w:lvlText w:val="%5."/>
      <w:lvlJc w:val="left"/>
      <w:pPr>
        <w:ind w:left="3600" w:hanging="360"/>
      </w:pPr>
    </w:lvl>
    <w:lvl w:ilvl="5" w:tplc="EF424532" w:tentative="1">
      <w:start w:val="1"/>
      <w:numFmt w:val="lowerRoman"/>
      <w:lvlText w:val="%6."/>
      <w:lvlJc w:val="right"/>
      <w:pPr>
        <w:ind w:left="4320" w:hanging="180"/>
      </w:pPr>
    </w:lvl>
    <w:lvl w:ilvl="6" w:tplc="F940B102" w:tentative="1">
      <w:start w:val="1"/>
      <w:numFmt w:val="decimal"/>
      <w:lvlText w:val="%7."/>
      <w:lvlJc w:val="left"/>
      <w:pPr>
        <w:ind w:left="5040" w:hanging="360"/>
      </w:pPr>
    </w:lvl>
    <w:lvl w:ilvl="7" w:tplc="37728C50" w:tentative="1">
      <w:start w:val="1"/>
      <w:numFmt w:val="lowerLetter"/>
      <w:lvlText w:val="%8."/>
      <w:lvlJc w:val="left"/>
      <w:pPr>
        <w:ind w:left="5760" w:hanging="360"/>
      </w:pPr>
    </w:lvl>
    <w:lvl w:ilvl="8" w:tplc="4252A3B0" w:tentative="1">
      <w:start w:val="1"/>
      <w:numFmt w:val="lowerRoman"/>
      <w:lvlText w:val="%9."/>
      <w:lvlJc w:val="right"/>
      <w:pPr>
        <w:ind w:left="6480" w:hanging="180"/>
      </w:pPr>
    </w:lvl>
  </w:abstractNum>
  <w:num w:numId="1" w16cid:durableId="1360353155">
    <w:abstractNumId w:val="2"/>
  </w:num>
  <w:num w:numId="2" w16cid:durableId="2038191678">
    <w:abstractNumId w:val="17"/>
  </w:num>
  <w:num w:numId="3" w16cid:durableId="1483812041">
    <w:abstractNumId w:val="12"/>
  </w:num>
  <w:num w:numId="4" w16cid:durableId="1275165723">
    <w:abstractNumId w:val="15"/>
  </w:num>
  <w:num w:numId="5" w16cid:durableId="1508523487">
    <w:abstractNumId w:val="13"/>
  </w:num>
  <w:num w:numId="6" w16cid:durableId="1674992424">
    <w:abstractNumId w:val="5"/>
  </w:num>
  <w:num w:numId="7" w16cid:durableId="1356661657">
    <w:abstractNumId w:val="3"/>
  </w:num>
  <w:num w:numId="8" w16cid:durableId="77332777">
    <w:abstractNumId w:val="1"/>
  </w:num>
  <w:num w:numId="9" w16cid:durableId="240911764">
    <w:abstractNumId w:val="21"/>
  </w:num>
  <w:num w:numId="10" w16cid:durableId="190846240">
    <w:abstractNumId w:val="8"/>
  </w:num>
  <w:num w:numId="11" w16cid:durableId="1514687931">
    <w:abstractNumId w:val="26"/>
  </w:num>
  <w:num w:numId="12" w16cid:durableId="510686316">
    <w:abstractNumId w:val="18"/>
  </w:num>
  <w:num w:numId="13" w16cid:durableId="128210000">
    <w:abstractNumId w:val="14"/>
  </w:num>
  <w:num w:numId="14" w16cid:durableId="148910492">
    <w:abstractNumId w:val="27"/>
  </w:num>
  <w:num w:numId="15" w16cid:durableId="1886022104">
    <w:abstractNumId w:val="25"/>
  </w:num>
  <w:num w:numId="16" w16cid:durableId="1684474032">
    <w:abstractNumId w:val="28"/>
  </w:num>
  <w:num w:numId="17" w16cid:durableId="1143276883">
    <w:abstractNumId w:val="20"/>
  </w:num>
  <w:num w:numId="18" w16cid:durableId="413170263">
    <w:abstractNumId w:val="11"/>
  </w:num>
  <w:num w:numId="19" w16cid:durableId="146282693">
    <w:abstractNumId w:val="31"/>
  </w:num>
  <w:num w:numId="20" w16cid:durableId="1956057161">
    <w:abstractNumId w:val="0"/>
  </w:num>
  <w:num w:numId="21" w16cid:durableId="1299800030">
    <w:abstractNumId w:val="9"/>
  </w:num>
  <w:num w:numId="22" w16cid:durableId="1702318527">
    <w:abstractNumId w:val="16"/>
  </w:num>
  <w:num w:numId="23" w16cid:durableId="2048480748">
    <w:abstractNumId w:val="29"/>
  </w:num>
  <w:num w:numId="24" w16cid:durableId="475843">
    <w:abstractNumId w:val="30"/>
  </w:num>
  <w:num w:numId="25" w16cid:durableId="1340037615">
    <w:abstractNumId w:val="24"/>
  </w:num>
  <w:num w:numId="26" w16cid:durableId="643312509">
    <w:abstractNumId w:val="7"/>
  </w:num>
  <w:num w:numId="27" w16cid:durableId="1755663567">
    <w:abstractNumId w:val="6"/>
  </w:num>
  <w:num w:numId="28" w16cid:durableId="1013725727">
    <w:abstractNumId w:val="22"/>
  </w:num>
  <w:num w:numId="29" w16cid:durableId="1503936847">
    <w:abstractNumId w:val="19"/>
  </w:num>
  <w:num w:numId="30" w16cid:durableId="332299135">
    <w:abstractNumId w:val="23"/>
  </w:num>
  <w:num w:numId="31" w16cid:durableId="1436098440">
    <w:abstractNumId w:val="10"/>
  </w:num>
  <w:num w:numId="32" w16cid:durableId="1914076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NKgFAB22KoEtAAAA"/>
  </w:docVars>
  <w:rsids>
    <w:rsidRoot w:val="00E70493"/>
    <w:rsid w:val="000003E0"/>
    <w:rsid w:val="000010BA"/>
    <w:rsid w:val="00001ABB"/>
    <w:rsid w:val="000031AC"/>
    <w:rsid w:val="0000474C"/>
    <w:rsid w:val="00005F6E"/>
    <w:rsid w:val="00007B8A"/>
    <w:rsid w:val="00010BB1"/>
    <w:rsid w:val="00010E90"/>
    <w:rsid w:val="000112C3"/>
    <w:rsid w:val="00012686"/>
    <w:rsid w:val="00013137"/>
    <w:rsid w:val="00013C88"/>
    <w:rsid w:val="00013EB5"/>
    <w:rsid w:val="0001461F"/>
    <w:rsid w:val="00015402"/>
    <w:rsid w:val="00015895"/>
    <w:rsid w:val="00016F88"/>
    <w:rsid w:val="000171DD"/>
    <w:rsid w:val="000202AD"/>
    <w:rsid w:val="00020C4A"/>
    <w:rsid w:val="0002365A"/>
    <w:rsid w:val="00024584"/>
    <w:rsid w:val="000255FD"/>
    <w:rsid w:val="000256A6"/>
    <w:rsid w:val="000256B4"/>
    <w:rsid w:val="00026794"/>
    <w:rsid w:val="000326BD"/>
    <w:rsid w:val="0003302A"/>
    <w:rsid w:val="000335AC"/>
    <w:rsid w:val="00033A36"/>
    <w:rsid w:val="000349D5"/>
    <w:rsid w:val="000359EA"/>
    <w:rsid w:val="0003603F"/>
    <w:rsid w:val="00036BA4"/>
    <w:rsid w:val="000375D7"/>
    <w:rsid w:val="00040081"/>
    <w:rsid w:val="00040896"/>
    <w:rsid w:val="0004254F"/>
    <w:rsid w:val="000431C7"/>
    <w:rsid w:val="000433FD"/>
    <w:rsid w:val="00045A46"/>
    <w:rsid w:val="00045A7D"/>
    <w:rsid w:val="00047511"/>
    <w:rsid w:val="000479E2"/>
    <w:rsid w:val="000502BC"/>
    <w:rsid w:val="000502F1"/>
    <w:rsid w:val="00052DFC"/>
    <w:rsid w:val="00056315"/>
    <w:rsid w:val="000567CE"/>
    <w:rsid w:val="00057077"/>
    <w:rsid w:val="00057F25"/>
    <w:rsid w:val="00057F84"/>
    <w:rsid w:val="00061209"/>
    <w:rsid w:val="00061732"/>
    <w:rsid w:val="00061AE1"/>
    <w:rsid w:val="0006317A"/>
    <w:rsid w:val="000634C5"/>
    <w:rsid w:val="00063C8E"/>
    <w:rsid w:val="00070407"/>
    <w:rsid w:val="00070C33"/>
    <w:rsid w:val="00072227"/>
    <w:rsid w:val="000724DD"/>
    <w:rsid w:val="00073277"/>
    <w:rsid w:val="000752B9"/>
    <w:rsid w:val="00075476"/>
    <w:rsid w:val="0007588E"/>
    <w:rsid w:val="0008041D"/>
    <w:rsid w:val="000822F0"/>
    <w:rsid w:val="00083327"/>
    <w:rsid w:val="00083C45"/>
    <w:rsid w:val="00085461"/>
    <w:rsid w:val="000872EE"/>
    <w:rsid w:val="0008755C"/>
    <w:rsid w:val="0009013B"/>
    <w:rsid w:val="000902B8"/>
    <w:rsid w:val="00090378"/>
    <w:rsid w:val="000904D6"/>
    <w:rsid w:val="000906A2"/>
    <w:rsid w:val="000924F5"/>
    <w:rsid w:val="00092D79"/>
    <w:rsid w:val="00093A8B"/>
    <w:rsid w:val="00093F7D"/>
    <w:rsid w:val="0009490B"/>
    <w:rsid w:val="00094D6D"/>
    <w:rsid w:val="00095C5F"/>
    <w:rsid w:val="00096E11"/>
    <w:rsid w:val="000A0BB0"/>
    <w:rsid w:val="000A1AA5"/>
    <w:rsid w:val="000A22B6"/>
    <w:rsid w:val="000A256C"/>
    <w:rsid w:val="000A3BDC"/>
    <w:rsid w:val="000A3C58"/>
    <w:rsid w:val="000A432C"/>
    <w:rsid w:val="000A558D"/>
    <w:rsid w:val="000A5DBF"/>
    <w:rsid w:val="000A6E25"/>
    <w:rsid w:val="000A7196"/>
    <w:rsid w:val="000A7FAE"/>
    <w:rsid w:val="000B0993"/>
    <w:rsid w:val="000B189F"/>
    <w:rsid w:val="000B2885"/>
    <w:rsid w:val="000B3003"/>
    <w:rsid w:val="000B455D"/>
    <w:rsid w:val="000B46D7"/>
    <w:rsid w:val="000B5B44"/>
    <w:rsid w:val="000B7B73"/>
    <w:rsid w:val="000C130F"/>
    <w:rsid w:val="000C2540"/>
    <w:rsid w:val="000C3422"/>
    <w:rsid w:val="000C37A2"/>
    <w:rsid w:val="000C3F24"/>
    <w:rsid w:val="000C4FEB"/>
    <w:rsid w:val="000C6547"/>
    <w:rsid w:val="000C7377"/>
    <w:rsid w:val="000D14FC"/>
    <w:rsid w:val="000D2314"/>
    <w:rsid w:val="000D4612"/>
    <w:rsid w:val="000D5E3C"/>
    <w:rsid w:val="000D6834"/>
    <w:rsid w:val="000E0208"/>
    <w:rsid w:val="000E0533"/>
    <w:rsid w:val="000E1017"/>
    <w:rsid w:val="000E2204"/>
    <w:rsid w:val="000E3BC6"/>
    <w:rsid w:val="000E40B3"/>
    <w:rsid w:val="000E4530"/>
    <w:rsid w:val="000E4A1A"/>
    <w:rsid w:val="000E4F8B"/>
    <w:rsid w:val="000E52BF"/>
    <w:rsid w:val="000E575D"/>
    <w:rsid w:val="000E625E"/>
    <w:rsid w:val="000E7188"/>
    <w:rsid w:val="000E758C"/>
    <w:rsid w:val="000F2608"/>
    <w:rsid w:val="000F2D7C"/>
    <w:rsid w:val="000F30FE"/>
    <w:rsid w:val="000F6C33"/>
    <w:rsid w:val="000F6D61"/>
    <w:rsid w:val="000F7173"/>
    <w:rsid w:val="000F7252"/>
    <w:rsid w:val="000F7FD4"/>
    <w:rsid w:val="00101DEC"/>
    <w:rsid w:val="00102323"/>
    <w:rsid w:val="00102957"/>
    <w:rsid w:val="0010435C"/>
    <w:rsid w:val="001048C8"/>
    <w:rsid w:val="001055A8"/>
    <w:rsid w:val="00105B86"/>
    <w:rsid w:val="001060DB"/>
    <w:rsid w:val="001072D7"/>
    <w:rsid w:val="001074C5"/>
    <w:rsid w:val="00107808"/>
    <w:rsid w:val="001107FF"/>
    <w:rsid w:val="0011155E"/>
    <w:rsid w:val="001120E8"/>
    <w:rsid w:val="00112B52"/>
    <w:rsid w:val="00112F85"/>
    <w:rsid w:val="001131F0"/>
    <w:rsid w:val="00113CA7"/>
    <w:rsid w:val="0011414D"/>
    <w:rsid w:val="00114AF6"/>
    <w:rsid w:val="001213D9"/>
    <w:rsid w:val="00122464"/>
    <w:rsid w:val="001227F2"/>
    <w:rsid w:val="00125F3B"/>
    <w:rsid w:val="001278D1"/>
    <w:rsid w:val="0013151C"/>
    <w:rsid w:val="00131E4B"/>
    <w:rsid w:val="00132701"/>
    <w:rsid w:val="00132A06"/>
    <w:rsid w:val="001339A3"/>
    <w:rsid w:val="00134582"/>
    <w:rsid w:val="001346A7"/>
    <w:rsid w:val="0013605C"/>
    <w:rsid w:val="001365AE"/>
    <w:rsid w:val="00137A5E"/>
    <w:rsid w:val="00140AEB"/>
    <w:rsid w:val="00143E44"/>
    <w:rsid w:val="0014443F"/>
    <w:rsid w:val="00144D18"/>
    <w:rsid w:val="00147932"/>
    <w:rsid w:val="00147C20"/>
    <w:rsid w:val="001501B5"/>
    <w:rsid w:val="0015025C"/>
    <w:rsid w:val="001514F4"/>
    <w:rsid w:val="00152A8C"/>
    <w:rsid w:val="00152E46"/>
    <w:rsid w:val="0015649A"/>
    <w:rsid w:val="00156DCA"/>
    <w:rsid w:val="00157DFF"/>
    <w:rsid w:val="00160434"/>
    <w:rsid w:val="00160BAC"/>
    <w:rsid w:val="00161473"/>
    <w:rsid w:val="00163558"/>
    <w:rsid w:val="00163C33"/>
    <w:rsid w:val="00163D65"/>
    <w:rsid w:val="00166FCE"/>
    <w:rsid w:val="00167FB7"/>
    <w:rsid w:val="0017035B"/>
    <w:rsid w:val="0017263B"/>
    <w:rsid w:val="00172EDB"/>
    <w:rsid w:val="00173A63"/>
    <w:rsid w:val="001760AA"/>
    <w:rsid w:val="0017628C"/>
    <w:rsid w:val="0017706E"/>
    <w:rsid w:val="001834F9"/>
    <w:rsid w:val="00183820"/>
    <w:rsid w:val="0018443A"/>
    <w:rsid w:val="00184544"/>
    <w:rsid w:val="00186276"/>
    <w:rsid w:val="00187397"/>
    <w:rsid w:val="0019070C"/>
    <w:rsid w:val="001912E1"/>
    <w:rsid w:val="00191884"/>
    <w:rsid w:val="00191A15"/>
    <w:rsid w:val="001926B1"/>
    <w:rsid w:val="00192E7E"/>
    <w:rsid w:val="001930F9"/>
    <w:rsid w:val="00193FE5"/>
    <w:rsid w:val="001945C6"/>
    <w:rsid w:val="00196615"/>
    <w:rsid w:val="001978D7"/>
    <w:rsid w:val="00197E6B"/>
    <w:rsid w:val="001A03A2"/>
    <w:rsid w:val="001A054B"/>
    <w:rsid w:val="001A0D3B"/>
    <w:rsid w:val="001A10D4"/>
    <w:rsid w:val="001A17EB"/>
    <w:rsid w:val="001A1820"/>
    <w:rsid w:val="001A1992"/>
    <w:rsid w:val="001A28F9"/>
    <w:rsid w:val="001A2FA7"/>
    <w:rsid w:val="001A34CB"/>
    <w:rsid w:val="001A5EA0"/>
    <w:rsid w:val="001A7472"/>
    <w:rsid w:val="001A7D82"/>
    <w:rsid w:val="001A7F90"/>
    <w:rsid w:val="001B0B5B"/>
    <w:rsid w:val="001B1050"/>
    <w:rsid w:val="001B1A89"/>
    <w:rsid w:val="001B2EA0"/>
    <w:rsid w:val="001B4FA2"/>
    <w:rsid w:val="001B5073"/>
    <w:rsid w:val="001B5CD1"/>
    <w:rsid w:val="001B678A"/>
    <w:rsid w:val="001B7BFC"/>
    <w:rsid w:val="001B7F7E"/>
    <w:rsid w:val="001C0069"/>
    <w:rsid w:val="001C05D5"/>
    <w:rsid w:val="001C423B"/>
    <w:rsid w:val="001C447D"/>
    <w:rsid w:val="001C4CE7"/>
    <w:rsid w:val="001C7C5C"/>
    <w:rsid w:val="001D0892"/>
    <w:rsid w:val="001D19D1"/>
    <w:rsid w:val="001D1E60"/>
    <w:rsid w:val="001D1FE8"/>
    <w:rsid w:val="001D22FE"/>
    <w:rsid w:val="001D2A9E"/>
    <w:rsid w:val="001D2D64"/>
    <w:rsid w:val="001D49D1"/>
    <w:rsid w:val="001D4BDC"/>
    <w:rsid w:val="001D500E"/>
    <w:rsid w:val="001D6076"/>
    <w:rsid w:val="001E1B53"/>
    <w:rsid w:val="001E2486"/>
    <w:rsid w:val="001E2AC8"/>
    <w:rsid w:val="001E2F5B"/>
    <w:rsid w:val="001E38EC"/>
    <w:rsid w:val="001E3E76"/>
    <w:rsid w:val="001E4CDD"/>
    <w:rsid w:val="001E4DF4"/>
    <w:rsid w:val="001E50E7"/>
    <w:rsid w:val="001E5F19"/>
    <w:rsid w:val="001E7CBD"/>
    <w:rsid w:val="001F4770"/>
    <w:rsid w:val="001F4B93"/>
    <w:rsid w:val="001F54C7"/>
    <w:rsid w:val="001F588F"/>
    <w:rsid w:val="001F6A13"/>
    <w:rsid w:val="001F7E1E"/>
    <w:rsid w:val="00201690"/>
    <w:rsid w:val="00201AA6"/>
    <w:rsid w:val="00201CED"/>
    <w:rsid w:val="00201FF8"/>
    <w:rsid w:val="00203193"/>
    <w:rsid w:val="002034A8"/>
    <w:rsid w:val="002037A4"/>
    <w:rsid w:val="00203D53"/>
    <w:rsid w:val="00203DE5"/>
    <w:rsid w:val="002041DC"/>
    <w:rsid w:val="002107CB"/>
    <w:rsid w:val="00211E5E"/>
    <w:rsid w:val="002138BD"/>
    <w:rsid w:val="00213ED3"/>
    <w:rsid w:val="002216BC"/>
    <w:rsid w:val="00222AD6"/>
    <w:rsid w:val="00222B1B"/>
    <w:rsid w:val="00223169"/>
    <w:rsid w:val="00227B5B"/>
    <w:rsid w:val="0023059C"/>
    <w:rsid w:val="00232987"/>
    <w:rsid w:val="002332C2"/>
    <w:rsid w:val="002332F7"/>
    <w:rsid w:val="0023391A"/>
    <w:rsid w:val="00234C42"/>
    <w:rsid w:val="0023503F"/>
    <w:rsid w:val="00235125"/>
    <w:rsid w:val="002356DF"/>
    <w:rsid w:val="00235AFB"/>
    <w:rsid w:val="00236554"/>
    <w:rsid w:val="00236A87"/>
    <w:rsid w:val="00237597"/>
    <w:rsid w:val="00237A6D"/>
    <w:rsid w:val="00237EAB"/>
    <w:rsid w:val="00240234"/>
    <w:rsid w:val="00240A04"/>
    <w:rsid w:val="00240B2C"/>
    <w:rsid w:val="00241B98"/>
    <w:rsid w:val="00244BDA"/>
    <w:rsid w:val="00246A91"/>
    <w:rsid w:val="00250E8C"/>
    <w:rsid w:val="002531E3"/>
    <w:rsid w:val="00255689"/>
    <w:rsid w:val="002564D2"/>
    <w:rsid w:val="002605AF"/>
    <w:rsid w:val="00262D5A"/>
    <w:rsid w:val="0026348A"/>
    <w:rsid w:val="00263E19"/>
    <w:rsid w:val="002641D6"/>
    <w:rsid w:val="002659ED"/>
    <w:rsid w:val="00266590"/>
    <w:rsid w:val="002717E5"/>
    <w:rsid w:val="00273D89"/>
    <w:rsid w:val="00273F26"/>
    <w:rsid w:val="002755F7"/>
    <w:rsid w:val="00276763"/>
    <w:rsid w:val="0027714D"/>
    <w:rsid w:val="0027741D"/>
    <w:rsid w:val="0028085B"/>
    <w:rsid w:val="00282D10"/>
    <w:rsid w:val="00283892"/>
    <w:rsid w:val="0028531B"/>
    <w:rsid w:val="00285901"/>
    <w:rsid w:val="002869AA"/>
    <w:rsid w:val="0028703E"/>
    <w:rsid w:val="00287A3A"/>
    <w:rsid w:val="002901CC"/>
    <w:rsid w:val="002903B3"/>
    <w:rsid w:val="00290BE1"/>
    <w:rsid w:val="00293129"/>
    <w:rsid w:val="002936D5"/>
    <w:rsid w:val="002937D1"/>
    <w:rsid w:val="00294185"/>
    <w:rsid w:val="0029428A"/>
    <w:rsid w:val="002948DD"/>
    <w:rsid w:val="002A00CA"/>
    <w:rsid w:val="002A2E25"/>
    <w:rsid w:val="002A334C"/>
    <w:rsid w:val="002A434C"/>
    <w:rsid w:val="002A5410"/>
    <w:rsid w:val="002A5A49"/>
    <w:rsid w:val="002A63C5"/>
    <w:rsid w:val="002A6991"/>
    <w:rsid w:val="002A7228"/>
    <w:rsid w:val="002B0C58"/>
    <w:rsid w:val="002B1686"/>
    <w:rsid w:val="002B1A55"/>
    <w:rsid w:val="002B1AD7"/>
    <w:rsid w:val="002B476C"/>
    <w:rsid w:val="002B484B"/>
    <w:rsid w:val="002B5B27"/>
    <w:rsid w:val="002C0732"/>
    <w:rsid w:val="002C0DB6"/>
    <w:rsid w:val="002C36EB"/>
    <w:rsid w:val="002C4F95"/>
    <w:rsid w:val="002C5432"/>
    <w:rsid w:val="002C5C63"/>
    <w:rsid w:val="002C5F90"/>
    <w:rsid w:val="002C6838"/>
    <w:rsid w:val="002C73CE"/>
    <w:rsid w:val="002D02E9"/>
    <w:rsid w:val="002D0AD9"/>
    <w:rsid w:val="002D0E83"/>
    <w:rsid w:val="002D0F32"/>
    <w:rsid w:val="002D153D"/>
    <w:rsid w:val="002D37BA"/>
    <w:rsid w:val="002D37D6"/>
    <w:rsid w:val="002D4896"/>
    <w:rsid w:val="002D48D2"/>
    <w:rsid w:val="002D4AC3"/>
    <w:rsid w:val="002D5949"/>
    <w:rsid w:val="002D5C16"/>
    <w:rsid w:val="002D7E67"/>
    <w:rsid w:val="002E0320"/>
    <w:rsid w:val="002E09D6"/>
    <w:rsid w:val="002E3571"/>
    <w:rsid w:val="002E42A5"/>
    <w:rsid w:val="002E43CF"/>
    <w:rsid w:val="002E4FF8"/>
    <w:rsid w:val="002E5B3E"/>
    <w:rsid w:val="002F0DEF"/>
    <w:rsid w:val="002F1F11"/>
    <w:rsid w:val="002F2D52"/>
    <w:rsid w:val="002F3751"/>
    <w:rsid w:val="002F3AD9"/>
    <w:rsid w:val="002F4752"/>
    <w:rsid w:val="002F4D0C"/>
    <w:rsid w:val="002F5486"/>
    <w:rsid w:val="002F5509"/>
    <w:rsid w:val="002F666B"/>
    <w:rsid w:val="002F696C"/>
    <w:rsid w:val="0030034B"/>
    <w:rsid w:val="003016C5"/>
    <w:rsid w:val="003029A8"/>
    <w:rsid w:val="00302B2A"/>
    <w:rsid w:val="00304429"/>
    <w:rsid w:val="0030544A"/>
    <w:rsid w:val="00305F4A"/>
    <w:rsid w:val="00306D2D"/>
    <w:rsid w:val="00306D5A"/>
    <w:rsid w:val="00307DA1"/>
    <w:rsid w:val="00310A7C"/>
    <w:rsid w:val="00312481"/>
    <w:rsid w:val="00316AB2"/>
    <w:rsid w:val="003171A1"/>
    <w:rsid w:val="00317FAB"/>
    <w:rsid w:val="00321B3E"/>
    <w:rsid w:val="00323303"/>
    <w:rsid w:val="00324569"/>
    <w:rsid w:val="00325505"/>
    <w:rsid w:val="00326BBB"/>
    <w:rsid w:val="00326F7A"/>
    <w:rsid w:val="0032740E"/>
    <w:rsid w:val="00327B67"/>
    <w:rsid w:val="003308C8"/>
    <w:rsid w:val="00331773"/>
    <w:rsid w:val="00334EBA"/>
    <w:rsid w:val="00335A20"/>
    <w:rsid w:val="003361EB"/>
    <w:rsid w:val="00340442"/>
    <w:rsid w:val="00341141"/>
    <w:rsid w:val="00342147"/>
    <w:rsid w:val="00343BEF"/>
    <w:rsid w:val="00344C83"/>
    <w:rsid w:val="00345422"/>
    <w:rsid w:val="003456A6"/>
    <w:rsid w:val="00350E6F"/>
    <w:rsid w:val="003521DB"/>
    <w:rsid w:val="0035398C"/>
    <w:rsid w:val="00353D01"/>
    <w:rsid w:val="003552AC"/>
    <w:rsid w:val="00355578"/>
    <w:rsid w:val="00360815"/>
    <w:rsid w:val="0036190E"/>
    <w:rsid w:val="00362130"/>
    <w:rsid w:val="00362AC4"/>
    <w:rsid w:val="00363443"/>
    <w:rsid w:val="00364C26"/>
    <w:rsid w:val="00364F9D"/>
    <w:rsid w:val="0036627B"/>
    <w:rsid w:val="00370943"/>
    <w:rsid w:val="00372537"/>
    <w:rsid w:val="0037257B"/>
    <w:rsid w:val="003726A5"/>
    <w:rsid w:val="0037295B"/>
    <w:rsid w:val="00373524"/>
    <w:rsid w:val="00376B0D"/>
    <w:rsid w:val="00377ABD"/>
    <w:rsid w:val="00380ACD"/>
    <w:rsid w:val="00380F96"/>
    <w:rsid w:val="003816B1"/>
    <w:rsid w:val="00381831"/>
    <w:rsid w:val="00382997"/>
    <w:rsid w:val="00382BA8"/>
    <w:rsid w:val="003830C7"/>
    <w:rsid w:val="00383134"/>
    <w:rsid w:val="00383672"/>
    <w:rsid w:val="00384C58"/>
    <w:rsid w:val="00384E83"/>
    <w:rsid w:val="00385826"/>
    <w:rsid w:val="003858BA"/>
    <w:rsid w:val="003873A4"/>
    <w:rsid w:val="0039046B"/>
    <w:rsid w:val="00390CDC"/>
    <w:rsid w:val="00391D3A"/>
    <w:rsid w:val="003949BA"/>
    <w:rsid w:val="003959F5"/>
    <w:rsid w:val="0039691D"/>
    <w:rsid w:val="003970D4"/>
    <w:rsid w:val="003979F6"/>
    <w:rsid w:val="003A12D7"/>
    <w:rsid w:val="003A1C4F"/>
    <w:rsid w:val="003A2AFA"/>
    <w:rsid w:val="003A401B"/>
    <w:rsid w:val="003A45DA"/>
    <w:rsid w:val="003A51EF"/>
    <w:rsid w:val="003A5807"/>
    <w:rsid w:val="003A616A"/>
    <w:rsid w:val="003A6CE2"/>
    <w:rsid w:val="003B12DC"/>
    <w:rsid w:val="003B1630"/>
    <w:rsid w:val="003B3763"/>
    <w:rsid w:val="003B3A86"/>
    <w:rsid w:val="003B40C3"/>
    <w:rsid w:val="003B4F57"/>
    <w:rsid w:val="003B5C7C"/>
    <w:rsid w:val="003B5EBB"/>
    <w:rsid w:val="003B5F38"/>
    <w:rsid w:val="003B6C6A"/>
    <w:rsid w:val="003B7733"/>
    <w:rsid w:val="003C4036"/>
    <w:rsid w:val="003C46E3"/>
    <w:rsid w:val="003C4CD8"/>
    <w:rsid w:val="003C5964"/>
    <w:rsid w:val="003C680B"/>
    <w:rsid w:val="003C72D2"/>
    <w:rsid w:val="003C7375"/>
    <w:rsid w:val="003C77C1"/>
    <w:rsid w:val="003D0B14"/>
    <w:rsid w:val="003D1609"/>
    <w:rsid w:val="003D1A4A"/>
    <w:rsid w:val="003D2416"/>
    <w:rsid w:val="003D2A64"/>
    <w:rsid w:val="003D4E73"/>
    <w:rsid w:val="003D6093"/>
    <w:rsid w:val="003D73C0"/>
    <w:rsid w:val="003D7842"/>
    <w:rsid w:val="003E0000"/>
    <w:rsid w:val="003E0D9B"/>
    <w:rsid w:val="003E0F93"/>
    <w:rsid w:val="003E176B"/>
    <w:rsid w:val="003E1792"/>
    <w:rsid w:val="003E3B18"/>
    <w:rsid w:val="003E3D01"/>
    <w:rsid w:val="003E3F74"/>
    <w:rsid w:val="003E4006"/>
    <w:rsid w:val="003E48B1"/>
    <w:rsid w:val="003F05BC"/>
    <w:rsid w:val="003F060B"/>
    <w:rsid w:val="003F1E40"/>
    <w:rsid w:val="003F2A14"/>
    <w:rsid w:val="003F38D4"/>
    <w:rsid w:val="003F41B9"/>
    <w:rsid w:val="00400D41"/>
    <w:rsid w:val="004018B7"/>
    <w:rsid w:val="00402E56"/>
    <w:rsid w:val="00404369"/>
    <w:rsid w:val="0040504F"/>
    <w:rsid w:val="004053D1"/>
    <w:rsid w:val="0040573A"/>
    <w:rsid w:val="00405919"/>
    <w:rsid w:val="0040743D"/>
    <w:rsid w:val="00410153"/>
    <w:rsid w:val="0041226B"/>
    <w:rsid w:val="00412FF2"/>
    <w:rsid w:val="00414DA6"/>
    <w:rsid w:val="00414EFF"/>
    <w:rsid w:val="00415354"/>
    <w:rsid w:val="00417C9F"/>
    <w:rsid w:val="004212D3"/>
    <w:rsid w:val="00421CAF"/>
    <w:rsid w:val="00422A80"/>
    <w:rsid w:val="00422EE4"/>
    <w:rsid w:val="00423198"/>
    <w:rsid w:val="004233AF"/>
    <w:rsid w:val="00424EFE"/>
    <w:rsid w:val="004259F4"/>
    <w:rsid w:val="00425E05"/>
    <w:rsid w:val="004265DF"/>
    <w:rsid w:val="00427578"/>
    <w:rsid w:val="00427EC3"/>
    <w:rsid w:val="00432111"/>
    <w:rsid w:val="00433151"/>
    <w:rsid w:val="004339EB"/>
    <w:rsid w:val="0043439C"/>
    <w:rsid w:val="00440658"/>
    <w:rsid w:val="00440C9E"/>
    <w:rsid w:val="00440DE0"/>
    <w:rsid w:val="00440ED7"/>
    <w:rsid w:val="004422B1"/>
    <w:rsid w:val="0044375F"/>
    <w:rsid w:val="004449BE"/>
    <w:rsid w:val="00444E81"/>
    <w:rsid w:val="0044523F"/>
    <w:rsid w:val="004458A2"/>
    <w:rsid w:val="00446A61"/>
    <w:rsid w:val="00447195"/>
    <w:rsid w:val="004477BE"/>
    <w:rsid w:val="00447EB8"/>
    <w:rsid w:val="00450312"/>
    <w:rsid w:val="00450A5E"/>
    <w:rsid w:val="00450F58"/>
    <w:rsid w:val="00451E2A"/>
    <w:rsid w:val="00452968"/>
    <w:rsid w:val="00452A18"/>
    <w:rsid w:val="004544D7"/>
    <w:rsid w:val="004576B3"/>
    <w:rsid w:val="00457C6A"/>
    <w:rsid w:val="00457E54"/>
    <w:rsid w:val="00461356"/>
    <w:rsid w:val="00463469"/>
    <w:rsid w:val="00464173"/>
    <w:rsid w:val="00464EC8"/>
    <w:rsid w:val="004651B2"/>
    <w:rsid w:val="0046548A"/>
    <w:rsid w:val="00465727"/>
    <w:rsid w:val="00466BE7"/>
    <w:rsid w:val="00466F4A"/>
    <w:rsid w:val="004670BB"/>
    <w:rsid w:val="00467473"/>
    <w:rsid w:val="00467762"/>
    <w:rsid w:val="004715C4"/>
    <w:rsid w:val="00473042"/>
    <w:rsid w:val="00475E02"/>
    <w:rsid w:val="004762E9"/>
    <w:rsid w:val="00476A01"/>
    <w:rsid w:val="00477D35"/>
    <w:rsid w:val="00481FB4"/>
    <w:rsid w:val="004822C5"/>
    <w:rsid w:val="00482D6F"/>
    <w:rsid w:val="00484E06"/>
    <w:rsid w:val="00485891"/>
    <w:rsid w:val="00486BAA"/>
    <w:rsid w:val="00487E2B"/>
    <w:rsid w:val="0049009C"/>
    <w:rsid w:val="004906F6"/>
    <w:rsid w:val="004916BB"/>
    <w:rsid w:val="00491E2C"/>
    <w:rsid w:val="00492F3A"/>
    <w:rsid w:val="00493446"/>
    <w:rsid w:val="0049353A"/>
    <w:rsid w:val="00493633"/>
    <w:rsid w:val="00493BDB"/>
    <w:rsid w:val="00493EC2"/>
    <w:rsid w:val="004966A6"/>
    <w:rsid w:val="00496F18"/>
    <w:rsid w:val="004A07F6"/>
    <w:rsid w:val="004A0905"/>
    <w:rsid w:val="004A16A4"/>
    <w:rsid w:val="004A16DF"/>
    <w:rsid w:val="004A23BC"/>
    <w:rsid w:val="004A32DB"/>
    <w:rsid w:val="004A3EFC"/>
    <w:rsid w:val="004A40FC"/>
    <w:rsid w:val="004A6A24"/>
    <w:rsid w:val="004A7FB7"/>
    <w:rsid w:val="004B0C6D"/>
    <w:rsid w:val="004B116D"/>
    <w:rsid w:val="004B51A8"/>
    <w:rsid w:val="004B5D1F"/>
    <w:rsid w:val="004B6DA3"/>
    <w:rsid w:val="004B799A"/>
    <w:rsid w:val="004C1767"/>
    <w:rsid w:val="004C1AB8"/>
    <w:rsid w:val="004C2D1E"/>
    <w:rsid w:val="004C3435"/>
    <w:rsid w:val="004C6B4A"/>
    <w:rsid w:val="004D0860"/>
    <w:rsid w:val="004D1A58"/>
    <w:rsid w:val="004D23F2"/>
    <w:rsid w:val="004D4752"/>
    <w:rsid w:val="004D6922"/>
    <w:rsid w:val="004D7041"/>
    <w:rsid w:val="004D7981"/>
    <w:rsid w:val="004E01F5"/>
    <w:rsid w:val="004E251D"/>
    <w:rsid w:val="004E4352"/>
    <w:rsid w:val="004E48FB"/>
    <w:rsid w:val="004E5377"/>
    <w:rsid w:val="004E6E6E"/>
    <w:rsid w:val="004E6EB0"/>
    <w:rsid w:val="004F0598"/>
    <w:rsid w:val="004F0A70"/>
    <w:rsid w:val="004F0BA6"/>
    <w:rsid w:val="004F2172"/>
    <w:rsid w:val="004F3651"/>
    <w:rsid w:val="004F38F5"/>
    <w:rsid w:val="004F43BA"/>
    <w:rsid w:val="004F6745"/>
    <w:rsid w:val="004F70CC"/>
    <w:rsid w:val="004F78A5"/>
    <w:rsid w:val="0050003E"/>
    <w:rsid w:val="00500D98"/>
    <w:rsid w:val="0050169B"/>
    <w:rsid w:val="0050221C"/>
    <w:rsid w:val="00503AF2"/>
    <w:rsid w:val="0050434F"/>
    <w:rsid w:val="0050498D"/>
    <w:rsid w:val="005055E0"/>
    <w:rsid w:val="00505EFC"/>
    <w:rsid w:val="00506CFC"/>
    <w:rsid w:val="00506F3B"/>
    <w:rsid w:val="00507B9C"/>
    <w:rsid w:val="00507D52"/>
    <w:rsid w:val="0051010D"/>
    <w:rsid w:val="00510F71"/>
    <w:rsid w:val="00512CDF"/>
    <w:rsid w:val="00512E0D"/>
    <w:rsid w:val="00513716"/>
    <w:rsid w:val="00513FAD"/>
    <w:rsid w:val="00515794"/>
    <w:rsid w:val="00516EAE"/>
    <w:rsid w:val="00520891"/>
    <w:rsid w:val="00521A5F"/>
    <w:rsid w:val="00521C0D"/>
    <w:rsid w:val="0052234C"/>
    <w:rsid w:val="00522EAC"/>
    <w:rsid w:val="00523A73"/>
    <w:rsid w:val="005247D1"/>
    <w:rsid w:val="00524EDD"/>
    <w:rsid w:val="005267C5"/>
    <w:rsid w:val="00527437"/>
    <w:rsid w:val="005277FB"/>
    <w:rsid w:val="00530E84"/>
    <w:rsid w:val="00531A64"/>
    <w:rsid w:val="00532425"/>
    <w:rsid w:val="00533FC5"/>
    <w:rsid w:val="00534D3F"/>
    <w:rsid w:val="005352B9"/>
    <w:rsid w:val="00536032"/>
    <w:rsid w:val="0053799E"/>
    <w:rsid w:val="005403A4"/>
    <w:rsid w:val="00540818"/>
    <w:rsid w:val="005413CF"/>
    <w:rsid w:val="005418A0"/>
    <w:rsid w:val="005427B3"/>
    <w:rsid w:val="0054557C"/>
    <w:rsid w:val="005458F4"/>
    <w:rsid w:val="005459F8"/>
    <w:rsid w:val="00551A65"/>
    <w:rsid w:val="00551D26"/>
    <w:rsid w:val="005523AB"/>
    <w:rsid w:val="0055252B"/>
    <w:rsid w:val="00554899"/>
    <w:rsid w:val="0055552E"/>
    <w:rsid w:val="00555DA4"/>
    <w:rsid w:val="0055748A"/>
    <w:rsid w:val="00560B84"/>
    <w:rsid w:val="005630DC"/>
    <w:rsid w:val="00564067"/>
    <w:rsid w:val="0056653A"/>
    <w:rsid w:val="005671C3"/>
    <w:rsid w:val="0056798A"/>
    <w:rsid w:val="00567ACF"/>
    <w:rsid w:val="00571A23"/>
    <w:rsid w:val="00571C8D"/>
    <w:rsid w:val="005739AC"/>
    <w:rsid w:val="0057539F"/>
    <w:rsid w:val="00577029"/>
    <w:rsid w:val="005805E8"/>
    <w:rsid w:val="005818E2"/>
    <w:rsid w:val="005833F5"/>
    <w:rsid w:val="00583773"/>
    <w:rsid w:val="00585148"/>
    <w:rsid w:val="00585317"/>
    <w:rsid w:val="0058725D"/>
    <w:rsid w:val="00587AB6"/>
    <w:rsid w:val="0059094C"/>
    <w:rsid w:val="00592CDB"/>
    <w:rsid w:val="00593EAF"/>
    <w:rsid w:val="00594244"/>
    <w:rsid w:val="00594C75"/>
    <w:rsid w:val="00596DC5"/>
    <w:rsid w:val="00597C3B"/>
    <w:rsid w:val="005A01B9"/>
    <w:rsid w:val="005A118F"/>
    <w:rsid w:val="005A1897"/>
    <w:rsid w:val="005A1A37"/>
    <w:rsid w:val="005A4A29"/>
    <w:rsid w:val="005A7F01"/>
    <w:rsid w:val="005B0138"/>
    <w:rsid w:val="005B0943"/>
    <w:rsid w:val="005B2289"/>
    <w:rsid w:val="005B29D2"/>
    <w:rsid w:val="005B362C"/>
    <w:rsid w:val="005B3D73"/>
    <w:rsid w:val="005B6DB9"/>
    <w:rsid w:val="005B7B57"/>
    <w:rsid w:val="005C0261"/>
    <w:rsid w:val="005C12BD"/>
    <w:rsid w:val="005C1E60"/>
    <w:rsid w:val="005C2518"/>
    <w:rsid w:val="005C2CC6"/>
    <w:rsid w:val="005C543F"/>
    <w:rsid w:val="005C61E0"/>
    <w:rsid w:val="005C6987"/>
    <w:rsid w:val="005C6B05"/>
    <w:rsid w:val="005D29D0"/>
    <w:rsid w:val="005D5679"/>
    <w:rsid w:val="005E17AF"/>
    <w:rsid w:val="005E1CCA"/>
    <w:rsid w:val="005E2A55"/>
    <w:rsid w:val="005E3B8F"/>
    <w:rsid w:val="005E4A02"/>
    <w:rsid w:val="005E5649"/>
    <w:rsid w:val="005E5BDF"/>
    <w:rsid w:val="005E636A"/>
    <w:rsid w:val="005F0069"/>
    <w:rsid w:val="005F0855"/>
    <w:rsid w:val="005F0E16"/>
    <w:rsid w:val="005F23B0"/>
    <w:rsid w:val="005F2BF8"/>
    <w:rsid w:val="005F332D"/>
    <w:rsid w:val="005F399A"/>
    <w:rsid w:val="005F39EB"/>
    <w:rsid w:val="005F4050"/>
    <w:rsid w:val="005F5416"/>
    <w:rsid w:val="005F6FD1"/>
    <w:rsid w:val="005F75FA"/>
    <w:rsid w:val="005F7A10"/>
    <w:rsid w:val="005F7D2A"/>
    <w:rsid w:val="005F7DFC"/>
    <w:rsid w:val="00600296"/>
    <w:rsid w:val="006005AA"/>
    <w:rsid w:val="00602598"/>
    <w:rsid w:val="00602A4C"/>
    <w:rsid w:val="0060502A"/>
    <w:rsid w:val="006051B2"/>
    <w:rsid w:val="00605734"/>
    <w:rsid w:val="006060C5"/>
    <w:rsid w:val="00607BEB"/>
    <w:rsid w:val="00607E91"/>
    <w:rsid w:val="0061077B"/>
    <w:rsid w:val="00610832"/>
    <w:rsid w:val="006126CF"/>
    <w:rsid w:val="006127C3"/>
    <w:rsid w:val="006128F7"/>
    <w:rsid w:val="00613AC2"/>
    <w:rsid w:val="0061528A"/>
    <w:rsid w:val="00615DD9"/>
    <w:rsid w:val="00616D6C"/>
    <w:rsid w:val="006172D9"/>
    <w:rsid w:val="006205EC"/>
    <w:rsid w:val="00621F05"/>
    <w:rsid w:val="00622201"/>
    <w:rsid w:val="00624BFC"/>
    <w:rsid w:val="00625720"/>
    <w:rsid w:val="006258D7"/>
    <w:rsid w:val="00625AB0"/>
    <w:rsid w:val="00625E5A"/>
    <w:rsid w:val="00626BBB"/>
    <w:rsid w:val="006272DD"/>
    <w:rsid w:val="006312D4"/>
    <w:rsid w:val="006327E1"/>
    <w:rsid w:val="00632AE6"/>
    <w:rsid w:val="00632DBD"/>
    <w:rsid w:val="006337E6"/>
    <w:rsid w:val="00634F6A"/>
    <w:rsid w:val="00635C0E"/>
    <w:rsid w:val="00636FD4"/>
    <w:rsid w:val="0064037E"/>
    <w:rsid w:val="006406D6"/>
    <w:rsid w:val="00641F98"/>
    <w:rsid w:val="0064436B"/>
    <w:rsid w:val="0064705D"/>
    <w:rsid w:val="0064711A"/>
    <w:rsid w:val="00647404"/>
    <w:rsid w:val="00647921"/>
    <w:rsid w:val="00650715"/>
    <w:rsid w:val="00650F66"/>
    <w:rsid w:val="006547AF"/>
    <w:rsid w:val="006566BC"/>
    <w:rsid w:val="006609AB"/>
    <w:rsid w:val="00661E90"/>
    <w:rsid w:val="006633C2"/>
    <w:rsid w:val="00663633"/>
    <w:rsid w:val="00664058"/>
    <w:rsid w:val="00664AB7"/>
    <w:rsid w:val="006660D0"/>
    <w:rsid w:val="00667942"/>
    <w:rsid w:val="00671FDF"/>
    <w:rsid w:val="0067280E"/>
    <w:rsid w:val="00673818"/>
    <w:rsid w:val="00673A7D"/>
    <w:rsid w:val="00676CE2"/>
    <w:rsid w:val="00677907"/>
    <w:rsid w:val="00681644"/>
    <w:rsid w:val="00682CE0"/>
    <w:rsid w:val="00682E50"/>
    <w:rsid w:val="006831C7"/>
    <w:rsid w:val="00683D28"/>
    <w:rsid w:val="00684A18"/>
    <w:rsid w:val="006903BC"/>
    <w:rsid w:val="0069277A"/>
    <w:rsid w:val="00693A2E"/>
    <w:rsid w:val="00693B62"/>
    <w:rsid w:val="00694BC3"/>
    <w:rsid w:val="00694CDF"/>
    <w:rsid w:val="00694FCA"/>
    <w:rsid w:val="00695277"/>
    <w:rsid w:val="00695D4A"/>
    <w:rsid w:val="00695E57"/>
    <w:rsid w:val="00696652"/>
    <w:rsid w:val="006969E5"/>
    <w:rsid w:val="006A1AC9"/>
    <w:rsid w:val="006A20F7"/>
    <w:rsid w:val="006A2C49"/>
    <w:rsid w:val="006A2C52"/>
    <w:rsid w:val="006A5312"/>
    <w:rsid w:val="006A564D"/>
    <w:rsid w:val="006A58F2"/>
    <w:rsid w:val="006A6E06"/>
    <w:rsid w:val="006B09BE"/>
    <w:rsid w:val="006B11C9"/>
    <w:rsid w:val="006B4C7E"/>
    <w:rsid w:val="006B4DE7"/>
    <w:rsid w:val="006B5741"/>
    <w:rsid w:val="006B5CD2"/>
    <w:rsid w:val="006B647F"/>
    <w:rsid w:val="006B777B"/>
    <w:rsid w:val="006B7859"/>
    <w:rsid w:val="006C0691"/>
    <w:rsid w:val="006C0AE9"/>
    <w:rsid w:val="006C11CF"/>
    <w:rsid w:val="006C12F0"/>
    <w:rsid w:val="006C4960"/>
    <w:rsid w:val="006C4F36"/>
    <w:rsid w:val="006C579A"/>
    <w:rsid w:val="006C719F"/>
    <w:rsid w:val="006C77CF"/>
    <w:rsid w:val="006C7A55"/>
    <w:rsid w:val="006C7C35"/>
    <w:rsid w:val="006D1F44"/>
    <w:rsid w:val="006D1FEC"/>
    <w:rsid w:val="006D20BE"/>
    <w:rsid w:val="006D3F80"/>
    <w:rsid w:val="006D4034"/>
    <w:rsid w:val="006D4CE9"/>
    <w:rsid w:val="006D6203"/>
    <w:rsid w:val="006D6472"/>
    <w:rsid w:val="006D7582"/>
    <w:rsid w:val="006E0139"/>
    <w:rsid w:val="006E01CD"/>
    <w:rsid w:val="006E1EFF"/>
    <w:rsid w:val="006E3103"/>
    <w:rsid w:val="006E3235"/>
    <w:rsid w:val="006E53A0"/>
    <w:rsid w:val="006E53AE"/>
    <w:rsid w:val="006E5C02"/>
    <w:rsid w:val="006E6AF1"/>
    <w:rsid w:val="006E74AD"/>
    <w:rsid w:val="006E7839"/>
    <w:rsid w:val="006E7F25"/>
    <w:rsid w:val="006F2408"/>
    <w:rsid w:val="006F3D2F"/>
    <w:rsid w:val="006F4BF0"/>
    <w:rsid w:val="006F4F5A"/>
    <w:rsid w:val="006F7EEB"/>
    <w:rsid w:val="007011A7"/>
    <w:rsid w:val="00701350"/>
    <w:rsid w:val="00703960"/>
    <w:rsid w:val="00704C8B"/>
    <w:rsid w:val="00705794"/>
    <w:rsid w:val="0070601C"/>
    <w:rsid w:val="0070605F"/>
    <w:rsid w:val="00706D28"/>
    <w:rsid w:val="00707221"/>
    <w:rsid w:val="00707A4E"/>
    <w:rsid w:val="00710013"/>
    <w:rsid w:val="00710321"/>
    <w:rsid w:val="00711482"/>
    <w:rsid w:val="007118AD"/>
    <w:rsid w:val="00712093"/>
    <w:rsid w:val="007128C4"/>
    <w:rsid w:val="00712D43"/>
    <w:rsid w:val="00713482"/>
    <w:rsid w:val="00713653"/>
    <w:rsid w:val="00713EEB"/>
    <w:rsid w:val="00715542"/>
    <w:rsid w:val="0071635A"/>
    <w:rsid w:val="00717ADB"/>
    <w:rsid w:val="00717D13"/>
    <w:rsid w:val="00721DB1"/>
    <w:rsid w:val="00721DC8"/>
    <w:rsid w:val="00724333"/>
    <w:rsid w:val="0072643D"/>
    <w:rsid w:val="00730877"/>
    <w:rsid w:val="00730A90"/>
    <w:rsid w:val="00730C0F"/>
    <w:rsid w:val="00732544"/>
    <w:rsid w:val="00732906"/>
    <w:rsid w:val="00734047"/>
    <w:rsid w:val="0073453B"/>
    <w:rsid w:val="007365F4"/>
    <w:rsid w:val="00736C91"/>
    <w:rsid w:val="00742489"/>
    <w:rsid w:val="00743C8A"/>
    <w:rsid w:val="007444B8"/>
    <w:rsid w:val="0074617B"/>
    <w:rsid w:val="007508D2"/>
    <w:rsid w:val="007520A9"/>
    <w:rsid w:val="00753177"/>
    <w:rsid w:val="00755048"/>
    <w:rsid w:val="007552E6"/>
    <w:rsid w:val="00755C24"/>
    <w:rsid w:val="00756DF1"/>
    <w:rsid w:val="007578C9"/>
    <w:rsid w:val="00757B71"/>
    <w:rsid w:val="00757FEF"/>
    <w:rsid w:val="0076018A"/>
    <w:rsid w:val="007621C9"/>
    <w:rsid w:val="007659BB"/>
    <w:rsid w:val="007665F6"/>
    <w:rsid w:val="007676A7"/>
    <w:rsid w:val="00767AD8"/>
    <w:rsid w:val="00767C75"/>
    <w:rsid w:val="00767FDA"/>
    <w:rsid w:val="00770BCD"/>
    <w:rsid w:val="00770D0C"/>
    <w:rsid w:val="00772021"/>
    <w:rsid w:val="007737D2"/>
    <w:rsid w:val="00773F94"/>
    <w:rsid w:val="00775034"/>
    <w:rsid w:val="00775393"/>
    <w:rsid w:val="00775777"/>
    <w:rsid w:val="00775D5B"/>
    <w:rsid w:val="0077653C"/>
    <w:rsid w:val="00777097"/>
    <w:rsid w:val="007776F9"/>
    <w:rsid w:val="00777DEE"/>
    <w:rsid w:val="00781DDC"/>
    <w:rsid w:val="007836A6"/>
    <w:rsid w:val="00783C8C"/>
    <w:rsid w:val="0078644B"/>
    <w:rsid w:val="00787B56"/>
    <w:rsid w:val="00790420"/>
    <w:rsid w:val="00791762"/>
    <w:rsid w:val="00791D4A"/>
    <w:rsid w:val="0079219D"/>
    <w:rsid w:val="007940FD"/>
    <w:rsid w:val="00794A1F"/>
    <w:rsid w:val="007A02A6"/>
    <w:rsid w:val="007A1F1C"/>
    <w:rsid w:val="007A38A1"/>
    <w:rsid w:val="007A429F"/>
    <w:rsid w:val="007A46B6"/>
    <w:rsid w:val="007A49E6"/>
    <w:rsid w:val="007A4A24"/>
    <w:rsid w:val="007A5A87"/>
    <w:rsid w:val="007A5FAF"/>
    <w:rsid w:val="007A68CD"/>
    <w:rsid w:val="007A7D3B"/>
    <w:rsid w:val="007B0725"/>
    <w:rsid w:val="007B2777"/>
    <w:rsid w:val="007B29A5"/>
    <w:rsid w:val="007B2B85"/>
    <w:rsid w:val="007B2CDC"/>
    <w:rsid w:val="007B31C0"/>
    <w:rsid w:val="007B4465"/>
    <w:rsid w:val="007B45B3"/>
    <w:rsid w:val="007B4C79"/>
    <w:rsid w:val="007B5517"/>
    <w:rsid w:val="007B5C7D"/>
    <w:rsid w:val="007B5E77"/>
    <w:rsid w:val="007B6FE6"/>
    <w:rsid w:val="007B788E"/>
    <w:rsid w:val="007C0AE8"/>
    <w:rsid w:val="007C0C26"/>
    <w:rsid w:val="007C2006"/>
    <w:rsid w:val="007C201C"/>
    <w:rsid w:val="007C20D9"/>
    <w:rsid w:val="007C304C"/>
    <w:rsid w:val="007C36B3"/>
    <w:rsid w:val="007C45B8"/>
    <w:rsid w:val="007D0AAA"/>
    <w:rsid w:val="007D2058"/>
    <w:rsid w:val="007D2215"/>
    <w:rsid w:val="007D290F"/>
    <w:rsid w:val="007D47AA"/>
    <w:rsid w:val="007D47B4"/>
    <w:rsid w:val="007D5AEF"/>
    <w:rsid w:val="007D65FD"/>
    <w:rsid w:val="007D674D"/>
    <w:rsid w:val="007D7201"/>
    <w:rsid w:val="007D777F"/>
    <w:rsid w:val="007E0AB6"/>
    <w:rsid w:val="007E11DF"/>
    <w:rsid w:val="007E27EB"/>
    <w:rsid w:val="007E427C"/>
    <w:rsid w:val="007E4423"/>
    <w:rsid w:val="007E499F"/>
    <w:rsid w:val="007E661E"/>
    <w:rsid w:val="007E671C"/>
    <w:rsid w:val="007E7C4A"/>
    <w:rsid w:val="007F14F7"/>
    <w:rsid w:val="007F1E30"/>
    <w:rsid w:val="007F2912"/>
    <w:rsid w:val="007F383F"/>
    <w:rsid w:val="007F3C96"/>
    <w:rsid w:val="007F47DF"/>
    <w:rsid w:val="007F484B"/>
    <w:rsid w:val="007F6894"/>
    <w:rsid w:val="007F7462"/>
    <w:rsid w:val="007F7BF9"/>
    <w:rsid w:val="00800A99"/>
    <w:rsid w:val="00801B70"/>
    <w:rsid w:val="00803547"/>
    <w:rsid w:val="00803C22"/>
    <w:rsid w:val="00803E7A"/>
    <w:rsid w:val="00803F60"/>
    <w:rsid w:val="00805730"/>
    <w:rsid w:val="00807B9C"/>
    <w:rsid w:val="00807CF4"/>
    <w:rsid w:val="00810602"/>
    <w:rsid w:val="00811A0E"/>
    <w:rsid w:val="00811B35"/>
    <w:rsid w:val="0081263C"/>
    <w:rsid w:val="00812C1B"/>
    <w:rsid w:val="00813175"/>
    <w:rsid w:val="00813D33"/>
    <w:rsid w:val="00814A6A"/>
    <w:rsid w:val="008150E7"/>
    <w:rsid w:val="0081760B"/>
    <w:rsid w:val="00821171"/>
    <w:rsid w:val="00822A4A"/>
    <w:rsid w:val="00824BAF"/>
    <w:rsid w:val="00825FBB"/>
    <w:rsid w:val="0082712E"/>
    <w:rsid w:val="0083023C"/>
    <w:rsid w:val="008309A6"/>
    <w:rsid w:val="008322D9"/>
    <w:rsid w:val="00832657"/>
    <w:rsid w:val="00832794"/>
    <w:rsid w:val="008328FF"/>
    <w:rsid w:val="00833BBD"/>
    <w:rsid w:val="00834AAF"/>
    <w:rsid w:val="0083575B"/>
    <w:rsid w:val="00835B70"/>
    <w:rsid w:val="00835BAE"/>
    <w:rsid w:val="00836365"/>
    <w:rsid w:val="00836B76"/>
    <w:rsid w:val="00837601"/>
    <w:rsid w:val="0084070A"/>
    <w:rsid w:val="00840ACF"/>
    <w:rsid w:val="0084125B"/>
    <w:rsid w:val="00841857"/>
    <w:rsid w:val="00841EE4"/>
    <w:rsid w:val="00842BEE"/>
    <w:rsid w:val="00844DB0"/>
    <w:rsid w:val="00845304"/>
    <w:rsid w:val="0084541C"/>
    <w:rsid w:val="008466E9"/>
    <w:rsid w:val="0084673B"/>
    <w:rsid w:val="00846A4D"/>
    <w:rsid w:val="008516E0"/>
    <w:rsid w:val="008518A0"/>
    <w:rsid w:val="00851C01"/>
    <w:rsid w:val="00853C1D"/>
    <w:rsid w:val="00853EC0"/>
    <w:rsid w:val="008547CF"/>
    <w:rsid w:val="00854925"/>
    <w:rsid w:val="008556B4"/>
    <w:rsid w:val="008566E6"/>
    <w:rsid w:val="00856BDB"/>
    <w:rsid w:val="00857291"/>
    <w:rsid w:val="00860C80"/>
    <w:rsid w:val="00860F7A"/>
    <w:rsid w:val="00861502"/>
    <w:rsid w:val="00861DC8"/>
    <w:rsid w:val="00861E5B"/>
    <w:rsid w:val="00862511"/>
    <w:rsid w:val="008627E4"/>
    <w:rsid w:val="00865D42"/>
    <w:rsid w:val="0086679C"/>
    <w:rsid w:val="008668E7"/>
    <w:rsid w:val="00867471"/>
    <w:rsid w:val="00867D46"/>
    <w:rsid w:val="00870F0F"/>
    <w:rsid w:val="00871C00"/>
    <w:rsid w:val="00872929"/>
    <w:rsid w:val="00872BBE"/>
    <w:rsid w:val="0087369E"/>
    <w:rsid w:val="0087387E"/>
    <w:rsid w:val="0087485B"/>
    <w:rsid w:val="008750C7"/>
    <w:rsid w:val="00876945"/>
    <w:rsid w:val="00882FE9"/>
    <w:rsid w:val="00883C2B"/>
    <w:rsid w:val="00884F7F"/>
    <w:rsid w:val="0088506A"/>
    <w:rsid w:val="008864D9"/>
    <w:rsid w:val="00886B75"/>
    <w:rsid w:val="00887188"/>
    <w:rsid w:val="00887819"/>
    <w:rsid w:val="00887F42"/>
    <w:rsid w:val="00887F48"/>
    <w:rsid w:val="008903C3"/>
    <w:rsid w:val="008910E4"/>
    <w:rsid w:val="0089305C"/>
    <w:rsid w:val="008932C7"/>
    <w:rsid w:val="0089375A"/>
    <w:rsid w:val="00893A7C"/>
    <w:rsid w:val="00893A82"/>
    <w:rsid w:val="00893EDF"/>
    <w:rsid w:val="008946A2"/>
    <w:rsid w:val="008A0795"/>
    <w:rsid w:val="008A0DCA"/>
    <w:rsid w:val="008A1BFC"/>
    <w:rsid w:val="008A2B4C"/>
    <w:rsid w:val="008A3AE0"/>
    <w:rsid w:val="008A3BB3"/>
    <w:rsid w:val="008A47AE"/>
    <w:rsid w:val="008A5BF0"/>
    <w:rsid w:val="008A64CD"/>
    <w:rsid w:val="008A699E"/>
    <w:rsid w:val="008A73E0"/>
    <w:rsid w:val="008A7AFA"/>
    <w:rsid w:val="008B0CC5"/>
    <w:rsid w:val="008B2982"/>
    <w:rsid w:val="008B2CF2"/>
    <w:rsid w:val="008B34B4"/>
    <w:rsid w:val="008B3C9C"/>
    <w:rsid w:val="008B44B2"/>
    <w:rsid w:val="008B4613"/>
    <w:rsid w:val="008B4DBC"/>
    <w:rsid w:val="008B509C"/>
    <w:rsid w:val="008B595F"/>
    <w:rsid w:val="008B5FDE"/>
    <w:rsid w:val="008B617A"/>
    <w:rsid w:val="008B7579"/>
    <w:rsid w:val="008C09FA"/>
    <w:rsid w:val="008C27AE"/>
    <w:rsid w:val="008C2D3D"/>
    <w:rsid w:val="008C539E"/>
    <w:rsid w:val="008C5B41"/>
    <w:rsid w:val="008C5F3B"/>
    <w:rsid w:val="008C6A86"/>
    <w:rsid w:val="008C6BEC"/>
    <w:rsid w:val="008D2FC0"/>
    <w:rsid w:val="008D5F94"/>
    <w:rsid w:val="008D6421"/>
    <w:rsid w:val="008D692D"/>
    <w:rsid w:val="008D74B0"/>
    <w:rsid w:val="008D7B97"/>
    <w:rsid w:val="008D7C6A"/>
    <w:rsid w:val="008E09B7"/>
    <w:rsid w:val="008E0DC3"/>
    <w:rsid w:val="008E176C"/>
    <w:rsid w:val="008E2B65"/>
    <w:rsid w:val="008E2D35"/>
    <w:rsid w:val="008E2DB3"/>
    <w:rsid w:val="008E3D19"/>
    <w:rsid w:val="008E3DB9"/>
    <w:rsid w:val="008E3FF5"/>
    <w:rsid w:val="008E4823"/>
    <w:rsid w:val="008E4D20"/>
    <w:rsid w:val="008E51AC"/>
    <w:rsid w:val="008E5211"/>
    <w:rsid w:val="008E7A26"/>
    <w:rsid w:val="008F1177"/>
    <w:rsid w:val="008F14BD"/>
    <w:rsid w:val="008F241A"/>
    <w:rsid w:val="008F3AB0"/>
    <w:rsid w:val="008F3B7B"/>
    <w:rsid w:val="008F3D9C"/>
    <w:rsid w:val="008F469A"/>
    <w:rsid w:val="008F525D"/>
    <w:rsid w:val="008F583F"/>
    <w:rsid w:val="008F58AC"/>
    <w:rsid w:val="008F612C"/>
    <w:rsid w:val="008F781F"/>
    <w:rsid w:val="008F78CE"/>
    <w:rsid w:val="00900B13"/>
    <w:rsid w:val="00905892"/>
    <w:rsid w:val="00905BC8"/>
    <w:rsid w:val="00905C33"/>
    <w:rsid w:val="00906107"/>
    <w:rsid w:val="0090626D"/>
    <w:rsid w:val="0090728D"/>
    <w:rsid w:val="009073FB"/>
    <w:rsid w:val="009104D3"/>
    <w:rsid w:val="00911862"/>
    <w:rsid w:val="00911DAC"/>
    <w:rsid w:val="00913281"/>
    <w:rsid w:val="00913393"/>
    <w:rsid w:val="00913DF8"/>
    <w:rsid w:val="00913F4D"/>
    <w:rsid w:val="009148E4"/>
    <w:rsid w:val="00915B70"/>
    <w:rsid w:val="0091650F"/>
    <w:rsid w:val="00920AD5"/>
    <w:rsid w:val="00920B0C"/>
    <w:rsid w:val="00921D32"/>
    <w:rsid w:val="009223CD"/>
    <w:rsid w:val="00923783"/>
    <w:rsid w:val="00923AE3"/>
    <w:rsid w:val="00925B3F"/>
    <w:rsid w:val="00927070"/>
    <w:rsid w:val="00927971"/>
    <w:rsid w:val="00931A4A"/>
    <w:rsid w:val="00931AC2"/>
    <w:rsid w:val="0093384E"/>
    <w:rsid w:val="00934584"/>
    <w:rsid w:val="00936537"/>
    <w:rsid w:val="00937060"/>
    <w:rsid w:val="00937649"/>
    <w:rsid w:val="0094097D"/>
    <w:rsid w:val="009423C2"/>
    <w:rsid w:val="00943245"/>
    <w:rsid w:val="00946922"/>
    <w:rsid w:val="00946DA1"/>
    <w:rsid w:val="009479A9"/>
    <w:rsid w:val="009501B1"/>
    <w:rsid w:val="009505B9"/>
    <w:rsid w:val="00952A96"/>
    <w:rsid w:val="00952EED"/>
    <w:rsid w:val="009559CF"/>
    <w:rsid w:val="00955A50"/>
    <w:rsid w:val="00956186"/>
    <w:rsid w:val="00956AF3"/>
    <w:rsid w:val="0095711F"/>
    <w:rsid w:val="00961466"/>
    <w:rsid w:val="00962125"/>
    <w:rsid w:val="009628BB"/>
    <w:rsid w:val="009645A9"/>
    <w:rsid w:val="00964B0A"/>
    <w:rsid w:val="009659F8"/>
    <w:rsid w:val="0096723C"/>
    <w:rsid w:val="009708BC"/>
    <w:rsid w:val="0097111C"/>
    <w:rsid w:val="00972612"/>
    <w:rsid w:val="00973D97"/>
    <w:rsid w:val="00974A1A"/>
    <w:rsid w:val="009816EB"/>
    <w:rsid w:val="0098242F"/>
    <w:rsid w:val="00982A67"/>
    <w:rsid w:val="00983615"/>
    <w:rsid w:val="00984BAA"/>
    <w:rsid w:val="00984DD6"/>
    <w:rsid w:val="00986515"/>
    <w:rsid w:val="009912DB"/>
    <w:rsid w:val="009918B3"/>
    <w:rsid w:val="00991C47"/>
    <w:rsid w:val="00991C4B"/>
    <w:rsid w:val="009922BC"/>
    <w:rsid w:val="00992600"/>
    <w:rsid w:val="00993BBF"/>
    <w:rsid w:val="00994C35"/>
    <w:rsid w:val="00997C7F"/>
    <w:rsid w:val="009A0788"/>
    <w:rsid w:val="009A0A8B"/>
    <w:rsid w:val="009A161D"/>
    <w:rsid w:val="009A161F"/>
    <w:rsid w:val="009A19CF"/>
    <w:rsid w:val="009A1AF3"/>
    <w:rsid w:val="009A2469"/>
    <w:rsid w:val="009A2AB3"/>
    <w:rsid w:val="009A3408"/>
    <w:rsid w:val="009A4593"/>
    <w:rsid w:val="009B08C4"/>
    <w:rsid w:val="009B1121"/>
    <w:rsid w:val="009B3379"/>
    <w:rsid w:val="009B41C2"/>
    <w:rsid w:val="009B55C0"/>
    <w:rsid w:val="009C18BB"/>
    <w:rsid w:val="009C216C"/>
    <w:rsid w:val="009C31B5"/>
    <w:rsid w:val="009C36E4"/>
    <w:rsid w:val="009C4996"/>
    <w:rsid w:val="009C63E5"/>
    <w:rsid w:val="009C6F0C"/>
    <w:rsid w:val="009C7731"/>
    <w:rsid w:val="009D0780"/>
    <w:rsid w:val="009D1518"/>
    <w:rsid w:val="009D29DC"/>
    <w:rsid w:val="009D2C81"/>
    <w:rsid w:val="009D5BAF"/>
    <w:rsid w:val="009D6872"/>
    <w:rsid w:val="009D74CE"/>
    <w:rsid w:val="009E17BC"/>
    <w:rsid w:val="009E2001"/>
    <w:rsid w:val="009E3D9D"/>
    <w:rsid w:val="009E550B"/>
    <w:rsid w:val="009E5C93"/>
    <w:rsid w:val="009E72E7"/>
    <w:rsid w:val="009E757D"/>
    <w:rsid w:val="009E7FD8"/>
    <w:rsid w:val="009F1075"/>
    <w:rsid w:val="009F19D2"/>
    <w:rsid w:val="009F3160"/>
    <w:rsid w:val="009F3E00"/>
    <w:rsid w:val="009F4523"/>
    <w:rsid w:val="009F4EB9"/>
    <w:rsid w:val="009F5B23"/>
    <w:rsid w:val="009F6B51"/>
    <w:rsid w:val="009F7084"/>
    <w:rsid w:val="00A00308"/>
    <w:rsid w:val="00A00477"/>
    <w:rsid w:val="00A0053B"/>
    <w:rsid w:val="00A01170"/>
    <w:rsid w:val="00A0175B"/>
    <w:rsid w:val="00A026CE"/>
    <w:rsid w:val="00A03DC5"/>
    <w:rsid w:val="00A054D7"/>
    <w:rsid w:val="00A06F78"/>
    <w:rsid w:val="00A07725"/>
    <w:rsid w:val="00A109A8"/>
    <w:rsid w:val="00A10C27"/>
    <w:rsid w:val="00A11403"/>
    <w:rsid w:val="00A1291F"/>
    <w:rsid w:val="00A12DF1"/>
    <w:rsid w:val="00A14632"/>
    <w:rsid w:val="00A14646"/>
    <w:rsid w:val="00A174F5"/>
    <w:rsid w:val="00A20A5C"/>
    <w:rsid w:val="00A22361"/>
    <w:rsid w:val="00A2389F"/>
    <w:rsid w:val="00A24FF3"/>
    <w:rsid w:val="00A2542A"/>
    <w:rsid w:val="00A26567"/>
    <w:rsid w:val="00A27B8F"/>
    <w:rsid w:val="00A30303"/>
    <w:rsid w:val="00A32AC3"/>
    <w:rsid w:val="00A33386"/>
    <w:rsid w:val="00A345A6"/>
    <w:rsid w:val="00A34E62"/>
    <w:rsid w:val="00A40A56"/>
    <w:rsid w:val="00A40D1D"/>
    <w:rsid w:val="00A41EF3"/>
    <w:rsid w:val="00A42F65"/>
    <w:rsid w:val="00A43BF9"/>
    <w:rsid w:val="00A43C64"/>
    <w:rsid w:val="00A43F67"/>
    <w:rsid w:val="00A44F78"/>
    <w:rsid w:val="00A455B6"/>
    <w:rsid w:val="00A45F12"/>
    <w:rsid w:val="00A46409"/>
    <w:rsid w:val="00A500BD"/>
    <w:rsid w:val="00A52055"/>
    <w:rsid w:val="00A52CBF"/>
    <w:rsid w:val="00A52E9C"/>
    <w:rsid w:val="00A530A9"/>
    <w:rsid w:val="00A5438C"/>
    <w:rsid w:val="00A54BDE"/>
    <w:rsid w:val="00A570C8"/>
    <w:rsid w:val="00A57469"/>
    <w:rsid w:val="00A603C0"/>
    <w:rsid w:val="00A60B30"/>
    <w:rsid w:val="00A60C7C"/>
    <w:rsid w:val="00A612A2"/>
    <w:rsid w:val="00A61BDC"/>
    <w:rsid w:val="00A62755"/>
    <w:rsid w:val="00A62771"/>
    <w:rsid w:val="00A62D16"/>
    <w:rsid w:val="00A65211"/>
    <w:rsid w:val="00A6653A"/>
    <w:rsid w:val="00A70958"/>
    <w:rsid w:val="00A71643"/>
    <w:rsid w:val="00A72525"/>
    <w:rsid w:val="00A76013"/>
    <w:rsid w:val="00A76947"/>
    <w:rsid w:val="00A76AEA"/>
    <w:rsid w:val="00A772DF"/>
    <w:rsid w:val="00A812A2"/>
    <w:rsid w:val="00A829AB"/>
    <w:rsid w:val="00A82D42"/>
    <w:rsid w:val="00A83DDA"/>
    <w:rsid w:val="00A84AA3"/>
    <w:rsid w:val="00A87EF4"/>
    <w:rsid w:val="00A90466"/>
    <w:rsid w:val="00A90540"/>
    <w:rsid w:val="00A909CA"/>
    <w:rsid w:val="00A90EC4"/>
    <w:rsid w:val="00A90F27"/>
    <w:rsid w:val="00A934E6"/>
    <w:rsid w:val="00A940B3"/>
    <w:rsid w:val="00A94866"/>
    <w:rsid w:val="00A94B63"/>
    <w:rsid w:val="00A95022"/>
    <w:rsid w:val="00A95429"/>
    <w:rsid w:val="00A956F8"/>
    <w:rsid w:val="00A96393"/>
    <w:rsid w:val="00A96440"/>
    <w:rsid w:val="00A965D8"/>
    <w:rsid w:val="00A97606"/>
    <w:rsid w:val="00A97B4F"/>
    <w:rsid w:val="00AA2723"/>
    <w:rsid w:val="00AA2F81"/>
    <w:rsid w:val="00AA429D"/>
    <w:rsid w:val="00AA4980"/>
    <w:rsid w:val="00AA4BD9"/>
    <w:rsid w:val="00AA5FB1"/>
    <w:rsid w:val="00AA6096"/>
    <w:rsid w:val="00AA6FE7"/>
    <w:rsid w:val="00AA7C97"/>
    <w:rsid w:val="00AA7E98"/>
    <w:rsid w:val="00AB1882"/>
    <w:rsid w:val="00AB3CE6"/>
    <w:rsid w:val="00AB4236"/>
    <w:rsid w:val="00AB43FF"/>
    <w:rsid w:val="00AB475B"/>
    <w:rsid w:val="00AC0D2D"/>
    <w:rsid w:val="00AC18D9"/>
    <w:rsid w:val="00AC1D1A"/>
    <w:rsid w:val="00AC3256"/>
    <w:rsid w:val="00AC38A8"/>
    <w:rsid w:val="00AC5BE2"/>
    <w:rsid w:val="00AC5DB5"/>
    <w:rsid w:val="00AD036F"/>
    <w:rsid w:val="00AD0450"/>
    <w:rsid w:val="00AD04BC"/>
    <w:rsid w:val="00AD092F"/>
    <w:rsid w:val="00AD0F4A"/>
    <w:rsid w:val="00AD3212"/>
    <w:rsid w:val="00AD3AE0"/>
    <w:rsid w:val="00AD6C4F"/>
    <w:rsid w:val="00AD708D"/>
    <w:rsid w:val="00AD7518"/>
    <w:rsid w:val="00AD7D57"/>
    <w:rsid w:val="00AE075B"/>
    <w:rsid w:val="00AE0E98"/>
    <w:rsid w:val="00AE1D16"/>
    <w:rsid w:val="00AE2260"/>
    <w:rsid w:val="00AE288F"/>
    <w:rsid w:val="00AE32A4"/>
    <w:rsid w:val="00AE3916"/>
    <w:rsid w:val="00AE5A09"/>
    <w:rsid w:val="00AE60FF"/>
    <w:rsid w:val="00AE62B6"/>
    <w:rsid w:val="00AE6C9B"/>
    <w:rsid w:val="00AE7F5F"/>
    <w:rsid w:val="00AF0BBF"/>
    <w:rsid w:val="00AF23E5"/>
    <w:rsid w:val="00AF2755"/>
    <w:rsid w:val="00AF3274"/>
    <w:rsid w:val="00AF34CF"/>
    <w:rsid w:val="00AF3BD2"/>
    <w:rsid w:val="00AF5797"/>
    <w:rsid w:val="00AF5F03"/>
    <w:rsid w:val="00AF604A"/>
    <w:rsid w:val="00AF6C27"/>
    <w:rsid w:val="00AF6D8D"/>
    <w:rsid w:val="00AF7473"/>
    <w:rsid w:val="00B00FBA"/>
    <w:rsid w:val="00B01F83"/>
    <w:rsid w:val="00B03EAC"/>
    <w:rsid w:val="00B03FD2"/>
    <w:rsid w:val="00B04975"/>
    <w:rsid w:val="00B0652C"/>
    <w:rsid w:val="00B06845"/>
    <w:rsid w:val="00B06A35"/>
    <w:rsid w:val="00B06C19"/>
    <w:rsid w:val="00B06CBA"/>
    <w:rsid w:val="00B079A7"/>
    <w:rsid w:val="00B10100"/>
    <w:rsid w:val="00B1240E"/>
    <w:rsid w:val="00B12BDD"/>
    <w:rsid w:val="00B13C76"/>
    <w:rsid w:val="00B171BE"/>
    <w:rsid w:val="00B211A7"/>
    <w:rsid w:val="00B22959"/>
    <w:rsid w:val="00B23137"/>
    <w:rsid w:val="00B23747"/>
    <w:rsid w:val="00B23BCE"/>
    <w:rsid w:val="00B24861"/>
    <w:rsid w:val="00B25106"/>
    <w:rsid w:val="00B2580F"/>
    <w:rsid w:val="00B258AA"/>
    <w:rsid w:val="00B25AF9"/>
    <w:rsid w:val="00B25E98"/>
    <w:rsid w:val="00B30360"/>
    <w:rsid w:val="00B330C7"/>
    <w:rsid w:val="00B344D6"/>
    <w:rsid w:val="00B35CB7"/>
    <w:rsid w:val="00B37B16"/>
    <w:rsid w:val="00B37D9D"/>
    <w:rsid w:val="00B37F1E"/>
    <w:rsid w:val="00B407EF"/>
    <w:rsid w:val="00B40A16"/>
    <w:rsid w:val="00B41548"/>
    <w:rsid w:val="00B41E92"/>
    <w:rsid w:val="00B42A6A"/>
    <w:rsid w:val="00B42FD0"/>
    <w:rsid w:val="00B43563"/>
    <w:rsid w:val="00B43C08"/>
    <w:rsid w:val="00B44206"/>
    <w:rsid w:val="00B446C1"/>
    <w:rsid w:val="00B4566B"/>
    <w:rsid w:val="00B45F05"/>
    <w:rsid w:val="00B45F42"/>
    <w:rsid w:val="00B46F5C"/>
    <w:rsid w:val="00B47A25"/>
    <w:rsid w:val="00B50A36"/>
    <w:rsid w:val="00B50F6A"/>
    <w:rsid w:val="00B51FB6"/>
    <w:rsid w:val="00B52976"/>
    <w:rsid w:val="00B53950"/>
    <w:rsid w:val="00B53D9D"/>
    <w:rsid w:val="00B54EE0"/>
    <w:rsid w:val="00B54F68"/>
    <w:rsid w:val="00B56D21"/>
    <w:rsid w:val="00B572D6"/>
    <w:rsid w:val="00B6060F"/>
    <w:rsid w:val="00B62D08"/>
    <w:rsid w:val="00B63507"/>
    <w:rsid w:val="00B63720"/>
    <w:rsid w:val="00B645DA"/>
    <w:rsid w:val="00B668DD"/>
    <w:rsid w:val="00B66DBF"/>
    <w:rsid w:val="00B677EB"/>
    <w:rsid w:val="00B701B4"/>
    <w:rsid w:val="00B72759"/>
    <w:rsid w:val="00B757FE"/>
    <w:rsid w:val="00B76738"/>
    <w:rsid w:val="00B80C36"/>
    <w:rsid w:val="00B815B2"/>
    <w:rsid w:val="00B82EDF"/>
    <w:rsid w:val="00B84039"/>
    <w:rsid w:val="00B8409E"/>
    <w:rsid w:val="00B8511E"/>
    <w:rsid w:val="00B854F8"/>
    <w:rsid w:val="00B86117"/>
    <w:rsid w:val="00B86451"/>
    <w:rsid w:val="00B86E7F"/>
    <w:rsid w:val="00B876F4"/>
    <w:rsid w:val="00B90170"/>
    <w:rsid w:val="00B904EA"/>
    <w:rsid w:val="00B9167A"/>
    <w:rsid w:val="00B92EEA"/>
    <w:rsid w:val="00B93034"/>
    <w:rsid w:val="00B93394"/>
    <w:rsid w:val="00B93CEC"/>
    <w:rsid w:val="00B945C9"/>
    <w:rsid w:val="00B94FD4"/>
    <w:rsid w:val="00B96B9D"/>
    <w:rsid w:val="00B97D5B"/>
    <w:rsid w:val="00BA0878"/>
    <w:rsid w:val="00BA1714"/>
    <w:rsid w:val="00BA19E6"/>
    <w:rsid w:val="00BA1E6C"/>
    <w:rsid w:val="00BA346D"/>
    <w:rsid w:val="00BA3649"/>
    <w:rsid w:val="00BA3DD3"/>
    <w:rsid w:val="00BA4271"/>
    <w:rsid w:val="00BA49B8"/>
    <w:rsid w:val="00BA52AC"/>
    <w:rsid w:val="00BA5807"/>
    <w:rsid w:val="00BA59A6"/>
    <w:rsid w:val="00BA5E5F"/>
    <w:rsid w:val="00BA6082"/>
    <w:rsid w:val="00BA71A2"/>
    <w:rsid w:val="00BB0C53"/>
    <w:rsid w:val="00BB17BC"/>
    <w:rsid w:val="00BB1BC9"/>
    <w:rsid w:val="00BB2562"/>
    <w:rsid w:val="00BB2806"/>
    <w:rsid w:val="00BB2A67"/>
    <w:rsid w:val="00BB4568"/>
    <w:rsid w:val="00BB60B5"/>
    <w:rsid w:val="00BB7761"/>
    <w:rsid w:val="00BB7E71"/>
    <w:rsid w:val="00BC05D5"/>
    <w:rsid w:val="00BC16E5"/>
    <w:rsid w:val="00BC1AD4"/>
    <w:rsid w:val="00BC35C0"/>
    <w:rsid w:val="00BC5080"/>
    <w:rsid w:val="00BC5617"/>
    <w:rsid w:val="00BC5CCE"/>
    <w:rsid w:val="00BC5E77"/>
    <w:rsid w:val="00BC5EF2"/>
    <w:rsid w:val="00BC5F89"/>
    <w:rsid w:val="00BC7A30"/>
    <w:rsid w:val="00BD0503"/>
    <w:rsid w:val="00BD3237"/>
    <w:rsid w:val="00BD3E85"/>
    <w:rsid w:val="00BD449D"/>
    <w:rsid w:val="00BD4997"/>
    <w:rsid w:val="00BD5D13"/>
    <w:rsid w:val="00BE031C"/>
    <w:rsid w:val="00BE09CD"/>
    <w:rsid w:val="00BE144F"/>
    <w:rsid w:val="00BE1778"/>
    <w:rsid w:val="00BE1BD6"/>
    <w:rsid w:val="00BE3494"/>
    <w:rsid w:val="00BE46D6"/>
    <w:rsid w:val="00BE5F32"/>
    <w:rsid w:val="00BE60E2"/>
    <w:rsid w:val="00BE67DD"/>
    <w:rsid w:val="00BE7962"/>
    <w:rsid w:val="00BF0476"/>
    <w:rsid w:val="00BF2D41"/>
    <w:rsid w:val="00BF2D45"/>
    <w:rsid w:val="00BF3CC6"/>
    <w:rsid w:val="00BF4150"/>
    <w:rsid w:val="00BF4A82"/>
    <w:rsid w:val="00BF4D2D"/>
    <w:rsid w:val="00BF4E99"/>
    <w:rsid w:val="00BF738C"/>
    <w:rsid w:val="00C00EFD"/>
    <w:rsid w:val="00C018E8"/>
    <w:rsid w:val="00C02A11"/>
    <w:rsid w:val="00C04951"/>
    <w:rsid w:val="00C0514A"/>
    <w:rsid w:val="00C05551"/>
    <w:rsid w:val="00C06B8E"/>
    <w:rsid w:val="00C123C4"/>
    <w:rsid w:val="00C12A4A"/>
    <w:rsid w:val="00C1352E"/>
    <w:rsid w:val="00C1358C"/>
    <w:rsid w:val="00C14E14"/>
    <w:rsid w:val="00C157E2"/>
    <w:rsid w:val="00C213E3"/>
    <w:rsid w:val="00C23448"/>
    <w:rsid w:val="00C25304"/>
    <w:rsid w:val="00C27B38"/>
    <w:rsid w:val="00C31454"/>
    <w:rsid w:val="00C3160F"/>
    <w:rsid w:val="00C31C45"/>
    <w:rsid w:val="00C32596"/>
    <w:rsid w:val="00C341C6"/>
    <w:rsid w:val="00C34AA9"/>
    <w:rsid w:val="00C35534"/>
    <w:rsid w:val="00C35E2E"/>
    <w:rsid w:val="00C36414"/>
    <w:rsid w:val="00C37C90"/>
    <w:rsid w:val="00C40866"/>
    <w:rsid w:val="00C415A1"/>
    <w:rsid w:val="00C503F7"/>
    <w:rsid w:val="00C5067B"/>
    <w:rsid w:val="00C51BBC"/>
    <w:rsid w:val="00C52E9E"/>
    <w:rsid w:val="00C5340A"/>
    <w:rsid w:val="00C5345B"/>
    <w:rsid w:val="00C535B7"/>
    <w:rsid w:val="00C53AA1"/>
    <w:rsid w:val="00C5520F"/>
    <w:rsid w:val="00C55BEC"/>
    <w:rsid w:val="00C56C44"/>
    <w:rsid w:val="00C61B74"/>
    <w:rsid w:val="00C62D00"/>
    <w:rsid w:val="00C62FC2"/>
    <w:rsid w:val="00C70C06"/>
    <w:rsid w:val="00C71D6C"/>
    <w:rsid w:val="00C737F1"/>
    <w:rsid w:val="00C74121"/>
    <w:rsid w:val="00C74469"/>
    <w:rsid w:val="00C75593"/>
    <w:rsid w:val="00C76817"/>
    <w:rsid w:val="00C76D31"/>
    <w:rsid w:val="00C7714C"/>
    <w:rsid w:val="00C811DF"/>
    <w:rsid w:val="00C82583"/>
    <w:rsid w:val="00C83647"/>
    <w:rsid w:val="00C87DAE"/>
    <w:rsid w:val="00C91AC8"/>
    <w:rsid w:val="00C92F32"/>
    <w:rsid w:val="00C93383"/>
    <w:rsid w:val="00C94BE1"/>
    <w:rsid w:val="00C966AC"/>
    <w:rsid w:val="00C97234"/>
    <w:rsid w:val="00C97C06"/>
    <w:rsid w:val="00CA0006"/>
    <w:rsid w:val="00CA0084"/>
    <w:rsid w:val="00CA0483"/>
    <w:rsid w:val="00CA20F5"/>
    <w:rsid w:val="00CA4686"/>
    <w:rsid w:val="00CA608F"/>
    <w:rsid w:val="00CA66C5"/>
    <w:rsid w:val="00CA6A87"/>
    <w:rsid w:val="00CA7FB5"/>
    <w:rsid w:val="00CB0A44"/>
    <w:rsid w:val="00CB0AA5"/>
    <w:rsid w:val="00CB1CF9"/>
    <w:rsid w:val="00CB2AF6"/>
    <w:rsid w:val="00CB4D88"/>
    <w:rsid w:val="00CB5668"/>
    <w:rsid w:val="00CB6EBD"/>
    <w:rsid w:val="00CB77D8"/>
    <w:rsid w:val="00CC0805"/>
    <w:rsid w:val="00CC19C3"/>
    <w:rsid w:val="00CC2230"/>
    <w:rsid w:val="00CC2AAD"/>
    <w:rsid w:val="00CC4836"/>
    <w:rsid w:val="00CC49B2"/>
    <w:rsid w:val="00CC62A8"/>
    <w:rsid w:val="00CC6B8A"/>
    <w:rsid w:val="00CC6EDF"/>
    <w:rsid w:val="00CD0503"/>
    <w:rsid w:val="00CD120A"/>
    <w:rsid w:val="00CD274A"/>
    <w:rsid w:val="00CD2C7F"/>
    <w:rsid w:val="00CD2D9D"/>
    <w:rsid w:val="00CD39D8"/>
    <w:rsid w:val="00CD4A4C"/>
    <w:rsid w:val="00CD523C"/>
    <w:rsid w:val="00CD628B"/>
    <w:rsid w:val="00CD6C0D"/>
    <w:rsid w:val="00CE0CE6"/>
    <w:rsid w:val="00CE63E3"/>
    <w:rsid w:val="00CE647C"/>
    <w:rsid w:val="00CF082C"/>
    <w:rsid w:val="00CF1B92"/>
    <w:rsid w:val="00CF2C99"/>
    <w:rsid w:val="00CF33AF"/>
    <w:rsid w:val="00CF34F3"/>
    <w:rsid w:val="00CF356F"/>
    <w:rsid w:val="00CF377A"/>
    <w:rsid w:val="00CF4C01"/>
    <w:rsid w:val="00CF4E0C"/>
    <w:rsid w:val="00CF52E9"/>
    <w:rsid w:val="00D00A73"/>
    <w:rsid w:val="00D00DD1"/>
    <w:rsid w:val="00D012BD"/>
    <w:rsid w:val="00D01479"/>
    <w:rsid w:val="00D026E9"/>
    <w:rsid w:val="00D034A1"/>
    <w:rsid w:val="00D04E6F"/>
    <w:rsid w:val="00D05DD4"/>
    <w:rsid w:val="00D06628"/>
    <w:rsid w:val="00D105EA"/>
    <w:rsid w:val="00D10F29"/>
    <w:rsid w:val="00D13675"/>
    <w:rsid w:val="00D13AD9"/>
    <w:rsid w:val="00D14200"/>
    <w:rsid w:val="00D1427A"/>
    <w:rsid w:val="00D1483E"/>
    <w:rsid w:val="00D14CFC"/>
    <w:rsid w:val="00D15DB0"/>
    <w:rsid w:val="00D169D8"/>
    <w:rsid w:val="00D17FDA"/>
    <w:rsid w:val="00D20019"/>
    <w:rsid w:val="00D2191A"/>
    <w:rsid w:val="00D21A1E"/>
    <w:rsid w:val="00D222CC"/>
    <w:rsid w:val="00D22DE4"/>
    <w:rsid w:val="00D23DD7"/>
    <w:rsid w:val="00D2483F"/>
    <w:rsid w:val="00D249E0"/>
    <w:rsid w:val="00D24B26"/>
    <w:rsid w:val="00D2673D"/>
    <w:rsid w:val="00D27474"/>
    <w:rsid w:val="00D3104E"/>
    <w:rsid w:val="00D324BF"/>
    <w:rsid w:val="00D3279C"/>
    <w:rsid w:val="00D34DA7"/>
    <w:rsid w:val="00D35BE2"/>
    <w:rsid w:val="00D36A26"/>
    <w:rsid w:val="00D40061"/>
    <w:rsid w:val="00D40C22"/>
    <w:rsid w:val="00D424F4"/>
    <w:rsid w:val="00D42BE6"/>
    <w:rsid w:val="00D43BD1"/>
    <w:rsid w:val="00D445B6"/>
    <w:rsid w:val="00D44B24"/>
    <w:rsid w:val="00D44D89"/>
    <w:rsid w:val="00D44E7B"/>
    <w:rsid w:val="00D44FAE"/>
    <w:rsid w:val="00D45AD7"/>
    <w:rsid w:val="00D46254"/>
    <w:rsid w:val="00D4707E"/>
    <w:rsid w:val="00D4722F"/>
    <w:rsid w:val="00D5226D"/>
    <w:rsid w:val="00D52413"/>
    <w:rsid w:val="00D535A0"/>
    <w:rsid w:val="00D53D38"/>
    <w:rsid w:val="00D53EC9"/>
    <w:rsid w:val="00D5407B"/>
    <w:rsid w:val="00D546C9"/>
    <w:rsid w:val="00D551DF"/>
    <w:rsid w:val="00D55949"/>
    <w:rsid w:val="00D55B52"/>
    <w:rsid w:val="00D573E2"/>
    <w:rsid w:val="00D60CBC"/>
    <w:rsid w:val="00D60DC3"/>
    <w:rsid w:val="00D6237B"/>
    <w:rsid w:val="00D6264A"/>
    <w:rsid w:val="00D627C5"/>
    <w:rsid w:val="00D650B6"/>
    <w:rsid w:val="00D70572"/>
    <w:rsid w:val="00D70CCB"/>
    <w:rsid w:val="00D7168F"/>
    <w:rsid w:val="00D71C78"/>
    <w:rsid w:val="00D72C9B"/>
    <w:rsid w:val="00D74C3F"/>
    <w:rsid w:val="00D7586A"/>
    <w:rsid w:val="00D76E3C"/>
    <w:rsid w:val="00D77B39"/>
    <w:rsid w:val="00D77DC0"/>
    <w:rsid w:val="00D850ED"/>
    <w:rsid w:val="00D8516E"/>
    <w:rsid w:val="00D86E91"/>
    <w:rsid w:val="00D87802"/>
    <w:rsid w:val="00D92609"/>
    <w:rsid w:val="00D94EEB"/>
    <w:rsid w:val="00DA02B7"/>
    <w:rsid w:val="00DA0ECD"/>
    <w:rsid w:val="00DA233C"/>
    <w:rsid w:val="00DA47E4"/>
    <w:rsid w:val="00DA4BC9"/>
    <w:rsid w:val="00DA5005"/>
    <w:rsid w:val="00DA5410"/>
    <w:rsid w:val="00DA5724"/>
    <w:rsid w:val="00DA5F32"/>
    <w:rsid w:val="00DA6519"/>
    <w:rsid w:val="00DA66D7"/>
    <w:rsid w:val="00DA6993"/>
    <w:rsid w:val="00DA6E62"/>
    <w:rsid w:val="00DA75CF"/>
    <w:rsid w:val="00DA7674"/>
    <w:rsid w:val="00DA78CD"/>
    <w:rsid w:val="00DB03CD"/>
    <w:rsid w:val="00DB0CC7"/>
    <w:rsid w:val="00DB17A2"/>
    <w:rsid w:val="00DB1EFE"/>
    <w:rsid w:val="00DB29E9"/>
    <w:rsid w:val="00DB2BE8"/>
    <w:rsid w:val="00DB4447"/>
    <w:rsid w:val="00DB45F8"/>
    <w:rsid w:val="00DB47F9"/>
    <w:rsid w:val="00DB4CF9"/>
    <w:rsid w:val="00DB4DCD"/>
    <w:rsid w:val="00DB501E"/>
    <w:rsid w:val="00DB5EEF"/>
    <w:rsid w:val="00DC1DA2"/>
    <w:rsid w:val="00DC269C"/>
    <w:rsid w:val="00DC3469"/>
    <w:rsid w:val="00DC3C5C"/>
    <w:rsid w:val="00DC5E1D"/>
    <w:rsid w:val="00DC627D"/>
    <w:rsid w:val="00DD05FB"/>
    <w:rsid w:val="00DD07D4"/>
    <w:rsid w:val="00DD0AF0"/>
    <w:rsid w:val="00DD104A"/>
    <w:rsid w:val="00DD1164"/>
    <w:rsid w:val="00DD2896"/>
    <w:rsid w:val="00DD2923"/>
    <w:rsid w:val="00DD2E4C"/>
    <w:rsid w:val="00DD30D0"/>
    <w:rsid w:val="00DD3CFB"/>
    <w:rsid w:val="00DD41AA"/>
    <w:rsid w:val="00DD5317"/>
    <w:rsid w:val="00DD5CCF"/>
    <w:rsid w:val="00DD76F3"/>
    <w:rsid w:val="00DE0422"/>
    <w:rsid w:val="00DE1D45"/>
    <w:rsid w:val="00DE36A7"/>
    <w:rsid w:val="00DE3ACF"/>
    <w:rsid w:val="00DE44D6"/>
    <w:rsid w:val="00DE4A2C"/>
    <w:rsid w:val="00DE5530"/>
    <w:rsid w:val="00DE5BA3"/>
    <w:rsid w:val="00DE5CAF"/>
    <w:rsid w:val="00DE6CD4"/>
    <w:rsid w:val="00DE74DF"/>
    <w:rsid w:val="00DF1EA3"/>
    <w:rsid w:val="00DF254B"/>
    <w:rsid w:val="00DF2A47"/>
    <w:rsid w:val="00DF2D34"/>
    <w:rsid w:val="00DF6ACD"/>
    <w:rsid w:val="00DF6F6F"/>
    <w:rsid w:val="00DF787F"/>
    <w:rsid w:val="00DF7F10"/>
    <w:rsid w:val="00E0081C"/>
    <w:rsid w:val="00E01DB2"/>
    <w:rsid w:val="00E02AA0"/>
    <w:rsid w:val="00E031DA"/>
    <w:rsid w:val="00E049EC"/>
    <w:rsid w:val="00E11A07"/>
    <w:rsid w:val="00E11C80"/>
    <w:rsid w:val="00E12893"/>
    <w:rsid w:val="00E134A9"/>
    <w:rsid w:val="00E15741"/>
    <w:rsid w:val="00E15A0D"/>
    <w:rsid w:val="00E17934"/>
    <w:rsid w:val="00E17B89"/>
    <w:rsid w:val="00E21BE9"/>
    <w:rsid w:val="00E23F4A"/>
    <w:rsid w:val="00E24114"/>
    <w:rsid w:val="00E304E3"/>
    <w:rsid w:val="00E31048"/>
    <w:rsid w:val="00E3169A"/>
    <w:rsid w:val="00E31B32"/>
    <w:rsid w:val="00E32482"/>
    <w:rsid w:val="00E33A5D"/>
    <w:rsid w:val="00E35FD6"/>
    <w:rsid w:val="00E36348"/>
    <w:rsid w:val="00E36A67"/>
    <w:rsid w:val="00E3768F"/>
    <w:rsid w:val="00E40803"/>
    <w:rsid w:val="00E40F78"/>
    <w:rsid w:val="00E414E8"/>
    <w:rsid w:val="00E41747"/>
    <w:rsid w:val="00E417DF"/>
    <w:rsid w:val="00E42636"/>
    <w:rsid w:val="00E437A8"/>
    <w:rsid w:val="00E4408F"/>
    <w:rsid w:val="00E45166"/>
    <w:rsid w:val="00E456A5"/>
    <w:rsid w:val="00E468EE"/>
    <w:rsid w:val="00E46E93"/>
    <w:rsid w:val="00E47C83"/>
    <w:rsid w:val="00E50867"/>
    <w:rsid w:val="00E509E2"/>
    <w:rsid w:val="00E50BD3"/>
    <w:rsid w:val="00E52543"/>
    <w:rsid w:val="00E52949"/>
    <w:rsid w:val="00E52B72"/>
    <w:rsid w:val="00E52FC1"/>
    <w:rsid w:val="00E53318"/>
    <w:rsid w:val="00E54247"/>
    <w:rsid w:val="00E54908"/>
    <w:rsid w:val="00E55DEB"/>
    <w:rsid w:val="00E55E83"/>
    <w:rsid w:val="00E56D6C"/>
    <w:rsid w:val="00E56FBF"/>
    <w:rsid w:val="00E57908"/>
    <w:rsid w:val="00E61CBB"/>
    <w:rsid w:val="00E61CD6"/>
    <w:rsid w:val="00E635E2"/>
    <w:rsid w:val="00E64889"/>
    <w:rsid w:val="00E64AB5"/>
    <w:rsid w:val="00E65EAB"/>
    <w:rsid w:val="00E66804"/>
    <w:rsid w:val="00E70493"/>
    <w:rsid w:val="00E7059A"/>
    <w:rsid w:val="00E72B53"/>
    <w:rsid w:val="00E72FB8"/>
    <w:rsid w:val="00E73D2F"/>
    <w:rsid w:val="00E73DB7"/>
    <w:rsid w:val="00E75536"/>
    <w:rsid w:val="00E75C40"/>
    <w:rsid w:val="00E77460"/>
    <w:rsid w:val="00E776B5"/>
    <w:rsid w:val="00E80A08"/>
    <w:rsid w:val="00E81717"/>
    <w:rsid w:val="00E817DF"/>
    <w:rsid w:val="00E8220E"/>
    <w:rsid w:val="00E82431"/>
    <w:rsid w:val="00E840DA"/>
    <w:rsid w:val="00E847AE"/>
    <w:rsid w:val="00E87888"/>
    <w:rsid w:val="00E90671"/>
    <w:rsid w:val="00E9072B"/>
    <w:rsid w:val="00E909BD"/>
    <w:rsid w:val="00E9205C"/>
    <w:rsid w:val="00E9422F"/>
    <w:rsid w:val="00E94664"/>
    <w:rsid w:val="00E95818"/>
    <w:rsid w:val="00E97E74"/>
    <w:rsid w:val="00EA1C59"/>
    <w:rsid w:val="00EA21AB"/>
    <w:rsid w:val="00EA5AC1"/>
    <w:rsid w:val="00EA5FC3"/>
    <w:rsid w:val="00EA6545"/>
    <w:rsid w:val="00EB040B"/>
    <w:rsid w:val="00EB04C4"/>
    <w:rsid w:val="00EB0D78"/>
    <w:rsid w:val="00EB1238"/>
    <w:rsid w:val="00EB378C"/>
    <w:rsid w:val="00EB4B9B"/>
    <w:rsid w:val="00EB503C"/>
    <w:rsid w:val="00EC0101"/>
    <w:rsid w:val="00EC223B"/>
    <w:rsid w:val="00EC2E37"/>
    <w:rsid w:val="00EC3D9A"/>
    <w:rsid w:val="00EC457D"/>
    <w:rsid w:val="00EC519F"/>
    <w:rsid w:val="00EC52A4"/>
    <w:rsid w:val="00EC7058"/>
    <w:rsid w:val="00EC7283"/>
    <w:rsid w:val="00EC78E9"/>
    <w:rsid w:val="00ED063D"/>
    <w:rsid w:val="00ED0D3E"/>
    <w:rsid w:val="00ED174F"/>
    <w:rsid w:val="00ED1F5A"/>
    <w:rsid w:val="00ED3909"/>
    <w:rsid w:val="00ED3B88"/>
    <w:rsid w:val="00ED3D23"/>
    <w:rsid w:val="00ED5CD1"/>
    <w:rsid w:val="00ED69DA"/>
    <w:rsid w:val="00ED6A03"/>
    <w:rsid w:val="00ED76D2"/>
    <w:rsid w:val="00EE0D77"/>
    <w:rsid w:val="00EE0F6E"/>
    <w:rsid w:val="00EE44F7"/>
    <w:rsid w:val="00EE67AF"/>
    <w:rsid w:val="00EE6D57"/>
    <w:rsid w:val="00EF09CF"/>
    <w:rsid w:val="00EF142F"/>
    <w:rsid w:val="00EF2061"/>
    <w:rsid w:val="00EF3147"/>
    <w:rsid w:val="00EF3324"/>
    <w:rsid w:val="00EF33C0"/>
    <w:rsid w:val="00EF4210"/>
    <w:rsid w:val="00EF4648"/>
    <w:rsid w:val="00EF4ABB"/>
    <w:rsid w:val="00EF530E"/>
    <w:rsid w:val="00EF5EEA"/>
    <w:rsid w:val="00F00243"/>
    <w:rsid w:val="00F00AF5"/>
    <w:rsid w:val="00F020F1"/>
    <w:rsid w:val="00F045F3"/>
    <w:rsid w:val="00F065D5"/>
    <w:rsid w:val="00F07260"/>
    <w:rsid w:val="00F076CD"/>
    <w:rsid w:val="00F1043B"/>
    <w:rsid w:val="00F1115D"/>
    <w:rsid w:val="00F1149D"/>
    <w:rsid w:val="00F11B3F"/>
    <w:rsid w:val="00F12733"/>
    <w:rsid w:val="00F12829"/>
    <w:rsid w:val="00F12B2A"/>
    <w:rsid w:val="00F13266"/>
    <w:rsid w:val="00F13CBD"/>
    <w:rsid w:val="00F143E8"/>
    <w:rsid w:val="00F1611B"/>
    <w:rsid w:val="00F1755C"/>
    <w:rsid w:val="00F17ADF"/>
    <w:rsid w:val="00F24751"/>
    <w:rsid w:val="00F26C20"/>
    <w:rsid w:val="00F26DCD"/>
    <w:rsid w:val="00F26F9E"/>
    <w:rsid w:val="00F2795E"/>
    <w:rsid w:val="00F30582"/>
    <w:rsid w:val="00F30DE3"/>
    <w:rsid w:val="00F31B5D"/>
    <w:rsid w:val="00F322CF"/>
    <w:rsid w:val="00F3247B"/>
    <w:rsid w:val="00F32FA6"/>
    <w:rsid w:val="00F343F0"/>
    <w:rsid w:val="00F34E41"/>
    <w:rsid w:val="00F3506B"/>
    <w:rsid w:val="00F35E7D"/>
    <w:rsid w:val="00F369A1"/>
    <w:rsid w:val="00F37E2F"/>
    <w:rsid w:val="00F37FB6"/>
    <w:rsid w:val="00F42B2C"/>
    <w:rsid w:val="00F434AB"/>
    <w:rsid w:val="00F445AB"/>
    <w:rsid w:val="00F44FC5"/>
    <w:rsid w:val="00F47C6A"/>
    <w:rsid w:val="00F50000"/>
    <w:rsid w:val="00F503DB"/>
    <w:rsid w:val="00F524AC"/>
    <w:rsid w:val="00F554E7"/>
    <w:rsid w:val="00F55C03"/>
    <w:rsid w:val="00F5616A"/>
    <w:rsid w:val="00F56F97"/>
    <w:rsid w:val="00F57FC4"/>
    <w:rsid w:val="00F60064"/>
    <w:rsid w:val="00F604A5"/>
    <w:rsid w:val="00F60605"/>
    <w:rsid w:val="00F63A2C"/>
    <w:rsid w:val="00F63B45"/>
    <w:rsid w:val="00F65BFB"/>
    <w:rsid w:val="00F65D16"/>
    <w:rsid w:val="00F6627E"/>
    <w:rsid w:val="00F679DE"/>
    <w:rsid w:val="00F70514"/>
    <w:rsid w:val="00F71DA1"/>
    <w:rsid w:val="00F72FF8"/>
    <w:rsid w:val="00F733EC"/>
    <w:rsid w:val="00F7662C"/>
    <w:rsid w:val="00F76B1F"/>
    <w:rsid w:val="00F77D17"/>
    <w:rsid w:val="00F80173"/>
    <w:rsid w:val="00F8155E"/>
    <w:rsid w:val="00F81F50"/>
    <w:rsid w:val="00F823D9"/>
    <w:rsid w:val="00F82883"/>
    <w:rsid w:val="00F837D5"/>
    <w:rsid w:val="00F85A4A"/>
    <w:rsid w:val="00F86771"/>
    <w:rsid w:val="00F86AF6"/>
    <w:rsid w:val="00F87FD7"/>
    <w:rsid w:val="00F9105A"/>
    <w:rsid w:val="00F92552"/>
    <w:rsid w:val="00F9342D"/>
    <w:rsid w:val="00F95780"/>
    <w:rsid w:val="00F95C5E"/>
    <w:rsid w:val="00F967C4"/>
    <w:rsid w:val="00FA1939"/>
    <w:rsid w:val="00FA1D39"/>
    <w:rsid w:val="00FA2016"/>
    <w:rsid w:val="00FA230C"/>
    <w:rsid w:val="00FA2D96"/>
    <w:rsid w:val="00FA3CB2"/>
    <w:rsid w:val="00FA3CBF"/>
    <w:rsid w:val="00FA3F30"/>
    <w:rsid w:val="00FA46B6"/>
    <w:rsid w:val="00FA6BE8"/>
    <w:rsid w:val="00FA6DE5"/>
    <w:rsid w:val="00FA79F7"/>
    <w:rsid w:val="00FB13D0"/>
    <w:rsid w:val="00FB18A8"/>
    <w:rsid w:val="00FB30B1"/>
    <w:rsid w:val="00FB5DBA"/>
    <w:rsid w:val="00FB6B42"/>
    <w:rsid w:val="00FB77C8"/>
    <w:rsid w:val="00FC06DA"/>
    <w:rsid w:val="00FC087A"/>
    <w:rsid w:val="00FC113D"/>
    <w:rsid w:val="00FC156D"/>
    <w:rsid w:val="00FC2D86"/>
    <w:rsid w:val="00FC2E46"/>
    <w:rsid w:val="00FC30CB"/>
    <w:rsid w:val="00FC38E9"/>
    <w:rsid w:val="00FC4234"/>
    <w:rsid w:val="00FC6074"/>
    <w:rsid w:val="00FC60F6"/>
    <w:rsid w:val="00FC6B8D"/>
    <w:rsid w:val="00FC724C"/>
    <w:rsid w:val="00FC7AC9"/>
    <w:rsid w:val="00FD27AC"/>
    <w:rsid w:val="00FD2B7F"/>
    <w:rsid w:val="00FD4F14"/>
    <w:rsid w:val="00FD5383"/>
    <w:rsid w:val="00FD5805"/>
    <w:rsid w:val="00FD61F3"/>
    <w:rsid w:val="00FD7648"/>
    <w:rsid w:val="00FE0E18"/>
    <w:rsid w:val="00FE35B2"/>
    <w:rsid w:val="00FE3E3B"/>
    <w:rsid w:val="00FE45C6"/>
    <w:rsid w:val="00FE58A9"/>
    <w:rsid w:val="00FE63D6"/>
    <w:rsid w:val="00FE6A73"/>
    <w:rsid w:val="00FE7C2A"/>
    <w:rsid w:val="00FF2494"/>
    <w:rsid w:val="00FF2B96"/>
    <w:rsid w:val="00FF644C"/>
    <w:rsid w:val="00FF683B"/>
    <w:rsid w:val="00FF76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73B51"/>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129074">
      <w:bodyDiv w:val="1"/>
      <w:marLeft w:val="0"/>
      <w:marRight w:val="0"/>
      <w:marTop w:val="0"/>
      <w:marBottom w:val="0"/>
      <w:divBdr>
        <w:top w:val="none" w:sz="0" w:space="0" w:color="auto"/>
        <w:left w:val="none" w:sz="0" w:space="0" w:color="auto"/>
        <w:bottom w:val="none" w:sz="0" w:space="0" w:color="auto"/>
        <w:right w:val="none" w:sz="0" w:space="0" w:color="auto"/>
      </w:divBdr>
      <w:divsChild>
        <w:div w:id="564418056">
          <w:marLeft w:val="0"/>
          <w:marRight w:val="0"/>
          <w:marTop w:val="0"/>
          <w:marBottom w:val="0"/>
          <w:divBdr>
            <w:top w:val="none" w:sz="0" w:space="0" w:color="auto"/>
            <w:left w:val="none" w:sz="0" w:space="0" w:color="auto"/>
            <w:bottom w:val="none" w:sz="0" w:space="0" w:color="auto"/>
            <w:right w:val="none" w:sz="0" w:space="0" w:color="auto"/>
          </w:divBdr>
        </w:div>
        <w:div w:id="303780775">
          <w:marLeft w:val="0"/>
          <w:marRight w:val="0"/>
          <w:marTop w:val="0"/>
          <w:marBottom w:val="0"/>
          <w:divBdr>
            <w:top w:val="none" w:sz="0" w:space="0" w:color="auto"/>
            <w:left w:val="none" w:sz="0" w:space="0" w:color="auto"/>
            <w:bottom w:val="none" w:sz="0" w:space="0" w:color="auto"/>
            <w:right w:val="none" w:sz="0" w:space="0" w:color="auto"/>
          </w:divBdr>
        </w:div>
        <w:div w:id="1352487280">
          <w:marLeft w:val="0"/>
          <w:marRight w:val="0"/>
          <w:marTop w:val="0"/>
          <w:marBottom w:val="0"/>
          <w:divBdr>
            <w:top w:val="none" w:sz="0" w:space="0" w:color="auto"/>
            <w:left w:val="none" w:sz="0" w:space="0" w:color="auto"/>
            <w:bottom w:val="none" w:sz="0" w:space="0" w:color="auto"/>
            <w:right w:val="none" w:sz="0" w:space="0" w:color="auto"/>
          </w:divBdr>
        </w:div>
        <w:div w:id="1734697593">
          <w:marLeft w:val="0"/>
          <w:marRight w:val="0"/>
          <w:marTop w:val="0"/>
          <w:marBottom w:val="0"/>
          <w:divBdr>
            <w:top w:val="none" w:sz="0" w:space="0" w:color="auto"/>
            <w:left w:val="none" w:sz="0" w:space="0" w:color="auto"/>
            <w:bottom w:val="none" w:sz="0" w:space="0" w:color="auto"/>
            <w:right w:val="none" w:sz="0" w:space="0" w:color="auto"/>
          </w:divBdr>
        </w:div>
        <w:div w:id="1857190308">
          <w:marLeft w:val="0"/>
          <w:marRight w:val="0"/>
          <w:marTop w:val="0"/>
          <w:marBottom w:val="0"/>
          <w:divBdr>
            <w:top w:val="none" w:sz="0" w:space="0" w:color="auto"/>
            <w:left w:val="none" w:sz="0" w:space="0" w:color="auto"/>
            <w:bottom w:val="none" w:sz="0" w:space="0" w:color="auto"/>
            <w:right w:val="none" w:sz="0" w:space="0" w:color="auto"/>
          </w:divBdr>
        </w:div>
        <w:div w:id="987787565">
          <w:marLeft w:val="0"/>
          <w:marRight w:val="0"/>
          <w:marTop w:val="0"/>
          <w:marBottom w:val="0"/>
          <w:divBdr>
            <w:top w:val="none" w:sz="0" w:space="0" w:color="auto"/>
            <w:left w:val="none" w:sz="0" w:space="0" w:color="auto"/>
            <w:bottom w:val="none" w:sz="0" w:space="0" w:color="auto"/>
            <w:right w:val="none" w:sz="0" w:space="0" w:color="auto"/>
          </w:divBdr>
        </w:div>
        <w:div w:id="9186102">
          <w:marLeft w:val="0"/>
          <w:marRight w:val="0"/>
          <w:marTop w:val="0"/>
          <w:marBottom w:val="0"/>
          <w:divBdr>
            <w:top w:val="none" w:sz="0" w:space="0" w:color="auto"/>
            <w:left w:val="none" w:sz="0" w:space="0" w:color="auto"/>
            <w:bottom w:val="none" w:sz="0" w:space="0" w:color="auto"/>
            <w:right w:val="none" w:sz="0" w:space="0" w:color="auto"/>
          </w:divBdr>
        </w:div>
        <w:div w:id="1187911629">
          <w:marLeft w:val="0"/>
          <w:marRight w:val="0"/>
          <w:marTop w:val="0"/>
          <w:marBottom w:val="0"/>
          <w:divBdr>
            <w:top w:val="none" w:sz="0" w:space="0" w:color="auto"/>
            <w:left w:val="none" w:sz="0" w:space="0" w:color="auto"/>
            <w:bottom w:val="none" w:sz="0" w:space="0" w:color="auto"/>
            <w:right w:val="none" w:sz="0" w:space="0" w:color="auto"/>
          </w:divBdr>
        </w:div>
        <w:div w:id="857809858">
          <w:marLeft w:val="0"/>
          <w:marRight w:val="0"/>
          <w:marTop w:val="0"/>
          <w:marBottom w:val="0"/>
          <w:divBdr>
            <w:top w:val="none" w:sz="0" w:space="0" w:color="auto"/>
            <w:left w:val="none" w:sz="0" w:space="0" w:color="auto"/>
            <w:bottom w:val="none" w:sz="0" w:space="0" w:color="auto"/>
            <w:right w:val="none" w:sz="0" w:space="0" w:color="auto"/>
          </w:divBdr>
        </w:div>
        <w:div w:id="1578518140">
          <w:marLeft w:val="0"/>
          <w:marRight w:val="0"/>
          <w:marTop w:val="0"/>
          <w:marBottom w:val="0"/>
          <w:divBdr>
            <w:top w:val="none" w:sz="0" w:space="0" w:color="auto"/>
            <w:left w:val="none" w:sz="0" w:space="0" w:color="auto"/>
            <w:bottom w:val="none" w:sz="0" w:space="0" w:color="auto"/>
            <w:right w:val="none" w:sz="0" w:space="0" w:color="auto"/>
          </w:divBdr>
        </w:div>
        <w:div w:id="388965412">
          <w:marLeft w:val="0"/>
          <w:marRight w:val="0"/>
          <w:marTop w:val="0"/>
          <w:marBottom w:val="0"/>
          <w:divBdr>
            <w:top w:val="none" w:sz="0" w:space="0" w:color="auto"/>
            <w:left w:val="none" w:sz="0" w:space="0" w:color="auto"/>
            <w:bottom w:val="none" w:sz="0" w:space="0" w:color="auto"/>
            <w:right w:val="none" w:sz="0" w:space="0" w:color="auto"/>
          </w:divBdr>
        </w:div>
        <w:div w:id="2114589174">
          <w:marLeft w:val="0"/>
          <w:marRight w:val="0"/>
          <w:marTop w:val="0"/>
          <w:marBottom w:val="0"/>
          <w:divBdr>
            <w:top w:val="none" w:sz="0" w:space="0" w:color="auto"/>
            <w:left w:val="none" w:sz="0" w:space="0" w:color="auto"/>
            <w:bottom w:val="none" w:sz="0" w:space="0" w:color="auto"/>
            <w:right w:val="none" w:sz="0" w:space="0" w:color="auto"/>
          </w:divBdr>
        </w:div>
        <w:div w:id="643462327">
          <w:marLeft w:val="0"/>
          <w:marRight w:val="0"/>
          <w:marTop w:val="0"/>
          <w:marBottom w:val="0"/>
          <w:divBdr>
            <w:top w:val="none" w:sz="0" w:space="0" w:color="auto"/>
            <w:left w:val="none" w:sz="0" w:space="0" w:color="auto"/>
            <w:bottom w:val="none" w:sz="0" w:space="0" w:color="auto"/>
            <w:right w:val="none" w:sz="0" w:space="0" w:color="auto"/>
          </w:divBdr>
        </w:div>
        <w:div w:id="843933873">
          <w:marLeft w:val="0"/>
          <w:marRight w:val="0"/>
          <w:marTop w:val="0"/>
          <w:marBottom w:val="0"/>
          <w:divBdr>
            <w:top w:val="none" w:sz="0" w:space="0" w:color="auto"/>
            <w:left w:val="none" w:sz="0" w:space="0" w:color="auto"/>
            <w:bottom w:val="none" w:sz="0" w:space="0" w:color="auto"/>
            <w:right w:val="none" w:sz="0" w:space="0" w:color="auto"/>
          </w:divBdr>
        </w:div>
        <w:div w:id="140273516">
          <w:marLeft w:val="0"/>
          <w:marRight w:val="0"/>
          <w:marTop w:val="0"/>
          <w:marBottom w:val="0"/>
          <w:divBdr>
            <w:top w:val="none" w:sz="0" w:space="0" w:color="auto"/>
            <w:left w:val="none" w:sz="0" w:space="0" w:color="auto"/>
            <w:bottom w:val="none" w:sz="0" w:space="0" w:color="auto"/>
            <w:right w:val="none" w:sz="0" w:space="0" w:color="auto"/>
          </w:divBdr>
        </w:div>
        <w:div w:id="941954361">
          <w:marLeft w:val="0"/>
          <w:marRight w:val="0"/>
          <w:marTop w:val="0"/>
          <w:marBottom w:val="0"/>
          <w:divBdr>
            <w:top w:val="none" w:sz="0" w:space="0" w:color="auto"/>
            <w:left w:val="none" w:sz="0" w:space="0" w:color="auto"/>
            <w:bottom w:val="none" w:sz="0" w:space="0" w:color="auto"/>
            <w:right w:val="none" w:sz="0" w:space="0" w:color="auto"/>
          </w:divBdr>
        </w:div>
        <w:div w:id="888885212">
          <w:marLeft w:val="0"/>
          <w:marRight w:val="0"/>
          <w:marTop w:val="0"/>
          <w:marBottom w:val="0"/>
          <w:divBdr>
            <w:top w:val="none" w:sz="0" w:space="0" w:color="auto"/>
            <w:left w:val="none" w:sz="0" w:space="0" w:color="auto"/>
            <w:bottom w:val="none" w:sz="0" w:space="0" w:color="auto"/>
            <w:right w:val="none" w:sz="0" w:space="0" w:color="auto"/>
          </w:divBdr>
        </w:div>
        <w:div w:id="1444112141">
          <w:marLeft w:val="0"/>
          <w:marRight w:val="0"/>
          <w:marTop w:val="0"/>
          <w:marBottom w:val="0"/>
          <w:divBdr>
            <w:top w:val="none" w:sz="0" w:space="0" w:color="auto"/>
            <w:left w:val="none" w:sz="0" w:space="0" w:color="auto"/>
            <w:bottom w:val="none" w:sz="0" w:space="0" w:color="auto"/>
            <w:right w:val="none" w:sz="0" w:space="0" w:color="auto"/>
          </w:divBdr>
        </w:div>
        <w:div w:id="230308839">
          <w:marLeft w:val="0"/>
          <w:marRight w:val="0"/>
          <w:marTop w:val="0"/>
          <w:marBottom w:val="0"/>
          <w:divBdr>
            <w:top w:val="none" w:sz="0" w:space="0" w:color="auto"/>
            <w:left w:val="none" w:sz="0" w:space="0" w:color="auto"/>
            <w:bottom w:val="none" w:sz="0" w:space="0" w:color="auto"/>
            <w:right w:val="none" w:sz="0" w:space="0" w:color="auto"/>
          </w:divBdr>
        </w:div>
      </w:divsChild>
    </w:div>
    <w:div w:id="2087532831">
      <w:bodyDiv w:val="1"/>
      <w:marLeft w:val="0"/>
      <w:marRight w:val="0"/>
      <w:marTop w:val="0"/>
      <w:marBottom w:val="0"/>
      <w:divBdr>
        <w:top w:val="none" w:sz="0" w:space="0" w:color="auto"/>
        <w:left w:val="none" w:sz="0" w:space="0" w:color="auto"/>
        <w:bottom w:val="none" w:sz="0" w:space="0" w:color="auto"/>
        <w:right w:val="none" w:sz="0" w:space="0" w:color="auto"/>
      </w:divBdr>
      <w:divsChild>
        <w:div w:id="2029090048">
          <w:marLeft w:val="0"/>
          <w:marRight w:val="0"/>
          <w:marTop w:val="0"/>
          <w:marBottom w:val="0"/>
          <w:divBdr>
            <w:top w:val="none" w:sz="0" w:space="0" w:color="auto"/>
            <w:left w:val="none" w:sz="0" w:space="0" w:color="auto"/>
            <w:bottom w:val="none" w:sz="0" w:space="0" w:color="auto"/>
            <w:right w:val="none" w:sz="0" w:space="0" w:color="auto"/>
          </w:divBdr>
        </w:div>
        <w:div w:id="776604947">
          <w:marLeft w:val="0"/>
          <w:marRight w:val="0"/>
          <w:marTop w:val="0"/>
          <w:marBottom w:val="0"/>
          <w:divBdr>
            <w:top w:val="none" w:sz="0" w:space="0" w:color="auto"/>
            <w:left w:val="none" w:sz="0" w:space="0" w:color="auto"/>
            <w:bottom w:val="none" w:sz="0" w:space="0" w:color="auto"/>
            <w:right w:val="none" w:sz="0" w:space="0" w:color="auto"/>
          </w:divBdr>
        </w:div>
        <w:div w:id="606163161">
          <w:marLeft w:val="0"/>
          <w:marRight w:val="0"/>
          <w:marTop w:val="0"/>
          <w:marBottom w:val="0"/>
          <w:divBdr>
            <w:top w:val="none" w:sz="0" w:space="0" w:color="auto"/>
            <w:left w:val="none" w:sz="0" w:space="0" w:color="auto"/>
            <w:bottom w:val="none" w:sz="0" w:space="0" w:color="auto"/>
            <w:right w:val="none" w:sz="0" w:space="0" w:color="auto"/>
          </w:divBdr>
        </w:div>
        <w:div w:id="874345227">
          <w:marLeft w:val="0"/>
          <w:marRight w:val="0"/>
          <w:marTop w:val="0"/>
          <w:marBottom w:val="0"/>
          <w:divBdr>
            <w:top w:val="none" w:sz="0" w:space="0" w:color="auto"/>
            <w:left w:val="none" w:sz="0" w:space="0" w:color="auto"/>
            <w:bottom w:val="none" w:sz="0" w:space="0" w:color="auto"/>
            <w:right w:val="none" w:sz="0" w:space="0" w:color="auto"/>
          </w:divBdr>
        </w:div>
        <w:div w:id="456526458">
          <w:marLeft w:val="0"/>
          <w:marRight w:val="0"/>
          <w:marTop w:val="0"/>
          <w:marBottom w:val="0"/>
          <w:divBdr>
            <w:top w:val="none" w:sz="0" w:space="0" w:color="auto"/>
            <w:left w:val="none" w:sz="0" w:space="0" w:color="auto"/>
            <w:bottom w:val="none" w:sz="0" w:space="0" w:color="auto"/>
            <w:right w:val="none" w:sz="0" w:space="0" w:color="auto"/>
          </w:divBdr>
        </w:div>
        <w:div w:id="1986005180">
          <w:marLeft w:val="0"/>
          <w:marRight w:val="0"/>
          <w:marTop w:val="0"/>
          <w:marBottom w:val="0"/>
          <w:divBdr>
            <w:top w:val="none" w:sz="0" w:space="0" w:color="auto"/>
            <w:left w:val="none" w:sz="0" w:space="0" w:color="auto"/>
            <w:bottom w:val="none" w:sz="0" w:space="0" w:color="auto"/>
            <w:right w:val="none" w:sz="0" w:space="0" w:color="auto"/>
          </w:divBdr>
        </w:div>
        <w:div w:id="355426299">
          <w:marLeft w:val="0"/>
          <w:marRight w:val="0"/>
          <w:marTop w:val="0"/>
          <w:marBottom w:val="0"/>
          <w:divBdr>
            <w:top w:val="none" w:sz="0" w:space="0" w:color="auto"/>
            <w:left w:val="none" w:sz="0" w:space="0" w:color="auto"/>
            <w:bottom w:val="none" w:sz="0" w:space="0" w:color="auto"/>
            <w:right w:val="none" w:sz="0" w:space="0" w:color="auto"/>
          </w:divBdr>
        </w:div>
        <w:div w:id="1290551858">
          <w:marLeft w:val="0"/>
          <w:marRight w:val="0"/>
          <w:marTop w:val="0"/>
          <w:marBottom w:val="0"/>
          <w:divBdr>
            <w:top w:val="none" w:sz="0" w:space="0" w:color="auto"/>
            <w:left w:val="none" w:sz="0" w:space="0" w:color="auto"/>
            <w:bottom w:val="none" w:sz="0" w:space="0" w:color="auto"/>
            <w:right w:val="none" w:sz="0" w:space="0" w:color="auto"/>
          </w:divBdr>
        </w:div>
        <w:div w:id="491608007">
          <w:marLeft w:val="0"/>
          <w:marRight w:val="0"/>
          <w:marTop w:val="0"/>
          <w:marBottom w:val="0"/>
          <w:divBdr>
            <w:top w:val="none" w:sz="0" w:space="0" w:color="auto"/>
            <w:left w:val="none" w:sz="0" w:space="0" w:color="auto"/>
            <w:bottom w:val="none" w:sz="0" w:space="0" w:color="auto"/>
            <w:right w:val="none" w:sz="0" w:space="0" w:color="auto"/>
          </w:divBdr>
        </w:div>
        <w:div w:id="117072341">
          <w:marLeft w:val="0"/>
          <w:marRight w:val="0"/>
          <w:marTop w:val="0"/>
          <w:marBottom w:val="0"/>
          <w:divBdr>
            <w:top w:val="none" w:sz="0" w:space="0" w:color="auto"/>
            <w:left w:val="none" w:sz="0" w:space="0" w:color="auto"/>
            <w:bottom w:val="none" w:sz="0" w:space="0" w:color="auto"/>
            <w:right w:val="none" w:sz="0" w:space="0" w:color="auto"/>
          </w:divBdr>
        </w:div>
        <w:div w:id="157099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4</Pages>
  <Words>5206</Words>
  <Characters>2967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Boyce</dc:creator>
  <cp:lastModifiedBy>Teri Forbes</cp:lastModifiedBy>
  <cp:revision>22</cp:revision>
  <dcterms:created xsi:type="dcterms:W3CDTF">2023-10-01T23:55:00Z</dcterms:created>
  <dcterms:modified xsi:type="dcterms:W3CDTF">2023-10-0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a913be105343826a75235a9fe3233dea6de1884bfb808017b4f1c03578d9e</vt:lpwstr>
  </property>
</Properties>
</file>